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267D9" w14:textId="4007BCDC" w:rsidR="002962ED" w:rsidRDefault="00BB577B" w:rsidP="00FE68F6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14:paraId="0A76E9AB" w14:textId="77777777" w:rsidR="00BB577B" w:rsidRPr="0036467B" w:rsidRDefault="00BB577B" w:rsidP="00BB577B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14:paraId="0EEF0616" w14:textId="77777777" w:rsidR="00BB577B" w:rsidRP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14:paraId="02C93FFB" w14:textId="77777777" w:rsid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14:paraId="7DA82652" w14:textId="77777777" w:rsidR="00BB577B" w:rsidRDefault="00BB577B" w:rsidP="00BB577B">
      <w:pPr>
        <w:jc w:val="center"/>
        <w:rPr>
          <w:sz w:val="32"/>
          <w:szCs w:val="32"/>
        </w:rPr>
      </w:pPr>
    </w:p>
    <w:p w14:paraId="36D30317" w14:textId="13F38E29" w:rsidR="00BB577B" w:rsidRDefault="007D1484" w:rsidP="00564BA0">
      <w:pPr>
        <w:spacing w:after="4560" w:line="480" w:lineRule="auto"/>
        <w:jc w:val="center"/>
      </w:pPr>
      <w:r>
        <w:rPr>
          <w:sz w:val="24"/>
          <w:szCs w:val="24"/>
        </w:rPr>
        <w:t>April</w:t>
      </w:r>
      <w:r w:rsidR="00C9530C">
        <w:rPr>
          <w:sz w:val="24"/>
          <w:szCs w:val="24"/>
        </w:rPr>
        <w:t xml:space="preserve"> </w:t>
      </w:r>
      <w:r w:rsidR="00B37855">
        <w:rPr>
          <w:sz w:val="24"/>
          <w:szCs w:val="24"/>
        </w:rPr>
        <w:t>1</w:t>
      </w:r>
      <w:r w:rsidR="006B1E25">
        <w:rPr>
          <w:sz w:val="24"/>
          <w:szCs w:val="24"/>
        </w:rPr>
        <w:t>9</w:t>
      </w:r>
      <w:r w:rsidR="000F358F">
        <w:rPr>
          <w:sz w:val="24"/>
          <w:szCs w:val="24"/>
        </w:rPr>
        <w:t>, 202</w:t>
      </w:r>
      <w:r w:rsidR="008C2BBC">
        <w:rPr>
          <w:sz w:val="24"/>
          <w:szCs w:val="24"/>
        </w:rPr>
        <w:t>2</w:t>
      </w:r>
    </w:p>
    <w:p w14:paraId="582A581B" w14:textId="417EA2C4" w:rsidR="00BB577B" w:rsidRDefault="00CC1679" w:rsidP="00BB577B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3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2D9F9" w14:textId="77777777" w:rsidR="00BB577B" w:rsidRDefault="00BB577B" w:rsidP="00BB577B">
      <w:pPr>
        <w:jc w:val="right"/>
      </w:pPr>
      <w:r>
        <w:t>2</w:t>
      </w:r>
      <w:r w:rsidRPr="00BB577B">
        <w:t>600 Blair Stone Road, MS 4525</w:t>
      </w:r>
    </w:p>
    <w:p w14:paraId="15F12151" w14:textId="77777777" w:rsidR="00BB577B" w:rsidRDefault="00BB577B" w:rsidP="00BB577B">
      <w:pPr>
        <w:jc w:val="right"/>
      </w:pPr>
      <w:r w:rsidRPr="00BB577B">
        <w:t>Tallahassee, Florid</w:t>
      </w:r>
      <w:r>
        <w:t>a 32399-2400</w:t>
      </w:r>
    </w:p>
    <w:p w14:paraId="5E97DDA4" w14:textId="77777777" w:rsidR="0041277A" w:rsidRPr="003C73B8" w:rsidRDefault="003E2D9C" w:rsidP="00BB577B">
      <w:pPr>
        <w:jc w:val="right"/>
      </w:pPr>
      <w:hyperlink r:id="rId12" w:history="1">
        <w:r w:rsidR="000D3BF7" w:rsidRPr="003C73B8">
          <w:rPr>
            <w:rStyle w:val="Hyperlink"/>
          </w:rPr>
          <w:t>Florida Department of Environmental Protection</w:t>
        </w:r>
      </w:hyperlink>
      <w:r w:rsidR="000D3BF7" w:rsidRPr="003C73B8">
        <w:t xml:space="preserve"> </w:t>
      </w:r>
    </w:p>
    <w:bookmarkStart w:id="0" w:name="Compliance_Verification_Contractor_Conta"/>
    <w:bookmarkEnd w:id="0"/>
    <w:p w14:paraId="031EC5C8" w14:textId="77777777" w:rsidR="00644602" w:rsidRDefault="003C73B8" w:rsidP="00644602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14:paraId="4E963E08" w14:textId="77777777" w:rsidR="00865CC3" w:rsidRDefault="00865CC3" w:rsidP="00865CC3">
      <w:pPr>
        <w:pStyle w:val="Heading1"/>
        <w:jc w:val="center"/>
      </w:pPr>
      <w:r>
        <w:lastRenderedPageBreak/>
        <w:t>Storage Tank Compliance District</w:t>
      </w:r>
      <w:r w:rsidRPr="00210472">
        <w:t xml:space="preserve"> </w:t>
      </w:r>
      <w:r w:rsidR="005D1575" w:rsidRPr="00210472">
        <w:t>Contact</w:t>
      </w:r>
      <w:r w:rsidR="005D1575">
        <w:t>s</w:t>
      </w:r>
      <w:r w:rsidR="00851EC8">
        <w:t xml:space="preserve"> </w:t>
      </w:r>
    </w:p>
    <w:p w14:paraId="74D69179" w14:textId="77777777" w:rsidR="00865CC3" w:rsidRPr="001943DE" w:rsidRDefault="00B83105" w:rsidP="00865CC3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</w:t>
      </w:r>
      <w:r w:rsidR="00EE2327">
        <w:rPr>
          <w:rFonts w:ascii="Calibri" w:hAnsi="Calibri"/>
          <w:sz w:val="22"/>
          <w:szCs w:val="22"/>
        </w:rPr>
        <w:t>–</w:t>
      </w:r>
      <w:r w:rsidRPr="001943DE">
        <w:rPr>
          <w:rFonts w:ascii="Calibri" w:hAnsi="Calibri"/>
          <w:sz w:val="22"/>
          <w:szCs w:val="22"/>
        </w:rPr>
        <w:t xml:space="preserve"> </w:t>
      </w:r>
      <w:hyperlink r:id="rId13" w:history="1">
        <w:r w:rsidRPr="0019386D">
          <w:rPr>
            <w:rStyle w:val="Hyperlink"/>
            <w:rFonts w:ascii="Calibri" w:hAnsi="Calibri"/>
            <w:sz w:val="22"/>
            <w:szCs w:val="22"/>
          </w:rPr>
          <w:t>Central</w:t>
        </w:r>
        <w:r w:rsidR="00865CC3" w:rsidRPr="0019386D">
          <w:rPr>
            <w:rStyle w:val="Hyperlink"/>
            <w:rFonts w:ascii="Calibri" w:hAnsi="Calibri"/>
            <w:sz w:val="22"/>
            <w:szCs w:val="22"/>
          </w:rPr>
          <w:t xml:space="preserve">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7CAFE8B3" w14:textId="77777777" w:rsidTr="00496B70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697B442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4EB37FE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2ECFFA52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C2D69B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65CC3" w:rsidRPr="00210BB6" w14:paraId="09D2654E" w14:textId="77777777" w:rsidTr="00496B70">
        <w:trPr>
          <w:trHeight w:hRule="exact" w:val="278"/>
        </w:trPr>
        <w:tc>
          <w:tcPr>
            <w:tcW w:w="2862" w:type="dxa"/>
          </w:tcPr>
          <w:p w14:paraId="037F068E" w14:textId="77777777" w:rsidR="00865CC3" w:rsidRPr="00210BB6" w:rsidRDefault="00A06CD5" w:rsidP="008C1FFE">
            <w:pPr>
              <w:pStyle w:val="TableParagraph"/>
              <w:spacing w:line="268" w:lineRule="exact"/>
              <w:jc w:val="center"/>
            </w:pPr>
            <w:r w:rsidRPr="00210BB6">
              <w:t>Env</w:t>
            </w:r>
            <w:r w:rsidR="00A07F02" w:rsidRPr="00210BB6">
              <w:t xml:space="preserve">ironmental </w:t>
            </w:r>
            <w:r w:rsidR="00C26918" w:rsidRPr="00210BB6">
              <w:t>Manager</w:t>
            </w:r>
          </w:p>
        </w:tc>
        <w:tc>
          <w:tcPr>
            <w:tcW w:w="2160" w:type="dxa"/>
          </w:tcPr>
          <w:p w14:paraId="3B2B1BE0" w14:textId="6F47D329" w:rsidR="00865CC3" w:rsidRPr="00210BB6" w:rsidRDefault="002C2FFC" w:rsidP="008C1FFE">
            <w:pPr>
              <w:pStyle w:val="TableParagraph"/>
              <w:spacing w:line="265" w:lineRule="exact"/>
              <w:jc w:val="center"/>
            </w:pPr>
            <w:r w:rsidRPr="00210BB6">
              <w:t>Viviana Useche</w:t>
            </w:r>
          </w:p>
        </w:tc>
        <w:tc>
          <w:tcPr>
            <w:tcW w:w="1867" w:type="dxa"/>
          </w:tcPr>
          <w:p w14:paraId="7FD9333E" w14:textId="3B8F13FF" w:rsidR="00865CC3" w:rsidRPr="00210BB6" w:rsidRDefault="00C26918" w:rsidP="008C1FFE">
            <w:pPr>
              <w:pStyle w:val="TableParagraph"/>
              <w:spacing w:line="265" w:lineRule="exact"/>
              <w:jc w:val="center"/>
            </w:pPr>
            <w:r w:rsidRPr="00210BB6">
              <w:t>(407) 897-</w:t>
            </w:r>
            <w:r w:rsidR="002C2FFC" w:rsidRPr="00210BB6">
              <w:t>2919</w:t>
            </w:r>
          </w:p>
        </w:tc>
        <w:tc>
          <w:tcPr>
            <w:tcW w:w="3108" w:type="dxa"/>
          </w:tcPr>
          <w:p w14:paraId="4A8FCDAE" w14:textId="1A3137E9" w:rsidR="00865CC3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" w:history="1">
              <w:r w:rsidR="007D1484" w:rsidRPr="007D1484">
                <w:rPr>
                  <w:rStyle w:val="Hyperlink"/>
                  <w:sz w:val="20"/>
                  <w:szCs w:val="20"/>
                </w:rPr>
                <w:t>Viviana.Useche@FloridaDEP.gov</w:t>
              </w:r>
            </w:hyperlink>
          </w:p>
        </w:tc>
      </w:tr>
      <w:tr w:rsidR="00C26918" w:rsidRPr="00210BB6" w14:paraId="4DF31DCB" w14:textId="77777777" w:rsidTr="00496B70">
        <w:trPr>
          <w:trHeight w:hRule="exact" w:val="278"/>
        </w:trPr>
        <w:tc>
          <w:tcPr>
            <w:tcW w:w="2862" w:type="dxa"/>
          </w:tcPr>
          <w:p w14:paraId="678513B0" w14:textId="77777777" w:rsidR="00C26918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C26918" w:rsidRPr="00210BB6">
              <w:t>Consultant</w:t>
            </w:r>
          </w:p>
        </w:tc>
        <w:tc>
          <w:tcPr>
            <w:tcW w:w="2160" w:type="dxa"/>
          </w:tcPr>
          <w:p w14:paraId="7751232C" w14:textId="4F13C4EB" w:rsidR="00C26918" w:rsidRPr="00F168F8" w:rsidRDefault="00F168F8" w:rsidP="008C1FFE">
            <w:pPr>
              <w:pStyle w:val="TableParagraph"/>
              <w:spacing w:line="265" w:lineRule="exact"/>
              <w:jc w:val="center"/>
              <w:rPr>
                <w:i/>
                <w:iCs/>
              </w:rPr>
            </w:pPr>
            <w:r w:rsidRPr="00F168F8">
              <w:rPr>
                <w:i/>
                <w:iCs/>
              </w:rPr>
              <w:t>Pending</w:t>
            </w:r>
          </w:p>
        </w:tc>
        <w:tc>
          <w:tcPr>
            <w:tcW w:w="1867" w:type="dxa"/>
          </w:tcPr>
          <w:p w14:paraId="7EBF3FD3" w14:textId="574705FE" w:rsidR="00C26918" w:rsidRPr="00210BB6" w:rsidRDefault="00C26918" w:rsidP="008C1FFE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08" w:type="dxa"/>
          </w:tcPr>
          <w:p w14:paraId="0A0070C6" w14:textId="3CB71901" w:rsidR="00C26918" w:rsidRPr="007D1484" w:rsidRDefault="00C2691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  <w:tr w:rsidR="00E906BC" w:rsidRPr="00210BB6" w14:paraId="37863E9F" w14:textId="77777777" w:rsidTr="00496B70">
        <w:trPr>
          <w:trHeight w:hRule="exact" w:val="281"/>
        </w:trPr>
        <w:tc>
          <w:tcPr>
            <w:tcW w:w="2862" w:type="dxa"/>
          </w:tcPr>
          <w:p w14:paraId="02CAC1A0" w14:textId="77777777" w:rsidR="00E906BC" w:rsidRPr="00210BB6" w:rsidRDefault="0048342F" w:rsidP="008C1FF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3772D88A" w14:textId="77777777" w:rsidR="00E906BC" w:rsidRPr="00210BB6" w:rsidRDefault="0048342F" w:rsidP="008C1FFE">
            <w:pPr>
              <w:pStyle w:val="TableParagraph"/>
              <w:spacing w:line="265" w:lineRule="exact"/>
              <w:jc w:val="center"/>
            </w:pPr>
            <w:r w:rsidRPr="00210BB6">
              <w:t>Allen Rainey</w:t>
            </w:r>
          </w:p>
        </w:tc>
        <w:tc>
          <w:tcPr>
            <w:tcW w:w="1867" w:type="dxa"/>
          </w:tcPr>
          <w:p w14:paraId="4BE9EF91" w14:textId="77777777" w:rsidR="00E906BC" w:rsidRPr="00210BB6" w:rsidRDefault="0048342F" w:rsidP="008C1FFE">
            <w:pPr>
              <w:pStyle w:val="TableParagraph"/>
              <w:spacing w:line="265" w:lineRule="exact"/>
              <w:jc w:val="center"/>
            </w:pPr>
            <w:r w:rsidRPr="00210BB6">
              <w:t>(407) 897-2929</w:t>
            </w:r>
          </w:p>
        </w:tc>
        <w:tc>
          <w:tcPr>
            <w:tcW w:w="3108" w:type="dxa"/>
          </w:tcPr>
          <w:p w14:paraId="68985874" w14:textId="77777777" w:rsidR="00E906BC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" w:history="1">
              <w:r w:rsidR="0048342F" w:rsidRPr="007D1484">
                <w:rPr>
                  <w:rStyle w:val="Hyperlink"/>
                  <w:sz w:val="20"/>
                  <w:szCs w:val="20"/>
                </w:rPr>
                <w:t>Allen.Rainey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48342F" w:rsidRPr="007D1484">
              <w:rPr>
                <w:sz w:val="20"/>
                <w:szCs w:val="20"/>
              </w:rPr>
              <w:t xml:space="preserve"> </w:t>
            </w:r>
          </w:p>
        </w:tc>
      </w:tr>
      <w:tr w:rsidR="00FD4044" w:rsidRPr="00210BB6" w14:paraId="0B198518" w14:textId="77777777" w:rsidTr="00496B70">
        <w:trPr>
          <w:trHeight w:hRule="exact" w:val="281"/>
        </w:trPr>
        <w:tc>
          <w:tcPr>
            <w:tcW w:w="2862" w:type="dxa"/>
          </w:tcPr>
          <w:p w14:paraId="341D237E" w14:textId="77777777" w:rsidR="00FD4044" w:rsidRPr="00210BB6" w:rsidRDefault="00FD4044" w:rsidP="00FD4044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5CE7686C" w14:textId="77777777" w:rsidR="00FD4044" w:rsidRPr="00210BB6" w:rsidRDefault="00FD4044" w:rsidP="00FD4044">
            <w:pPr>
              <w:pStyle w:val="TableParagraph"/>
              <w:spacing w:line="265" w:lineRule="exact"/>
              <w:jc w:val="center"/>
            </w:pPr>
            <w:r w:rsidRPr="00210BB6">
              <w:t>Sean Boyles</w:t>
            </w:r>
          </w:p>
        </w:tc>
        <w:tc>
          <w:tcPr>
            <w:tcW w:w="1867" w:type="dxa"/>
          </w:tcPr>
          <w:p w14:paraId="349DD44C" w14:textId="77777777" w:rsidR="00FD4044" w:rsidRPr="00210BB6" w:rsidRDefault="00FD4044" w:rsidP="00FD4044">
            <w:pPr>
              <w:pStyle w:val="TableParagraph"/>
              <w:spacing w:line="265" w:lineRule="exact"/>
              <w:jc w:val="center"/>
            </w:pPr>
            <w:r w:rsidRPr="00210BB6">
              <w:t>(407) 897-4164</w:t>
            </w:r>
          </w:p>
        </w:tc>
        <w:tc>
          <w:tcPr>
            <w:tcW w:w="3108" w:type="dxa"/>
          </w:tcPr>
          <w:p w14:paraId="25E63204" w14:textId="77777777" w:rsidR="00FD4044" w:rsidRPr="007D1484" w:rsidRDefault="003E2D9C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" w:history="1">
              <w:r w:rsidR="00FD4044" w:rsidRPr="007D1484">
                <w:rPr>
                  <w:rStyle w:val="Hyperlink"/>
                  <w:sz w:val="20"/>
                  <w:szCs w:val="20"/>
                </w:rPr>
                <w:t>Sean.Boyles@FloridaDEP.gov</w:t>
              </w:r>
            </w:hyperlink>
            <w:r w:rsidR="00FD4044" w:rsidRPr="007D1484">
              <w:rPr>
                <w:sz w:val="20"/>
                <w:szCs w:val="20"/>
              </w:rPr>
              <w:t xml:space="preserve"> </w:t>
            </w:r>
          </w:p>
        </w:tc>
      </w:tr>
      <w:tr w:rsidR="00FD4044" w:rsidRPr="00210BB6" w14:paraId="6B161070" w14:textId="77777777" w:rsidTr="00496B70">
        <w:trPr>
          <w:trHeight w:hRule="exact" w:val="281"/>
        </w:trPr>
        <w:tc>
          <w:tcPr>
            <w:tcW w:w="2862" w:type="dxa"/>
          </w:tcPr>
          <w:p w14:paraId="6D13A1B0" w14:textId="77777777" w:rsidR="00FD4044" w:rsidRPr="00210BB6" w:rsidRDefault="00FD4044" w:rsidP="00FD4044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252ED114" w14:textId="4253623E" w:rsidR="00FD4044" w:rsidRPr="00EC64A6" w:rsidRDefault="00EC64A6" w:rsidP="00FD4044">
            <w:pPr>
              <w:pStyle w:val="TableParagraph"/>
              <w:spacing w:line="265" w:lineRule="exact"/>
              <w:jc w:val="center"/>
            </w:pPr>
            <w:r w:rsidRPr="00EC64A6">
              <w:t>Courtney Puckett</w:t>
            </w:r>
          </w:p>
        </w:tc>
        <w:tc>
          <w:tcPr>
            <w:tcW w:w="1867" w:type="dxa"/>
          </w:tcPr>
          <w:p w14:paraId="1017B4B9" w14:textId="2F4BB87E" w:rsidR="00FD4044" w:rsidRPr="00210BB6" w:rsidRDefault="00C33308" w:rsidP="00FD4044">
            <w:pPr>
              <w:pStyle w:val="TableParagraph"/>
              <w:spacing w:line="265" w:lineRule="exact"/>
              <w:jc w:val="center"/>
            </w:pPr>
            <w:r w:rsidRPr="00210BB6">
              <w:t>(407) 897-</w:t>
            </w:r>
            <w:r w:rsidR="00EC64A6">
              <w:t>4313</w:t>
            </w:r>
          </w:p>
        </w:tc>
        <w:tc>
          <w:tcPr>
            <w:tcW w:w="3108" w:type="dxa"/>
          </w:tcPr>
          <w:p w14:paraId="787CE97B" w14:textId="2BA62AB3" w:rsidR="00FD4044" w:rsidRPr="007D1484" w:rsidRDefault="003E2D9C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7" w:history="1">
              <w:r w:rsidR="00EC64A6" w:rsidRPr="007D1484">
                <w:rPr>
                  <w:rStyle w:val="Hyperlink"/>
                  <w:sz w:val="20"/>
                  <w:szCs w:val="20"/>
                </w:rPr>
                <w:t>Courtney.K.Puckett@FloridaDEP.gov</w:t>
              </w:r>
            </w:hyperlink>
            <w:r w:rsidR="00EC64A6" w:rsidRPr="007D1484">
              <w:rPr>
                <w:sz w:val="20"/>
                <w:szCs w:val="20"/>
              </w:rPr>
              <w:t xml:space="preserve"> </w:t>
            </w:r>
          </w:p>
        </w:tc>
      </w:tr>
      <w:tr w:rsidR="007D1484" w:rsidRPr="00210BB6" w14:paraId="031ED512" w14:textId="77777777" w:rsidTr="00496B70">
        <w:trPr>
          <w:trHeight w:hRule="exact" w:val="281"/>
        </w:trPr>
        <w:tc>
          <w:tcPr>
            <w:tcW w:w="2862" w:type="dxa"/>
          </w:tcPr>
          <w:p w14:paraId="2625D5E7" w14:textId="357A1116" w:rsidR="007D1484" w:rsidRPr="00210BB6" w:rsidRDefault="007D1484" w:rsidP="007D1484">
            <w:pPr>
              <w:pStyle w:val="TableParagraph"/>
              <w:spacing w:line="268" w:lineRule="exact"/>
              <w:jc w:val="center"/>
            </w:pPr>
            <w:r w:rsidRPr="007D1484">
              <w:t>Environmental Specialist</w:t>
            </w:r>
          </w:p>
        </w:tc>
        <w:tc>
          <w:tcPr>
            <w:tcW w:w="2160" w:type="dxa"/>
          </w:tcPr>
          <w:p w14:paraId="148BBA57" w14:textId="26EE5023" w:rsidR="007D1484" w:rsidRPr="00EC64A6" w:rsidRDefault="007D1484" w:rsidP="007D1484">
            <w:pPr>
              <w:pStyle w:val="TableParagraph"/>
              <w:spacing w:line="265" w:lineRule="exact"/>
              <w:jc w:val="center"/>
            </w:pPr>
            <w:r w:rsidRPr="007D1484">
              <w:t>Alyssa Lenkel</w:t>
            </w:r>
          </w:p>
        </w:tc>
        <w:tc>
          <w:tcPr>
            <w:tcW w:w="1867" w:type="dxa"/>
          </w:tcPr>
          <w:p w14:paraId="4F7850A7" w14:textId="1F850BB5" w:rsidR="007D1484" w:rsidRPr="00210BB6" w:rsidRDefault="007D1484" w:rsidP="007D1484">
            <w:pPr>
              <w:pStyle w:val="TableParagraph"/>
              <w:spacing w:line="265" w:lineRule="exact"/>
              <w:jc w:val="center"/>
            </w:pPr>
            <w:r w:rsidRPr="007D1484">
              <w:t>(407) 897-2964</w:t>
            </w:r>
          </w:p>
        </w:tc>
        <w:tc>
          <w:tcPr>
            <w:tcW w:w="3108" w:type="dxa"/>
          </w:tcPr>
          <w:p w14:paraId="55BB0795" w14:textId="4E1EF30C" w:rsidR="007D1484" w:rsidRPr="007D1484" w:rsidRDefault="003E2D9C" w:rsidP="007D1484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8" w:history="1">
              <w:r w:rsidR="007D1484" w:rsidRPr="007D1484">
                <w:rPr>
                  <w:rStyle w:val="Hyperlink"/>
                  <w:sz w:val="20"/>
                  <w:szCs w:val="20"/>
                </w:rPr>
                <w:t>Alyssa.Lenkel@FloridaDEP.gov</w:t>
              </w:r>
            </w:hyperlink>
          </w:p>
        </w:tc>
      </w:tr>
      <w:tr w:rsidR="007D1484" w:rsidRPr="00210BB6" w14:paraId="7774DB77" w14:textId="77777777" w:rsidTr="00496B70">
        <w:trPr>
          <w:trHeight w:hRule="exact" w:val="281"/>
        </w:trPr>
        <w:tc>
          <w:tcPr>
            <w:tcW w:w="2862" w:type="dxa"/>
          </w:tcPr>
          <w:p w14:paraId="4D7050F2" w14:textId="145EFA77" w:rsidR="007D1484" w:rsidRPr="00210BB6" w:rsidRDefault="007D1484" w:rsidP="007D1484">
            <w:pPr>
              <w:pStyle w:val="TableParagraph"/>
              <w:spacing w:line="268" w:lineRule="exact"/>
              <w:jc w:val="center"/>
            </w:pPr>
            <w:r w:rsidRPr="007D1484">
              <w:t>Environmental Specialist</w:t>
            </w:r>
          </w:p>
        </w:tc>
        <w:tc>
          <w:tcPr>
            <w:tcW w:w="2160" w:type="dxa"/>
          </w:tcPr>
          <w:p w14:paraId="68DE40A2" w14:textId="1ABB5850" w:rsidR="007D1484" w:rsidRPr="00EC64A6" w:rsidRDefault="007D1484" w:rsidP="007D1484">
            <w:pPr>
              <w:pStyle w:val="TableParagraph"/>
              <w:spacing w:line="265" w:lineRule="exact"/>
              <w:jc w:val="center"/>
            </w:pPr>
            <w:r w:rsidRPr="007D1484">
              <w:t>Kyle Dalton</w:t>
            </w:r>
          </w:p>
        </w:tc>
        <w:tc>
          <w:tcPr>
            <w:tcW w:w="1867" w:type="dxa"/>
          </w:tcPr>
          <w:p w14:paraId="31627632" w14:textId="2037A791" w:rsidR="007D1484" w:rsidRPr="00210BB6" w:rsidRDefault="007D1484" w:rsidP="007D1484">
            <w:pPr>
              <w:pStyle w:val="TableParagraph"/>
              <w:spacing w:line="265" w:lineRule="exact"/>
              <w:jc w:val="center"/>
            </w:pPr>
            <w:r w:rsidRPr="007D1484">
              <w:t>(407) 897-2918</w:t>
            </w:r>
          </w:p>
        </w:tc>
        <w:tc>
          <w:tcPr>
            <w:tcW w:w="3108" w:type="dxa"/>
          </w:tcPr>
          <w:p w14:paraId="295D32DC" w14:textId="1224297D" w:rsidR="007D1484" w:rsidRPr="007D1484" w:rsidRDefault="003E2D9C" w:rsidP="007D1484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9" w:history="1">
              <w:r w:rsidR="007D1484" w:rsidRPr="007D1484">
                <w:rPr>
                  <w:rStyle w:val="Hyperlink"/>
                  <w:sz w:val="20"/>
                  <w:szCs w:val="20"/>
                </w:rPr>
                <w:t>Kyle.Dalton@FloridaDEP.gov</w:t>
              </w:r>
            </w:hyperlink>
          </w:p>
        </w:tc>
      </w:tr>
    </w:tbl>
    <w:p w14:paraId="48818329" w14:textId="77777777" w:rsidR="002B3DD5" w:rsidRPr="003E2E39" w:rsidRDefault="002B3DD5" w:rsidP="008C1FFE">
      <w:pPr>
        <w:jc w:val="center"/>
      </w:pPr>
    </w:p>
    <w:p w14:paraId="2B919A15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20" w:history="1">
        <w:r w:rsidRPr="00670631">
          <w:rPr>
            <w:rStyle w:val="Hyperlink"/>
            <w:rFonts w:ascii="Calibri" w:hAnsi="Calibri"/>
            <w:sz w:val="22"/>
            <w:szCs w:val="22"/>
          </w:rPr>
          <w:t>Northeast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8800 Baymeadows Way West, Suite 100, Jacksonville, FL 32256-75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060CCCA1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0BD0D779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5E6E724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663E3408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5EFC95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571D1" w:rsidRPr="00210BB6" w14:paraId="19BD534F" w14:textId="77777777" w:rsidTr="00356328">
        <w:trPr>
          <w:trHeight w:hRule="exact" w:val="278"/>
        </w:trPr>
        <w:tc>
          <w:tcPr>
            <w:tcW w:w="2862" w:type="dxa"/>
          </w:tcPr>
          <w:p w14:paraId="3412F091" w14:textId="5A752874" w:rsidR="00A571D1" w:rsidRPr="00210BB6" w:rsidRDefault="00A571D1" w:rsidP="00A571D1">
            <w:pPr>
              <w:pStyle w:val="TableParagraph"/>
              <w:spacing w:line="265" w:lineRule="exact"/>
              <w:jc w:val="center"/>
            </w:pPr>
            <w:r>
              <w:t>Environmental Consultant</w:t>
            </w:r>
          </w:p>
        </w:tc>
        <w:tc>
          <w:tcPr>
            <w:tcW w:w="2160" w:type="dxa"/>
          </w:tcPr>
          <w:p w14:paraId="55A3A75E" w14:textId="293DD3BB" w:rsidR="00A571D1" w:rsidRPr="00210BB6" w:rsidRDefault="00C9530C" w:rsidP="00A571D1">
            <w:pPr>
              <w:pStyle w:val="TableParagraph"/>
              <w:spacing w:line="268" w:lineRule="exact"/>
              <w:jc w:val="center"/>
            </w:pPr>
            <w:r>
              <w:t>Pending</w:t>
            </w:r>
          </w:p>
        </w:tc>
        <w:tc>
          <w:tcPr>
            <w:tcW w:w="1867" w:type="dxa"/>
          </w:tcPr>
          <w:p w14:paraId="02589FF0" w14:textId="7D388E0E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</w:p>
        </w:tc>
        <w:tc>
          <w:tcPr>
            <w:tcW w:w="3108" w:type="dxa"/>
          </w:tcPr>
          <w:p w14:paraId="1CFC650D" w14:textId="43F08559" w:rsidR="00A571D1" w:rsidRPr="007D1484" w:rsidRDefault="00A571D1" w:rsidP="00A571D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</w:tr>
      <w:tr w:rsidR="00A571D1" w:rsidRPr="00210BB6" w14:paraId="3375E006" w14:textId="77777777" w:rsidTr="00356328">
        <w:trPr>
          <w:trHeight w:hRule="exact" w:val="281"/>
        </w:trPr>
        <w:tc>
          <w:tcPr>
            <w:tcW w:w="2862" w:type="dxa"/>
          </w:tcPr>
          <w:p w14:paraId="0F31AEEE" w14:textId="1146AAF7" w:rsidR="00A571D1" w:rsidRPr="00210BB6" w:rsidRDefault="00A571D1" w:rsidP="00A571D1">
            <w:pPr>
              <w:pStyle w:val="TableParagraph"/>
              <w:spacing w:line="265" w:lineRule="exact"/>
              <w:jc w:val="center"/>
            </w:pPr>
            <w:r>
              <w:t>Environmental Specialist</w:t>
            </w:r>
          </w:p>
        </w:tc>
        <w:tc>
          <w:tcPr>
            <w:tcW w:w="2160" w:type="dxa"/>
          </w:tcPr>
          <w:p w14:paraId="0010A0E7" w14:textId="7228B6F2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Emma Sacchitello</w:t>
            </w:r>
          </w:p>
        </w:tc>
        <w:tc>
          <w:tcPr>
            <w:tcW w:w="1867" w:type="dxa"/>
          </w:tcPr>
          <w:p w14:paraId="18F9797D" w14:textId="4410E557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(904)256-1668</w:t>
            </w:r>
          </w:p>
        </w:tc>
        <w:tc>
          <w:tcPr>
            <w:tcW w:w="3108" w:type="dxa"/>
          </w:tcPr>
          <w:p w14:paraId="35B67366" w14:textId="11D6BC37" w:rsidR="00A571D1" w:rsidRPr="007D1484" w:rsidRDefault="003E2D9C" w:rsidP="00A571D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1" w:history="1">
              <w:r w:rsidR="00A571D1" w:rsidRPr="007D1484">
                <w:rPr>
                  <w:rStyle w:val="Hyperlink"/>
                  <w:sz w:val="20"/>
                  <w:szCs w:val="20"/>
                </w:rPr>
                <w:t>Emma.Sacchitello@FloridaDEP.gov</w:t>
              </w:r>
            </w:hyperlink>
          </w:p>
        </w:tc>
      </w:tr>
      <w:tr w:rsidR="00A571D1" w:rsidRPr="00210BB6" w14:paraId="0FEDD32D" w14:textId="77777777" w:rsidTr="00356328">
        <w:trPr>
          <w:trHeight w:hRule="exact" w:val="281"/>
        </w:trPr>
        <w:tc>
          <w:tcPr>
            <w:tcW w:w="2862" w:type="dxa"/>
          </w:tcPr>
          <w:p w14:paraId="755C864F" w14:textId="75FF55CE" w:rsidR="00A571D1" w:rsidRPr="00210BB6" w:rsidRDefault="00A571D1" w:rsidP="00A571D1">
            <w:pPr>
              <w:pStyle w:val="TableParagraph"/>
              <w:spacing w:line="265" w:lineRule="exact"/>
              <w:jc w:val="center"/>
            </w:pPr>
            <w:r>
              <w:t>Environmental Specialist</w:t>
            </w:r>
          </w:p>
        </w:tc>
        <w:tc>
          <w:tcPr>
            <w:tcW w:w="2160" w:type="dxa"/>
          </w:tcPr>
          <w:p w14:paraId="79997A55" w14:textId="5F8BB925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Brierra Mack</w:t>
            </w:r>
          </w:p>
        </w:tc>
        <w:tc>
          <w:tcPr>
            <w:tcW w:w="1867" w:type="dxa"/>
          </w:tcPr>
          <w:p w14:paraId="0FF715FA" w14:textId="0E4A9D48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(904)256-1679</w:t>
            </w:r>
          </w:p>
        </w:tc>
        <w:tc>
          <w:tcPr>
            <w:tcW w:w="3108" w:type="dxa"/>
          </w:tcPr>
          <w:p w14:paraId="1512DE7B" w14:textId="5F8088A7" w:rsidR="00A571D1" w:rsidRPr="007D1484" w:rsidRDefault="003E2D9C" w:rsidP="00A571D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2" w:history="1">
              <w:r w:rsidR="00A571D1" w:rsidRPr="007D1484">
                <w:rPr>
                  <w:rStyle w:val="Hyperlink"/>
                  <w:sz w:val="20"/>
                  <w:szCs w:val="20"/>
                </w:rPr>
                <w:t>Brierra.Mack@FloridaDEP.gov</w:t>
              </w:r>
            </w:hyperlink>
          </w:p>
        </w:tc>
      </w:tr>
      <w:tr w:rsidR="00A571D1" w:rsidRPr="00210BB6" w14:paraId="2FCE8A04" w14:textId="77777777" w:rsidTr="00356328">
        <w:trPr>
          <w:trHeight w:hRule="exact" w:val="281"/>
        </w:trPr>
        <w:tc>
          <w:tcPr>
            <w:tcW w:w="2862" w:type="dxa"/>
          </w:tcPr>
          <w:p w14:paraId="5E486685" w14:textId="711F7F53" w:rsidR="00A571D1" w:rsidRPr="00210BB6" w:rsidRDefault="00A571D1" w:rsidP="00A571D1">
            <w:pPr>
              <w:pStyle w:val="TableParagraph"/>
              <w:spacing w:line="265" w:lineRule="exact"/>
              <w:jc w:val="center"/>
            </w:pPr>
            <w:r>
              <w:t>Environmental Specialist</w:t>
            </w:r>
          </w:p>
        </w:tc>
        <w:tc>
          <w:tcPr>
            <w:tcW w:w="2160" w:type="dxa"/>
          </w:tcPr>
          <w:p w14:paraId="1A91E1D9" w14:textId="60647C20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Sarah Harris</w:t>
            </w:r>
          </w:p>
        </w:tc>
        <w:tc>
          <w:tcPr>
            <w:tcW w:w="1867" w:type="dxa"/>
          </w:tcPr>
          <w:p w14:paraId="6991FA07" w14:textId="09FAC3E6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(904)256-1592</w:t>
            </w:r>
          </w:p>
        </w:tc>
        <w:tc>
          <w:tcPr>
            <w:tcW w:w="3108" w:type="dxa"/>
          </w:tcPr>
          <w:p w14:paraId="2031C13A" w14:textId="743A1416" w:rsidR="00A571D1" w:rsidRPr="007D1484" w:rsidRDefault="003E2D9C" w:rsidP="00A571D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" w:history="1">
              <w:r w:rsidR="00A571D1" w:rsidRPr="007D1484">
                <w:rPr>
                  <w:rStyle w:val="Hyperlink"/>
                  <w:sz w:val="20"/>
                  <w:szCs w:val="20"/>
                </w:rPr>
                <w:t>Sarah.B.Harris@FloridaDEP.gov</w:t>
              </w:r>
            </w:hyperlink>
          </w:p>
        </w:tc>
      </w:tr>
      <w:tr w:rsidR="00A571D1" w:rsidRPr="00210BB6" w14:paraId="2C45BEA8" w14:textId="77777777" w:rsidTr="00356328">
        <w:trPr>
          <w:trHeight w:hRule="exact" w:val="278"/>
        </w:trPr>
        <w:tc>
          <w:tcPr>
            <w:tcW w:w="2862" w:type="dxa"/>
          </w:tcPr>
          <w:p w14:paraId="56527A9B" w14:textId="6721BCE1" w:rsidR="00A571D1" w:rsidRPr="00210BB6" w:rsidRDefault="00A571D1" w:rsidP="00A571D1">
            <w:pPr>
              <w:pStyle w:val="TableParagraph"/>
              <w:spacing w:line="265" w:lineRule="exact"/>
              <w:jc w:val="center"/>
            </w:pPr>
            <w:r>
              <w:t>Environmental Specialist</w:t>
            </w:r>
          </w:p>
        </w:tc>
        <w:tc>
          <w:tcPr>
            <w:tcW w:w="2160" w:type="dxa"/>
          </w:tcPr>
          <w:p w14:paraId="3536797B" w14:textId="0B3538EC" w:rsidR="00A571D1" w:rsidRPr="00210BB6" w:rsidRDefault="00A571D1" w:rsidP="00A571D1">
            <w:pPr>
              <w:pStyle w:val="TableParagraph"/>
              <w:spacing w:line="268" w:lineRule="exact"/>
              <w:jc w:val="center"/>
              <w:rPr>
                <w:i/>
                <w:iCs/>
              </w:rPr>
            </w:pPr>
            <w:r>
              <w:t>Victoria Quick</w:t>
            </w:r>
          </w:p>
        </w:tc>
        <w:tc>
          <w:tcPr>
            <w:tcW w:w="1867" w:type="dxa"/>
          </w:tcPr>
          <w:p w14:paraId="05DF301D" w14:textId="13D56CF6" w:rsidR="00A571D1" w:rsidRPr="00210BB6" w:rsidRDefault="00A571D1" w:rsidP="00A571D1">
            <w:pPr>
              <w:pStyle w:val="TableParagraph"/>
              <w:spacing w:line="268" w:lineRule="exact"/>
              <w:jc w:val="center"/>
            </w:pPr>
            <w:r>
              <w:t>(904)256-1610</w:t>
            </w:r>
          </w:p>
        </w:tc>
        <w:tc>
          <w:tcPr>
            <w:tcW w:w="3108" w:type="dxa"/>
          </w:tcPr>
          <w:p w14:paraId="5E458680" w14:textId="7DC1C7D2" w:rsidR="00A571D1" w:rsidRPr="007D1484" w:rsidRDefault="003E2D9C" w:rsidP="00A571D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" w:history="1">
              <w:r w:rsidR="00A571D1" w:rsidRPr="007D1484">
                <w:rPr>
                  <w:rStyle w:val="Hyperlink"/>
                  <w:sz w:val="20"/>
                  <w:szCs w:val="20"/>
                </w:rPr>
                <w:t>Victoria.Quick@FloridaDEP.gov</w:t>
              </w:r>
            </w:hyperlink>
          </w:p>
        </w:tc>
      </w:tr>
    </w:tbl>
    <w:p w14:paraId="100097A2" w14:textId="77777777" w:rsidR="002B3DD5" w:rsidRPr="001943DE" w:rsidRDefault="002B3DD5" w:rsidP="008C1FFE">
      <w:pPr>
        <w:jc w:val="center"/>
      </w:pPr>
      <w:bookmarkStart w:id="1" w:name="_Hlk485705951"/>
    </w:p>
    <w:p w14:paraId="01C5C9F1" w14:textId="77777777" w:rsidR="00865CC3" w:rsidRPr="00BA0E62" w:rsidRDefault="00B83105" w:rsidP="00BA0E62">
      <w:pPr>
        <w:pStyle w:val="Heading2"/>
        <w:rPr>
          <w:rFonts w:ascii="Calibri" w:hAnsi="Calibri" w:cs="Calibri"/>
          <w:sz w:val="22"/>
          <w:szCs w:val="22"/>
        </w:rPr>
      </w:pPr>
      <w:r w:rsidRPr="00BA0E62">
        <w:rPr>
          <w:rFonts w:ascii="Calibri" w:hAnsi="Calibri" w:cs="Calibri"/>
          <w:sz w:val="22"/>
          <w:szCs w:val="22"/>
        </w:rPr>
        <w:t xml:space="preserve">DEP – </w:t>
      </w:r>
      <w:hyperlink r:id="rId25" w:history="1">
        <w:r w:rsidRPr="00670631">
          <w:rPr>
            <w:rStyle w:val="Hyperlink"/>
            <w:rFonts w:ascii="Calibri" w:hAnsi="Calibri" w:cs="Calibri"/>
            <w:sz w:val="22"/>
            <w:szCs w:val="22"/>
          </w:rPr>
          <w:t>Northwest District</w:t>
        </w:r>
      </w:hyperlink>
      <w:r w:rsidR="00A07F02" w:rsidRPr="00BA0E62">
        <w:rPr>
          <w:rFonts w:ascii="Calibri" w:hAnsi="Calibri" w:cs="Calibri"/>
          <w:sz w:val="22"/>
          <w:szCs w:val="22"/>
        </w:rPr>
        <w:t xml:space="preserve"> </w:t>
      </w:r>
      <w:r w:rsidR="00EE2327">
        <w:rPr>
          <w:rFonts w:ascii="Calibri" w:hAnsi="Calibri" w:cs="Calibri"/>
          <w:sz w:val="22"/>
          <w:szCs w:val="22"/>
        </w:rPr>
        <w:t>–</w:t>
      </w:r>
      <w:r w:rsidR="00A07F02" w:rsidRPr="00BA0E62">
        <w:rPr>
          <w:rFonts w:ascii="Calibri" w:hAnsi="Calibri" w:cs="Calibri"/>
          <w:sz w:val="22"/>
          <w:szCs w:val="22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5EFD666C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1BE0DCD9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C853073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3CA07E6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41EDC7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07F02" w:rsidRPr="00C715CF" w14:paraId="5A16E41E" w14:textId="77777777" w:rsidTr="00356328">
        <w:trPr>
          <w:trHeight w:hRule="exact" w:val="278"/>
        </w:trPr>
        <w:tc>
          <w:tcPr>
            <w:tcW w:w="2862" w:type="dxa"/>
          </w:tcPr>
          <w:p w14:paraId="3A4F344C" w14:textId="77777777" w:rsidR="00A07F02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5878FE" w:rsidRPr="00210BB6">
              <w:t>Manager</w:t>
            </w:r>
          </w:p>
        </w:tc>
        <w:tc>
          <w:tcPr>
            <w:tcW w:w="2160" w:type="dxa"/>
          </w:tcPr>
          <w:p w14:paraId="0B961324" w14:textId="082B3874" w:rsidR="00A07F02" w:rsidRPr="00210BB6" w:rsidRDefault="00C715CF" w:rsidP="008C1FFE">
            <w:pPr>
              <w:pStyle w:val="TableParagraph"/>
              <w:spacing w:line="265" w:lineRule="exact"/>
              <w:jc w:val="center"/>
            </w:pPr>
            <w:r>
              <w:t>Cliff Richardson</w:t>
            </w:r>
          </w:p>
        </w:tc>
        <w:tc>
          <w:tcPr>
            <w:tcW w:w="1867" w:type="dxa"/>
          </w:tcPr>
          <w:p w14:paraId="17690327" w14:textId="392D6830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(850) 595-</w:t>
            </w:r>
            <w:r w:rsidR="0060384E" w:rsidRPr="00210BB6">
              <w:t>06</w:t>
            </w:r>
            <w:r w:rsidR="00C715CF">
              <w:t>55</w:t>
            </w:r>
          </w:p>
        </w:tc>
        <w:tc>
          <w:tcPr>
            <w:tcW w:w="3108" w:type="dxa"/>
          </w:tcPr>
          <w:p w14:paraId="32AAB60D" w14:textId="5B305959" w:rsidR="00A07F02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" w:history="1">
              <w:r w:rsidR="00C715CF" w:rsidRPr="007D1484">
                <w:rPr>
                  <w:rStyle w:val="Hyperlink"/>
                  <w:sz w:val="20"/>
                  <w:szCs w:val="20"/>
                </w:rPr>
                <w:t>Cliff.J.Richardson@FloridaDEP.gov</w:t>
              </w:r>
            </w:hyperlink>
          </w:p>
        </w:tc>
      </w:tr>
      <w:tr w:rsidR="005878FE" w:rsidRPr="00210BB6" w14:paraId="445A6270" w14:textId="77777777" w:rsidTr="00356328">
        <w:trPr>
          <w:trHeight w:hRule="exact" w:val="278"/>
        </w:trPr>
        <w:tc>
          <w:tcPr>
            <w:tcW w:w="2862" w:type="dxa"/>
          </w:tcPr>
          <w:p w14:paraId="3B3A331B" w14:textId="77777777" w:rsidR="005878FE" w:rsidRPr="00210BB6" w:rsidRDefault="005878FE" w:rsidP="005878FE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2160" w:type="dxa"/>
          </w:tcPr>
          <w:p w14:paraId="42C77557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Mark Gillman</w:t>
            </w:r>
          </w:p>
        </w:tc>
        <w:tc>
          <w:tcPr>
            <w:tcW w:w="1867" w:type="dxa"/>
          </w:tcPr>
          <w:p w14:paraId="78ED5EF9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(850) 595-0586</w:t>
            </w:r>
          </w:p>
        </w:tc>
        <w:tc>
          <w:tcPr>
            <w:tcW w:w="3108" w:type="dxa"/>
          </w:tcPr>
          <w:p w14:paraId="45616487" w14:textId="77777777" w:rsidR="005878FE" w:rsidRPr="007D1484" w:rsidRDefault="003E2D9C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" w:history="1">
              <w:r w:rsidR="005878FE" w:rsidRPr="007D1484">
                <w:rPr>
                  <w:rStyle w:val="Hyperlink"/>
                  <w:sz w:val="20"/>
                  <w:szCs w:val="20"/>
                </w:rPr>
                <w:t>Mark.Gillman@FloridaDEP.gov</w:t>
              </w:r>
            </w:hyperlink>
          </w:p>
        </w:tc>
      </w:tr>
      <w:tr w:rsidR="005878FE" w:rsidRPr="00210BB6" w14:paraId="63568C47" w14:textId="77777777" w:rsidTr="00356328">
        <w:trPr>
          <w:trHeight w:hRule="exact" w:val="278"/>
        </w:trPr>
        <w:tc>
          <w:tcPr>
            <w:tcW w:w="2862" w:type="dxa"/>
          </w:tcPr>
          <w:p w14:paraId="5A7F42E5" w14:textId="77777777" w:rsidR="005878FE" w:rsidRPr="00210BB6" w:rsidRDefault="005878FE" w:rsidP="005878F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5F362DB8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Sue Bristol</w:t>
            </w:r>
          </w:p>
        </w:tc>
        <w:tc>
          <w:tcPr>
            <w:tcW w:w="1867" w:type="dxa"/>
          </w:tcPr>
          <w:p w14:paraId="3C84E694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(850) 595-0570</w:t>
            </w:r>
          </w:p>
        </w:tc>
        <w:tc>
          <w:tcPr>
            <w:tcW w:w="3108" w:type="dxa"/>
          </w:tcPr>
          <w:p w14:paraId="518E8379" w14:textId="77777777" w:rsidR="005878FE" w:rsidRPr="007D1484" w:rsidRDefault="003E2D9C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" w:history="1">
              <w:r w:rsidR="005878FE" w:rsidRPr="007D1484">
                <w:rPr>
                  <w:rStyle w:val="Hyperlink"/>
                  <w:sz w:val="20"/>
                  <w:szCs w:val="20"/>
                </w:rPr>
                <w:t>Susan.Bristol@FloridaDEP.gov</w:t>
              </w:r>
            </w:hyperlink>
          </w:p>
        </w:tc>
      </w:tr>
      <w:tr w:rsidR="00A07F02" w:rsidRPr="00210BB6" w14:paraId="6036EF01" w14:textId="77777777" w:rsidTr="00356328">
        <w:trPr>
          <w:trHeight w:hRule="exact" w:val="281"/>
        </w:trPr>
        <w:tc>
          <w:tcPr>
            <w:tcW w:w="2862" w:type="dxa"/>
          </w:tcPr>
          <w:p w14:paraId="0A505909" w14:textId="77777777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47746E8F" w14:textId="77777777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Sara Merritt</w:t>
            </w:r>
          </w:p>
        </w:tc>
        <w:tc>
          <w:tcPr>
            <w:tcW w:w="1867" w:type="dxa"/>
          </w:tcPr>
          <w:p w14:paraId="58C237F1" w14:textId="77777777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(850) 595-0589</w:t>
            </w:r>
          </w:p>
        </w:tc>
        <w:tc>
          <w:tcPr>
            <w:tcW w:w="3108" w:type="dxa"/>
          </w:tcPr>
          <w:p w14:paraId="2DE90A25" w14:textId="77777777" w:rsidR="00A07F02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" w:history="1">
              <w:r w:rsidR="00A07F02" w:rsidRPr="007D1484">
                <w:rPr>
                  <w:rStyle w:val="Hyperlink"/>
                  <w:sz w:val="20"/>
                  <w:szCs w:val="20"/>
                </w:rPr>
                <w:t>Sara.Merritt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bookmarkEnd w:id="1"/>
    </w:tbl>
    <w:p w14:paraId="367BD0BB" w14:textId="77777777" w:rsidR="002B3DD5" w:rsidRPr="003E2E39" w:rsidRDefault="002B3DD5" w:rsidP="008C1FFE">
      <w:pPr>
        <w:jc w:val="center"/>
      </w:pPr>
    </w:p>
    <w:p w14:paraId="470367D5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30" w:history="1">
        <w:r w:rsidRPr="00670631">
          <w:rPr>
            <w:rStyle w:val="Hyperlink"/>
            <w:rFonts w:ascii="Calibri" w:hAnsi="Calibri"/>
            <w:sz w:val="22"/>
            <w:szCs w:val="22"/>
          </w:rPr>
          <w:t>South District</w:t>
        </w:r>
      </w:hyperlink>
      <w:r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65DC234D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8B31E4F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A9EA4ED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7329E4F9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9420C3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F86AA5" w:rsidRPr="00210BB6" w14:paraId="34D87D4E" w14:textId="77777777" w:rsidTr="00356328">
        <w:trPr>
          <w:trHeight w:hRule="exact" w:val="278"/>
        </w:trPr>
        <w:tc>
          <w:tcPr>
            <w:tcW w:w="2862" w:type="dxa"/>
          </w:tcPr>
          <w:p w14:paraId="49432214" w14:textId="77777777" w:rsidR="00F86AA5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>Environmental</w:t>
            </w:r>
            <w:r w:rsidR="00F86AA5" w:rsidRPr="00210BB6">
              <w:t xml:space="preserve"> Manager</w:t>
            </w:r>
          </w:p>
        </w:tc>
        <w:tc>
          <w:tcPr>
            <w:tcW w:w="2160" w:type="dxa"/>
          </w:tcPr>
          <w:p w14:paraId="2F7F42B1" w14:textId="77777777" w:rsidR="00F86AA5" w:rsidRPr="00210BB6" w:rsidRDefault="00F86AA5" w:rsidP="008C1FFE">
            <w:pPr>
              <w:pStyle w:val="TableParagraph"/>
              <w:spacing w:line="265" w:lineRule="exact"/>
              <w:jc w:val="center"/>
            </w:pPr>
            <w:r w:rsidRPr="00210BB6">
              <w:t>Ryan Snyder</w:t>
            </w:r>
          </w:p>
        </w:tc>
        <w:tc>
          <w:tcPr>
            <w:tcW w:w="1867" w:type="dxa"/>
          </w:tcPr>
          <w:p w14:paraId="402E4995" w14:textId="77777777" w:rsidR="00F86AA5" w:rsidRPr="00210BB6" w:rsidRDefault="00F86AA5" w:rsidP="008C1FFE">
            <w:pPr>
              <w:pStyle w:val="TableParagraph"/>
              <w:spacing w:line="265" w:lineRule="exact"/>
              <w:jc w:val="center"/>
            </w:pPr>
            <w:r w:rsidRPr="00210BB6">
              <w:t>(239) 344-5695</w:t>
            </w:r>
          </w:p>
        </w:tc>
        <w:tc>
          <w:tcPr>
            <w:tcW w:w="3108" w:type="dxa"/>
          </w:tcPr>
          <w:p w14:paraId="4AC9A555" w14:textId="77777777" w:rsidR="00F86AA5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" w:history="1">
              <w:r w:rsidR="00EC655C" w:rsidRPr="007D1484">
                <w:rPr>
                  <w:rStyle w:val="Hyperlink"/>
                  <w:sz w:val="20"/>
                  <w:szCs w:val="20"/>
                </w:rPr>
                <w:t>Ryan.Snyder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8E468E" w:rsidRPr="00210BB6" w14:paraId="7CC4A34B" w14:textId="77777777" w:rsidTr="00356328">
        <w:trPr>
          <w:trHeight w:hRule="exact" w:val="278"/>
        </w:trPr>
        <w:tc>
          <w:tcPr>
            <w:tcW w:w="2862" w:type="dxa"/>
          </w:tcPr>
          <w:p w14:paraId="182A1427" w14:textId="1EC1180E" w:rsidR="008E468E" w:rsidRPr="00210BB6" w:rsidRDefault="008E468E" w:rsidP="008E468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DB1E24">
              <w:t>Consultant</w:t>
            </w:r>
          </w:p>
        </w:tc>
        <w:tc>
          <w:tcPr>
            <w:tcW w:w="2160" w:type="dxa"/>
          </w:tcPr>
          <w:p w14:paraId="2153E1EE" w14:textId="3CA299D1" w:rsidR="008E468E" w:rsidRPr="00DB1E24" w:rsidRDefault="00DB1E24" w:rsidP="008E468E">
            <w:pPr>
              <w:pStyle w:val="TableParagraph"/>
              <w:spacing w:line="265" w:lineRule="exact"/>
              <w:jc w:val="center"/>
              <w:rPr>
                <w:iCs/>
              </w:rPr>
            </w:pPr>
            <w:r>
              <w:rPr>
                <w:iCs/>
              </w:rPr>
              <w:t xml:space="preserve">Lina </w:t>
            </w:r>
            <w:r w:rsidRPr="00DB1E24">
              <w:rPr>
                <w:iCs/>
              </w:rPr>
              <w:t>Cerquera</w:t>
            </w:r>
          </w:p>
        </w:tc>
        <w:tc>
          <w:tcPr>
            <w:tcW w:w="1867" w:type="dxa"/>
          </w:tcPr>
          <w:p w14:paraId="2A0F1F0F" w14:textId="1D48CED5" w:rsidR="008E468E" w:rsidRPr="00210BB6" w:rsidRDefault="00DB1E24" w:rsidP="008E468E">
            <w:pPr>
              <w:pStyle w:val="TableParagraph"/>
              <w:spacing w:line="265" w:lineRule="exact"/>
              <w:jc w:val="center"/>
            </w:pPr>
            <w:r>
              <w:t>(239) 344-5697</w:t>
            </w:r>
          </w:p>
        </w:tc>
        <w:tc>
          <w:tcPr>
            <w:tcW w:w="3108" w:type="dxa"/>
          </w:tcPr>
          <w:p w14:paraId="212753C0" w14:textId="6FAFA3E1" w:rsidR="00D6359F" w:rsidRPr="007D1484" w:rsidRDefault="003E2D9C" w:rsidP="008E468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" w:history="1">
              <w:r w:rsidR="00DB1E24" w:rsidRPr="00A15599">
                <w:rPr>
                  <w:rStyle w:val="Hyperlink"/>
                  <w:sz w:val="20"/>
                  <w:szCs w:val="20"/>
                </w:rPr>
                <w:t>Lina.Cerquera@FloridaDEP.gov</w:t>
              </w:r>
            </w:hyperlink>
          </w:p>
        </w:tc>
      </w:tr>
      <w:tr w:rsidR="00D5229E" w:rsidRPr="00210BB6" w14:paraId="13453A41" w14:textId="77777777" w:rsidTr="00356328">
        <w:trPr>
          <w:trHeight w:hRule="exact" w:val="278"/>
        </w:trPr>
        <w:tc>
          <w:tcPr>
            <w:tcW w:w="2862" w:type="dxa"/>
          </w:tcPr>
          <w:p w14:paraId="34867362" w14:textId="50DBF82F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25054C2C" w14:textId="1A2F0477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Cs/>
              </w:rPr>
            </w:pPr>
            <w:r w:rsidRPr="00210BB6">
              <w:rPr>
                <w:iCs/>
              </w:rPr>
              <w:t>William Lange</w:t>
            </w:r>
          </w:p>
        </w:tc>
        <w:tc>
          <w:tcPr>
            <w:tcW w:w="1867" w:type="dxa"/>
          </w:tcPr>
          <w:p w14:paraId="5747F818" w14:textId="4FC3D7D7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  <w:r w:rsidRPr="00210BB6">
              <w:t>(239) 344-5678</w:t>
            </w:r>
          </w:p>
        </w:tc>
        <w:tc>
          <w:tcPr>
            <w:tcW w:w="3108" w:type="dxa"/>
          </w:tcPr>
          <w:p w14:paraId="7F058ED3" w14:textId="4E53D582" w:rsidR="00D5229E" w:rsidRPr="007D1484" w:rsidRDefault="003E2D9C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" w:history="1">
              <w:r w:rsidR="00D5229E" w:rsidRPr="007D1484">
                <w:rPr>
                  <w:rStyle w:val="Hyperlink"/>
                  <w:sz w:val="20"/>
                  <w:szCs w:val="20"/>
                </w:rPr>
                <w:t>William.Lange@FloridaDEP.gov</w:t>
              </w:r>
            </w:hyperlink>
          </w:p>
        </w:tc>
      </w:tr>
      <w:tr w:rsidR="00D5229E" w:rsidRPr="00210BB6" w14:paraId="3693C7F5" w14:textId="77777777" w:rsidTr="00356328">
        <w:trPr>
          <w:trHeight w:hRule="exact" w:val="278"/>
        </w:trPr>
        <w:tc>
          <w:tcPr>
            <w:tcW w:w="2862" w:type="dxa"/>
          </w:tcPr>
          <w:p w14:paraId="32F4214C" w14:textId="20E49F32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Program Administrator (MONROE)</w:t>
            </w:r>
          </w:p>
        </w:tc>
        <w:tc>
          <w:tcPr>
            <w:tcW w:w="2160" w:type="dxa"/>
          </w:tcPr>
          <w:p w14:paraId="5AAE1CED" w14:textId="30256BEF" w:rsidR="00D5229E" w:rsidRPr="008C2BBC" w:rsidRDefault="008C2BBC" w:rsidP="008C2BBC">
            <w:pPr>
              <w:pStyle w:val="TableParagraph"/>
              <w:spacing w:line="265" w:lineRule="exact"/>
              <w:jc w:val="center"/>
              <w:rPr>
                <w:i/>
              </w:rPr>
            </w:pPr>
            <w:r>
              <w:rPr>
                <w:i/>
              </w:rPr>
              <w:t>Pending</w:t>
            </w:r>
          </w:p>
        </w:tc>
        <w:tc>
          <w:tcPr>
            <w:tcW w:w="1867" w:type="dxa"/>
          </w:tcPr>
          <w:p w14:paraId="64989267" w14:textId="26AA8A90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08" w:type="dxa"/>
          </w:tcPr>
          <w:p w14:paraId="4C355F3F" w14:textId="15DE91BD" w:rsidR="00D5229E" w:rsidRPr="007D1484" w:rsidRDefault="00D5229E" w:rsidP="008C2BB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  <w:tr w:rsidR="00D5229E" w:rsidRPr="00210BB6" w14:paraId="2F2EDA36" w14:textId="77777777" w:rsidTr="00356328">
        <w:trPr>
          <w:trHeight w:hRule="exact" w:val="278"/>
        </w:trPr>
        <w:tc>
          <w:tcPr>
            <w:tcW w:w="2862" w:type="dxa"/>
          </w:tcPr>
          <w:p w14:paraId="5BFBB521" w14:textId="700D1A35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Environ. Specialist (MONROE)</w:t>
            </w:r>
          </w:p>
        </w:tc>
        <w:tc>
          <w:tcPr>
            <w:tcW w:w="2160" w:type="dxa"/>
          </w:tcPr>
          <w:p w14:paraId="6260A9D3" w14:textId="1028C9C3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Cs/>
              </w:rPr>
            </w:pPr>
            <w:r w:rsidRPr="00210BB6">
              <w:rPr>
                <w:iCs/>
              </w:rPr>
              <w:t>Erica Marconi</w:t>
            </w:r>
          </w:p>
        </w:tc>
        <w:tc>
          <w:tcPr>
            <w:tcW w:w="1867" w:type="dxa"/>
          </w:tcPr>
          <w:p w14:paraId="315FE0A4" w14:textId="2FDFF74A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  <w:r w:rsidRPr="00210BB6">
              <w:t>(305) 289-7076</w:t>
            </w:r>
          </w:p>
        </w:tc>
        <w:tc>
          <w:tcPr>
            <w:tcW w:w="3108" w:type="dxa"/>
          </w:tcPr>
          <w:p w14:paraId="0DA177C3" w14:textId="77777777" w:rsidR="00D5229E" w:rsidRPr="007D1484" w:rsidRDefault="003E2D9C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" w:history="1">
              <w:r w:rsidR="00D5229E" w:rsidRPr="007D1484">
                <w:rPr>
                  <w:rStyle w:val="Hyperlink"/>
                  <w:sz w:val="20"/>
                  <w:szCs w:val="20"/>
                </w:rPr>
                <w:t>Erica.Marconi@FloridaDEP.gov</w:t>
              </w:r>
            </w:hyperlink>
          </w:p>
          <w:p w14:paraId="4639B703" w14:textId="77777777" w:rsidR="00D5229E" w:rsidRPr="007D1484" w:rsidRDefault="00D5229E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1EB97D71" w14:textId="77777777" w:rsidR="002B3DD5" w:rsidRPr="003E2E39" w:rsidRDefault="002B3DD5" w:rsidP="008C1FFE">
      <w:pPr>
        <w:jc w:val="center"/>
      </w:pPr>
    </w:p>
    <w:p w14:paraId="4D0E2201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35" w:history="1">
        <w:r w:rsidRPr="00670631">
          <w:rPr>
            <w:rStyle w:val="Hyperlink"/>
            <w:rFonts w:ascii="Calibri" w:hAnsi="Calibri"/>
            <w:sz w:val="22"/>
            <w:szCs w:val="22"/>
          </w:rPr>
          <w:t>Southeast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3301 Gun Club Road, MSC 7210-1, West Palm Beach, FL 3340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78"/>
        <w:gridCol w:w="1710"/>
        <w:gridCol w:w="3240"/>
      </w:tblGrid>
      <w:tr w:rsidR="00865CC3" w:rsidRPr="00210BB6" w14:paraId="786C2CEB" w14:textId="77777777" w:rsidTr="00F5417B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323B64EB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78" w:type="dxa"/>
            <w:shd w:val="clear" w:color="auto" w:fill="D9D9D9" w:themeFill="background1" w:themeFillShade="D9"/>
          </w:tcPr>
          <w:p w14:paraId="2B9B5C12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227EA12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504B6B9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2B3DD5" w:rsidRPr="00210BB6" w14:paraId="088DBE56" w14:textId="77777777" w:rsidTr="00F5417B">
        <w:trPr>
          <w:trHeight w:hRule="exact" w:val="278"/>
        </w:trPr>
        <w:tc>
          <w:tcPr>
            <w:tcW w:w="2862" w:type="dxa"/>
          </w:tcPr>
          <w:p w14:paraId="69041DC4" w14:textId="77777777" w:rsidR="002B3DD5" w:rsidRPr="00210BB6" w:rsidRDefault="00994697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F24441" w:rsidRPr="00210BB6">
              <w:t>Administrator</w:t>
            </w:r>
          </w:p>
        </w:tc>
        <w:tc>
          <w:tcPr>
            <w:tcW w:w="2178" w:type="dxa"/>
          </w:tcPr>
          <w:p w14:paraId="5DF6E5B5" w14:textId="77777777" w:rsidR="002B3DD5" w:rsidRPr="00210BB6" w:rsidRDefault="00994697" w:rsidP="008C1FFE">
            <w:pPr>
              <w:pStyle w:val="TableParagraph"/>
              <w:spacing w:line="265" w:lineRule="exact"/>
              <w:jc w:val="center"/>
            </w:pPr>
            <w:r w:rsidRPr="00210BB6">
              <w:t>Greg Kennedy</w:t>
            </w:r>
          </w:p>
        </w:tc>
        <w:tc>
          <w:tcPr>
            <w:tcW w:w="1710" w:type="dxa"/>
          </w:tcPr>
          <w:p w14:paraId="63D7341B" w14:textId="77777777" w:rsidR="002B3DD5" w:rsidRPr="00210BB6" w:rsidRDefault="002C023E" w:rsidP="008C1FFE">
            <w:pPr>
              <w:pStyle w:val="TableParagraph"/>
              <w:spacing w:line="265" w:lineRule="exact"/>
              <w:jc w:val="center"/>
            </w:pPr>
            <w:r w:rsidRPr="00210BB6">
              <w:t>(863) 462-5888</w:t>
            </w:r>
          </w:p>
        </w:tc>
        <w:tc>
          <w:tcPr>
            <w:tcW w:w="3240" w:type="dxa"/>
          </w:tcPr>
          <w:p w14:paraId="51F6EA77" w14:textId="77777777" w:rsidR="002B3DD5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" w:history="1">
              <w:r w:rsidR="002C023E" w:rsidRPr="007D1484">
                <w:rPr>
                  <w:rStyle w:val="Hyperlink"/>
                  <w:sz w:val="20"/>
                  <w:szCs w:val="20"/>
                </w:rPr>
                <w:t>Greg.A.Kennedy@FloridaDEP.gov</w:t>
              </w:r>
            </w:hyperlink>
            <w:r w:rsidR="005D7B79" w:rsidRPr="007D1484">
              <w:rPr>
                <w:sz w:val="20"/>
                <w:szCs w:val="20"/>
              </w:rPr>
              <w:t xml:space="preserve"> </w:t>
            </w:r>
            <w:r w:rsidR="002C023E" w:rsidRPr="007D1484">
              <w:rPr>
                <w:sz w:val="20"/>
                <w:szCs w:val="20"/>
              </w:rPr>
              <w:t xml:space="preserve"> </w:t>
            </w:r>
          </w:p>
        </w:tc>
      </w:tr>
      <w:tr w:rsidR="00994697" w:rsidRPr="00210BB6" w14:paraId="51825D1C" w14:textId="77777777" w:rsidTr="00F5417B">
        <w:trPr>
          <w:trHeight w:hRule="exact" w:val="278"/>
        </w:trPr>
        <w:tc>
          <w:tcPr>
            <w:tcW w:w="2862" w:type="dxa"/>
          </w:tcPr>
          <w:p w14:paraId="40CB9A52" w14:textId="77777777" w:rsidR="00994697" w:rsidRPr="00210BB6" w:rsidRDefault="00994697" w:rsidP="00994697">
            <w:pPr>
              <w:pStyle w:val="TableParagraph"/>
              <w:spacing w:line="268" w:lineRule="exact"/>
              <w:jc w:val="center"/>
            </w:pPr>
            <w:r w:rsidRPr="00210BB6">
              <w:t>Environmental Specialist/SME</w:t>
            </w:r>
          </w:p>
        </w:tc>
        <w:tc>
          <w:tcPr>
            <w:tcW w:w="2178" w:type="dxa"/>
          </w:tcPr>
          <w:p w14:paraId="5DEC14A7" w14:textId="77777777" w:rsidR="00994697" w:rsidRPr="00210BB6" w:rsidRDefault="00994697" w:rsidP="00994697">
            <w:pPr>
              <w:pStyle w:val="TableParagraph"/>
              <w:spacing w:line="265" w:lineRule="exact"/>
              <w:jc w:val="center"/>
            </w:pPr>
            <w:r w:rsidRPr="00210BB6">
              <w:t>Judy Dolan</w:t>
            </w:r>
          </w:p>
        </w:tc>
        <w:tc>
          <w:tcPr>
            <w:tcW w:w="1710" w:type="dxa"/>
          </w:tcPr>
          <w:p w14:paraId="44E134D7" w14:textId="77777777" w:rsidR="00994697" w:rsidRPr="00210BB6" w:rsidRDefault="00994697" w:rsidP="00994697">
            <w:pPr>
              <w:pStyle w:val="TableParagraph"/>
              <w:spacing w:line="265" w:lineRule="exact"/>
              <w:jc w:val="center"/>
            </w:pPr>
            <w:r w:rsidRPr="00210BB6">
              <w:t>(561) 681-6733</w:t>
            </w:r>
          </w:p>
        </w:tc>
        <w:tc>
          <w:tcPr>
            <w:tcW w:w="3240" w:type="dxa"/>
          </w:tcPr>
          <w:p w14:paraId="0EB504B5" w14:textId="77777777" w:rsidR="00994697" w:rsidRPr="007D1484" w:rsidRDefault="003E2D9C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7" w:history="1">
              <w:r w:rsidR="00994697" w:rsidRPr="007D1484">
                <w:rPr>
                  <w:rStyle w:val="Hyperlink"/>
                  <w:sz w:val="20"/>
                  <w:szCs w:val="20"/>
                </w:rPr>
                <w:t>Judy.Dolan@FloridaDEP.gov</w:t>
              </w:r>
            </w:hyperlink>
          </w:p>
        </w:tc>
      </w:tr>
      <w:tr w:rsidR="002541DC" w:rsidRPr="00210BB6" w14:paraId="79058B61" w14:textId="77777777" w:rsidTr="00F5417B">
        <w:trPr>
          <w:trHeight w:hRule="exact" w:val="278"/>
        </w:trPr>
        <w:tc>
          <w:tcPr>
            <w:tcW w:w="2862" w:type="dxa"/>
          </w:tcPr>
          <w:p w14:paraId="113ACE58" w14:textId="77777777" w:rsidR="002541DC" w:rsidRPr="00210BB6" w:rsidRDefault="002541DC" w:rsidP="002541DC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178" w:type="dxa"/>
          </w:tcPr>
          <w:p w14:paraId="180AD146" w14:textId="77777777" w:rsidR="002541DC" w:rsidRPr="00210BB6" w:rsidRDefault="002541DC" w:rsidP="002541DC">
            <w:pPr>
              <w:pStyle w:val="TableParagraph"/>
              <w:spacing w:line="265" w:lineRule="exact"/>
              <w:jc w:val="center"/>
            </w:pPr>
            <w:r w:rsidRPr="00210BB6">
              <w:t>Calvin Williams</w:t>
            </w:r>
          </w:p>
        </w:tc>
        <w:tc>
          <w:tcPr>
            <w:tcW w:w="1710" w:type="dxa"/>
          </w:tcPr>
          <w:p w14:paraId="720B32F5" w14:textId="77777777" w:rsidR="002541DC" w:rsidRPr="00210BB6" w:rsidRDefault="002541DC" w:rsidP="002541DC">
            <w:pPr>
              <w:pStyle w:val="TableParagraph"/>
              <w:spacing w:line="265" w:lineRule="exact"/>
              <w:jc w:val="center"/>
            </w:pPr>
            <w:r w:rsidRPr="00210BB6">
              <w:t>(561) 681-6735</w:t>
            </w:r>
          </w:p>
        </w:tc>
        <w:tc>
          <w:tcPr>
            <w:tcW w:w="3240" w:type="dxa"/>
          </w:tcPr>
          <w:p w14:paraId="32AEDA9D" w14:textId="77777777" w:rsidR="002541DC" w:rsidRPr="007D1484" w:rsidRDefault="003E2D9C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8" w:history="1">
              <w:r w:rsidR="002541DC" w:rsidRPr="007D1484">
                <w:rPr>
                  <w:rStyle w:val="Hyperlink"/>
                  <w:sz w:val="20"/>
                  <w:szCs w:val="20"/>
                </w:rPr>
                <w:t>Calvin.E.Williams@FloridaDEP.gov</w:t>
              </w:r>
            </w:hyperlink>
          </w:p>
        </w:tc>
      </w:tr>
      <w:tr w:rsidR="002541DC" w:rsidRPr="00210BB6" w14:paraId="7247EC23" w14:textId="77777777" w:rsidTr="00F5417B">
        <w:trPr>
          <w:trHeight w:hRule="exact" w:val="278"/>
        </w:trPr>
        <w:tc>
          <w:tcPr>
            <w:tcW w:w="2862" w:type="dxa"/>
          </w:tcPr>
          <w:p w14:paraId="64C0F9FA" w14:textId="77777777" w:rsidR="002541DC" w:rsidRPr="00210BB6" w:rsidRDefault="002541DC" w:rsidP="002541DC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178" w:type="dxa"/>
          </w:tcPr>
          <w:p w14:paraId="5A42E1D5" w14:textId="77777777" w:rsidR="002541DC" w:rsidRPr="00210BB6" w:rsidRDefault="002541DC" w:rsidP="002541DC">
            <w:pPr>
              <w:pStyle w:val="TableParagraph"/>
              <w:spacing w:line="268" w:lineRule="exact"/>
              <w:jc w:val="center"/>
            </w:pPr>
            <w:r w:rsidRPr="00210BB6">
              <w:t>Juliana Suarez</w:t>
            </w:r>
          </w:p>
        </w:tc>
        <w:tc>
          <w:tcPr>
            <w:tcW w:w="1710" w:type="dxa"/>
          </w:tcPr>
          <w:p w14:paraId="52DE8570" w14:textId="77777777" w:rsidR="002541DC" w:rsidRPr="00210BB6" w:rsidRDefault="002541DC" w:rsidP="002541DC">
            <w:pPr>
              <w:pStyle w:val="TableParagraph"/>
              <w:spacing w:line="268" w:lineRule="exact"/>
              <w:jc w:val="center"/>
            </w:pPr>
            <w:r w:rsidRPr="00210BB6">
              <w:t>(561) 681-6614</w:t>
            </w:r>
          </w:p>
        </w:tc>
        <w:tc>
          <w:tcPr>
            <w:tcW w:w="3240" w:type="dxa"/>
          </w:tcPr>
          <w:p w14:paraId="3DB20A74" w14:textId="77777777" w:rsidR="002541DC" w:rsidRPr="007D1484" w:rsidRDefault="003E2D9C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9" w:history="1">
              <w:r w:rsidR="002541DC" w:rsidRPr="007D1484">
                <w:rPr>
                  <w:rStyle w:val="Hyperlink"/>
                  <w:sz w:val="20"/>
                  <w:szCs w:val="20"/>
                </w:rPr>
                <w:t>Juliana.Suarez@FloridaDEP.gov</w:t>
              </w:r>
            </w:hyperlink>
            <w:r w:rsidR="002541DC" w:rsidRPr="007D1484">
              <w:rPr>
                <w:sz w:val="20"/>
                <w:szCs w:val="20"/>
              </w:rPr>
              <w:t xml:space="preserve"> </w:t>
            </w:r>
          </w:p>
        </w:tc>
      </w:tr>
      <w:tr w:rsidR="002541DC" w:rsidRPr="00210BB6" w14:paraId="034E7FE6" w14:textId="77777777" w:rsidTr="00F168F8">
        <w:trPr>
          <w:trHeight w:hRule="exact" w:val="316"/>
        </w:trPr>
        <w:tc>
          <w:tcPr>
            <w:tcW w:w="2862" w:type="dxa"/>
          </w:tcPr>
          <w:p w14:paraId="4C3AFF6A" w14:textId="77777777" w:rsidR="002541DC" w:rsidRPr="00210BB6" w:rsidRDefault="002541DC" w:rsidP="002541DC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178" w:type="dxa"/>
          </w:tcPr>
          <w:p w14:paraId="0E65535D" w14:textId="79F706F7" w:rsidR="002541DC" w:rsidRPr="003B4F94" w:rsidRDefault="00F5417B" w:rsidP="002541DC">
            <w:pPr>
              <w:pStyle w:val="TableParagraph"/>
              <w:spacing w:line="268" w:lineRule="exact"/>
              <w:jc w:val="center"/>
            </w:pPr>
            <w:r w:rsidRPr="003B4F94">
              <w:t>Jacob Landfield</w:t>
            </w:r>
          </w:p>
        </w:tc>
        <w:tc>
          <w:tcPr>
            <w:tcW w:w="1710" w:type="dxa"/>
          </w:tcPr>
          <w:p w14:paraId="603BBFB2" w14:textId="50C2983A" w:rsidR="002541DC" w:rsidRPr="00210BB6" w:rsidRDefault="00F5417B" w:rsidP="002541DC">
            <w:pPr>
              <w:pStyle w:val="TableParagraph"/>
              <w:spacing w:line="268" w:lineRule="exact"/>
              <w:jc w:val="center"/>
            </w:pPr>
            <w:r>
              <w:t>(561) 681-6625</w:t>
            </w:r>
          </w:p>
        </w:tc>
        <w:tc>
          <w:tcPr>
            <w:tcW w:w="3240" w:type="dxa"/>
          </w:tcPr>
          <w:p w14:paraId="6F35F03E" w14:textId="0A827C79" w:rsidR="002541DC" w:rsidRPr="007D1484" w:rsidRDefault="003E2D9C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40" w:history="1">
              <w:r w:rsidR="00F5417B" w:rsidRPr="007D1484">
                <w:rPr>
                  <w:rStyle w:val="Hyperlink"/>
                  <w:sz w:val="20"/>
                  <w:szCs w:val="20"/>
                </w:rPr>
                <w:t>Jacob.Landfield@FloridaDEP.gov</w:t>
              </w:r>
            </w:hyperlink>
            <w:r w:rsidR="00F5417B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758D5A51" w14:textId="77777777" w:rsidR="002B3DD5" w:rsidRPr="003E2E39" w:rsidRDefault="002B3DD5" w:rsidP="008C1FFE">
      <w:pPr>
        <w:jc w:val="center"/>
      </w:pPr>
    </w:p>
    <w:p w14:paraId="4ACEC55F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41" w:history="1">
        <w:r w:rsidRPr="00670631">
          <w:rPr>
            <w:rStyle w:val="Hyperlink"/>
            <w:rFonts w:ascii="Calibri" w:hAnsi="Calibri"/>
            <w:sz w:val="22"/>
            <w:szCs w:val="22"/>
          </w:rPr>
          <w:t>Southwest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B532CA" w:rsidRPr="001943DE">
        <w:rPr>
          <w:rFonts w:ascii="Calibri" w:hAnsi="Calibri"/>
          <w:sz w:val="22"/>
          <w:szCs w:val="22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939"/>
        <w:gridCol w:w="3108"/>
      </w:tblGrid>
      <w:tr w:rsidR="00865CC3" w:rsidRPr="00210BB6" w14:paraId="32FC5E02" w14:textId="77777777" w:rsidTr="00C86EB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7976A64C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57D6BB2D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63D79A11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613E6D84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81F6B" w:rsidRPr="00210BB6" w14:paraId="38C44CF7" w14:textId="77777777" w:rsidTr="00C86EBE">
        <w:trPr>
          <w:trHeight w:hRule="exact" w:val="278"/>
        </w:trPr>
        <w:tc>
          <w:tcPr>
            <w:tcW w:w="2862" w:type="dxa"/>
          </w:tcPr>
          <w:p w14:paraId="16AF52A3" w14:textId="77777777" w:rsidR="00881F6B" w:rsidRPr="00210BB6" w:rsidRDefault="00881F6B" w:rsidP="00881F6B">
            <w:pPr>
              <w:jc w:val="center"/>
            </w:pPr>
            <w:r w:rsidRPr="00210BB6">
              <w:t>Environmental Manager</w:t>
            </w:r>
          </w:p>
        </w:tc>
        <w:tc>
          <w:tcPr>
            <w:tcW w:w="2088" w:type="dxa"/>
          </w:tcPr>
          <w:p w14:paraId="5F01FDDF" w14:textId="4EDD3349" w:rsidR="00881F6B" w:rsidRPr="00210BB6" w:rsidRDefault="00DE25D0" w:rsidP="00881F6B">
            <w:pPr>
              <w:jc w:val="center"/>
            </w:pPr>
            <w:r>
              <w:t>Jayme Brock</w:t>
            </w:r>
          </w:p>
        </w:tc>
        <w:tc>
          <w:tcPr>
            <w:tcW w:w="1939" w:type="dxa"/>
          </w:tcPr>
          <w:p w14:paraId="6A7538DD" w14:textId="75F7A969" w:rsidR="00881F6B" w:rsidRPr="00210BB6" w:rsidRDefault="00DE25D0" w:rsidP="00881F6B">
            <w:pPr>
              <w:jc w:val="center"/>
            </w:pPr>
            <w:r>
              <w:t>(</w:t>
            </w:r>
            <w:r w:rsidRPr="00DE25D0">
              <w:t>813</w:t>
            </w:r>
            <w:r>
              <w:t xml:space="preserve">) </w:t>
            </w:r>
            <w:r w:rsidRPr="00DE25D0">
              <w:t>470-5737</w:t>
            </w:r>
          </w:p>
        </w:tc>
        <w:tc>
          <w:tcPr>
            <w:tcW w:w="3108" w:type="dxa"/>
          </w:tcPr>
          <w:p w14:paraId="2E1362DC" w14:textId="64C493EA" w:rsidR="00881F6B" w:rsidRPr="007D1484" w:rsidRDefault="003E2D9C" w:rsidP="00B671A5">
            <w:pPr>
              <w:jc w:val="center"/>
              <w:rPr>
                <w:sz w:val="20"/>
                <w:szCs w:val="20"/>
              </w:rPr>
            </w:pPr>
            <w:hyperlink r:id="rId42" w:history="1">
              <w:r w:rsidR="00A75720" w:rsidRPr="007D1484">
                <w:rPr>
                  <w:rStyle w:val="Hyperlink"/>
                  <w:sz w:val="20"/>
                  <w:szCs w:val="20"/>
                </w:rPr>
                <w:t>James.Brock@floridadep.gov</w:t>
              </w:r>
            </w:hyperlink>
            <w:r w:rsidR="00734CEE" w:rsidRPr="007D1484">
              <w:rPr>
                <w:sz w:val="20"/>
                <w:szCs w:val="20"/>
              </w:rPr>
              <w:t xml:space="preserve"> </w:t>
            </w:r>
          </w:p>
        </w:tc>
      </w:tr>
      <w:tr w:rsidR="00AB21CB" w:rsidRPr="00210BB6" w14:paraId="2FB381FC" w14:textId="77777777" w:rsidTr="00C86EBE">
        <w:trPr>
          <w:trHeight w:hRule="exact" w:val="278"/>
        </w:trPr>
        <w:tc>
          <w:tcPr>
            <w:tcW w:w="2862" w:type="dxa"/>
          </w:tcPr>
          <w:p w14:paraId="5DC97EAA" w14:textId="77777777" w:rsidR="00AB21CB" w:rsidRPr="00210BB6" w:rsidRDefault="00AB21CB" w:rsidP="00AB21CB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2088" w:type="dxa"/>
          </w:tcPr>
          <w:p w14:paraId="160D1EEB" w14:textId="77777777" w:rsidR="00AB21CB" w:rsidRPr="00210BB6" w:rsidRDefault="00AB21CB" w:rsidP="00AB21CB">
            <w:pPr>
              <w:pStyle w:val="TableParagraph"/>
              <w:spacing w:line="265" w:lineRule="exact"/>
              <w:jc w:val="center"/>
            </w:pPr>
            <w:r w:rsidRPr="00210BB6">
              <w:t>Leslie Pedigo</w:t>
            </w:r>
          </w:p>
        </w:tc>
        <w:tc>
          <w:tcPr>
            <w:tcW w:w="1939" w:type="dxa"/>
          </w:tcPr>
          <w:p w14:paraId="1067EB13" w14:textId="77777777" w:rsidR="00AB21CB" w:rsidRPr="00210BB6" w:rsidRDefault="00AB21CB" w:rsidP="00AB21CB">
            <w:pPr>
              <w:pStyle w:val="TableParagraph"/>
              <w:spacing w:line="265" w:lineRule="exact"/>
              <w:jc w:val="center"/>
            </w:pPr>
            <w:r w:rsidRPr="00210BB6">
              <w:t>(813) 470-5870</w:t>
            </w:r>
          </w:p>
        </w:tc>
        <w:tc>
          <w:tcPr>
            <w:tcW w:w="3108" w:type="dxa"/>
          </w:tcPr>
          <w:p w14:paraId="7DB1F93D" w14:textId="77777777" w:rsidR="00AB21CB" w:rsidRPr="007D1484" w:rsidRDefault="003E2D9C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3" w:history="1">
              <w:r w:rsidR="00AB21CB" w:rsidRPr="007D1484">
                <w:rPr>
                  <w:rStyle w:val="Hyperlink"/>
                  <w:sz w:val="20"/>
                  <w:szCs w:val="20"/>
                </w:rPr>
                <w:t>Leslie.Pedigo@FloridaDEP.gov</w:t>
              </w:r>
            </w:hyperlink>
          </w:p>
        </w:tc>
      </w:tr>
      <w:tr w:rsidR="00A07F02" w:rsidRPr="00210BB6" w14:paraId="0F7688AA" w14:textId="77777777" w:rsidTr="00C86EBE">
        <w:trPr>
          <w:trHeight w:hRule="exact" w:val="281"/>
        </w:trPr>
        <w:tc>
          <w:tcPr>
            <w:tcW w:w="2862" w:type="dxa"/>
          </w:tcPr>
          <w:p w14:paraId="148E7EE2" w14:textId="77777777" w:rsidR="00A07F02" w:rsidRPr="00210BB6" w:rsidRDefault="00A07F02" w:rsidP="008C1FFE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088" w:type="dxa"/>
          </w:tcPr>
          <w:p w14:paraId="39A671E1" w14:textId="77777777" w:rsidR="00A07F02" w:rsidRPr="00210BB6" w:rsidRDefault="00A46639" w:rsidP="008C1FFE">
            <w:pPr>
              <w:jc w:val="center"/>
            </w:pPr>
            <w:r w:rsidRPr="00210BB6">
              <w:t>Sarah Brownlee</w:t>
            </w:r>
          </w:p>
        </w:tc>
        <w:tc>
          <w:tcPr>
            <w:tcW w:w="1939" w:type="dxa"/>
          </w:tcPr>
          <w:p w14:paraId="416B8D0B" w14:textId="77777777" w:rsidR="00A07F02" w:rsidRPr="00210BB6" w:rsidRDefault="00A46639" w:rsidP="008C1FFE">
            <w:pPr>
              <w:jc w:val="center"/>
            </w:pPr>
            <w:r w:rsidRPr="00210BB6">
              <w:t>(813) 470-5911</w:t>
            </w:r>
          </w:p>
        </w:tc>
        <w:tc>
          <w:tcPr>
            <w:tcW w:w="3108" w:type="dxa"/>
          </w:tcPr>
          <w:p w14:paraId="560EC3B3" w14:textId="77777777" w:rsidR="00A07F02" w:rsidRPr="007D1484" w:rsidRDefault="003E2D9C" w:rsidP="008C1FFE">
            <w:pPr>
              <w:jc w:val="center"/>
              <w:rPr>
                <w:sz w:val="20"/>
                <w:szCs w:val="20"/>
              </w:rPr>
            </w:pPr>
            <w:hyperlink r:id="rId44" w:history="1">
              <w:r w:rsidR="00A46639" w:rsidRPr="007D1484">
                <w:rPr>
                  <w:rStyle w:val="Hyperlink"/>
                  <w:sz w:val="20"/>
                  <w:szCs w:val="20"/>
                </w:rPr>
                <w:t>Sarah.Brownle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A46639" w:rsidRPr="007D1484">
              <w:rPr>
                <w:sz w:val="20"/>
                <w:szCs w:val="20"/>
              </w:rPr>
              <w:t xml:space="preserve"> </w:t>
            </w:r>
          </w:p>
        </w:tc>
      </w:tr>
      <w:tr w:rsidR="00322883" w:rsidRPr="00210BB6" w14:paraId="4F5FCB8A" w14:textId="77777777" w:rsidTr="00C86EBE">
        <w:trPr>
          <w:trHeight w:hRule="exact" w:val="281"/>
        </w:trPr>
        <w:tc>
          <w:tcPr>
            <w:tcW w:w="2862" w:type="dxa"/>
          </w:tcPr>
          <w:p w14:paraId="5165A50B" w14:textId="77777777" w:rsidR="00322883" w:rsidRPr="00210BB6" w:rsidRDefault="00322883" w:rsidP="00322883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088" w:type="dxa"/>
          </w:tcPr>
          <w:p w14:paraId="4379752E" w14:textId="19CB70D8" w:rsidR="00322883" w:rsidRPr="00210BB6" w:rsidRDefault="007A6A89" w:rsidP="007A6A89">
            <w:pPr>
              <w:jc w:val="center"/>
            </w:pPr>
            <w:r w:rsidRPr="00210BB6">
              <w:t>Philip Wilkerson</w:t>
            </w:r>
          </w:p>
        </w:tc>
        <w:tc>
          <w:tcPr>
            <w:tcW w:w="1939" w:type="dxa"/>
          </w:tcPr>
          <w:p w14:paraId="25914BEA" w14:textId="7BD0DE5D" w:rsidR="00322883" w:rsidRPr="00210BB6" w:rsidRDefault="007A6A89" w:rsidP="00322883">
            <w:pPr>
              <w:jc w:val="center"/>
            </w:pPr>
            <w:r w:rsidRPr="00210BB6">
              <w:t>(813) 470-5753</w:t>
            </w:r>
          </w:p>
        </w:tc>
        <w:tc>
          <w:tcPr>
            <w:tcW w:w="3108" w:type="dxa"/>
          </w:tcPr>
          <w:p w14:paraId="521A208E" w14:textId="372CA32B" w:rsidR="00322883" w:rsidRPr="007D1484" w:rsidRDefault="003E2D9C" w:rsidP="00322883">
            <w:pPr>
              <w:jc w:val="center"/>
              <w:rPr>
                <w:sz w:val="20"/>
                <w:szCs w:val="20"/>
              </w:rPr>
            </w:pPr>
            <w:hyperlink r:id="rId45" w:history="1">
              <w:r w:rsidR="007A6A89" w:rsidRPr="007D1484">
                <w:rPr>
                  <w:rStyle w:val="Hyperlink"/>
                  <w:sz w:val="20"/>
                  <w:szCs w:val="20"/>
                </w:rPr>
                <w:t>Philip.Wilkerson@FloridaDEP.gov</w:t>
              </w:r>
            </w:hyperlink>
            <w:r w:rsidR="007A6A89" w:rsidRPr="007D1484">
              <w:rPr>
                <w:sz w:val="20"/>
                <w:szCs w:val="20"/>
              </w:rPr>
              <w:t xml:space="preserve"> </w:t>
            </w:r>
          </w:p>
        </w:tc>
      </w:tr>
      <w:tr w:rsidR="00C86EBE" w:rsidRPr="00210BB6" w14:paraId="6BA988DA" w14:textId="77777777" w:rsidTr="00C86EBE">
        <w:trPr>
          <w:trHeight w:hRule="exact" w:val="281"/>
        </w:trPr>
        <w:tc>
          <w:tcPr>
            <w:tcW w:w="2862" w:type="dxa"/>
          </w:tcPr>
          <w:p w14:paraId="038E092B" w14:textId="1A39178B" w:rsidR="00C86EBE" w:rsidRPr="00210BB6" w:rsidRDefault="00C86EBE" w:rsidP="00322883">
            <w:pPr>
              <w:jc w:val="center"/>
            </w:pPr>
            <w:r w:rsidRPr="00210BB6">
              <w:t xml:space="preserve">District General Email 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0DF6071B" w14:textId="77777777" w:rsidR="00C86EBE" w:rsidRPr="00210BB6" w:rsidRDefault="00C86EBE" w:rsidP="00322883">
            <w:pPr>
              <w:jc w:val="center"/>
              <w:rPr>
                <w:highlight w:val="lightGray"/>
              </w:rPr>
            </w:pPr>
          </w:p>
        </w:tc>
        <w:tc>
          <w:tcPr>
            <w:tcW w:w="1939" w:type="dxa"/>
            <w:shd w:val="clear" w:color="auto" w:fill="D9D9D9" w:themeFill="background1" w:themeFillShade="D9"/>
          </w:tcPr>
          <w:p w14:paraId="25F51B08" w14:textId="3AE8BF0C" w:rsidR="00C86EBE" w:rsidRPr="00210BB6" w:rsidRDefault="00C86EBE" w:rsidP="00322883">
            <w:pPr>
              <w:jc w:val="center"/>
              <w:rPr>
                <w:highlight w:val="lightGray"/>
              </w:rPr>
            </w:pPr>
          </w:p>
        </w:tc>
        <w:tc>
          <w:tcPr>
            <w:tcW w:w="3108" w:type="dxa"/>
          </w:tcPr>
          <w:p w14:paraId="3DBD7215" w14:textId="4E09CDD2" w:rsidR="00C86EBE" w:rsidRPr="007D1484" w:rsidRDefault="003E2D9C" w:rsidP="00322883">
            <w:pPr>
              <w:jc w:val="center"/>
              <w:rPr>
                <w:sz w:val="20"/>
                <w:szCs w:val="20"/>
              </w:rPr>
            </w:pPr>
            <w:hyperlink r:id="rId46" w:history="1">
              <w:r w:rsidR="00C86EBE" w:rsidRPr="007D1484">
                <w:rPr>
                  <w:rStyle w:val="Hyperlink"/>
                  <w:sz w:val="20"/>
                  <w:szCs w:val="20"/>
                </w:rPr>
                <w:t>SWD_Tanks@FloridaDEP.gov</w:t>
              </w:r>
            </w:hyperlink>
          </w:p>
          <w:p w14:paraId="471AD6A6" w14:textId="53CEC08B" w:rsidR="00C86EBE" w:rsidRPr="007D1484" w:rsidRDefault="00C86EBE" w:rsidP="0032288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83E7619" w14:textId="250B8F17" w:rsidR="00521EF6" w:rsidRDefault="00521EF6" w:rsidP="008C1FFE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lastRenderedPageBreak/>
        <w:t>Storage Tank Compliance</w:t>
      </w:r>
      <w:r w:rsidRPr="00521EF6">
        <w:rPr>
          <w:b/>
          <w:sz w:val="28"/>
          <w:szCs w:val="28"/>
        </w:rPr>
        <w:t xml:space="preserve"> </w:t>
      </w:r>
    </w:p>
    <w:p w14:paraId="0F45A694" w14:textId="77777777" w:rsidR="00851EC8" w:rsidRPr="00521EF6" w:rsidRDefault="00521EF6" w:rsidP="008C1FF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  <w:r w:rsidRPr="00521EF6">
        <w:rPr>
          <w:b/>
          <w:sz w:val="28"/>
          <w:szCs w:val="28"/>
        </w:rPr>
        <w:t xml:space="preserve"> Contacts</w:t>
      </w:r>
    </w:p>
    <w:p w14:paraId="7E143B3A" w14:textId="77777777" w:rsidR="00045862" w:rsidRPr="00045862" w:rsidRDefault="00851EC8" w:rsidP="008C1FFE">
      <w:pPr>
        <w:pStyle w:val="Heading2"/>
        <w:rPr>
          <w:rFonts w:ascii="Calibri" w:hAnsi="Calibri"/>
        </w:rPr>
      </w:pPr>
      <w:r w:rsidRPr="00045862">
        <w:rPr>
          <w:rFonts w:ascii="Calibri" w:hAnsi="Calibri"/>
        </w:rPr>
        <w:t xml:space="preserve">DEP – Compliance Assistance Program </w:t>
      </w:r>
      <w:r w:rsidR="00045862" w:rsidRPr="00045862">
        <w:rPr>
          <w:rFonts w:ascii="Calibri" w:hAnsi="Calibri"/>
        </w:rPr>
        <w:t>–</w:t>
      </w:r>
      <w:r w:rsidRPr="00045862">
        <w:rPr>
          <w:rFonts w:ascii="Calibri" w:hAnsi="Calibri"/>
        </w:rPr>
        <w:t xml:space="preserve"> </w:t>
      </w:r>
      <w:hyperlink r:id="rId47" w:history="1">
        <w:r w:rsidR="00045862" w:rsidRPr="00045862">
          <w:rPr>
            <w:rStyle w:val="Hyperlink"/>
            <w:rFonts w:ascii="Calibri" w:hAnsi="Calibri"/>
          </w:rPr>
          <w:t>Storage Tank Compliance</w:t>
        </w:r>
      </w:hyperlink>
    </w:p>
    <w:p w14:paraId="69311A80" w14:textId="77777777" w:rsidR="00851EC8" w:rsidRPr="00045862" w:rsidRDefault="00851EC8" w:rsidP="008C1FFE">
      <w:pPr>
        <w:pStyle w:val="Heading2"/>
        <w:rPr>
          <w:rFonts w:ascii="Calibri" w:hAnsi="Calibri"/>
          <w:b w:val="0"/>
          <w:sz w:val="22"/>
          <w:szCs w:val="22"/>
        </w:rPr>
      </w:pPr>
      <w:r w:rsidRPr="00045862">
        <w:rPr>
          <w:rFonts w:ascii="Calibri" w:hAnsi="Calibri"/>
          <w:b w:val="0"/>
          <w:sz w:val="22"/>
          <w:szCs w:val="22"/>
        </w:rPr>
        <w:t>2600 Blair Stone Road, Tallahassee, FL 32399-2400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90"/>
        <w:gridCol w:w="1710"/>
        <w:gridCol w:w="2070"/>
        <w:gridCol w:w="3517"/>
      </w:tblGrid>
      <w:tr w:rsidR="00851EC8" w:rsidRPr="00210BB6" w14:paraId="4FA0AC9F" w14:textId="77777777" w:rsidTr="00272450">
        <w:trPr>
          <w:trHeight w:hRule="exact" w:val="278"/>
        </w:trPr>
        <w:tc>
          <w:tcPr>
            <w:tcW w:w="2790" w:type="dxa"/>
            <w:shd w:val="clear" w:color="auto" w:fill="D9D9D9" w:themeFill="background1" w:themeFillShade="D9"/>
          </w:tcPr>
          <w:p w14:paraId="1BD29936" w14:textId="77777777" w:rsidR="00851EC8" w:rsidRPr="00210BB6" w:rsidRDefault="00851EC8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94C77FE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5A44124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0963AAEB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51EC8" w:rsidRPr="00210BB6" w14:paraId="4F568D2E" w14:textId="77777777" w:rsidTr="00272450">
        <w:trPr>
          <w:trHeight w:hRule="exact" w:val="278"/>
        </w:trPr>
        <w:tc>
          <w:tcPr>
            <w:tcW w:w="2790" w:type="dxa"/>
          </w:tcPr>
          <w:p w14:paraId="620B32E4" w14:textId="4406D55D" w:rsidR="00851EC8" w:rsidRPr="0030491D" w:rsidRDefault="00851EC8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30491D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1710" w:type="dxa"/>
          </w:tcPr>
          <w:p w14:paraId="62AC3A94" w14:textId="77777777" w:rsidR="00851EC8" w:rsidRPr="00210BB6" w:rsidRDefault="00085EC8" w:rsidP="008C1FFE">
            <w:pPr>
              <w:pStyle w:val="TableParagraph"/>
              <w:spacing w:line="265" w:lineRule="exact"/>
              <w:jc w:val="center"/>
            </w:pPr>
            <w:r w:rsidRPr="00210BB6">
              <w:t xml:space="preserve">Amanda Dorsett </w:t>
            </w:r>
          </w:p>
        </w:tc>
        <w:tc>
          <w:tcPr>
            <w:tcW w:w="2070" w:type="dxa"/>
          </w:tcPr>
          <w:p w14:paraId="0450333C" w14:textId="77777777" w:rsidR="00851EC8" w:rsidRPr="00210BB6" w:rsidRDefault="00E06210" w:rsidP="008C1FFE">
            <w:pPr>
              <w:pStyle w:val="TableParagraph"/>
              <w:spacing w:line="265" w:lineRule="exact"/>
              <w:jc w:val="center"/>
            </w:pPr>
            <w:r w:rsidRPr="00210BB6">
              <w:t>(850) 245-893</w:t>
            </w:r>
            <w:r w:rsidR="002B6776" w:rsidRPr="00210BB6">
              <w:t>1</w:t>
            </w:r>
          </w:p>
        </w:tc>
        <w:tc>
          <w:tcPr>
            <w:tcW w:w="3517" w:type="dxa"/>
          </w:tcPr>
          <w:p w14:paraId="13CA34C1" w14:textId="77777777" w:rsidR="00851EC8" w:rsidRPr="007D1484" w:rsidRDefault="003E2D9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8" w:history="1">
              <w:r w:rsidR="002B6776" w:rsidRPr="007D1484">
                <w:rPr>
                  <w:rStyle w:val="Hyperlink"/>
                  <w:sz w:val="20"/>
                  <w:szCs w:val="20"/>
                </w:rPr>
                <w:t>Amanda.Dorsett@FloridaDEP.gov</w:t>
              </w:r>
            </w:hyperlink>
            <w:r w:rsidR="002B6776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53DA1FD2" w14:textId="77777777" w:rsidTr="00272450">
        <w:trPr>
          <w:trHeight w:hRule="exact" w:val="278"/>
        </w:trPr>
        <w:tc>
          <w:tcPr>
            <w:tcW w:w="2790" w:type="dxa"/>
          </w:tcPr>
          <w:p w14:paraId="4672F8F9" w14:textId="77777777" w:rsidR="00272450" w:rsidRPr="00210BB6" w:rsidRDefault="00272450" w:rsidP="00272450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1710" w:type="dxa"/>
          </w:tcPr>
          <w:p w14:paraId="43C64B70" w14:textId="32797878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Zach Barrett</w:t>
            </w:r>
          </w:p>
        </w:tc>
        <w:tc>
          <w:tcPr>
            <w:tcW w:w="2070" w:type="dxa"/>
          </w:tcPr>
          <w:p w14:paraId="2948DF81" w14:textId="790F7359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(850) 245-8769</w:t>
            </w:r>
          </w:p>
        </w:tc>
        <w:tc>
          <w:tcPr>
            <w:tcW w:w="3517" w:type="dxa"/>
          </w:tcPr>
          <w:p w14:paraId="6BB32D34" w14:textId="60C922C7" w:rsidR="00272450" w:rsidRPr="007D1484" w:rsidRDefault="003E2D9C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9" w:history="1">
              <w:r w:rsidR="00272450" w:rsidRPr="007D148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  <w:tr w:rsidR="00272450" w:rsidRPr="00210BB6" w14:paraId="1C2A9C14" w14:textId="77777777" w:rsidTr="00272450">
        <w:trPr>
          <w:trHeight w:hRule="exact" w:val="278"/>
        </w:trPr>
        <w:tc>
          <w:tcPr>
            <w:tcW w:w="2790" w:type="dxa"/>
          </w:tcPr>
          <w:p w14:paraId="7203A5E9" w14:textId="77777777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710" w:type="dxa"/>
          </w:tcPr>
          <w:p w14:paraId="1100C7B2" w14:textId="7A173B8C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Mia Butler</w:t>
            </w:r>
          </w:p>
        </w:tc>
        <w:tc>
          <w:tcPr>
            <w:tcW w:w="2070" w:type="dxa"/>
          </w:tcPr>
          <w:p w14:paraId="65F9A871" w14:textId="685466C3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(850) 245-8991</w:t>
            </w:r>
          </w:p>
        </w:tc>
        <w:tc>
          <w:tcPr>
            <w:tcW w:w="3517" w:type="dxa"/>
          </w:tcPr>
          <w:p w14:paraId="35BFDA68" w14:textId="08F73F41" w:rsidR="00272450" w:rsidRPr="007D1484" w:rsidRDefault="003E2D9C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0" w:history="1">
              <w:r w:rsidR="00272450" w:rsidRPr="007D1484">
                <w:rPr>
                  <w:rStyle w:val="Hyperlink"/>
                  <w:sz w:val="20"/>
                  <w:szCs w:val="20"/>
                </w:rPr>
                <w:t>Mia.Butler@FloridaDEP.gov</w:t>
              </w:r>
            </w:hyperlink>
            <w:r w:rsidR="00272450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0B070221" w14:textId="77777777" w:rsidTr="00272450">
        <w:trPr>
          <w:trHeight w:hRule="exact" w:val="281"/>
        </w:trPr>
        <w:tc>
          <w:tcPr>
            <w:tcW w:w="2790" w:type="dxa"/>
          </w:tcPr>
          <w:p w14:paraId="29B26C01" w14:textId="77777777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710" w:type="dxa"/>
          </w:tcPr>
          <w:p w14:paraId="3CE639CE" w14:textId="7946E7BB" w:rsidR="00272450" w:rsidRPr="00C9530C" w:rsidRDefault="00C9530C" w:rsidP="00272450">
            <w:pPr>
              <w:pStyle w:val="TableParagraph"/>
              <w:spacing w:line="265" w:lineRule="exact"/>
              <w:jc w:val="center"/>
            </w:pPr>
            <w:r>
              <w:t>Natasha Toth</w:t>
            </w:r>
          </w:p>
        </w:tc>
        <w:tc>
          <w:tcPr>
            <w:tcW w:w="2070" w:type="dxa"/>
          </w:tcPr>
          <w:p w14:paraId="67446CB3" w14:textId="6FB87024" w:rsidR="00272450" w:rsidRPr="00210BB6" w:rsidRDefault="00C9530C" w:rsidP="00272450">
            <w:pPr>
              <w:pStyle w:val="TableParagraph"/>
              <w:spacing w:line="265" w:lineRule="exact"/>
              <w:jc w:val="center"/>
            </w:pPr>
            <w:r>
              <w:t>(850) 245-8924</w:t>
            </w:r>
          </w:p>
        </w:tc>
        <w:tc>
          <w:tcPr>
            <w:tcW w:w="3517" w:type="dxa"/>
          </w:tcPr>
          <w:p w14:paraId="470AF933" w14:textId="6E330124" w:rsidR="00272450" w:rsidRPr="007D1484" w:rsidRDefault="003E2D9C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1" w:history="1">
              <w:r w:rsidR="00C9530C" w:rsidRPr="007D1484">
                <w:rPr>
                  <w:rStyle w:val="Hyperlink"/>
                  <w:sz w:val="20"/>
                  <w:szCs w:val="20"/>
                </w:rPr>
                <w:t>Natasha.Toth@FloridaDEP.gov</w:t>
              </w:r>
            </w:hyperlink>
            <w:r w:rsidR="00C9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740B0AED" w14:textId="77777777" w:rsidTr="00272450">
        <w:trPr>
          <w:trHeight w:hRule="exact" w:val="550"/>
        </w:trPr>
        <w:tc>
          <w:tcPr>
            <w:tcW w:w="2790" w:type="dxa"/>
          </w:tcPr>
          <w:p w14:paraId="26E97558" w14:textId="77777777" w:rsidR="00272450" w:rsidRPr="00210BB6" w:rsidRDefault="00272450" w:rsidP="00272450">
            <w:pPr>
              <w:pStyle w:val="TableParagraph"/>
              <w:jc w:val="center"/>
            </w:pPr>
            <w:r w:rsidRPr="00210BB6">
              <w:t xml:space="preserve">Environmental Consultant </w:t>
            </w:r>
          </w:p>
          <w:p w14:paraId="65478423" w14:textId="77777777" w:rsidR="00272450" w:rsidRPr="00210BB6" w:rsidRDefault="00272450" w:rsidP="00272450">
            <w:pPr>
              <w:pStyle w:val="TableParagraph"/>
              <w:jc w:val="center"/>
            </w:pPr>
            <w:r w:rsidRPr="00210BB6">
              <w:t>PCAP Rule Coordinator</w:t>
            </w:r>
          </w:p>
        </w:tc>
        <w:tc>
          <w:tcPr>
            <w:tcW w:w="1710" w:type="dxa"/>
            <w:vAlign w:val="center"/>
          </w:tcPr>
          <w:p w14:paraId="03A52463" w14:textId="77777777" w:rsidR="00272450" w:rsidRPr="00210BB6" w:rsidRDefault="00272450" w:rsidP="00272450">
            <w:pPr>
              <w:pStyle w:val="TableParagraph"/>
              <w:jc w:val="center"/>
            </w:pPr>
            <w:r w:rsidRPr="00210BB6">
              <w:t xml:space="preserve">Kim Curran </w:t>
            </w:r>
          </w:p>
        </w:tc>
        <w:tc>
          <w:tcPr>
            <w:tcW w:w="2070" w:type="dxa"/>
            <w:vAlign w:val="center"/>
          </w:tcPr>
          <w:p w14:paraId="71718C21" w14:textId="77777777" w:rsidR="00272450" w:rsidRPr="00210BB6" w:rsidRDefault="00272450" w:rsidP="00272450">
            <w:pPr>
              <w:pStyle w:val="TableParagraph"/>
              <w:jc w:val="center"/>
            </w:pPr>
            <w:r w:rsidRPr="00210BB6">
              <w:t>(850) 245-8849</w:t>
            </w:r>
          </w:p>
        </w:tc>
        <w:tc>
          <w:tcPr>
            <w:tcW w:w="3517" w:type="dxa"/>
            <w:vAlign w:val="center"/>
          </w:tcPr>
          <w:p w14:paraId="2C19C799" w14:textId="77777777" w:rsidR="00272450" w:rsidRPr="007D1484" w:rsidRDefault="003E2D9C" w:rsidP="00272450">
            <w:pPr>
              <w:pStyle w:val="TableParagraph"/>
              <w:jc w:val="center"/>
              <w:rPr>
                <w:sz w:val="20"/>
                <w:szCs w:val="20"/>
              </w:rPr>
            </w:pPr>
            <w:hyperlink r:id="rId52" w:history="1">
              <w:r w:rsidR="00272450" w:rsidRPr="007D1484">
                <w:rPr>
                  <w:rStyle w:val="Hyperlink"/>
                  <w:sz w:val="20"/>
                  <w:szCs w:val="20"/>
                </w:rPr>
                <w:t>Kimberley.Curran@FloridaDEP.gov</w:t>
              </w:r>
            </w:hyperlink>
          </w:p>
        </w:tc>
      </w:tr>
    </w:tbl>
    <w:p w14:paraId="66AF17D6" w14:textId="77777777" w:rsidR="00521EF6" w:rsidRDefault="00521EF6" w:rsidP="00521EF6">
      <w:bookmarkStart w:id="2" w:name="_Hlk525018563"/>
    </w:p>
    <w:bookmarkEnd w:id="2"/>
    <w:p w14:paraId="663262C1" w14:textId="77777777" w:rsidR="00575A8D" w:rsidRPr="00246FE7" w:rsidRDefault="00575A8D" w:rsidP="00246FE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14:paraId="3603632D" w14:textId="77777777" w:rsidR="00452B50" w:rsidRPr="00246FE7" w:rsidRDefault="00AD5736" w:rsidP="00246FE7">
      <w:pPr>
        <w:ind w:left="90"/>
        <w:rPr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inancial Responsibility</w:t>
      </w:r>
    </w:p>
    <w:p w14:paraId="3B007FC1" w14:textId="77777777" w:rsidR="00AD5736" w:rsidRPr="00644602" w:rsidRDefault="00AD5736" w:rsidP="00333280">
      <w:pPr>
        <w:ind w:left="107"/>
      </w:pPr>
      <w:r w:rsidRPr="00644602">
        <w:t>2600 Blair Stone Road, Tallahassee, FL 32399-2400</w:t>
      </w:r>
      <w:r w:rsidR="00720EF3">
        <w:t xml:space="preserve"> </w:t>
      </w:r>
      <w:hyperlink r:id="rId53" w:history="1">
        <w:r w:rsidR="00720EF3" w:rsidRPr="00EB71E0">
          <w:rPr>
            <w:rStyle w:val="Hyperlink"/>
            <w:b/>
            <w:bCs/>
          </w:rPr>
          <w:t>Financial.Assurance.Working.Group@FloridaDEP.gov</w:t>
        </w:r>
      </w:hyperlink>
      <w:r w:rsidR="00720EF3"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="00AD5736" w:rsidRPr="00210BB6" w14:paraId="265DEDB8" w14:textId="77777777" w:rsidTr="00210BB6">
        <w:trPr>
          <w:trHeight w:hRule="exact" w:val="278"/>
        </w:trPr>
        <w:tc>
          <w:tcPr>
            <w:tcW w:w="2682" w:type="dxa"/>
            <w:shd w:val="clear" w:color="auto" w:fill="D9D9D9" w:themeFill="background1" w:themeFillShade="D9"/>
          </w:tcPr>
          <w:p w14:paraId="1D31D0C1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14:paraId="1B223416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A34FDC5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2DF836E0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D5736" w:rsidRPr="00210BB6" w14:paraId="3D83CA31" w14:textId="77777777" w:rsidTr="00210BB6">
        <w:trPr>
          <w:trHeight w:hRule="exact" w:val="278"/>
        </w:trPr>
        <w:tc>
          <w:tcPr>
            <w:tcW w:w="2682" w:type="dxa"/>
          </w:tcPr>
          <w:p w14:paraId="7C75641D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South and Southwest</w:t>
            </w:r>
          </w:p>
        </w:tc>
        <w:tc>
          <w:tcPr>
            <w:tcW w:w="1998" w:type="dxa"/>
          </w:tcPr>
          <w:p w14:paraId="3E8E962F" w14:textId="2C969D6A" w:rsidR="00AD5736" w:rsidRPr="00210BB6" w:rsidRDefault="00C9530C" w:rsidP="006E6997">
            <w:pPr>
              <w:pStyle w:val="TableParagraph"/>
              <w:spacing w:line="265" w:lineRule="exact"/>
              <w:ind w:left="107"/>
              <w:jc w:val="center"/>
            </w:pPr>
            <w:r>
              <w:t>Pending</w:t>
            </w:r>
          </w:p>
        </w:tc>
        <w:tc>
          <w:tcPr>
            <w:tcW w:w="1890" w:type="dxa"/>
          </w:tcPr>
          <w:p w14:paraId="7F246768" w14:textId="1878F6BC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</w:p>
        </w:tc>
        <w:tc>
          <w:tcPr>
            <w:tcW w:w="3517" w:type="dxa"/>
          </w:tcPr>
          <w:p w14:paraId="329FF4EC" w14:textId="35BFC1C2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</w:p>
        </w:tc>
      </w:tr>
      <w:tr w:rsidR="00AD5736" w:rsidRPr="00210BB6" w14:paraId="19EB8DE1" w14:textId="77777777" w:rsidTr="00210BB6">
        <w:trPr>
          <w:trHeight w:hRule="exact" w:val="278"/>
        </w:trPr>
        <w:tc>
          <w:tcPr>
            <w:tcW w:w="2682" w:type="dxa"/>
          </w:tcPr>
          <w:p w14:paraId="03F08615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Northeast and Southeast</w:t>
            </w:r>
          </w:p>
        </w:tc>
        <w:tc>
          <w:tcPr>
            <w:tcW w:w="1998" w:type="dxa"/>
          </w:tcPr>
          <w:p w14:paraId="3D5483A9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Edgar Echevarria</w:t>
            </w:r>
            <w:r w:rsidR="00590DDF" w:rsidRPr="00210BB6">
              <w:t>*</w:t>
            </w:r>
          </w:p>
        </w:tc>
        <w:tc>
          <w:tcPr>
            <w:tcW w:w="1890" w:type="dxa"/>
          </w:tcPr>
          <w:p w14:paraId="6E4BAE6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93</w:t>
            </w:r>
          </w:p>
        </w:tc>
        <w:tc>
          <w:tcPr>
            <w:tcW w:w="3517" w:type="dxa"/>
          </w:tcPr>
          <w:p w14:paraId="686F891A" w14:textId="77777777" w:rsidR="00AD5736" w:rsidRPr="007D1484" w:rsidRDefault="003E2D9C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4" w:history="1">
              <w:r w:rsidR="00AD5736" w:rsidRPr="007D1484">
                <w:rPr>
                  <w:rStyle w:val="Hyperlink"/>
                  <w:sz w:val="20"/>
                  <w:szCs w:val="20"/>
                </w:rPr>
                <w:t>Edgar.Echevarria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AD5736" w:rsidRPr="00210BB6" w14:paraId="6590E680" w14:textId="77777777" w:rsidTr="00210BB6">
        <w:trPr>
          <w:trHeight w:hRule="exact" w:val="281"/>
        </w:trPr>
        <w:tc>
          <w:tcPr>
            <w:tcW w:w="2682" w:type="dxa"/>
          </w:tcPr>
          <w:p w14:paraId="7CAEA5A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Central and Northwest</w:t>
            </w:r>
          </w:p>
        </w:tc>
        <w:tc>
          <w:tcPr>
            <w:tcW w:w="1998" w:type="dxa"/>
          </w:tcPr>
          <w:p w14:paraId="5315413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Susan F. Eldredge</w:t>
            </w:r>
          </w:p>
        </w:tc>
        <w:tc>
          <w:tcPr>
            <w:tcW w:w="1890" w:type="dxa"/>
          </w:tcPr>
          <w:p w14:paraId="7172F30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40</w:t>
            </w:r>
          </w:p>
        </w:tc>
        <w:tc>
          <w:tcPr>
            <w:tcW w:w="3517" w:type="dxa"/>
          </w:tcPr>
          <w:p w14:paraId="61E33C65" w14:textId="77777777" w:rsidR="00AD5736" w:rsidRPr="007D1484" w:rsidRDefault="003E2D9C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5" w:history="1">
              <w:r w:rsidR="00AD5736" w:rsidRPr="007D1484">
                <w:rPr>
                  <w:rStyle w:val="Hyperlink"/>
                  <w:sz w:val="20"/>
                  <w:szCs w:val="20"/>
                </w:rPr>
                <w:t>Susan.F.Eldredg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</w:tbl>
    <w:p w14:paraId="02E7A75A" w14:textId="77777777" w:rsidR="00AD5736" w:rsidRPr="00330CE5" w:rsidRDefault="00590DDF" w:rsidP="004E1BA9">
      <w:pPr>
        <w:spacing w:before="60"/>
        <w:rPr>
          <w:i/>
          <w:sz w:val="20"/>
          <w:szCs w:val="20"/>
        </w:rPr>
      </w:pPr>
      <w:r w:rsidRPr="00330CE5">
        <w:rPr>
          <w:i/>
          <w:sz w:val="20"/>
          <w:szCs w:val="20"/>
        </w:rPr>
        <w:t>*</w:t>
      </w:r>
      <w:r w:rsidR="008D632A" w:rsidRPr="00330CE5">
        <w:rPr>
          <w:i/>
          <w:sz w:val="20"/>
          <w:szCs w:val="20"/>
        </w:rPr>
        <w:t>Note:</w:t>
      </w:r>
      <w:r w:rsidR="005D7B79" w:rsidRPr="00330CE5">
        <w:rPr>
          <w:i/>
          <w:sz w:val="20"/>
          <w:szCs w:val="20"/>
        </w:rPr>
        <w:t xml:space="preserve"> </w:t>
      </w:r>
      <w:r w:rsidR="008D632A" w:rsidRPr="00330CE5">
        <w:rPr>
          <w:i/>
          <w:sz w:val="20"/>
          <w:szCs w:val="20"/>
        </w:rPr>
        <w:t xml:space="preserve">Edgar Echevarria </w:t>
      </w:r>
      <w:r w:rsidR="00EE2327" w:rsidRPr="00330CE5">
        <w:rPr>
          <w:i/>
          <w:sz w:val="20"/>
          <w:szCs w:val="20"/>
        </w:rPr>
        <w:t>–</w:t>
      </w:r>
      <w:r w:rsidR="008D632A" w:rsidRPr="00330CE5">
        <w:rPr>
          <w:i/>
          <w:sz w:val="20"/>
          <w:szCs w:val="20"/>
        </w:rPr>
        <w:t xml:space="preserve"> </w:t>
      </w:r>
      <w:r w:rsidRPr="00330CE5">
        <w:rPr>
          <w:i/>
          <w:sz w:val="20"/>
          <w:szCs w:val="20"/>
        </w:rPr>
        <w:t>d</w:t>
      </w:r>
      <w:r w:rsidR="008D632A" w:rsidRPr="00330CE5">
        <w:rPr>
          <w:i/>
          <w:sz w:val="20"/>
          <w:szCs w:val="20"/>
        </w:rPr>
        <w:t>isponible para ayuda en español</w:t>
      </w:r>
    </w:p>
    <w:p w14:paraId="0C0BDBED" w14:textId="77777777" w:rsidR="00AD5736" w:rsidRDefault="00AD5736" w:rsidP="00521EF6">
      <w:pPr>
        <w:rPr>
          <w:rStyle w:val="Hyperlink"/>
        </w:rPr>
      </w:pPr>
      <w:r>
        <w:t>Website:</w:t>
      </w:r>
      <w:r w:rsidR="005D7B79">
        <w:t xml:space="preserve"> </w:t>
      </w:r>
      <w:hyperlink r:id="rId56" w:history="1">
        <w:r w:rsidRPr="00EB71E0">
          <w:rPr>
            <w:rStyle w:val="Hyperlink"/>
            <w:b/>
            <w:bCs/>
          </w:rPr>
          <w:t>Storage Tank Financial Responsibility</w:t>
        </w:r>
      </w:hyperlink>
    </w:p>
    <w:p w14:paraId="3E00B75E" w14:textId="77777777" w:rsidR="00613CFD" w:rsidRPr="00521EF6" w:rsidRDefault="00613CFD" w:rsidP="00521EF6"/>
    <w:p w14:paraId="3C875852" w14:textId="77777777" w:rsidR="009344C8" w:rsidRPr="00246FE7" w:rsidRDefault="009344C8" w:rsidP="00521EF6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14:paraId="2F5421C6" w14:textId="77777777" w:rsidR="009344C8" w:rsidRPr="009344C8" w:rsidRDefault="009344C8" w:rsidP="009344C8">
      <w:pPr>
        <w:ind w:left="90"/>
        <w:rPr>
          <w:b/>
          <w:sz w:val="24"/>
          <w:szCs w:val="24"/>
        </w:rPr>
      </w:pPr>
      <w:r w:rsidRPr="009344C8">
        <w:rPr>
          <w:b/>
          <w:sz w:val="24"/>
          <w:szCs w:val="24"/>
        </w:rPr>
        <w:t>DEP – Equipment Registration</w:t>
      </w:r>
    </w:p>
    <w:p w14:paraId="49A0768E" w14:textId="77777777" w:rsidR="009344C8" w:rsidRPr="00EB71E0" w:rsidRDefault="009344C8" w:rsidP="00246FE7">
      <w:pPr>
        <w:ind w:left="90"/>
        <w:rPr>
          <w:b/>
          <w:bCs/>
        </w:rPr>
      </w:pPr>
      <w:r w:rsidRPr="00246FE7">
        <w:t>2600 Blair Stone Road, MS 4560, Tallahassee, FL 32399-2400; Em</w:t>
      </w:r>
      <w:r w:rsidRPr="009A4F1D">
        <w:t>ail:</w:t>
      </w:r>
      <w:r w:rsidRPr="009A4F1D">
        <w:rPr>
          <w:b/>
        </w:rPr>
        <w:t xml:space="preserve"> </w:t>
      </w:r>
      <w:hyperlink r:id="rId57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="009344C8" w:rsidRPr="00210BB6" w14:paraId="4BB33362" w14:textId="77777777" w:rsidTr="00210BB6">
        <w:trPr>
          <w:trHeight w:hRule="exact" w:val="278"/>
        </w:trPr>
        <w:tc>
          <w:tcPr>
            <w:tcW w:w="2700" w:type="dxa"/>
            <w:shd w:val="clear" w:color="auto" w:fill="D9D9D9" w:themeFill="background1" w:themeFillShade="D9"/>
          </w:tcPr>
          <w:p w14:paraId="2BF10652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88C3E5F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1741A066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6E16C4" w:rsidRPr="00210BB6" w14:paraId="78A9E945" w14:textId="77777777" w:rsidTr="00210BB6">
        <w:trPr>
          <w:trHeight w:hRule="exact" w:val="278"/>
        </w:trPr>
        <w:tc>
          <w:tcPr>
            <w:tcW w:w="2700" w:type="dxa"/>
          </w:tcPr>
          <w:p w14:paraId="34C717A2" w14:textId="65A1E43B" w:rsidR="006E16C4" w:rsidRPr="00210BB6" w:rsidRDefault="006E16C4" w:rsidP="006E16C4">
            <w:pPr>
              <w:pStyle w:val="TableParagraph"/>
              <w:spacing w:line="265" w:lineRule="exact"/>
              <w:jc w:val="center"/>
            </w:pPr>
            <w:r w:rsidRPr="00210BB6">
              <w:t>Zach Barrett</w:t>
            </w:r>
          </w:p>
        </w:tc>
        <w:tc>
          <w:tcPr>
            <w:tcW w:w="2430" w:type="dxa"/>
          </w:tcPr>
          <w:p w14:paraId="54E2844E" w14:textId="1B7FF422" w:rsidR="006E16C4" w:rsidRPr="00210BB6" w:rsidRDefault="006E16C4" w:rsidP="006E16C4">
            <w:pPr>
              <w:pStyle w:val="TableParagraph"/>
              <w:spacing w:line="265" w:lineRule="exact"/>
              <w:jc w:val="center"/>
            </w:pPr>
            <w:r w:rsidRPr="00210BB6">
              <w:t>(850) 245-8769</w:t>
            </w:r>
          </w:p>
        </w:tc>
        <w:tc>
          <w:tcPr>
            <w:tcW w:w="4932" w:type="dxa"/>
          </w:tcPr>
          <w:p w14:paraId="10FA981A" w14:textId="320C0AE9" w:rsidR="006E16C4" w:rsidRPr="007D1484" w:rsidRDefault="003E2D9C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8" w:history="1">
              <w:r w:rsidR="006E16C4" w:rsidRPr="007D148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</w:tbl>
    <w:p w14:paraId="2966F561" w14:textId="77777777" w:rsidR="009344C8" w:rsidRDefault="009344C8" w:rsidP="009344C8">
      <w:pPr>
        <w:pStyle w:val="ListParagraph"/>
        <w:ind w:left="720"/>
      </w:pPr>
    </w:p>
    <w:p w14:paraId="6DE040B5" w14:textId="77777777" w:rsidR="009344C8" w:rsidRPr="00EE7C86" w:rsidRDefault="009344C8" w:rsidP="00246FE7">
      <w:pPr>
        <w:ind w:left="90"/>
        <w:rPr>
          <w:rFonts w:cs="Calibri"/>
          <w:b/>
          <w:sz w:val="24"/>
          <w:szCs w:val="24"/>
        </w:rPr>
      </w:pPr>
      <w:r w:rsidRPr="00EE7C86">
        <w:rPr>
          <w:rFonts w:cs="Calibri"/>
          <w:b/>
          <w:sz w:val="24"/>
          <w:szCs w:val="24"/>
        </w:rPr>
        <w:t xml:space="preserve">DEP – Alternative Procedures, Tank and Line Testing Approvals and Technical Inquiries </w:t>
      </w:r>
    </w:p>
    <w:p w14:paraId="4F1F61FB" w14:textId="77777777" w:rsidR="00246FE7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District and Business Support </w:t>
      </w:r>
      <w:r w:rsidR="00EE2327" w:rsidRPr="00EE7C86">
        <w:rPr>
          <w:rFonts w:cs="Calibri"/>
        </w:rPr>
        <w:t>–</w:t>
      </w:r>
      <w:r w:rsidRPr="00EE7C86">
        <w:rPr>
          <w:rFonts w:cs="Calibri"/>
        </w:rPr>
        <w:t xml:space="preserve"> 2600 Blair Stone Road, MS 4500, Tallahassee, FL 32399-2400; </w:t>
      </w:r>
    </w:p>
    <w:p w14:paraId="01FEA857" w14:textId="77777777" w:rsidR="009344C8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Email: </w:t>
      </w:r>
      <w:hyperlink r:id="rId59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  <w:r w:rsidRPr="00EE7C86">
        <w:rPr>
          <w:rFonts w:cs="Calibri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9344C8" w:rsidRPr="00210BB6" w14:paraId="48E2EC54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218CB007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D49CCA5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033CA718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9344C8" w:rsidRPr="00210BB6" w14:paraId="1FAC3C73" w14:textId="77777777" w:rsidTr="00210BB6">
        <w:trPr>
          <w:trHeight w:hRule="exact" w:val="278"/>
        </w:trPr>
        <w:tc>
          <w:tcPr>
            <w:tcW w:w="3132" w:type="dxa"/>
          </w:tcPr>
          <w:p w14:paraId="44913D97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Elena Compton, PE II</w:t>
            </w:r>
          </w:p>
        </w:tc>
        <w:tc>
          <w:tcPr>
            <w:tcW w:w="2700" w:type="dxa"/>
          </w:tcPr>
          <w:p w14:paraId="12F4A9FE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(850) 245-8911</w:t>
            </w:r>
          </w:p>
        </w:tc>
        <w:tc>
          <w:tcPr>
            <w:tcW w:w="4248" w:type="dxa"/>
          </w:tcPr>
          <w:p w14:paraId="4F2A2A79" w14:textId="77777777" w:rsidR="009344C8" w:rsidRPr="007D1484" w:rsidRDefault="003E2D9C" w:rsidP="009344C8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hyperlink r:id="rId60" w:history="1">
              <w:r w:rsidR="009344C8" w:rsidRPr="007D1484">
                <w:rPr>
                  <w:rStyle w:val="Hyperlink"/>
                  <w:sz w:val="20"/>
                  <w:szCs w:val="20"/>
                </w:rPr>
                <w:t>Elena.Compton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9344C8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2D97CF1C" w14:textId="77777777" w:rsidR="00521EF6" w:rsidRPr="00521EF6" w:rsidRDefault="00521EF6" w:rsidP="00521EF6"/>
    <w:p w14:paraId="33F13C04" w14:textId="77777777" w:rsidR="00613CFD" w:rsidRPr="00613CFD" w:rsidRDefault="00521EF6" w:rsidP="00521EF6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14:paraId="48982CEF" w14:textId="77777777" w:rsidR="00452B50" w:rsidRPr="00EE7C86" w:rsidRDefault="00613CFD" w:rsidP="00521EF6">
      <w:pPr>
        <w:ind w:left="90"/>
        <w:rPr>
          <w:rFonts w:cs="Calibri"/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acility Registration</w:t>
      </w:r>
      <w:r w:rsidR="005D7B79" w:rsidRPr="00EE7C86">
        <w:rPr>
          <w:rFonts w:cs="Calibri"/>
          <w:b/>
          <w:sz w:val="24"/>
          <w:szCs w:val="24"/>
        </w:rPr>
        <w:t xml:space="preserve"> </w:t>
      </w:r>
    </w:p>
    <w:p w14:paraId="1100B19B" w14:textId="77777777" w:rsidR="00613CFD" w:rsidRDefault="00613CFD" w:rsidP="00333280">
      <w:pPr>
        <w:ind w:left="86"/>
      </w:pPr>
      <w:r w:rsidRPr="00644602">
        <w:t xml:space="preserve">2600 Blair Stone Road, </w:t>
      </w:r>
      <w:r w:rsidR="00452B50">
        <w:t xml:space="preserve">MS 4525, </w:t>
      </w:r>
      <w:r w:rsidRPr="00644602">
        <w:t>Tallahassee, FL 32399-2400</w:t>
      </w:r>
    </w:p>
    <w:p w14:paraId="62AA468C" w14:textId="77777777" w:rsidR="00452B50" w:rsidRPr="00644602" w:rsidRDefault="00452B50" w:rsidP="005E43FA">
      <w:pPr>
        <w:ind w:left="90"/>
      </w:pPr>
      <w:r>
        <w:t xml:space="preserve">Main Phone: </w:t>
      </w:r>
      <w:r w:rsidRPr="00452B50">
        <w:rPr>
          <w:b/>
        </w:rPr>
        <w:t>(850) 245-8839</w:t>
      </w:r>
      <w:r>
        <w:t>; Fax (850) 412-0405; E</w:t>
      </w:r>
      <w:r w:rsidR="004B7239">
        <w:t>-</w:t>
      </w:r>
      <w:r>
        <w:t xml:space="preserve">mail: </w:t>
      </w:r>
      <w:hyperlink r:id="rId61" w:history="1">
        <w:r w:rsidRPr="00EB71E0">
          <w:rPr>
            <w:rStyle w:val="Hyperlink"/>
            <w:b/>
            <w:bCs/>
          </w:rPr>
          <w:t>TankRegistration@</w:t>
        </w:r>
        <w:r w:rsidR="006C571F" w:rsidRPr="00EB71E0">
          <w:rPr>
            <w:rStyle w:val="Hyperlink"/>
            <w:b/>
            <w:bCs/>
          </w:rPr>
          <w:t>FloridaDEP.gov</w:t>
        </w:r>
      </w:hyperlink>
      <w:r>
        <w:rPr>
          <w:b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4D3D47" w:rsidRPr="00210BB6" w14:paraId="513940BA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39614E63" w14:textId="77777777" w:rsidR="004D3D47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 xml:space="preserve">Registration </w:t>
            </w:r>
            <w:r w:rsidR="007A7D12" w:rsidRPr="00210BB6">
              <w:rPr>
                <w:rFonts w:cs="Calibri"/>
                <w:b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090A86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26E5995D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7A7D12" w:rsidRPr="00210BB6" w14:paraId="548D4318" w14:textId="77777777" w:rsidTr="00210BB6">
        <w:trPr>
          <w:trHeight w:hRule="exact" w:val="278"/>
        </w:trPr>
        <w:tc>
          <w:tcPr>
            <w:tcW w:w="3132" w:type="dxa"/>
          </w:tcPr>
          <w:p w14:paraId="1C750566" w14:textId="77777777" w:rsidR="007A7D12" w:rsidRPr="00210BB6" w:rsidRDefault="007A7D12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Karen Moore (Administrator)</w:t>
            </w:r>
          </w:p>
        </w:tc>
        <w:tc>
          <w:tcPr>
            <w:tcW w:w="2700" w:type="dxa"/>
          </w:tcPr>
          <w:p w14:paraId="505CEE20" w14:textId="77777777" w:rsidR="007A7D12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(850)</w:t>
            </w:r>
            <w:r w:rsidR="00CF123F" w:rsidRPr="00210BB6">
              <w:t xml:space="preserve"> 245-8864</w:t>
            </w:r>
          </w:p>
        </w:tc>
        <w:tc>
          <w:tcPr>
            <w:tcW w:w="4248" w:type="dxa"/>
          </w:tcPr>
          <w:p w14:paraId="182813D3" w14:textId="77777777" w:rsidR="007A7D12" w:rsidRPr="007D1484" w:rsidRDefault="003E2D9C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2" w:history="1">
              <w:r w:rsidR="007A7D12" w:rsidRPr="007D1484">
                <w:rPr>
                  <w:rStyle w:val="Hyperlink"/>
                  <w:sz w:val="20"/>
                  <w:szCs w:val="20"/>
                </w:rPr>
                <w:t>Karen.S.Moor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7A7D12" w:rsidRPr="007D1484">
              <w:rPr>
                <w:sz w:val="20"/>
                <w:szCs w:val="20"/>
              </w:rPr>
              <w:t xml:space="preserve"> </w:t>
            </w:r>
          </w:p>
        </w:tc>
      </w:tr>
      <w:tr w:rsidR="00CF123F" w:rsidRPr="00210BB6" w14:paraId="46CBED4A" w14:textId="77777777" w:rsidTr="00210BB6">
        <w:trPr>
          <w:trHeight w:hRule="exact" w:val="278"/>
        </w:trPr>
        <w:tc>
          <w:tcPr>
            <w:tcW w:w="3132" w:type="dxa"/>
          </w:tcPr>
          <w:p w14:paraId="2C9CD71D" w14:textId="77777777" w:rsidR="00CF123F" w:rsidRPr="00210BB6" w:rsidRDefault="00CF123F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Madhuri Madala</w:t>
            </w:r>
          </w:p>
        </w:tc>
        <w:tc>
          <w:tcPr>
            <w:tcW w:w="2700" w:type="dxa"/>
          </w:tcPr>
          <w:p w14:paraId="17F54104" w14:textId="77777777" w:rsidR="00CF123F" w:rsidRPr="00210BB6" w:rsidRDefault="00CF123F" w:rsidP="005E43FA">
            <w:pPr>
              <w:ind w:left="90"/>
              <w:jc w:val="center"/>
            </w:pPr>
            <w:r w:rsidRPr="00210BB6">
              <w:t>(850) 245-8834</w:t>
            </w:r>
          </w:p>
        </w:tc>
        <w:tc>
          <w:tcPr>
            <w:tcW w:w="4248" w:type="dxa"/>
          </w:tcPr>
          <w:p w14:paraId="36CBE2E3" w14:textId="77777777" w:rsidR="00CF123F" w:rsidRPr="007D1484" w:rsidRDefault="003E2D9C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3" w:history="1">
              <w:r w:rsidR="00CF123F" w:rsidRPr="007D1484">
                <w:rPr>
                  <w:rStyle w:val="Hyperlink"/>
                  <w:sz w:val="20"/>
                  <w:szCs w:val="20"/>
                </w:rPr>
                <w:t>Madhuri.Madala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5D7B79" w:rsidRPr="007D1484">
              <w:rPr>
                <w:sz w:val="20"/>
                <w:szCs w:val="20"/>
              </w:rPr>
              <w:t xml:space="preserve"> </w:t>
            </w:r>
          </w:p>
        </w:tc>
      </w:tr>
      <w:tr w:rsidR="00936776" w:rsidRPr="00210BB6" w14:paraId="4CB66AF8" w14:textId="77777777" w:rsidTr="00210BB6">
        <w:trPr>
          <w:trHeight w:hRule="exact" w:val="278"/>
        </w:trPr>
        <w:tc>
          <w:tcPr>
            <w:tcW w:w="3132" w:type="dxa"/>
          </w:tcPr>
          <w:p w14:paraId="581D4EB3" w14:textId="6D004CFB" w:rsidR="00936776" w:rsidRPr="00210BB6" w:rsidRDefault="0010127B" w:rsidP="00264F8C">
            <w:pPr>
              <w:pStyle w:val="TableParagraph"/>
              <w:spacing w:line="265" w:lineRule="exact"/>
              <w:ind w:left="90"/>
              <w:jc w:val="center"/>
            </w:pPr>
            <w:r w:rsidRPr="0010127B">
              <w:t>Kathryn Nitsch</w:t>
            </w:r>
          </w:p>
        </w:tc>
        <w:tc>
          <w:tcPr>
            <w:tcW w:w="2700" w:type="dxa"/>
          </w:tcPr>
          <w:p w14:paraId="77611632" w14:textId="4A317272" w:rsidR="00936776" w:rsidRPr="00210BB6" w:rsidRDefault="0010127B" w:rsidP="00264F8C">
            <w:pPr>
              <w:ind w:left="90"/>
              <w:jc w:val="center"/>
            </w:pPr>
            <w:r>
              <w:t>(</w:t>
            </w:r>
            <w:r w:rsidRPr="0010127B">
              <w:t>850</w:t>
            </w:r>
            <w:r>
              <w:t xml:space="preserve">) </w:t>
            </w:r>
            <w:r w:rsidRPr="0010127B">
              <w:t>245-8749</w:t>
            </w:r>
          </w:p>
        </w:tc>
        <w:tc>
          <w:tcPr>
            <w:tcW w:w="4248" w:type="dxa"/>
          </w:tcPr>
          <w:p w14:paraId="629D6EF4" w14:textId="18C38000" w:rsidR="00936776" w:rsidRPr="0010127B" w:rsidRDefault="003E2D9C" w:rsidP="0010127B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4" w:history="1">
              <w:r w:rsidR="0010127B" w:rsidRPr="0010127B">
                <w:rPr>
                  <w:rStyle w:val="Hyperlink"/>
                  <w:sz w:val="20"/>
                  <w:szCs w:val="20"/>
                </w:rPr>
                <w:t>Kathryn.Nitsch@floridadep.gov</w:t>
              </w:r>
            </w:hyperlink>
          </w:p>
        </w:tc>
      </w:tr>
      <w:tr w:rsidR="00264F8C" w:rsidRPr="00210BB6" w14:paraId="5F86F0C5" w14:textId="77777777" w:rsidTr="00210BB6">
        <w:trPr>
          <w:trHeight w:hRule="exact" w:val="278"/>
        </w:trPr>
        <w:tc>
          <w:tcPr>
            <w:tcW w:w="3132" w:type="dxa"/>
          </w:tcPr>
          <w:p w14:paraId="32D891EA" w14:textId="48287EF3" w:rsidR="00264F8C" w:rsidRPr="00210BB6" w:rsidRDefault="0010127B" w:rsidP="00264F8C">
            <w:pPr>
              <w:pStyle w:val="TableParagraph"/>
              <w:spacing w:line="265" w:lineRule="exact"/>
              <w:ind w:left="90"/>
              <w:jc w:val="center"/>
            </w:pPr>
            <w:r w:rsidRPr="0010127B">
              <w:t>Laurence Min</w:t>
            </w:r>
          </w:p>
        </w:tc>
        <w:tc>
          <w:tcPr>
            <w:tcW w:w="2700" w:type="dxa"/>
          </w:tcPr>
          <w:p w14:paraId="39629AEB" w14:textId="74867DD0" w:rsidR="00264F8C" w:rsidRPr="00210BB6" w:rsidRDefault="0010127B" w:rsidP="00264F8C">
            <w:pPr>
              <w:ind w:left="90"/>
              <w:jc w:val="center"/>
            </w:pPr>
            <w:r>
              <w:t>(</w:t>
            </w:r>
            <w:r w:rsidRPr="0010127B">
              <w:t>850</w:t>
            </w:r>
            <w:r>
              <w:t xml:space="preserve">) </w:t>
            </w:r>
            <w:r w:rsidRPr="0010127B">
              <w:t>245-8840</w:t>
            </w:r>
          </w:p>
        </w:tc>
        <w:tc>
          <w:tcPr>
            <w:tcW w:w="4248" w:type="dxa"/>
          </w:tcPr>
          <w:p w14:paraId="16DE0C34" w14:textId="4CD074E9" w:rsidR="00264F8C" w:rsidRPr="0010127B" w:rsidRDefault="003E2D9C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5" w:history="1">
              <w:r w:rsidR="0010127B" w:rsidRPr="0010127B">
                <w:rPr>
                  <w:rStyle w:val="Hyperlink"/>
                  <w:sz w:val="20"/>
                  <w:szCs w:val="20"/>
                </w:rPr>
                <w:t>Laurence.Min@floridadep.gov</w:t>
              </w:r>
            </w:hyperlink>
          </w:p>
        </w:tc>
      </w:tr>
    </w:tbl>
    <w:p w14:paraId="56CF9327" w14:textId="77777777" w:rsidR="00874C82" w:rsidRPr="00874C82" w:rsidRDefault="005D7B3D" w:rsidP="004E1BA9">
      <w:pPr>
        <w:spacing w:before="60"/>
      </w:pPr>
      <w:r>
        <w:rPr>
          <w:b/>
        </w:rPr>
        <w:t xml:space="preserve">Registration </w:t>
      </w:r>
      <w:r w:rsidR="00EE2327">
        <w:rPr>
          <w:b/>
        </w:rPr>
        <w:t>–</w:t>
      </w:r>
      <w:r>
        <w:rPr>
          <w:b/>
        </w:rPr>
        <w:t xml:space="preserve"> </w:t>
      </w:r>
      <w:r w:rsidR="00874C82" w:rsidRPr="005D7B3D">
        <w:rPr>
          <w:b/>
        </w:rPr>
        <w:t>Electronic Self-Service Application Porta</w:t>
      </w:r>
      <w:r w:rsidR="00874C82" w:rsidRPr="00874C82">
        <w:t>l </w:t>
      </w:r>
      <w:r w:rsidR="00874C82" w:rsidRPr="00874C82">
        <w:rPr>
          <w:b/>
          <w:bCs/>
        </w:rPr>
        <w:t>(</w:t>
      </w:r>
      <w:hyperlink r:id="rId66" w:tgtFrame="_blank" w:history="1">
        <w:r w:rsidR="00874C82" w:rsidRPr="00874C82">
          <w:rPr>
            <w:rStyle w:val="Hyperlink"/>
          </w:rPr>
          <w:t>ESSA</w:t>
        </w:r>
      </w:hyperlink>
      <w:r w:rsidR="00874C82" w:rsidRPr="00874C82">
        <w:rPr>
          <w:b/>
          <w:bCs/>
        </w:rPr>
        <w:t>)</w:t>
      </w:r>
    </w:p>
    <w:p w14:paraId="744D13FC" w14:textId="77777777" w:rsidR="00874C82" w:rsidRPr="00874C82" w:rsidRDefault="00874C82" w:rsidP="00874C82">
      <w:pPr>
        <w:numPr>
          <w:ilvl w:val="0"/>
          <w:numId w:val="1"/>
        </w:numPr>
      </w:pPr>
      <w:r w:rsidRPr="00874C82">
        <w:t>With the Online Services Business Portal (</w:t>
      </w:r>
      <w:hyperlink r:id="rId67" w:history="1">
        <w:r w:rsidRPr="00874C82">
          <w:rPr>
            <w:rStyle w:val="Hyperlink"/>
          </w:rPr>
          <w:t>ESSA</w:t>
        </w:r>
      </w:hyperlink>
      <w:r w:rsidRPr="00874C82">
        <w:t>) you can</w:t>
      </w:r>
      <w:r w:rsidR="005C6078">
        <w:t>:</w:t>
      </w:r>
    </w:p>
    <w:p w14:paraId="4C049C10" w14:textId="77777777" w:rsidR="00874C82" w:rsidRPr="00874C82" w:rsidRDefault="00874C82" w:rsidP="00A3339E">
      <w:pPr>
        <w:numPr>
          <w:ilvl w:val="1"/>
          <w:numId w:val="1"/>
        </w:numPr>
      </w:pPr>
      <w:r w:rsidRPr="00874C82">
        <w:t>Pay Invoices</w:t>
      </w:r>
      <w:r w:rsidR="00A3339E">
        <w:t xml:space="preserve"> | P</w:t>
      </w:r>
      <w:r w:rsidRPr="00874C82">
        <w:t>rint Placards</w:t>
      </w:r>
      <w:r w:rsidR="00A3339E">
        <w:t xml:space="preserve"> |</w:t>
      </w:r>
      <w:r w:rsidRPr="00874C82">
        <w:t>Update Facility Information</w:t>
      </w:r>
      <w:r w:rsidR="00A3339E">
        <w:t xml:space="preserve"> | </w:t>
      </w:r>
      <w:r w:rsidRPr="00874C82">
        <w:t>Register New Facilities</w:t>
      </w:r>
    </w:p>
    <w:p w14:paraId="2EE82AED" w14:textId="7D72EDF6" w:rsidR="00A3339E" w:rsidRDefault="005D7B3D" w:rsidP="00F8325B">
      <w:pPr>
        <w:pStyle w:val="ListParagraph"/>
        <w:numPr>
          <w:ilvl w:val="0"/>
          <w:numId w:val="1"/>
        </w:numPr>
      </w:pPr>
      <w:r>
        <w:t>See website for online registration instructions and information:</w:t>
      </w:r>
      <w:r w:rsidR="005D7B79">
        <w:t xml:space="preserve"> </w:t>
      </w:r>
      <w:hyperlink r:id="rId68" w:history="1">
        <w:r w:rsidRPr="00F8325B">
          <w:rPr>
            <w:rStyle w:val="Hyperlink"/>
            <w:b/>
            <w:bCs/>
          </w:rPr>
          <w:t>Storage Tank Facility Registration</w:t>
        </w:r>
      </w:hyperlink>
      <w:r w:rsidR="00F8325B" w:rsidRPr="00F8325B">
        <w:rPr>
          <w:rStyle w:val="Hyperlink"/>
          <w:u w:val="none"/>
        </w:rPr>
        <w:t xml:space="preserve"> </w:t>
      </w:r>
      <w:r w:rsidR="00A3339E">
        <w:br w:type="page"/>
      </w:r>
    </w:p>
    <w:p w14:paraId="1BC39380" w14:textId="77777777" w:rsidR="00ED1C28" w:rsidRPr="00210472" w:rsidRDefault="005F4967" w:rsidP="00930F3F">
      <w:pPr>
        <w:pStyle w:val="Heading1"/>
        <w:jc w:val="center"/>
      </w:pPr>
      <w:r>
        <w:lastRenderedPageBreak/>
        <w:t>Storage Tank Compliance County</w:t>
      </w:r>
      <w:r w:rsidR="00314EDE" w:rsidRPr="00210472">
        <w:t xml:space="preserve"> Contact List</w:t>
      </w:r>
    </w:p>
    <w:p w14:paraId="38FE6154" w14:textId="77777777" w:rsidR="00ED1C28" w:rsidRPr="00724F2F" w:rsidRDefault="00ED1C28">
      <w:pPr>
        <w:spacing w:before="5"/>
        <w:rPr>
          <w:rFonts w:ascii="Calibri Light" w:eastAsia="Calibri Light" w:hAnsi="Calibri Light" w:cs="Calibri Light"/>
        </w:rPr>
      </w:pPr>
    </w:p>
    <w:p w14:paraId="11E8A677" w14:textId="77777777" w:rsidR="00ED1C28" w:rsidRDefault="00314EDE">
      <w:pPr>
        <w:pStyle w:val="Heading2"/>
        <w:spacing w:before="0" w:line="292" w:lineRule="exact"/>
      </w:pPr>
      <w:bookmarkStart w:id="3" w:name="Alachua_County_Environmental_Protection_"/>
      <w:bookmarkStart w:id="4" w:name="_Toc431975079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14:paraId="2546D9A1" w14:textId="77777777" w:rsidR="00ED1C28" w:rsidRDefault="00314EDE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2A17CA62" w14:textId="77777777" w:rsidR="00ED1C28" w:rsidRDefault="00314EDE">
      <w:pPr>
        <w:pStyle w:val="BodyText"/>
        <w:ind w:left="108"/>
      </w:pPr>
      <w:r>
        <w:t>Main Phone:</w:t>
      </w:r>
      <w:r w:rsidR="005A1EDA">
        <w:t xml:space="preserve"> </w:t>
      </w:r>
      <w:r>
        <w:t>(352) 264-6843; Fax:</w:t>
      </w:r>
      <w:r w:rsidR="005A1EDA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DBBE3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970"/>
        <w:gridCol w:w="2070"/>
        <w:gridCol w:w="1939"/>
        <w:gridCol w:w="3101"/>
      </w:tblGrid>
      <w:tr w:rsidR="00ED1C28" w:rsidRPr="00210BB6" w14:paraId="0F314D76" w14:textId="77777777" w:rsidTr="00F168F8">
        <w:trPr>
          <w:trHeight w:hRule="exact" w:val="278"/>
        </w:trPr>
        <w:tc>
          <w:tcPr>
            <w:tcW w:w="2970" w:type="dxa"/>
            <w:shd w:val="clear" w:color="auto" w:fill="D9D9D9" w:themeFill="background1" w:themeFillShade="D9"/>
          </w:tcPr>
          <w:p w14:paraId="5C1C0D0B" w14:textId="77777777" w:rsidR="00ED1C28" w:rsidRPr="00C6516E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5" w:name="_Hlk61953912"/>
            <w:r w:rsidRPr="00C6516E"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3B2D3AEF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513AB7CB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4A9BFD6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712E05" w:rsidRPr="00210BB6" w14:paraId="008C0923" w14:textId="77777777" w:rsidTr="00F168F8">
        <w:trPr>
          <w:trHeight w:hRule="exact" w:val="278"/>
        </w:trPr>
        <w:tc>
          <w:tcPr>
            <w:tcW w:w="2970" w:type="dxa"/>
          </w:tcPr>
          <w:p w14:paraId="71755DBD" w14:textId="77777777" w:rsidR="00712E05" w:rsidRPr="00C6516E" w:rsidRDefault="00C57A55" w:rsidP="00712E0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bookmarkStart w:id="6" w:name="_Hlk486241113"/>
            <w:r w:rsidRPr="00C6516E">
              <w:t xml:space="preserve">Contract </w:t>
            </w:r>
            <w:r w:rsidRPr="00C6516E">
              <w:rPr>
                <w:spacing w:val="-6"/>
              </w:rPr>
              <w:t>Mgr</w:t>
            </w:r>
            <w:r w:rsidRPr="00C6516E">
              <w:t>/Supervisor</w:t>
            </w:r>
          </w:p>
        </w:tc>
        <w:tc>
          <w:tcPr>
            <w:tcW w:w="2070" w:type="dxa"/>
          </w:tcPr>
          <w:p w14:paraId="3E9A0C81" w14:textId="77777777" w:rsidR="00712E05" w:rsidRPr="00C6516E" w:rsidRDefault="00712E05" w:rsidP="00712E0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Ted Goodman</w:t>
            </w:r>
          </w:p>
        </w:tc>
        <w:tc>
          <w:tcPr>
            <w:tcW w:w="1939" w:type="dxa"/>
          </w:tcPr>
          <w:p w14:paraId="36DE799F" w14:textId="77777777" w:rsidR="00712E05" w:rsidRPr="00C6516E" w:rsidRDefault="00712E05" w:rsidP="00917AC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352) 26</w:t>
            </w:r>
            <w:r w:rsidR="00917ACE" w:rsidRPr="00C6516E">
              <w:rPr>
                <w:rFonts w:cs="Calibri"/>
              </w:rPr>
              <w:t>4</w:t>
            </w:r>
            <w:r w:rsidRPr="00C6516E">
              <w:rPr>
                <w:rFonts w:cs="Calibri"/>
              </w:rPr>
              <w:t>-6843</w:t>
            </w:r>
          </w:p>
        </w:tc>
        <w:tc>
          <w:tcPr>
            <w:tcW w:w="3101" w:type="dxa"/>
          </w:tcPr>
          <w:p w14:paraId="0FEC8A8D" w14:textId="7F96BB74" w:rsidR="00712E05" w:rsidRPr="007D1484" w:rsidRDefault="003E2D9C" w:rsidP="00712E0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69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210BB6" w14:paraId="7A4195EB" w14:textId="77777777" w:rsidTr="00F168F8">
        <w:trPr>
          <w:trHeight w:hRule="exact" w:val="278"/>
        </w:trPr>
        <w:tc>
          <w:tcPr>
            <w:tcW w:w="2970" w:type="dxa"/>
          </w:tcPr>
          <w:p w14:paraId="174722E3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1F122786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Richard</w:t>
            </w:r>
            <w:r w:rsidRPr="00C6516E">
              <w:rPr>
                <w:spacing w:val="-5"/>
              </w:rPr>
              <w:t xml:space="preserve"> </w:t>
            </w:r>
            <w:r w:rsidRPr="00C6516E">
              <w:t>Harrington</w:t>
            </w:r>
          </w:p>
        </w:tc>
        <w:tc>
          <w:tcPr>
            <w:tcW w:w="1939" w:type="dxa"/>
          </w:tcPr>
          <w:p w14:paraId="1683027B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78-7719</w:t>
            </w:r>
          </w:p>
        </w:tc>
        <w:tc>
          <w:tcPr>
            <w:tcW w:w="3101" w:type="dxa"/>
          </w:tcPr>
          <w:p w14:paraId="3B02ECC2" w14:textId="7A240698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210BB6" w14:paraId="51054F42" w14:textId="77777777" w:rsidTr="00F168F8">
        <w:trPr>
          <w:trHeight w:hRule="exact" w:val="281"/>
        </w:trPr>
        <w:tc>
          <w:tcPr>
            <w:tcW w:w="2970" w:type="dxa"/>
          </w:tcPr>
          <w:p w14:paraId="41214CCF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358C8587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Mike Keim</w:t>
            </w:r>
          </w:p>
        </w:tc>
        <w:tc>
          <w:tcPr>
            <w:tcW w:w="1939" w:type="dxa"/>
          </w:tcPr>
          <w:p w14:paraId="6AEB6E32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13-4986</w:t>
            </w:r>
          </w:p>
        </w:tc>
        <w:tc>
          <w:tcPr>
            <w:tcW w:w="3101" w:type="dxa"/>
          </w:tcPr>
          <w:p w14:paraId="64EF726B" w14:textId="7AF842B4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1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56A06" w:rsidRPr="00210BB6" w14:paraId="3AE28451" w14:textId="77777777" w:rsidTr="00F168F8">
        <w:trPr>
          <w:trHeight w:hRule="exact" w:val="278"/>
        </w:trPr>
        <w:tc>
          <w:tcPr>
            <w:tcW w:w="2970" w:type="dxa"/>
          </w:tcPr>
          <w:p w14:paraId="53BE6F64" w14:textId="77777777" w:rsidR="00356A06" w:rsidRPr="00C6516E" w:rsidRDefault="00356A06" w:rsidP="00356A0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4BC4360E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Robert Zimmerman</w:t>
            </w:r>
          </w:p>
        </w:tc>
        <w:tc>
          <w:tcPr>
            <w:tcW w:w="1939" w:type="dxa"/>
          </w:tcPr>
          <w:p w14:paraId="415A920D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 359-3523</w:t>
            </w:r>
          </w:p>
        </w:tc>
        <w:tc>
          <w:tcPr>
            <w:tcW w:w="3101" w:type="dxa"/>
          </w:tcPr>
          <w:p w14:paraId="4AA1C3D4" w14:textId="131F57D8" w:rsidR="00356A06" w:rsidRPr="007D1484" w:rsidRDefault="003E2D9C" w:rsidP="00356A0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2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210BB6" w14:paraId="7A8255B1" w14:textId="77777777" w:rsidTr="00F168F8">
        <w:trPr>
          <w:trHeight w:hRule="exact" w:val="278"/>
        </w:trPr>
        <w:tc>
          <w:tcPr>
            <w:tcW w:w="2970" w:type="dxa"/>
          </w:tcPr>
          <w:p w14:paraId="1EFAEB46" w14:textId="77777777" w:rsidR="001A0B56" w:rsidRPr="00C6516E" w:rsidRDefault="001A0B56" w:rsidP="001A0B56">
            <w:pPr>
              <w:pStyle w:val="TableParagraph"/>
              <w:spacing w:line="265" w:lineRule="exact"/>
              <w:jc w:val="center"/>
            </w:pPr>
            <w:r w:rsidRPr="00C6516E">
              <w:t>Inspector</w:t>
            </w:r>
          </w:p>
        </w:tc>
        <w:tc>
          <w:tcPr>
            <w:tcW w:w="2070" w:type="dxa"/>
          </w:tcPr>
          <w:p w14:paraId="1B2099B9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Tim Ramsey</w:t>
            </w:r>
          </w:p>
        </w:tc>
        <w:tc>
          <w:tcPr>
            <w:tcW w:w="1939" w:type="dxa"/>
          </w:tcPr>
          <w:p w14:paraId="4CB61803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(352) 213-0691</w:t>
            </w:r>
          </w:p>
        </w:tc>
        <w:tc>
          <w:tcPr>
            <w:tcW w:w="3101" w:type="dxa"/>
          </w:tcPr>
          <w:p w14:paraId="00C401B6" w14:textId="77777777" w:rsidR="001A0B56" w:rsidRPr="007D1484" w:rsidRDefault="003E2D9C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73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  <w:bookmarkEnd w:id="5"/>
      <w:bookmarkEnd w:id="6"/>
    </w:tbl>
    <w:p w14:paraId="751E5871" w14:textId="77777777" w:rsidR="00ED1C28" w:rsidRPr="00756BC2" w:rsidRDefault="00ED1C28">
      <w:pPr>
        <w:spacing w:before="3"/>
        <w:rPr>
          <w:rFonts w:cs="Calibri"/>
        </w:rPr>
      </w:pPr>
    </w:p>
    <w:p w14:paraId="2833D712" w14:textId="77777777" w:rsidR="00ED1C28" w:rsidRDefault="00314EDE">
      <w:pPr>
        <w:pStyle w:val="Heading2"/>
        <w:spacing w:line="292" w:lineRule="exact"/>
      </w:pPr>
      <w:bookmarkStart w:id="7" w:name="Baker_County_–_Florida_Department_of_Hea"/>
      <w:bookmarkStart w:id="8" w:name="_Toc431975080"/>
      <w:bookmarkEnd w:id="7"/>
      <w:r>
        <w:t>Bake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 w:rsidR="007F33B0">
        <w:t xml:space="preserve"> </w:t>
      </w:r>
      <w:hyperlink w:anchor="Duval_County_-_City_of_Jacksonville_Envi" w:history="1">
        <w:r w:rsidR="007F33B0" w:rsidRPr="000447E4">
          <w:rPr>
            <w:rStyle w:val="Hyperlink"/>
          </w:rPr>
          <w:t xml:space="preserve">City of </w:t>
        </w:r>
        <w:r w:rsidR="007F33B0" w:rsidRPr="000447E4">
          <w:rPr>
            <w:rStyle w:val="Hyperlink"/>
            <w:spacing w:val="-3"/>
          </w:rPr>
          <w:t>Jacksonville</w:t>
        </w:r>
      </w:hyperlink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  <w:r>
        <w:rPr>
          <w:spacing w:val="-7"/>
        </w:rPr>
        <w:t xml:space="preserve"> </w:t>
      </w:r>
      <w:bookmarkEnd w:id="8"/>
    </w:p>
    <w:p w14:paraId="67CE964B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</w:t>
      </w:r>
      <w:r w:rsidRPr="00EE2327">
        <w:rPr>
          <w:vertAlign w:val="superscript"/>
        </w:rP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B68A365" w14:textId="1FCC2431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tbl>
      <w:tblPr>
        <w:tblStyle w:val="TableGrid"/>
        <w:tblpPr w:leftFromText="180" w:rightFromText="180" w:vertAnchor="text" w:horzAnchor="margin" w:tblpX="80" w:tblpY="181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75"/>
        <w:gridCol w:w="2965"/>
      </w:tblGrid>
      <w:tr w:rsidR="0015184E" w:rsidRPr="00210BB6" w14:paraId="0D9A2D61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69CD5B1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9" w:name="_Hlk61953842"/>
            <w:r w:rsidRPr="00C6516E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9BEA80A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62415F13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00E934C5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15184E" w:rsidRPr="00210BB6" w14:paraId="31979BC1" w14:textId="77777777" w:rsidTr="00F168F8">
        <w:trPr>
          <w:trHeight w:hRule="exact" w:val="278"/>
        </w:trPr>
        <w:tc>
          <w:tcPr>
            <w:tcW w:w="2785" w:type="dxa"/>
          </w:tcPr>
          <w:p w14:paraId="6ECBA479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 xml:space="preserve">Contract </w:t>
            </w:r>
            <w:r w:rsidRPr="00C6516E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571B12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Jean</w:t>
            </w:r>
            <w:r w:rsidRPr="00C6516E">
              <w:rPr>
                <w:spacing w:val="-4"/>
              </w:rPr>
              <w:t xml:space="preserve"> </w:t>
            </w:r>
            <w:r w:rsidRPr="00C6516E">
              <w:t>Richards</w:t>
            </w:r>
          </w:p>
        </w:tc>
        <w:tc>
          <w:tcPr>
            <w:tcW w:w="2075" w:type="dxa"/>
          </w:tcPr>
          <w:p w14:paraId="45A6ED47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137</w:t>
            </w:r>
          </w:p>
        </w:tc>
        <w:tc>
          <w:tcPr>
            <w:tcW w:w="2965" w:type="dxa"/>
          </w:tcPr>
          <w:p w14:paraId="2FE9A625" w14:textId="156283C4" w:rsidR="0015184E" w:rsidRPr="007D1484" w:rsidRDefault="003E2D9C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74" w:history="1">
              <w:r w:rsidR="0057220B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15184E" w:rsidRPr="00210BB6" w14:paraId="03F7BE1E" w14:textId="77777777" w:rsidTr="00F168F8">
        <w:trPr>
          <w:trHeight w:hRule="exact" w:val="278"/>
        </w:trPr>
        <w:tc>
          <w:tcPr>
            <w:tcW w:w="2785" w:type="dxa"/>
          </w:tcPr>
          <w:p w14:paraId="203F0B70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Supervisor</w:t>
            </w:r>
          </w:p>
        </w:tc>
        <w:tc>
          <w:tcPr>
            <w:tcW w:w="2250" w:type="dxa"/>
          </w:tcPr>
          <w:p w14:paraId="2DA696BD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Helen Gainey</w:t>
            </w:r>
          </w:p>
        </w:tc>
        <w:tc>
          <w:tcPr>
            <w:tcW w:w="2075" w:type="dxa"/>
          </w:tcPr>
          <w:p w14:paraId="6AF19C56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46</w:t>
            </w:r>
          </w:p>
        </w:tc>
        <w:tc>
          <w:tcPr>
            <w:tcW w:w="2965" w:type="dxa"/>
          </w:tcPr>
          <w:p w14:paraId="52077A9D" w14:textId="05605991" w:rsidR="0015184E" w:rsidRPr="007D1484" w:rsidRDefault="003E2D9C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75" w:history="1">
              <w:r w:rsidR="0057220B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210BB6" w14:paraId="51344258" w14:textId="77777777" w:rsidTr="00F168F8">
        <w:trPr>
          <w:trHeight w:hRule="exact" w:val="278"/>
        </w:trPr>
        <w:tc>
          <w:tcPr>
            <w:tcW w:w="2785" w:type="dxa"/>
          </w:tcPr>
          <w:p w14:paraId="524539A6" w14:textId="77777777" w:rsidR="00E30319" w:rsidRPr="00C6516E" w:rsidRDefault="00E30319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Supervisor/Inspector</w:t>
            </w:r>
          </w:p>
        </w:tc>
        <w:tc>
          <w:tcPr>
            <w:tcW w:w="2250" w:type="dxa"/>
          </w:tcPr>
          <w:p w14:paraId="44C16A59" w14:textId="2C0AFDDF" w:rsidR="00E30319" w:rsidRPr="00C6516E" w:rsidRDefault="00E30319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Shannon Valenzuela</w:t>
            </w:r>
          </w:p>
        </w:tc>
        <w:tc>
          <w:tcPr>
            <w:tcW w:w="2075" w:type="dxa"/>
          </w:tcPr>
          <w:p w14:paraId="4B19B864" w14:textId="5871940E" w:rsidR="00E30319" w:rsidRPr="00C6516E" w:rsidRDefault="00E30319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209</w:t>
            </w:r>
          </w:p>
        </w:tc>
        <w:tc>
          <w:tcPr>
            <w:tcW w:w="2965" w:type="dxa"/>
          </w:tcPr>
          <w:p w14:paraId="34C3A8EC" w14:textId="1849D3A0" w:rsidR="00E30319" w:rsidRPr="007D1484" w:rsidRDefault="00E30319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15184E" w:rsidRPr="00210BB6" w14:paraId="23C620AF" w14:textId="77777777" w:rsidTr="00F168F8">
        <w:trPr>
          <w:trHeight w:hRule="exact" w:val="278"/>
        </w:trPr>
        <w:tc>
          <w:tcPr>
            <w:tcW w:w="2785" w:type="dxa"/>
          </w:tcPr>
          <w:p w14:paraId="1C15F60D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118D016E" w14:textId="7B705CDA" w:rsidR="0015184E" w:rsidRPr="00C6516E" w:rsidRDefault="00E30319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Haley McArtor</w:t>
            </w:r>
          </w:p>
        </w:tc>
        <w:tc>
          <w:tcPr>
            <w:tcW w:w="2075" w:type="dxa"/>
          </w:tcPr>
          <w:p w14:paraId="697C8EFB" w14:textId="1EC281C2" w:rsidR="0015184E" w:rsidRPr="00C6516E" w:rsidRDefault="00E30319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208</w:t>
            </w:r>
          </w:p>
        </w:tc>
        <w:tc>
          <w:tcPr>
            <w:tcW w:w="2965" w:type="dxa"/>
          </w:tcPr>
          <w:p w14:paraId="39379118" w14:textId="35F488E3" w:rsidR="0015184E" w:rsidRPr="007D1484" w:rsidRDefault="003E2D9C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76" w:history="1">
              <w:r w:rsidR="00E30319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E30319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15184E" w:rsidRPr="00210BB6" w14:paraId="7E969448" w14:textId="77777777" w:rsidTr="00F168F8">
        <w:trPr>
          <w:trHeight w:hRule="exact" w:val="278"/>
        </w:trPr>
        <w:tc>
          <w:tcPr>
            <w:tcW w:w="2785" w:type="dxa"/>
          </w:tcPr>
          <w:p w14:paraId="02E0A0AF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7E811B82" w14:textId="7A542DB8" w:rsidR="0015184E" w:rsidRPr="00C6516E" w:rsidRDefault="00580EFA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Johny</w:t>
            </w:r>
            <w:proofErr w:type="spellEnd"/>
            <w:r>
              <w:rPr>
                <w:rFonts w:cs="Calibri"/>
              </w:rPr>
              <w:t xml:space="preserve"> Gabriel</w:t>
            </w:r>
          </w:p>
        </w:tc>
        <w:tc>
          <w:tcPr>
            <w:tcW w:w="2075" w:type="dxa"/>
          </w:tcPr>
          <w:p w14:paraId="3A094470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59</w:t>
            </w:r>
          </w:p>
        </w:tc>
        <w:tc>
          <w:tcPr>
            <w:tcW w:w="2965" w:type="dxa"/>
          </w:tcPr>
          <w:p w14:paraId="109350FC" w14:textId="0214BC8B" w:rsidR="0015184E" w:rsidRPr="007D1484" w:rsidRDefault="003E2D9C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77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210BB6" w14:paraId="663D39F6" w14:textId="77777777" w:rsidTr="00F168F8">
        <w:trPr>
          <w:trHeight w:hRule="exact" w:val="278"/>
        </w:trPr>
        <w:tc>
          <w:tcPr>
            <w:tcW w:w="2785" w:type="dxa"/>
          </w:tcPr>
          <w:p w14:paraId="71C38BF5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75DD354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Donielle McKinley</w:t>
            </w:r>
          </w:p>
        </w:tc>
        <w:tc>
          <w:tcPr>
            <w:tcW w:w="2075" w:type="dxa"/>
          </w:tcPr>
          <w:p w14:paraId="4252E28E" w14:textId="77777777" w:rsidR="0015184E" w:rsidRPr="00C6516E" w:rsidRDefault="0015184E" w:rsidP="00210BB6">
            <w:pPr>
              <w:jc w:val="center"/>
            </w:pPr>
            <w:r w:rsidRPr="00C6516E">
              <w:rPr>
                <w:rFonts w:cs="Calibri"/>
              </w:rPr>
              <w:t>(904) 255-7219</w:t>
            </w:r>
          </w:p>
        </w:tc>
        <w:tc>
          <w:tcPr>
            <w:tcW w:w="2965" w:type="dxa"/>
          </w:tcPr>
          <w:p w14:paraId="00CA26C0" w14:textId="32F002A8" w:rsidR="0015184E" w:rsidRPr="007D1484" w:rsidRDefault="003E2D9C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78" w:history="1">
              <w:r w:rsidR="00E30319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E30319" w:rsidRPr="007D1484">
              <w:rPr>
                <w:sz w:val="20"/>
                <w:szCs w:val="20"/>
              </w:rPr>
              <w:t xml:space="preserve"> </w:t>
            </w:r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210BB6" w14:paraId="11B92A49" w14:textId="77777777" w:rsidTr="00F168F8">
        <w:trPr>
          <w:trHeight w:hRule="exact" w:val="278"/>
        </w:trPr>
        <w:tc>
          <w:tcPr>
            <w:tcW w:w="2785" w:type="dxa"/>
          </w:tcPr>
          <w:p w14:paraId="55E584A2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611E203A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Bennis Branch</w:t>
            </w:r>
          </w:p>
        </w:tc>
        <w:tc>
          <w:tcPr>
            <w:tcW w:w="2075" w:type="dxa"/>
          </w:tcPr>
          <w:p w14:paraId="5BC7480E" w14:textId="77777777" w:rsidR="0015184E" w:rsidRPr="00C6516E" w:rsidRDefault="0015184E" w:rsidP="00210BB6">
            <w:pPr>
              <w:jc w:val="center"/>
            </w:pPr>
            <w:r w:rsidRPr="00C6516E">
              <w:t>(904) 255-7194</w:t>
            </w:r>
          </w:p>
        </w:tc>
        <w:tc>
          <w:tcPr>
            <w:tcW w:w="2965" w:type="dxa"/>
          </w:tcPr>
          <w:p w14:paraId="07242C03" w14:textId="1056D0BF" w:rsidR="0015184E" w:rsidRPr="007D1484" w:rsidRDefault="003E2D9C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79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  <w:bookmarkEnd w:id="9"/>
    </w:tbl>
    <w:p w14:paraId="482FC24D" w14:textId="77777777" w:rsidR="0015184E" w:rsidRDefault="0015184E" w:rsidP="00CC0D2C">
      <w:pPr>
        <w:pStyle w:val="BodyText"/>
        <w:ind w:left="108"/>
      </w:pPr>
    </w:p>
    <w:p w14:paraId="785145F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p w14:paraId="3DF26E91" w14:textId="0EFC138A" w:rsidR="00ED1C28" w:rsidRDefault="00314EDE" w:rsidP="0015184E">
      <w:pPr>
        <w:pStyle w:val="Heading2"/>
        <w:spacing w:before="0" w:line="292" w:lineRule="exact"/>
        <w:ind w:left="101"/>
      </w:pPr>
      <w:bookmarkStart w:id="10" w:name="_Toc431975081"/>
      <w:bookmarkStart w:id="11" w:name="_Hlk496089275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0"/>
      </w:hyperlink>
    </w:p>
    <w:p w14:paraId="188884E6" w14:textId="77777777" w:rsidR="00A33C24" w:rsidRDefault="00314EDE">
      <w:pPr>
        <w:pStyle w:val="BodyText"/>
        <w:ind w:left="108" w:right="5773"/>
      </w:pPr>
      <w:r>
        <w:t>1300 West Gregory Street, Pensacola, FL</w:t>
      </w:r>
      <w:r>
        <w:rPr>
          <w:spacing w:val="-12"/>
        </w:rPr>
        <w:t xml:space="preserve"> </w:t>
      </w:r>
      <w:r>
        <w:t>32502</w:t>
      </w:r>
    </w:p>
    <w:p w14:paraId="485F2553" w14:textId="77777777" w:rsidR="00ED1C28" w:rsidRDefault="00314EDE">
      <w:pPr>
        <w:pStyle w:val="BodyText"/>
        <w:ind w:left="108" w:right="5773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23"/>
        </w:rPr>
        <w:t xml:space="preserve"> </w:t>
      </w:r>
      <w:r>
        <w:t>595-6774</w:t>
      </w:r>
    </w:p>
    <w:p w14:paraId="0527BC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="00AB0ED7" w:rsidRPr="00EE7C86" w14:paraId="684A9D00" w14:textId="77777777" w:rsidTr="00C6516E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607F90F8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18E967CB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14:paraId="4D3F8739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33838E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4EE0D5E6" w14:textId="77777777" w:rsidTr="00C6516E">
        <w:trPr>
          <w:trHeight w:hRule="exact" w:val="278"/>
        </w:trPr>
        <w:tc>
          <w:tcPr>
            <w:tcW w:w="2160" w:type="dxa"/>
          </w:tcPr>
          <w:p w14:paraId="1175EE9B" w14:textId="77777777" w:rsidR="0037530C" w:rsidRDefault="00C57A55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</w:t>
            </w:r>
            <w:r w:rsidR="009D14D7" w:rsidRPr="00AF2778">
              <w:rPr>
                <w:spacing w:val="-6"/>
              </w:rPr>
              <w:t>anager</w:t>
            </w:r>
          </w:p>
        </w:tc>
        <w:tc>
          <w:tcPr>
            <w:tcW w:w="2255" w:type="dxa"/>
          </w:tcPr>
          <w:p w14:paraId="744F6F78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659" w:type="dxa"/>
          </w:tcPr>
          <w:p w14:paraId="26745385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57B4D1C8" w14:textId="77777777" w:rsidR="0037530C" w:rsidRPr="007D1484" w:rsidRDefault="003E2D9C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0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66D0A69A" w14:textId="77777777" w:rsidTr="00C6516E">
        <w:trPr>
          <w:trHeight w:hRule="exact" w:val="278"/>
        </w:trPr>
        <w:tc>
          <w:tcPr>
            <w:tcW w:w="2160" w:type="dxa"/>
          </w:tcPr>
          <w:p w14:paraId="227AB624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55" w:type="dxa"/>
          </w:tcPr>
          <w:p w14:paraId="58AA57E5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659" w:type="dxa"/>
          </w:tcPr>
          <w:p w14:paraId="19FADDB6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481849B6" w14:textId="77777777" w:rsidR="009D14D7" w:rsidRPr="007D1484" w:rsidRDefault="003E2D9C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1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2956CC" w:rsidRPr="00EE7C86" w14:paraId="4041A186" w14:textId="77777777" w:rsidTr="00C6516E">
        <w:trPr>
          <w:trHeight w:hRule="exact" w:val="278"/>
        </w:trPr>
        <w:tc>
          <w:tcPr>
            <w:tcW w:w="2160" w:type="dxa"/>
          </w:tcPr>
          <w:p w14:paraId="6D9459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5" w:type="dxa"/>
          </w:tcPr>
          <w:p w14:paraId="6F470B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659" w:type="dxa"/>
          </w:tcPr>
          <w:p w14:paraId="139DC0ED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25FEEFC8" w14:textId="77777777" w:rsidR="002956CC" w:rsidRPr="007D1484" w:rsidRDefault="003E2D9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2">
              <w:r w:rsidR="002956CC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2956CC" w:rsidRPr="00EE7C86" w14:paraId="4DD19589" w14:textId="77777777" w:rsidTr="00C6516E">
        <w:trPr>
          <w:trHeight w:hRule="exact" w:val="278"/>
        </w:trPr>
        <w:tc>
          <w:tcPr>
            <w:tcW w:w="2160" w:type="dxa"/>
          </w:tcPr>
          <w:p w14:paraId="30DE71AA" w14:textId="77777777" w:rsidR="002956CC" w:rsidRPr="00EE7C86" w:rsidRDefault="002956CC" w:rsidP="002956CC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55" w:type="dxa"/>
          </w:tcPr>
          <w:p w14:paraId="60BB5462" w14:textId="77777777" w:rsidR="002956CC" w:rsidRPr="00EE7C86" w:rsidRDefault="002956CC" w:rsidP="002956CC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659" w:type="dxa"/>
          </w:tcPr>
          <w:p w14:paraId="0DA11456" w14:textId="77777777" w:rsidR="002956CC" w:rsidRPr="00EE7C86" w:rsidRDefault="002956CC" w:rsidP="002956CC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51" w:type="dxa"/>
          </w:tcPr>
          <w:p w14:paraId="7795EDD2" w14:textId="77777777" w:rsidR="002956CC" w:rsidRPr="007D1484" w:rsidRDefault="003E2D9C" w:rsidP="002956C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3" w:history="1">
              <w:r w:rsidR="002956CC" w:rsidRPr="007D1484">
                <w:rPr>
                  <w:rStyle w:val="Hyperlink"/>
                  <w:sz w:val="20"/>
                  <w:szCs w:val="20"/>
                </w:rPr>
                <w:t>Regiene.Pangahas@flhealth.gov</w:t>
              </w:r>
            </w:hyperlink>
          </w:p>
        </w:tc>
      </w:tr>
      <w:tr w:rsidR="002956CC" w:rsidRPr="00EE7C86" w14:paraId="7D1202D6" w14:textId="77777777" w:rsidTr="00C6516E">
        <w:trPr>
          <w:trHeight w:hRule="exact" w:val="278"/>
        </w:trPr>
        <w:tc>
          <w:tcPr>
            <w:tcW w:w="2160" w:type="dxa"/>
          </w:tcPr>
          <w:p w14:paraId="7C629989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5" w:type="dxa"/>
          </w:tcPr>
          <w:p w14:paraId="6DA904C4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659" w:type="dxa"/>
          </w:tcPr>
          <w:p w14:paraId="0828D7E8" w14:textId="77777777" w:rsidR="002956CC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1EF86C5" w14:textId="77777777" w:rsidR="002956CC" w:rsidRPr="007D1484" w:rsidRDefault="003E2D9C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4" w:history="1">
              <w:r w:rsidR="002956CC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1"/>
    </w:tbl>
    <w:p w14:paraId="3703D2B0" w14:textId="77777777" w:rsidR="00ED1C28" w:rsidRPr="00756BC2" w:rsidRDefault="00ED1C28">
      <w:pPr>
        <w:spacing w:before="3"/>
        <w:rPr>
          <w:rFonts w:cs="Calibri"/>
        </w:rPr>
      </w:pPr>
    </w:p>
    <w:p w14:paraId="28B68906" w14:textId="77777777" w:rsidR="000447E4" w:rsidRDefault="00314EDE" w:rsidP="000447E4">
      <w:pPr>
        <w:pStyle w:val="Heading2"/>
        <w:spacing w:before="0" w:line="292" w:lineRule="exact"/>
      </w:pPr>
      <w:bookmarkStart w:id="12" w:name="Bradford_County_-_Florida_Department_of_"/>
      <w:bookmarkStart w:id="13" w:name="_Toc431975082"/>
      <w:bookmarkEnd w:id="12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DB371E9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825E377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09434C2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070"/>
        <w:gridCol w:w="2119"/>
        <w:gridCol w:w="3108"/>
      </w:tblGrid>
      <w:tr w:rsidR="00F3692A" w:rsidRPr="00EE7C86" w14:paraId="62FFA554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20B8B8D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998CD9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261371B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52FD85B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458A2393" w14:textId="77777777" w:rsidTr="00F168F8">
        <w:trPr>
          <w:trHeight w:hRule="exact" w:val="278"/>
        </w:trPr>
        <w:tc>
          <w:tcPr>
            <w:tcW w:w="2875" w:type="dxa"/>
          </w:tcPr>
          <w:p w14:paraId="04767E48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14:paraId="50D73FC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119" w:type="dxa"/>
          </w:tcPr>
          <w:p w14:paraId="6CB7D61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639E28A5" w14:textId="7345410F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5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3E19BB6E" w14:textId="77777777" w:rsidTr="00F168F8">
        <w:trPr>
          <w:trHeight w:hRule="exact" w:val="278"/>
        </w:trPr>
        <w:tc>
          <w:tcPr>
            <w:tcW w:w="2875" w:type="dxa"/>
          </w:tcPr>
          <w:p w14:paraId="5F838BE0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549A098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119" w:type="dxa"/>
          </w:tcPr>
          <w:p w14:paraId="346C9B9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4599F35B" w14:textId="3E828BCF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6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5E43B0A8" w14:textId="77777777" w:rsidTr="00F168F8">
        <w:trPr>
          <w:trHeight w:hRule="exact" w:val="281"/>
        </w:trPr>
        <w:tc>
          <w:tcPr>
            <w:tcW w:w="2875" w:type="dxa"/>
          </w:tcPr>
          <w:p w14:paraId="7C384ED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17356CD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119" w:type="dxa"/>
          </w:tcPr>
          <w:p w14:paraId="779C582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43EFB6C6" w14:textId="7AC665A7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7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7DA325E" w14:textId="77777777" w:rsidTr="00F168F8">
        <w:trPr>
          <w:trHeight w:hRule="exact" w:val="278"/>
        </w:trPr>
        <w:tc>
          <w:tcPr>
            <w:tcW w:w="2875" w:type="dxa"/>
          </w:tcPr>
          <w:p w14:paraId="65DCF7F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6922B8B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119" w:type="dxa"/>
          </w:tcPr>
          <w:p w14:paraId="7416395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3A1F900" w14:textId="3D3F96D1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8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69B385AC" w14:textId="77777777" w:rsidTr="00F168F8">
        <w:trPr>
          <w:trHeight w:hRule="exact" w:val="278"/>
        </w:trPr>
        <w:tc>
          <w:tcPr>
            <w:tcW w:w="2875" w:type="dxa"/>
          </w:tcPr>
          <w:p w14:paraId="18CB10ED" w14:textId="77777777" w:rsidR="001A0B56" w:rsidRPr="00EE7C86" w:rsidRDefault="001A0B56" w:rsidP="00774BE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070" w:type="dxa"/>
          </w:tcPr>
          <w:p w14:paraId="4155003B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119" w:type="dxa"/>
          </w:tcPr>
          <w:p w14:paraId="74F6B0BF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36E77D02" w14:textId="77777777" w:rsidR="001A0B56" w:rsidRPr="007D1484" w:rsidRDefault="003E2D9C" w:rsidP="00774BE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89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271C106C" w14:textId="77777777" w:rsidR="00BE4B22" w:rsidRDefault="00BE4B22">
      <w:pPr>
        <w:spacing w:before="3"/>
        <w:rPr>
          <w:rFonts w:cs="Calibri"/>
        </w:rPr>
      </w:pPr>
    </w:p>
    <w:p w14:paraId="7AAEB927" w14:textId="77777777" w:rsidR="00BE4B22" w:rsidRDefault="00BE4B22">
      <w:pPr>
        <w:rPr>
          <w:rFonts w:cs="Calibri"/>
        </w:rPr>
      </w:pPr>
      <w:r>
        <w:rPr>
          <w:rFonts w:cs="Calibri"/>
        </w:rPr>
        <w:br w:type="page"/>
      </w:r>
    </w:p>
    <w:p w14:paraId="1260CE5F" w14:textId="77777777" w:rsidR="00210472" w:rsidRDefault="00314EDE" w:rsidP="00210472">
      <w:pPr>
        <w:pStyle w:val="Heading2"/>
        <w:rPr>
          <w:w w:val="99"/>
        </w:rPr>
      </w:pPr>
      <w:bookmarkStart w:id="14" w:name="Brevard_County_Natural_Resources_Managem"/>
      <w:bookmarkStart w:id="15" w:name="_Toc431975083"/>
      <w:bookmarkEnd w:id="14"/>
      <w:r>
        <w:lastRenderedPageBreak/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5"/>
      <w:r>
        <w:rPr>
          <w:w w:val="99"/>
        </w:rPr>
        <w:t xml:space="preserve"> </w:t>
      </w:r>
    </w:p>
    <w:p w14:paraId="26D9DA98" w14:textId="77777777" w:rsidR="00210472" w:rsidRDefault="00314EDE" w:rsidP="00210472">
      <w:pPr>
        <w:pStyle w:val="BodyText"/>
        <w:rPr>
          <w:spacing w:val="-2"/>
        </w:rPr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  <w:r>
        <w:rPr>
          <w:spacing w:val="-2"/>
        </w:rPr>
        <w:t xml:space="preserve"> </w:t>
      </w:r>
    </w:p>
    <w:p w14:paraId="0EA3C905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321) 633-2017</w:t>
      </w:r>
    </w:p>
    <w:p w14:paraId="3C6389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="00E864D5" w:rsidRPr="00EE7C86" w14:paraId="633D4003" w14:textId="77777777" w:rsidTr="00AF2778">
        <w:trPr>
          <w:trHeight w:hRule="exact" w:val="278"/>
        </w:trPr>
        <w:tc>
          <w:tcPr>
            <w:tcW w:w="2015" w:type="dxa"/>
            <w:shd w:val="clear" w:color="auto" w:fill="D9D9D9" w:themeFill="background1" w:themeFillShade="D9"/>
          </w:tcPr>
          <w:p w14:paraId="519CE94D" w14:textId="77777777" w:rsidR="00E864D5" w:rsidRDefault="00E864D5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0BAF17BA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72DEB7F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17B0586E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51A8D" w:rsidRPr="00EE7C86" w14:paraId="27157102" w14:textId="77777777" w:rsidTr="00AF2778">
        <w:trPr>
          <w:trHeight w:hRule="exact" w:val="278"/>
        </w:trPr>
        <w:tc>
          <w:tcPr>
            <w:tcW w:w="2015" w:type="dxa"/>
          </w:tcPr>
          <w:p w14:paraId="3FCD9AF1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4DBDDFF3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0845434C" w14:textId="56FE78C6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32</w:t>
            </w:r>
          </w:p>
        </w:tc>
        <w:tc>
          <w:tcPr>
            <w:tcW w:w="3426" w:type="dxa"/>
          </w:tcPr>
          <w:p w14:paraId="6433822A" w14:textId="77777777" w:rsidR="00551A8D" w:rsidRPr="007D1484" w:rsidRDefault="003E2D9C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0" w:history="1">
              <w:r w:rsidR="00551A8D" w:rsidRPr="007D1484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551A8D" w:rsidRPr="00EE7C86" w14:paraId="5171D1F0" w14:textId="77777777" w:rsidTr="00AF2778">
        <w:trPr>
          <w:trHeight w:hRule="exact" w:val="278"/>
        </w:trPr>
        <w:tc>
          <w:tcPr>
            <w:tcW w:w="2015" w:type="dxa"/>
          </w:tcPr>
          <w:p w14:paraId="7C9D14D7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3135885F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6DBD7F8C" w14:textId="7FB8C979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19</w:t>
            </w:r>
          </w:p>
        </w:tc>
        <w:tc>
          <w:tcPr>
            <w:tcW w:w="3426" w:type="dxa"/>
          </w:tcPr>
          <w:p w14:paraId="19D3124D" w14:textId="77777777" w:rsidR="00551A8D" w:rsidRPr="007D1484" w:rsidRDefault="003E2D9C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1" w:history="1">
              <w:r w:rsidR="00551A8D" w:rsidRPr="007D1484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F255A3" w:rsidRPr="00EE7C86" w14:paraId="2D40A55F" w14:textId="77777777" w:rsidTr="00AF2778">
        <w:trPr>
          <w:trHeight w:hRule="exact" w:val="278"/>
        </w:trPr>
        <w:tc>
          <w:tcPr>
            <w:tcW w:w="2015" w:type="dxa"/>
          </w:tcPr>
          <w:p w14:paraId="168FC659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24B8F5DD" w14:textId="15210A32" w:rsidR="00F255A3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66BCD53B" w14:textId="1E9382BD" w:rsidR="00F255A3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9</w:t>
            </w:r>
          </w:p>
        </w:tc>
        <w:tc>
          <w:tcPr>
            <w:tcW w:w="3426" w:type="dxa"/>
          </w:tcPr>
          <w:p w14:paraId="6A942876" w14:textId="4DDC786B" w:rsidR="00F255A3" w:rsidRPr="007D1484" w:rsidRDefault="003E2D9C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2" w:history="1">
              <w:r w:rsidR="00A61B27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.Tackett@brevardfl.gov</w:t>
              </w:r>
            </w:hyperlink>
          </w:p>
          <w:p w14:paraId="754D303E" w14:textId="4F938CFA" w:rsidR="00A61B27" w:rsidRPr="007D1484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1B27" w:rsidRPr="00EE7C86" w14:paraId="31891F96" w14:textId="77777777" w:rsidTr="00AF2778">
        <w:trPr>
          <w:trHeight w:hRule="exact" w:val="278"/>
        </w:trPr>
        <w:tc>
          <w:tcPr>
            <w:tcW w:w="2015" w:type="dxa"/>
          </w:tcPr>
          <w:p w14:paraId="4781C786" w14:textId="3A52B9F9" w:rsidR="00A61B27" w:rsidRPr="00EE7C86" w:rsidRDefault="00A61B27" w:rsidP="00A61B27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58D04402" w14:textId="22779F48" w:rsidR="00A61B27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48CDE2E2" w14:textId="318B1D38" w:rsidR="00A61B27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8</w:t>
            </w:r>
          </w:p>
        </w:tc>
        <w:tc>
          <w:tcPr>
            <w:tcW w:w="3426" w:type="dxa"/>
          </w:tcPr>
          <w:p w14:paraId="661DA3D7" w14:textId="5AB3D6BE" w:rsidR="00A61B27" w:rsidRPr="007D1484" w:rsidRDefault="003E2D9C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3" w:history="1">
              <w:r w:rsidR="00A61B27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1D85CFFF" w14:textId="6FE60368" w:rsidR="00A61B27" w:rsidRPr="007D1484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4150840" w14:textId="77777777" w:rsidR="001A0B56" w:rsidRPr="00823021" w:rsidRDefault="001A0B56" w:rsidP="001A0B56">
      <w:pPr>
        <w:rPr>
          <w:sz w:val="16"/>
          <w:szCs w:val="16"/>
        </w:rPr>
      </w:pPr>
      <w:bookmarkStart w:id="16" w:name="Broward_County_Environmental_Protection_"/>
      <w:bookmarkStart w:id="17" w:name="_Toc431975084"/>
      <w:bookmarkEnd w:id="16"/>
    </w:p>
    <w:p w14:paraId="55EA57D0" w14:textId="77777777" w:rsidR="00ED1C28" w:rsidRDefault="00314EDE">
      <w:pPr>
        <w:pStyle w:val="Heading2"/>
        <w:spacing w:before="31" w:line="292" w:lineRule="exact"/>
        <w:rPr>
          <w:spacing w:val="-3"/>
        </w:rPr>
      </w:pPr>
      <w:r>
        <w:rPr>
          <w:spacing w:val="-3"/>
        </w:rPr>
        <w:t xml:space="preserve">Broward County Environmental </w:t>
      </w:r>
      <w:r>
        <w:t xml:space="preserve">Protection and </w:t>
      </w:r>
      <w:r>
        <w:rPr>
          <w:spacing w:val="-2"/>
        </w:rPr>
        <w:t xml:space="preserve">Growth </w:t>
      </w:r>
      <w:r>
        <w:rPr>
          <w:spacing w:val="-3"/>
        </w:rPr>
        <w:t>Management</w:t>
      </w:r>
      <w:r>
        <w:rPr>
          <w:spacing w:val="-14"/>
        </w:rPr>
        <w:t xml:space="preserve"> </w:t>
      </w:r>
      <w:r>
        <w:rPr>
          <w:spacing w:val="-3"/>
        </w:rPr>
        <w:t>Department</w:t>
      </w:r>
      <w:bookmarkEnd w:id="17"/>
    </w:p>
    <w:p w14:paraId="1A37BB3A" w14:textId="77777777" w:rsidR="003335D0" w:rsidRPr="00EE7C86" w:rsidRDefault="005F44C1" w:rsidP="00B5685A">
      <w:pPr>
        <w:ind w:firstLine="107"/>
        <w:rPr>
          <w:rFonts w:ascii="Calibri Light" w:hAnsi="Calibri Light"/>
          <w:b/>
          <w:sz w:val="24"/>
          <w:szCs w:val="24"/>
        </w:rPr>
      </w:pPr>
      <w:r w:rsidRPr="00EE7C86">
        <w:rPr>
          <w:rFonts w:ascii="Calibri Light" w:hAnsi="Calibri Light"/>
          <w:b/>
          <w:sz w:val="24"/>
          <w:szCs w:val="24"/>
        </w:rPr>
        <w:t xml:space="preserve">Environmental </w:t>
      </w:r>
      <w:r w:rsidR="00F51E6C" w:rsidRPr="00EE7C86">
        <w:rPr>
          <w:rFonts w:ascii="Calibri Light" w:hAnsi="Calibri Light"/>
          <w:b/>
          <w:sz w:val="24"/>
          <w:szCs w:val="24"/>
        </w:rPr>
        <w:t>a</w:t>
      </w:r>
      <w:r w:rsidRPr="00EE7C86">
        <w:rPr>
          <w:rFonts w:ascii="Calibri Light" w:hAnsi="Calibri Light"/>
          <w:b/>
          <w:sz w:val="24"/>
          <w:szCs w:val="24"/>
        </w:rPr>
        <w:t>nd Consumer Protection Division</w:t>
      </w:r>
    </w:p>
    <w:p w14:paraId="671672CA" w14:textId="77777777" w:rsidR="00ED1C28" w:rsidRDefault="00314EDE">
      <w:pPr>
        <w:pStyle w:val="BodyText"/>
        <w:spacing w:line="267" w:lineRule="exact"/>
        <w:ind w:right="3399"/>
      </w:pPr>
      <w:r>
        <w:t>1</w:t>
      </w:r>
      <w:r>
        <w:rPr>
          <w:spacing w:val="-11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University</w:t>
      </w:r>
      <w:r>
        <w:rPr>
          <w:spacing w:val="-11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Suite</w:t>
      </w:r>
      <w:r>
        <w:rPr>
          <w:spacing w:val="-14"/>
        </w:rPr>
        <w:t xml:space="preserve"> </w:t>
      </w:r>
      <w:r>
        <w:t>203,</w:t>
      </w:r>
      <w:r>
        <w:rPr>
          <w:spacing w:val="-7"/>
        </w:rPr>
        <w:t xml:space="preserve"> </w:t>
      </w:r>
      <w:r>
        <w:t>Plantation,</w:t>
      </w:r>
      <w:r>
        <w:rPr>
          <w:spacing w:val="-14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3324</w:t>
      </w:r>
    </w:p>
    <w:p w14:paraId="633E9D9A" w14:textId="77777777" w:rsidR="00ED1C28" w:rsidRDefault="00314EDE" w:rsidP="005A1EDA">
      <w:pPr>
        <w:pStyle w:val="BodyText"/>
        <w:ind w:left="108" w:right="3399"/>
      </w:pPr>
      <w:r>
        <w:t>Main</w:t>
      </w:r>
      <w:r w:rsidR="005A1EDA">
        <w:t xml:space="preserve"> Phone:</w:t>
      </w:r>
      <w:r w:rsidR="005D7B79">
        <w:t xml:space="preserve"> </w:t>
      </w:r>
      <w:r w:rsidR="005A1EDA">
        <w:t>(954) 519-1260; Fax:</w:t>
      </w:r>
      <w:r w:rsidR="005D7B79">
        <w:t xml:space="preserve"> </w:t>
      </w:r>
      <w:r>
        <w:t>(954)</w:t>
      </w:r>
      <w:r>
        <w:rPr>
          <w:spacing w:val="-34"/>
        </w:rPr>
        <w:t xml:space="preserve"> </w:t>
      </w:r>
      <w:r>
        <w:t>765-480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332"/>
        <w:gridCol w:w="2533"/>
        <w:gridCol w:w="3151"/>
      </w:tblGrid>
      <w:tr w:rsidR="00ED1C28" w:rsidRPr="00EE7C86" w14:paraId="43B25B38" w14:textId="77777777" w:rsidTr="003E2D9C">
        <w:trPr>
          <w:trHeight w:hRule="exact" w:val="278"/>
        </w:trPr>
        <w:tc>
          <w:tcPr>
            <w:tcW w:w="2070" w:type="dxa"/>
            <w:shd w:val="clear" w:color="auto" w:fill="D9D9D9" w:themeFill="background1" w:themeFillShade="D9"/>
          </w:tcPr>
          <w:p w14:paraId="7430FE33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32" w:type="dxa"/>
            <w:shd w:val="clear" w:color="auto" w:fill="D9D9D9" w:themeFill="background1" w:themeFillShade="D9"/>
          </w:tcPr>
          <w:p w14:paraId="1694E1E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68AAA8F0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761FF97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A1C42E" w14:textId="77777777" w:rsidTr="003E2D9C">
        <w:trPr>
          <w:trHeight w:hRule="exact" w:val="278"/>
        </w:trPr>
        <w:tc>
          <w:tcPr>
            <w:tcW w:w="2070" w:type="dxa"/>
          </w:tcPr>
          <w:p w14:paraId="2C62391A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32" w:type="dxa"/>
          </w:tcPr>
          <w:p w14:paraId="4F35786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i H. Younes</w:t>
            </w:r>
          </w:p>
        </w:tc>
        <w:tc>
          <w:tcPr>
            <w:tcW w:w="2533" w:type="dxa"/>
          </w:tcPr>
          <w:p w14:paraId="5158FF1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86</w:t>
            </w:r>
          </w:p>
        </w:tc>
        <w:tc>
          <w:tcPr>
            <w:tcW w:w="3151" w:type="dxa"/>
          </w:tcPr>
          <w:p w14:paraId="5E3E7F2D" w14:textId="3159FE20" w:rsidR="00ED1C28" w:rsidRPr="007D1484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4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AYounes@broward.org</w:t>
              </w:r>
            </w:hyperlink>
          </w:p>
        </w:tc>
      </w:tr>
      <w:tr w:rsidR="00ED1C28" w:rsidRPr="00EE7C86" w14:paraId="591CDD37" w14:textId="77777777" w:rsidTr="003E2D9C">
        <w:trPr>
          <w:trHeight w:hRule="exact" w:val="278"/>
        </w:trPr>
        <w:tc>
          <w:tcPr>
            <w:tcW w:w="2070" w:type="dxa"/>
          </w:tcPr>
          <w:p w14:paraId="3EEFE297" w14:textId="77777777" w:rsidR="00ED1C28" w:rsidRPr="00BF2306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AF2778">
              <w:t>Tech</w:t>
            </w:r>
            <w:r w:rsidRPr="00AF2778">
              <w:rPr>
                <w:spacing w:val="-4"/>
              </w:rPr>
              <w:t xml:space="preserve"> </w:t>
            </w:r>
            <w:r w:rsidRPr="00EE7C86">
              <w:rPr>
                <w:sz w:val="20"/>
                <w:szCs w:val="20"/>
              </w:rPr>
              <w:t>Support</w:t>
            </w:r>
            <w:r w:rsidR="00BF2306"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332" w:type="dxa"/>
          </w:tcPr>
          <w:p w14:paraId="13D49872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fred</w:t>
            </w:r>
            <w:r w:rsidRPr="00EE7C86">
              <w:rPr>
                <w:spacing w:val="-4"/>
              </w:rPr>
              <w:t xml:space="preserve"> </w:t>
            </w:r>
            <w:r w:rsidRPr="00EE7C86">
              <w:t>Reid</w:t>
            </w:r>
            <w:r w:rsidR="00BF2306" w:rsidRPr="00EE7C86">
              <w:t>, P.E.</w:t>
            </w:r>
          </w:p>
        </w:tc>
        <w:tc>
          <w:tcPr>
            <w:tcW w:w="2533" w:type="dxa"/>
          </w:tcPr>
          <w:p w14:paraId="5DE8FBDE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32</w:t>
            </w:r>
          </w:p>
        </w:tc>
        <w:tc>
          <w:tcPr>
            <w:tcW w:w="3151" w:type="dxa"/>
          </w:tcPr>
          <w:p w14:paraId="4E13652A" w14:textId="6CC91BDC" w:rsidR="00ED1C28" w:rsidRPr="007D1484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AReid@broward.org</w:t>
              </w:r>
            </w:hyperlink>
          </w:p>
        </w:tc>
      </w:tr>
      <w:tr w:rsidR="003E2D9C" w:rsidRPr="00EE7C86" w14:paraId="70229FCC" w14:textId="77777777" w:rsidTr="003E2D9C">
        <w:trPr>
          <w:trHeight w:hRule="exact" w:val="278"/>
        </w:trPr>
        <w:tc>
          <w:tcPr>
            <w:tcW w:w="2070" w:type="dxa"/>
          </w:tcPr>
          <w:p w14:paraId="355E1A68" w14:textId="72125727" w:rsidR="003E2D9C" w:rsidRPr="00AF2778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Supervisor</w:t>
            </w:r>
          </w:p>
        </w:tc>
        <w:tc>
          <w:tcPr>
            <w:tcW w:w="2332" w:type="dxa"/>
          </w:tcPr>
          <w:p w14:paraId="7627D747" w14:textId="44A65D7E" w:rsidR="003E2D9C" w:rsidRPr="00EE7C86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Eduardo</w:t>
            </w:r>
            <w:r w:rsidRPr="00EE7C86">
              <w:rPr>
                <w:spacing w:val="-2"/>
              </w:rPr>
              <w:t xml:space="preserve"> </w:t>
            </w:r>
            <w:r w:rsidRPr="00EE7C86">
              <w:t>Koenig</w:t>
            </w:r>
          </w:p>
        </w:tc>
        <w:tc>
          <w:tcPr>
            <w:tcW w:w="2533" w:type="dxa"/>
          </w:tcPr>
          <w:p w14:paraId="717AB447" w14:textId="3D5D7B06" w:rsidR="003E2D9C" w:rsidRPr="00EE7C86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740-0231</w:t>
            </w:r>
          </w:p>
        </w:tc>
        <w:tc>
          <w:tcPr>
            <w:tcW w:w="3151" w:type="dxa"/>
          </w:tcPr>
          <w:p w14:paraId="0B6300CE" w14:textId="46455D43" w:rsidR="003E2D9C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hyperlink r:id="rId96">
              <w:r w:rsidRPr="007D1484">
                <w:rPr>
                  <w:color w:val="0563C1"/>
                  <w:sz w:val="20"/>
                  <w:szCs w:val="20"/>
                  <w:u w:val="single" w:color="0563C1"/>
                </w:rPr>
                <w:t>EKoenig@broward.org</w:t>
              </w:r>
            </w:hyperlink>
          </w:p>
        </w:tc>
      </w:tr>
      <w:tr w:rsidR="003E2D9C" w:rsidRPr="00EE7C86" w14:paraId="46395A69" w14:textId="77777777" w:rsidTr="003E2D9C">
        <w:trPr>
          <w:trHeight w:hRule="exact" w:val="278"/>
        </w:trPr>
        <w:tc>
          <w:tcPr>
            <w:tcW w:w="2070" w:type="dxa"/>
          </w:tcPr>
          <w:p w14:paraId="435F6278" w14:textId="1BDA60B7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ech Support Engineer</w:t>
            </w:r>
          </w:p>
        </w:tc>
        <w:tc>
          <w:tcPr>
            <w:tcW w:w="2332" w:type="dxa"/>
          </w:tcPr>
          <w:p w14:paraId="3D51671E" w14:textId="26E79254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John Sainval</w:t>
            </w:r>
          </w:p>
        </w:tc>
        <w:tc>
          <w:tcPr>
            <w:tcW w:w="2533" w:type="dxa"/>
          </w:tcPr>
          <w:p w14:paraId="76EDB559" w14:textId="2A320B21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 519-1229</w:t>
            </w:r>
          </w:p>
        </w:tc>
        <w:tc>
          <w:tcPr>
            <w:tcW w:w="3151" w:type="dxa"/>
          </w:tcPr>
          <w:p w14:paraId="1853142A" w14:textId="5CE1BD0A" w:rsidR="003E2D9C" w:rsidRPr="007D1484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7" w:history="1">
              <w:r w:rsidRPr="007D1484">
                <w:rPr>
                  <w:rStyle w:val="Hyperlink"/>
                  <w:sz w:val="20"/>
                  <w:szCs w:val="20"/>
                </w:rPr>
                <w:t>JSainval@broward.org</w:t>
              </w:r>
            </w:hyperlink>
          </w:p>
        </w:tc>
      </w:tr>
      <w:tr w:rsidR="003E2D9C" w:rsidRPr="00EE7C86" w14:paraId="6363637C" w14:textId="77777777" w:rsidTr="003E2D9C">
        <w:trPr>
          <w:trHeight w:hRule="exact" w:val="278"/>
        </w:trPr>
        <w:tc>
          <w:tcPr>
            <w:tcW w:w="2070" w:type="dxa"/>
          </w:tcPr>
          <w:p w14:paraId="214E4F1B" w14:textId="2B6B3572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543D73EF" w14:textId="2E2B65E2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Dale Scott</w:t>
            </w:r>
          </w:p>
        </w:tc>
        <w:tc>
          <w:tcPr>
            <w:tcW w:w="2533" w:type="dxa"/>
          </w:tcPr>
          <w:p w14:paraId="54956958" w14:textId="0BE5FA88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 818-6279</w:t>
            </w:r>
          </w:p>
        </w:tc>
        <w:tc>
          <w:tcPr>
            <w:tcW w:w="3151" w:type="dxa"/>
          </w:tcPr>
          <w:p w14:paraId="02F746CA" w14:textId="081D08F5" w:rsidR="003E2D9C" w:rsidRPr="007D1484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8" w:history="1">
              <w:r w:rsidRPr="007D1484">
                <w:rPr>
                  <w:rStyle w:val="Hyperlink"/>
                  <w:sz w:val="20"/>
                  <w:szCs w:val="20"/>
                </w:rPr>
                <w:t>DScott@broward.org</w:t>
              </w:r>
            </w:hyperlink>
          </w:p>
        </w:tc>
      </w:tr>
      <w:tr w:rsidR="003E2D9C" w:rsidRPr="00EE7C86" w14:paraId="4E44942D" w14:textId="77777777" w:rsidTr="003E2D9C">
        <w:trPr>
          <w:trHeight w:hRule="exact" w:val="278"/>
        </w:trPr>
        <w:tc>
          <w:tcPr>
            <w:tcW w:w="2070" w:type="dxa"/>
          </w:tcPr>
          <w:p w14:paraId="76EC7D6A" w14:textId="15BEBEAA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32" w:type="dxa"/>
          </w:tcPr>
          <w:p w14:paraId="69943587" w14:textId="48D3C02B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Steve Lecsaint</w:t>
            </w:r>
          </w:p>
        </w:tc>
        <w:tc>
          <w:tcPr>
            <w:tcW w:w="2533" w:type="dxa"/>
          </w:tcPr>
          <w:p w14:paraId="75D67D24" w14:textId="11869C91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1718</w:t>
            </w:r>
          </w:p>
        </w:tc>
        <w:tc>
          <w:tcPr>
            <w:tcW w:w="3151" w:type="dxa"/>
          </w:tcPr>
          <w:p w14:paraId="408BCD02" w14:textId="1DC1B971" w:rsidR="003E2D9C" w:rsidRPr="007D1484" w:rsidRDefault="003E2D9C" w:rsidP="001C0BF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9" w:history="1">
              <w:r w:rsidRPr="007D1484">
                <w:rPr>
                  <w:rStyle w:val="Hyperlink"/>
                  <w:sz w:val="20"/>
                  <w:szCs w:val="20"/>
                </w:rPr>
                <w:t>SLecsaint@broward.org</w:t>
              </w:r>
            </w:hyperlink>
            <w:r w:rsidRPr="007D1484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0F363A8B" w14:textId="77777777" w:rsidTr="003E2D9C">
        <w:trPr>
          <w:trHeight w:hRule="exact" w:val="278"/>
        </w:trPr>
        <w:tc>
          <w:tcPr>
            <w:tcW w:w="2070" w:type="dxa"/>
          </w:tcPr>
          <w:p w14:paraId="702F55ED" w14:textId="47018C4C" w:rsidR="003E2D9C" w:rsidRDefault="003E2D9C" w:rsidP="00CE75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630056FD" w14:textId="65C95439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Andrew Whitaker</w:t>
            </w:r>
          </w:p>
        </w:tc>
        <w:tc>
          <w:tcPr>
            <w:tcW w:w="2533" w:type="dxa"/>
          </w:tcPr>
          <w:p w14:paraId="1F1610E3" w14:textId="59D30926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3800</w:t>
            </w:r>
          </w:p>
        </w:tc>
        <w:tc>
          <w:tcPr>
            <w:tcW w:w="3151" w:type="dxa"/>
          </w:tcPr>
          <w:p w14:paraId="2C929A4D" w14:textId="3FF477EB" w:rsidR="003E2D9C" w:rsidRPr="007D1484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0" w:history="1">
              <w:r w:rsidRPr="007D1484">
                <w:rPr>
                  <w:rStyle w:val="Hyperlink"/>
                  <w:sz w:val="20"/>
                  <w:szCs w:val="20"/>
                </w:rPr>
                <w:t>AWhitaker@broward.org</w:t>
              </w:r>
            </w:hyperlink>
            <w:r w:rsidRPr="007D1484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0BA704A0" w14:textId="77777777" w:rsidTr="003E2D9C">
        <w:trPr>
          <w:trHeight w:hRule="exact" w:val="278"/>
        </w:trPr>
        <w:tc>
          <w:tcPr>
            <w:tcW w:w="2070" w:type="dxa"/>
          </w:tcPr>
          <w:p w14:paraId="2E708D4F" w14:textId="1BD1AECA" w:rsidR="003E2D9C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2EE9ECFC" w14:textId="53666BEF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Bret Maxwell</w:t>
            </w:r>
          </w:p>
        </w:tc>
        <w:tc>
          <w:tcPr>
            <w:tcW w:w="2533" w:type="dxa"/>
          </w:tcPr>
          <w:p w14:paraId="5F355EDB" w14:textId="2644A4B8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45) 818-7503</w:t>
            </w:r>
          </w:p>
        </w:tc>
        <w:tc>
          <w:tcPr>
            <w:tcW w:w="3151" w:type="dxa"/>
          </w:tcPr>
          <w:p w14:paraId="1D84D333" w14:textId="0BFFA076" w:rsidR="003E2D9C" w:rsidRPr="007D1484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1" w:history="1">
              <w:r w:rsidRPr="007D1484">
                <w:rPr>
                  <w:rStyle w:val="Hyperlink"/>
                  <w:sz w:val="20"/>
                  <w:szCs w:val="20"/>
                </w:rPr>
                <w:t>BMaxwell@broward.org</w:t>
              </w:r>
            </w:hyperlink>
          </w:p>
        </w:tc>
      </w:tr>
      <w:tr w:rsidR="003E2D9C" w:rsidRPr="00EE7C86" w14:paraId="43D8A873" w14:textId="77777777" w:rsidTr="003E2D9C">
        <w:trPr>
          <w:trHeight w:hRule="exact" w:val="281"/>
        </w:trPr>
        <w:tc>
          <w:tcPr>
            <w:tcW w:w="2070" w:type="dxa"/>
          </w:tcPr>
          <w:p w14:paraId="54EC0AED" w14:textId="7A3F95C3" w:rsidR="003E2D9C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6D3F64">
              <w:t>Inspector</w:t>
            </w:r>
          </w:p>
        </w:tc>
        <w:tc>
          <w:tcPr>
            <w:tcW w:w="2332" w:type="dxa"/>
          </w:tcPr>
          <w:p w14:paraId="7E6C10B8" w14:textId="53FC3E6F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>
              <w:t>Wesley Dorneval</w:t>
            </w:r>
          </w:p>
        </w:tc>
        <w:tc>
          <w:tcPr>
            <w:tcW w:w="2533" w:type="dxa"/>
          </w:tcPr>
          <w:p w14:paraId="12CA4EE5" w14:textId="4414BF22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>
              <w:t>(954) 818-7547</w:t>
            </w:r>
          </w:p>
        </w:tc>
        <w:tc>
          <w:tcPr>
            <w:tcW w:w="3151" w:type="dxa"/>
          </w:tcPr>
          <w:p w14:paraId="6219BBBA" w14:textId="77777777" w:rsidR="003E2D9C" w:rsidRPr="007D1484" w:rsidRDefault="003E2D9C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2" w:history="1">
              <w:r w:rsidRPr="007D1484">
                <w:rPr>
                  <w:rStyle w:val="Hyperlink"/>
                  <w:sz w:val="20"/>
                  <w:szCs w:val="20"/>
                </w:rPr>
                <w:t>WDorneval@broward.org</w:t>
              </w:r>
            </w:hyperlink>
          </w:p>
          <w:p w14:paraId="764157F7" w14:textId="6AF55DBB" w:rsidR="003E2D9C" w:rsidRPr="007D1484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</w:p>
        </w:tc>
      </w:tr>
      <w:tr w:rsidR="003E2D9C" w:rsidRPr="00EE7C86" w14:paraId="3ED328F4" w14:textId="77777777" w:rsidTr="003E2D9C">
        <w:trPr>
          <w:trHeight w:hRule="exact" w:val="281"/>
        </w:trPr>
        <w:tc>
          <w:tcPr>
            <w:tcW w:w="2070" w:type="dxa"/>
          </w:tcPr>
          <w:p w14:paraId="61A600E7" w14:textId="12E4E4AD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Inspector</w:t>
            </w:r>
          </w:p>
        </w:tc>
        <w:tc>
          <w:tcPr>
            <w:tcW w:w="2332" w:type="dxa"/>
          </w:tcPr>
          <w:p w14:paraId="387D91D5" w14:textId="22E39AB4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Tamara Hamilton</w:t>
            </w:r>
          </w:p>
        </w:tc>
        <w:tc>
          <w:tcPr>
            <w:tcW w:w="2533" w:type="dxa"/>
          </w:tcPr>
          <w:p w14:paraId="44507225" w14:textId="33D54AA9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(954) 465-9385</w:t>
            </w:r>
          </w:p>
        </w:tc>
        <w:tc>
          <w:tcPr>
            <w:tcW w:w="3151" w:type="dxa"/>
          </w:tcPr>
          <w:p w14:paraId="5D37C025" w14:textId="013A13CD" w:rsidR="003E2D9C" w:rsidRPr="007D1484" w:rsidRDefault="003E2D9C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3" w:history="1">
              <w:r w:rsidRPr="007D1484">
                <w:rPr>
                  <w:rStyle w:val="Hyperlink"/>
                  <w:sz w:val="20"/>
                  <w:szCs w:val="20"/>
                </w:rPr>
                <w:t>TAHamilton@broward.org</w:t>
              </w:r>
            </w:hyperlink>
            <w:r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2A1CF3D9" w14:textId="77777777" w:rsidR="00ED1C28" w:rsidRPr="00823021" w:rsidRDefault="00ED1C28">
      <w:pPr>
        <w:spacing w:before="6"/>
        <w:rPr>
          <w:rFonts w:cs="Calibri"/>
          <w:sz w:val="16"/>
          <w:szCs w:val="16"/>
        </w:rPr>
      </w:pPr>
    </w:p>
    <w:p w14:paraId="33C38D8C" w14:textId="77777777" w:rsidR="00ED1C28" w:rsidRDefault="00314EDE">
      <w:pPr>
        <w:pStyle w:val="Heading2"/>
        <w:spacing w:line="292" w:lineRule="exact"/>
        <w:ind w:right="3399"/>
      </w:pPr>
      <w:bookmarkStart w:id="18" w:name="Calhoun_County_–_Florida_Department_of_H"/>
      <w:bookmarkStart w:id="19" w:name="_Toc431975085"/>
      <w:bookmarkEnd w:id="18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9"/>
      </w:hyperlink>
    </w:p>
    <w:p w14:paraId="7019F2CC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2E846C21" w14:textId="77777777" w:rsidR="00ED1C28" w:rsidRDefault="005A1EDA">
      <w:pPr>
        <w:pStyle w:val="BodyText"/>
        <w:ind w:left="108" w:right="3399"/>
      </w:pPr>
      <w:r>
        <w:t>Main Phone:</w:t>
      </w:r>
      <w:r w:rsidR="005D7B79">
        <w:t xml:space="preserve"> </w:t>
      </w:r>
      <w:r w:rsidR="00314EDE">
        <w:t>(850) 227-1276</w:t>
      </w:r>
      <w:r>
        <w:t>;</w:t>
      </w:r>
      <w:r w:rsidR="00314EDE">
        <w:t xml:space="preserve"> ext. 125; </w:t>
      </w:r>
      <w:r>
        <w:t>Fax:</w:t>
      </w:r>
      <w:r w:rsidR="005D7B79">
        <w:t xml:space="preserve"> </w:t>
      </w:r>
      <w:r w:rsidR="00314EDE">
        <w:t>(850)</w:t>
      </w:r>
      <w:r w:rsidR="00314EDE">
        <w:rPr>
          <w:spacing w:val="16"/>
        </w:rPr>
        <w:t xml:space="preserve"> </w:t>
      </w:r>
      <w:r w:rsidR="00314EDE">
        <w:rPr>
          <w:spacing w:val="-3"/>
        </w:rPr>
        <w:t>227-7589</w:t>
      </w:r>
    </w:p>
    <w:p w14:paraId="2934F6B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ED1C28" w:rsidRPr="00EE7C86" w14:paraId="0E7EB77F" w14:textId="77777777" w:rsidTr="00AF2778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6FEABF2C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BB4E742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06189497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8090E83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F4608" w:rsidRPr="00EE7C86" w14:paraId="33A6FBAF" w14:textId="77777777" w:rsidTr="00AF2778">
        <w:trPr>
          <w:trHeight w:hRule="exact" w:val="278"/>
        </w:trPr>
        <w:tc>
          <w:tcPr>
            <w:tcW w:w="2013" w:type="dxa"/>
          </w:tcPr>
          <w:p w14:paraId="2E523903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2361F292" w14:textId="33F569F5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7FA393A4" w14:textId="6D97586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4163FB28" w14:textId="10739023" w:rsidR="00EF4608" w:rsidRPr="007D1484" w:rsidRDefault="003E2D9C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4" w:history="1">
              <w:r w:rsidR="00EF4608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EF4608" w:rsidRPr="00EE7C86" w14:paraId="5BA8C68C" w14:textId="77777777" w:rsidTr="00AF2778">
        <w:trPr>
          <w:trHeight w:hRule="exact" w:val="278"/>
        </w:trPr>
        <w:tc>
          <w:tcPr>
            <w:tcW w:w="2013" w:type="dxa"/>
          </w:tcPr>
          <w:p w14:paraId="28122D5C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5C62F285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AFEB8D3" w14:textId="5C5F419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79054EB1" w14:textId="1294E877" w:rsidR="00EF4608" w:rsidRPr="007D1484" w:rsidRDefault="003E2D9C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5">
              <w:r w:rsidR="00CB68E6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EF4608" w:rsidRPr="00EE7C86" w14:paraId="6810C383" w14:textId="77777777" w:rsidTr="00AF2778">
        <w:trPr>
          <w:trHeight w:hRule="exact" w:val="278"/>
        </w:trPr>
        <w:tc>
          <w:tcPr>
            <w:tcW w:w="2013" w:type="dxa"/>
          </w:tcPr>
          <w:p w14:paraId="74D5D893" w14:textId="77777777" w:rsidR="00EF4608" w:rsidRPr="00EE7C86" w:rsidRDefault="00EF4608" w:rsidP="00EF4608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AE278F0" w14:textId="68EF55EC" w:rsidR="00EF4608" w:rsidRPr="00EE7C86" w:rsidRDefault="00506F84" w:rsidP="00EF4608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6D465AA3" w14:textId="667CF2CB" w:rsidR="00EF4608" w:rsidRPr="00EE7C86" w:rsidRDefault="00EF4608" w:rsidP="00EF4608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 w:rsidR="00506F84">
              <w:t>705-6121</w:t>
            </w:r>
          </w:p>
        </w:tc>
        <w:tc>
          <w:tcPr>
            <w:tcW w:w="3144" w:type="dxa"/>
          </w:tcPr>
          <w:p w14:paraId="3F101C0C" w14:textId="481EB254" w:rsidR="00EF4608" w:rsidRPr="007D1484" w:rsidRDefault="003E2D9C" w:rsidP="00EF4608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06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6629598C" w14:textId="77777777" w:rsidR="00ED1C28" w:rsidRPr="00823021" w:rsidRDefault="00ED1C28">
      <w:pPr>
        <w:spacing w:before="3"/>
        <w:rPr>
          <w:rFonts w:cs="Calibri"/>
          <w:sz w:val="16"/>
          <w:szCs w:val="16"/>
        </w:rPr>
      </w:pPr>
    </w:p>
    <w:p w14:paraId="5B5D2B58" w14:textId="77777777" w:rsidR="00ED1C28" w:rsidRDefault="00314EDE">
      <w:pPr>
        <w:pStyle w:val="Heading2"/>
        <w:spacing w:line="292" w:lineRule="exact"/>
        <w:ind w:right="3399"/>
      </w:pPr>
      <w:bookmarkStart w:id="20" w:name="Charlotte_County_–_Lee_County_Division_o"/>
      <w:bookmarkStart w:id="21" w:name="_Toc431975086"/>
      <w:bookmarkEnd w:id="20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anchor="Lee_County_Division_of_Natural_Resources" w:history="1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21"/>
    </w:p>
    <w:p w14:paraId="2054C6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6F5D8B02" w14:textId="1162F01D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2AAC88E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5395C47E" w14:textId="77777777" w:rsidTr="00AF277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1CDCE11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0B4837A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0824C1C8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52ABCB3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7A1B2ED" w14:textId="77777777" w:rsidTr="00AF2778">
        <w:trPr>
          <w:trHeight w:hRule="exact" w:val="298"/>
        </w:trPr>
        <w:tc>
          <w:tcPr>
            <w:tcW w:w="1980" w:type="dxa"/>
          </w:tcPr>
          <w:p w14:paraId="339FE8B8" w14:textId="77777777" w:rsidR="00ED1C28" w:rsidRDefault="00314EDE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18AFB79C" w14:textId="77777777" w:rsidR="00ED1C28" w:rsidRDefault="00330EF0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 xml:space="preserve">Lisa Kreiger </w:t>
            </w:r>
          </w:p>
        </w:tc>
        <w:tc>
          <w:tcPr>
            <w:tcW w:w="2609" w:type="dxa"/>
          </w:tcPr>
          <w:p w14:paraId="28238A34" w14:textId="77777777" w:rsidR="00ED1C28" w:rsidRPr="00330EF0" w:rsidRDefault="00314EDE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</w:t>
            </w:r>
            <w:r w:rsidR="00EE7FD8" w:rsidRPr="00EE7C86">
              <w:t>706</w:t>
            </w:r>
          </w:p>
        </w:tc>
        <w:tc>
          <w:tcPr>
            <w:tcW w:w="3151" w:type="dxa"/>
          </w:tcPr>
          <w:p w14:paraId="7679BF02" w14:textId="77777777" w:rsidR="00330EF0" w:rsidRPr="007D1484" w:rsidRDefault="003E2D9C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hyperlink r:id="rId107" w:history="1">
              <w:r w:rsidR="00EE2327" w:rsidRPr="007D1484">
                <w:rPr>
                  <w:rStyle w:val="Hyperlink"/>
                  <w:sz w:val="20"/>
                  <w:szCs w:val="20"/>
                </w:rPr>
                <w:t>Lkreiger@leegov.com</w:t>
              </w:r>
            </w:hyperlink>
          </w:p>
        </w:tc>
      </w:tr>
      <w:tr w:rsidR="00403CCC" w:rsidRPr="00EE7C86" w14:paraId="739DE7F7" w14:textId="77777777" w:rsidTr="00AF2778">
        <w:trPr>
          <w:trHeight w:hRule="exact" w:val="278"/>
        </w:trPr>
        <w:tc>
          <w:tcPr>
            <w:tcW w:w="1980" w:type="dxa"/>
          </w:tcPr>
          <w:p w14:paraId="515A0A09" w14:textId="77777777" w:rsidR="00403CCC" w:rsidRDefault="00403CCC" w:rsidP="00403CCC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063FD03E" w14:textId="50BB66FD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609" w:type="dxa"/>
          </w:tcPr>
          <w:p w14:paraId="59248D40" w14:textId="5BC8824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A4BA8F6" w14:textId="363B1571" w:rsidR="00403CCC" w:rsidRPr="007D1484" w:rsidRDefault="003E2D9C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8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403CCC" w:rsidRPr="00B37855" w14:paraId="09BDB2A9" w14:textId="77777777" w:rsidTr="00AF2778">
        <w:trPr>
          <w:trHeight w:hRule="exact" w:val="278"/>
        </w:trPr>
        <w:tc>
          <w:tcPr>
            <w:tcW w:w="1980" w:type="dxa"/>
          </w:tcPr>
          <w:p w14:paraId="0BD8DF93" w14:textId="77777777" w:rsidR="00403CCC" w:rsidRPr="00B37855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431" w:type="dxa"/>
          </w:tcPr>
          <w:p w14:paraId="1A05D329" w14:textId="332DAF5D" w:rsidR="00403CCC" w:rsidRPr="00B37855" w:rsidRDefault="00B37855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609" w:type="dxa"/>
          </w:tcPr>
          <w:p w14:paraId="6C828DAE" w14:textId="06008171" w:rsidR="00403CCC" w:rsidRPr="00B37855" w:rsidRDefault="009B6E66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6782387B" w14:textId="0AD8EBB7" w:rsidR="00403CCC" w:rsidRPr="007D1484" w:rsidRDefault="003E2D9C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9" w:history="1">
              <w:r w:rsidR="009B6E66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4D7BA70E" w14:textId="77777777" w:rsidR="00ED1C28" w:rsidRPr="00B37855" w:rsidRDefault="00ED1C28">
      <w:pPr>
        <w:spacing w:before="3"/>
        <w:rPr>
          <w:rFonts w:cs="Calibri"/>
          <w:sz w:val="16"/>
          <w:szCs w:val="16"/>
        </w:rPr>
      </w:pPr>
    </w:p>
    <w:p w14:paraId="60DFDF49" w14:textId="77777777" w:rsidR="00ED1C28" w:rsidRDefault="00314EDE">
      <w:pPr>
        <w:pStyle w:val="Heading2"/>
        <w:spacing w:line="292" w:lineRule="exact"/>
        <w:ind w:right="3399"/>
      </w:pPr>
      <w:bookmarkStart w:id="22" w:name="Citrus_County_–_Florida_Department_of_He"/>
      <w:bookmarkStart w:id="23" w:name="_Toc431975087"/>
      <w:bookmarkEnd w:id="22"/>
      <w:r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3"/>
    </w:p>
    <w:p w14:paraId="0785DD66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358B386B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-4"/>
        </w:rPr>
        <w:t xml:space="preserve"> </w:t>
      </w:r>
      <w: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875"/>
        <w:gridCol w:w="2165"/>
        <w:gridCol w:w="3151"/>
      </w:tblGrid>
      <w:tr w:rsidR="00ED1C28" w:rsidRPr="00EE7C86" w14:paraId="02E3774A" w14:textId="77777777" w:rsidTr="00F168F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39003AB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58D929C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1E2503C6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D0E912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DCEBD8" w14:textId="77777777" w:rsidTr="00F168F8">
        <w:trPr>
          <w:trHeight w:hRule="exact" w:val="278"/>
        </w:trPr>
        <w:tc>
          <w:tcPr>
            <w:tcW w:w="1980" w:type="dxa"/>
          </w:tcPr>
          <w:p w14:paraId="6B63F77F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875" w:type="dxa"/>
          </w:tcPr>
          <w:p w14:paraId="751AA40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165" w:type="dxa"/>
          </w:tcPr>
          <w:p w14:paraId="1A133F57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="00CF0848" w:rsidRPr="00EE7C86">
              <w:t>513-6102</w:t>
            </w:r>
          </w:p>
        </w:tc>
        <w:tc>
          <w:tcPr>
            <w:tcW w:w="3151" w:type="dxa"/>
          </w:tcPr>
          <w:p w14:paraId="6F71B941" w14:textId="77777777" w:rsidR="00ED1C28" w:rsidRPr="007D1484" w:rsidRDefault="003E2D9C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0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8E6225" w:rsidRPr="00EE7C86" w14:paraId="62AFED22" w14:textId="77777777" w:rsidTr="00F168F8">
        <w:trPr>
          <w:trHeight w:hRule="exact" w:val="278"/>
        </w:trPr>
        <w:tc>
          <w:tcPr>
            <w:tcW w:w="1980" w:type="dxa"/>
          </w:tcPr>
          <w:p w14:paraId="4E50B9C6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09F3C7F6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165" w:type="dxa"/>
          </w:tcPr>
          <w:p w14:paraId="684AD27A" w14:textId="77777777" w:rsidR="008E6225" w:rsidRPr="00EE7C86" w:rsidRDefault="008E6225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51" w:type="dxa"/>
          </w:tcPr>
          <w:p w14:paraId="19796F4F" w14:textId="77777777" w:rsidR="008E6225" w:rsidRPr="007D1484" w:rsidRDefault="003E2D9C" w:rsidP="008E62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1" w:history="1">
              <w:r w:rsidR="008E6225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8E6225" w:rsidRPr="00EE7C86" w14:paraId="5F446EBC" w14:textId="77777777" w:rsidTr="00F168F8">
        <w:trPr>
          <w:trHeight w:hRule="exact" w:val="278"/>
        </w:trPr>
        <w:tc>
          <w:tcPr>
            <w:tcW w:w="1980" w:type="dxa"/>
          </w:tcPr>
          <w:p w14:paraId="12291D7A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4E5C88EB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165" w:type="dxa"/>
          </w:tcPr>
          <w:p w14:paraId="4EFD70AB" w14:textId="77777777" w:rsidR="008E6225" w:rsidRPr="00EE7C86" w:rsidRDefault="00EB6391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51" w:type="dxa"/>
          </w:tcPr>
          <w:p w14:paraId="6BD82D08" w14:textId="77777777" w:rsidR="008E6225" w:rsidRPr="007D1484" w:rsidRDefault="003E2D9C" w:rsidP="008E62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2" w:history="1">
              <w:r w:rsidR="008E6225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67CB7EEA" w14:textId="77777777" w:rsidTr="00F168F8">
        <w:trPr>
          <w:trHeight w:hRule="exact" w:val="278"/>
        </w:trPr>
        <w:tc>
          <w:tcPr>
            <w:tcW w:w="1980" w:type="dxa"/>
          </w:tcPr>
          <w:p w14:paraId="5F59129D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772BF596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165" w:type="dxa"/>
          </w:tcPr>
          <w:p w14:paraId="6C79728D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51" w:type="dxa"/>
          </w:tcPr>
          <w:p w14:paraId="0A2C7D31" w14:textId="77777777" w:rsidR="00EB6391" w:rsidRPr="007D1484" w:rsidRDefault="003E2D9C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3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42DC946C" w14:textId="77777777" w:rsidR="006646DA" w:rsidRDefault="006646DA">
      <w:pPr>
        <w:pStyle w:val="Heading2"/>
        <w:spacing w:line="293" w:lineRule="exact"/>
        <w:ind w:right="3399"/>
      </w:pPr>
      <w:bookmarkStart w:id="24" w:name="Clay_County_-_Alachua_County_Environment"/>
      <w:bookmarkStart w:id="25" w:name="_Toc431975088"/>
      <w:bookmarkEnd w:id="24"/>
    </w:p>
    <w:p w14:paraId="58730018" w14:textId="6C458A6E" w:rsidR="00ED1C28" w:rsidRDefault="00314EDE">
      <w:pPr>
        <w:pStyle w:val="Heading2"/>
        <w:spacing w:line="293" w:lineRule="exact"/>
        <w:ind w:right="3399"/>
      </w:pPr>
      <w:r>
        <w:lastRenderedPageBreak/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anchor="Alachua_County_Environmental_Protection_" w:history="1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5"/>
    </w:p>
    <w:p w14:paraId="4ED775C7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3ACE4410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43"/>
        </w:rPr>
        <w:t xml:space="preserve"> </w:t>
      </w:r>
      <w:r>
        <w:t>264-6852</w:t>
      </w:r>
    </w:p>
    <w:p w14:paraId="1615DB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700"/>
        <w:gridCol w:w="1993"/>
        <w:gridCol w:w="3144"/>
      </w:tblGrid>
      <w:tr w:rsidR="00ED1C28" w:rsidRPr="00EE7C86" w14:paraId="1818BFD5" w14:textId="77777777" w:rsidTr="00F168F8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5F90A91C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BB48B4F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6851445E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0B8AEDB" w14:textId="77777777" w:rsidR="00ED1C28" w:rsidRDefault="00314EDE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584A7259" w14:textId="77777777" w:rsidTr="00F168F8">
        <w:trPr>
          <w:trHeight w:hRule="exact" w:val="278"/>
        </w:trPr>
        <w:tc>
          <w:tcPr>
            <w:tcW w:w="2335" w:type="dxa"/>
          </w:tcPr>
          <w:p w14:paraId="088411AB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700" w:type="dxa"/>
          </w:tcPr>
          <w:p w14:paraId="4DA684F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93" w:type="dxa"/>
          </w:tcPr>
          <w:p w14:paraId="0846F7C2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44" w:type="dxa"/>
          </w:tcPr>
          <w:p w14:paraId="259B77AA" w14:textId="52BA77C2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4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017FCCED" w14:textId="77777777" w:rsidTr="00F168F8">
        <w:trPr>
          <w:trHeight w:hRule="exact" w:val="281"/>
        </w:trPr>
        <w:tc>
          <w:tcPr>
            <w:tcW w:w="2335" w:type="dxa"/>
          </w:tcPr>
          <w:p w14:paraId="3B11A60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2F1A87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93" w:type="dxa"/>
          </w:tcPr>
          <w:p w14:paraId="27C2702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44" w:type="dxa"/>
          </w:tcPr>
          <w:p w14:paraId="69551E7F" w14:textId="29220131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4703FD8E" w14:textId="77777777" w:rsidTr="00F168F8">
        <w:trPr>
          <w:trHeight w:hRule="exact" w:val="278"/>
        </w:trPr>
        <w:tc>
          <w:tcPr>
            <w:tcW w:w="2335" w:type="dxa"/>
          </w:tcPr>
          <w:p w14:paraId="1EE54AF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5D796EF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93" w:type="dxa"/>
          </w:tcPr>
          <w:p w14:paraId="16A22C5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44" w:type="dxa"/>
          </w:tcPr>
          <w:p w14:paraId="668CEA43" w14:textId="55A05EB0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16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52DD5CB" w14:textId="77777777" w:rsidTr="00F168F8">
        <w:trPr>
          <w:trHeight w:hRule="exact" w:val="278"/>
        </w:trPr>
        <w:tc>
          <w:tcPr>
            <w:tcW w:w="2335" w:type="dxa"/>
          </w:tcPr>
          <w:p w14:paraId="7F231C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00F74AE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93" w:type="dxa"/>
          </w:tcPr>
          <w:p w14:paraId="2A0069D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44" w:type="dxa"/>
          </w:tcPr>
          <w:p w14:paraId="6CE91740" w14:textId="79D5864C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17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42F3C59B" w14:textId="77777777" w:rsidTr="00F168F8">
        <w:trPr>
          <w:trHeight w:hRule="exact" w:val="278"/>
        </w:trPr>
        <w:tc>
          <w:tcPr>
            <w:tcW w:w="2335" w:type="dxa"/>
          </w:tcPr>
          <w:p w14:paraId="0A6F9F65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700" w:type="dxa"/>
          </w:tcPr>
          <w:p w14:paraId="7742A694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93" w:type="dxa"/>
          </w:tcPr>
          <w:p w14:paraId="52FD612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44" w:type="dxa"/>
          </w:tcPr>
          <w:p w14:paraId="5D849923" w14:textId="77777777" w:rsidR="001A0B56" w:rsidRPr="007D1484" w:rsidRDefault="003E2D9C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18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CF0A8BF" w14:textId="77777777" w:rsidR="00C65650" w:rsidRPr="00C65650" w:rsidRDefault="00C65650" w:rsidP="00FD0DFC">
      <w:pPr>
        <w:pStyle w:val="BodyText"/>
      </w:pPr>
      <w:bookmarkStart w:id="26" w:name="Collier_County_Solid_&amp;_Hazardous_Waste_M"/>
      <w:bookmarkStart w:id="27" w:name="_Toc431975089"/>
      <w:bookmarkEnd w:id="26"/>
    </w:p>
    <w:p w14:paraId="57866E45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7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14:paraId="5B412076" w14:textId="0BA31526" w:rsidR="00D21E73" w:rsidRDefault="00D21E73">
      <w:pPr>
        <w:pStyle w:val="BodyText"/>
        <w:ind w:left="108" w:right="3399"/>
      </w:pPr>
      <w:r w:rsidRPr="00D21E73">
        <w:t xml:space="preserve">3728 White Lake Blvd, Naples, </w:t>
      </w:r>
      <w:r w:rsidR="0015184E" w:rsidRPr="00D21E73">
        <w:t>Florida 34117</w:t>
      </w:r>
    </w:p>
    <w:p w14:paraId="6C872F1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239) 252-2508; Fax:</w:t>
      </w:r>
      <w:r w:rsidR="005D7B79">
        <w:t xml:space="preserve"> </w:t>
      </w:r>
      <w:r>
        <w:t>(239)</w:t>
      </w:r>
      <w:r>
        <w:rPr>
          <w:spacing w:val="9"/>
        </w:rPr>
        <w:t xml:space="preserve"> </w:t>
      </w:r>
      <w:r>
        <w:t>252-6580</w:t>
      </w:r>
    </w:p>
    <w:p w14:paraId="1925CE7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160"/>
        <w:gridCol w:w="1872"/>
        <w:gridCol w:w="3600"/>
      </w:tblGrid>
      <w:tr w:rsidR="00ED1C28" w:rsidRPr="00EE7C86" w14:paraId="5CA6B66B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5A6D4CC4" w14:textId="77777777" w:rsidR="00ED1C28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E26F03E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14:paraId="26DB49B9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5A817D2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D375941" w14:textId="77777777" w:rsidTr="00F168F8">
        <w:trPr>
          <w:trHeight w:hRule="exact" w:val="278"/>
        </w:trPr>
        <w:tc>
          <w:tcPr>
            <w:tcW w:w="2605" w:type="dxa"/>
          </w:tcPr>
          <w:p w14:paraId="02B10CA1" w14:textId="77777777" w:rsidR="00ED1C28" w:rsidRPr="00EE7C86" w:rsidRDefault="00FB6486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5D3E233A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Phil</w:t>
            </w:r>
            <w:r w:rsidRPr="00EE7C86">
              <w:rPr>
                <w:rFonts w:cs="Calibri"/>
                <w:spacing w:val="-3"/>
              </w:rPr>
              <w:t xml:space="preserve"> </w:t>
            </w:r>
            <w:r w:rsidRPr="00EE7C86">
              <w:rPr>
                <w:rFonts w:cs="Calibri"/>
              </w:rPr>
              <w:t>Snyderburn</w:t>
            </w:r>
          </w:p>
        </w:tc>
        <w:tc>
          <w:tcPr>
            <w:tcW w:w="1872" w:type="dxa"/>
          </w:tcPr>
          <w:p w14:paraId="33DA3E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5"/>
              </w:rPr>
              <w:t xml:space="preserve"> </w:t>
            </w:r>
            <w:r w:rsidRPr="00EE7C86">
              <w:rPr>
                <w:rFonts w:cs="Calibri"/>
              </w:rPr>
              <w:t>207-0920</w:t>
            </w:r>
          </w:p>
        </w:tc>
        <w:tc>
          <w:tcPr>
            <w:tcW w:w="3600" w:type="dxa"/>
          </w:tcPr>
          <w:p w14:paraId="56985666" w14:textId="77777777" w:rsidR="00ED1C28" w:rsidRPr="007D1484" w:rsidRDefault="003E2D9C" w:rsidP="00E75D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9" w:history="1">
              <w:r w:rsidR="00E75D7F" w:rsidRPr="007D1484">
                <w:rPr>
                  <w:rStyle w:val="Hyperlink"/>
                  <w:sz w:val="20"/>
                  <w:szCs w:val="20"/>
                  <w:u w:color="0563C1"/>
                </w:rPr>
                <w:t>Phil.Snyderburn@colliercountyfl.gov</w:t>
              </w:r>
            </w:hyperlink>
          </w:p>
        </w:tc>
      </w:tr>
      <w:tr w:rsidR="00ED1C28" w:rsidRPr="00EE7C86" w14:paraId="0CB02C8E" w14:textId="77777777" w:rsidTr="00F168F8">
        <w:trPr>
          <w:trHeight w:hRule="exact" w:val="278"/>
        </w:trPr>
        <w:tc>
          <w:tcPr>
            <w:tcW w:w="2605" w:type="dxa"/>
          </w:tcPr>
          <w:p w14:paraId="3F67D00E" w14:textId="77777777" w:rsidR="00ED1C28" w:rsidRPr="00EE7C86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0CA580D5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Tom</w:t>
            </w:r>
            <w:r w:rsidRPr="00EE7C86">
              <w:rPr>
                <w:rFonts w:cs="Calibri"/>
                <w:spacing w:val="3"/>
              </w:rPr>
              <w:t xml:space="preserve"> </w:t>
            </w:r>
            <w:r w:rsidRPr="00EE7C86">
              <w:rPr>
                <w:rFonts w:cs="Calibri"/>
              </w:rPr>
              <w:t>Bates</w:t>
            </w:r>
          </w:p>
        </w:tc>
        <w:tc>
          <w:tcPr>
            <w:tcW w:w="1872" w:type="dxa"/>
          </w:tcPr>
          <w:p w14:paraId="444C13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6"/>
              </w:rPr>
              <w:t xml:space="preserve"> </w:t>
            </w:r>
            <w:r w:rsidRPr="00EE7C86">
              <w:rPr>
                <w:rFonts w:cs="Calibri"/>
              </w:rPr>
              <w:t>207-1436</w:t>
            </w:r>
          </w:p>
        </w:tc>
        <w:tc>
          <w:tcPr>
            <w:tcW w:w="3600" w:type="dxa"/>
          </w:tcPr>
          <w:p w14:paraId="3590BD05" w14:textId="77777777" w:rsidR="00ED1C28" w:rsidRPr="007D1484" w:rsidRDefault="003E2D9C" w:rsidP="00E75D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0" w:history="1">
              <w:r w:rsidR="00E75D7F" w:rsidRPr="007D1484">
                <w:rPr>
                  <w:rStyle w:val="Hyperlink"/>
                  <w:sz w:val="20"/>
                  <w:szCs w:val="20"/>
                  <w:u w:color="0563C1"/>
                </w:rPr>
                <w:t xml:space="preserve">Thomas.Bates@colliercountyfl.gov </w:t>
              </w:r>
            </w:hyperlink>
          </w:p>
        </w:tc>
      </w:tr>
      <w:tr w:rsidR="00736632" w:rsidRPr="00CB68E6" w14:paraId="15D5F124" w14:textId="77777777" w:rsidTr="00F168F8">
        <w:trPr>
          <w:trHeight w:hRule="exact" w:val="278"/>
        </w:trPr>
        <w:tc>
          <w:tcPr>
            <w:tcW w:w="2605" w:type="dxa"/>
          </w:tcPr>
          <w:p w14:paraId="5DA9FEDA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</w:t>
            </w:r>
            <w:r w:rsidRPr="00EE7C86">
              <w:rPr>
                <w:rFonts w:eastAsia="Calibri Light" w:cs="Calibri"/>
                <w:sz w:val="24"/>
                <w:szCs w:val="24"/>
              </w:rPr>
              <w:t>nspector</w:t>
            </w:r>
          </w:p>
        </w:tc>
        <w:tc>
          <w:tcPr>
            <w:tcW w:w="2160" w:type="dxa"/>
          </w:tcPr>
          <w:p w14:paraId="5DA2E508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ereida Hernandez</w:t>
            </w:r>
          </w:p>
        </w:tc>
        <w:tc>
          <w:tcPr>
            <w:tcW w:w="1872" w:type="dxa"/>
          </w:tcPr>
          <w:p w14:paraId="4D395D11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8475</w:t>
            </w:r>
          </w:p>
        </w:tc>
        <w:tc>
          <w:tcPr>
            <w:tcW w:w="3600" w:type="dxa"/>
          </w:tcPr>
          <w:p w14:paraId="2CB42400" w14:textId="77777777" w:rsidR="00736632" w:rsidRPr="007D1484" w:rsidRDefault="003E2D9C" w:rsidP="00736632">
            <w:pPr>
              <w:jc w:val="center"/>
              <w:rPr>
                <w:sz w:val="20"/>
                <w:szCs w:val="20"/>
              </w:rPr>
            </w:pPr>
            <w:hyperlink r:id="rId121" w:history="1">
              <w:r w:rsidR="00736632" w:rsidRPr="007D1484">
                <w:rPr>
                  <w:rStyle w:val="Hyperlink"/>
                  <w:sz w:val="20"/>
                  <w:szCs w:val="20"/>
                </w:rPr>
                <w:t>Nereida.Hernandez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9A5CB1" w:rsidRPr="00EE7C86" w14:paraId="5FC888EE" w14:textId="77777777" w:rsidTr="00F168F8">
        <w:trPr>
          <w:trHeight w:hRule="exact" w:val="278"/>
        </w:trPr>
        <w:tc>
          <w:tcPr>
            <w:tcW w:w="2605" w:type="dxa"/>
          </w:tcPr>
          <w:p w14:paraId="4B909D16" w14:textId="77777777" w:rsidR="009A5CB1" w:rsidRPr="00EE7C86" w:rsidRDefault="009A5CB1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05E738E0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Michael Winkler</w:t>
            </w:r>
          </w:p>
        </w:tc>
        <w:tc>
          <w:tcPr>
            <w:tcW w:w="1872" w:type="dxa"/>
          </w:tcPr>
          <w:p w14:paraId="127DA1B9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2501</w:t>
            </w:r>
          </w:p>
        </w:tc>
        <w:tc>
          <w:tcPr>
            <w:tcW w:w="3600" w:type="dxa"/>
          </w:tcPr>
          <w:p w14:paraId="78B20075" w14:textId="77777777" w:rsidR="009A5CB1" w:rsidRPr="007D1484" w:rsidRDefault="003E2D9C" w:rsidP="00736632">
            <w:pPr>
              <w:jc w:val="center"/>
              <w:rPr>
                <w:sz w:val="20"/>
                <w:szCs w:val="20"/>
              </w:rPr>
            </w:pPr>
            <w:hyperlink r:id="rId122" w:history="1">
              <w:r w:rsidR="009A5CB1" w:rsidRPr="007D1484">
                <w:rPr>
                  <w:rStyle w:val="Hyperlink"/>
                  <w:sz w:val="20"/>
                  <w:szCs w:val="20"/>
                </w:rPr>
                <w:t>Michael.Winkler@colliercountyfl.gov</w:t>
              </w:r>
            </w:hyperlink>
          </w:p>
        </w:tc>
      </w:tr>
      <w:tr w:rsidR="00736632" w:rsidRPr="00EE7C86" w14:paraId="14E1E808" w14:textId="77777777" w:rsidTr="00F168F8">
        <w:trPr>
          <w:trHeight w:hRule="exact" w:val="278"/>
        </w:trPr>
        <w:tc>
          <w:tcPr>
            <w:tcW w:w="2605" w:type="dxa"/>
          </w:tcPr>
          <w:p w14:paraId="2B39F930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6A19816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icole Jensen</w:t>
            </w:r>
          </w:p>
        </w:tc>
        <w:tc>
          <w:tcPr>
            <w:tcW w:w="1872" w:type="dxa"/>
          </w:tcPr>
          <w:p w14:paraId="6F86138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7958</w:t>
            </w:r>
          </w:p>
        </w:tc>
        <w:tc>
          <w:tcPr>
            <w:tcW w:w="3600" w:type="dxa"/>
          </w:tcPr>
          <w:p w14:paraId="05A7E3FC" w14:textId="77777777" w:rsidR="00736632" w:rsidRPr="007D1484" w:rsidRDefault="003E2D9C" w:rsidP="00736632">
            <w:pPr>
              <w:jc w:val="center"/>
              <w:rPr>
                <w:sz w:val="20"/>
                <w:szCs w:val="20"/>
              </w:rPr>
            </w:pPr>
            <w:hyperlink r:id="rId123" w:history="1">
              <w:r w:rsidR="00736632" w:rsidRPr="007D1484">
                <w:rPr>
                  <w:rStyle w:val="Hyperlink"/>
                  <w:sz w:val="20"/>
                  <w:szCs w:val="20"/>
                </w:rPr>
                <w:t>Nicole.Jensen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736632" w:rsidRPr="00EE7C86" w14:paraId="4B70D00B" w14:textId="77777777" w:rsidTr="00F168F8">
        <w:trPr>
          <w:trHeight w:hRule="exact" w:val="278"/>
        </w:trPr>
        <w:tc>
          <w:tcPr>
            <w:tcW w:w="2605" w:type="dxa"/>
          </w:tcPr>
          <w:p w14:paraId="398F3833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466BC655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Gino Pierre</w:t>
            </w:r>
          </w:p>
        </w:tc>
        <w:tc>
          <w:tcPr>
            <w:tcW w:w="1872" w:type="dxa"/>
          </w:tcPr>
          <w:p w14:paraId="2FA4817F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5007</w:t>
            </w:r>
          </w:p>
        </w:tc>
        <w:tc>
          <w:tcPr>
            <w:tcW w:w="3600" w:type="dxa"/>
          </w:tcPr>
          <w:p w14:paraId="5508BE13" w14:textId="77777777" w:rsidR="00736632" w:rsidRPr="007D1484" w:rsidRDefault="003E2D9C" w:rsidP="00736632">
            <w:pPr>
              <w:jc w:val="center"/>
              <w:rPr>
                <w:sz w:val="20"/>
                <w:szCs w:val="20"/>
              </w:rPr>
            </w:pPr>
            <w:hyperlink r:id="rId124" w:history="1">
              <w:r w:rsidR="00736632" w:rsidRPr="007D1484">
                <w:rPr>
                  <w:rStyle w:val="Hyperlink"/>
                  <w:sz w:val="20"/>
                  <w:szCs w:val="20"/>
                </w:rPr>
                <w:t>Gino.Pierre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FA2772" w:rsidRPr="00EE7C86" w14:paraId="3FC1CCCE" w14:textId="77777777" w:rsidTr="00F168F8">
        <w:trPr>
          <w:trHeight w:hRule="exact" w:val="278"/>
        </w:trPr>
        <w:tc>
          <w:tcPr>
            <w:tcW w:w="2605" w:type="dxa"/>
          </w:tcPr>
          <w:p w14:paraId="41EA1A7A" w14:textId="77777777" w:rsidR="00FA2772" w:rsidRPr="00EE7C86" w:rsidRDefault="00FA277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4D06840D" w14:textId="3E1A79AD" w:rsidR="00FA2772" w:rsidRPr="00EE7C86" w:rsidRDefault="006E6B92" w:rsidP="0073663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Jay </w:t>
            </w:r>
            <w:proofErr w:type="spellStart"/>
            <w:r>
              <w:rPr>
                <w:rFonts w:cs="Calibri"/>
              </w:rPr>
              <w:t>Standiford</w:t>
            </w:r>
            <w:proofErr w:type="spellEnd"/>
          </w:p>
        </w:tc>
        <w:tc>
          <w:tcPr>
            <w:tcW w:w="1872" w:type="dxa"/>
          </w:tcPr>
          <w:p w14:paraId="0E04B660" w14:textId="2D267510" w:rsidR="00FA2772" w:rsidRPr="00EE7C86" w:rsidRDefault="00FA277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</w:t>
            </w:r>
            <w:r w:rsidR="006E6B92">
              <w:rPr>
                <w:rFonts w:cs="Calibri"/>
              </w:rPr>
              <w:t>5090</w:t>
            </w:r>
          </w:p>
        </w:tc>
        <w:tc>
          <w:tcPr>
            <w:tcW w:w="3600" w:type="dxa"/>
          </w:tcPr>
          <w:p w14:paraId="65D53792" w14:textId="10F456B0" w:rsidR="00FA2772" w:rsidRPr="007D1484" w:rsidRDefault="003E2D9C" w:rsidP="00736632">
            <w:pPr>
              <w:jc w:val="center"/>
              <w:rPr>
                <w:sz w:val="20"/>
                <w:szCs w:val="20"/>
              </w:rPr>
            </w:pPr>
            <w:hyperlink r:id="rId125" w:history="1">
              <w:r w:rsidR="006E6B92" w:rsidRPr="007D1484">
                <w:rPr>
                  <w:rStyle w:val="Hyperlink"/>
                  <w:sz w:val="20"/>
                  <w:szCs w:val="20"/>
                </w:rPr>
                <w:t>James.Standiford@colliercountyfl.gov</w:t>
              </w:r>
            </w:hyperlink>
            <w:r w:rsidR="00FA2772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08DAE2D7" w14:textId="77777777" w:rsidR="00E725DD" w:rsidRDefault="00E725DD" w:rsidP="00E725DD">
      <w:bookmarkStart w:id="28" w:name="Columbia_County_–_Florida_Department_of_"/>
      <w:bookmarkEnd w:id="28"/>
    </w:p>
    <w:p w14:paraId="503D0A14" w14:textId="77777777" w:rsidR="000447E4" w:rsidRDefault="00314EDE" w:rsidP="000447E4">
      <w:pPr>
        <w:pStyle w:val="Heading2"/>
        <w:spacing w:before="0" w:line="292" w:lineRule="exact"/>
      </w:pPr>
      <w:bookmarkStart w:id="29" w:name="_Toc431975090"/>
      <w:r>
        <w:rPr>
          <w:spacing w:val="-3"/>
        </w:rPr>
        <w:t xml:space="preserve">Columbia County </w:t>
      </w:r>
      <w:r>
        <w:t xml:space="preserve">– </w:t>
      </w:r>
      <w:bookmarkEnd w:id="29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50B86F0A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E88C14D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F6C8BA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1939"/>
        <w:gridCol w:w="3108"/>
      </w:tblGrid>
      <w:tr w:rsidR="00F3692A" w:rsidRPr="00EE7C86" w14:paraId="16002B35" w14:textId="77777777" w:rsidTr="00F168F8">
        <w:trPr>
          <w:trHeight w:hRule="exact" w:val="278"/>
        </w:trPr>
        <w:tc>
          <w:tcPr>
            <w:tcW w:w="2695" w:type="dxa"/>
            <w:shd w:val="clear" w:color="auto" w:fill="D9D9D9" w:themeFill="background1" w:themeFillShade="D9"/>
          </w:tcPr>
          <w:p w14:paraId="32374A7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E313A69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119A8CF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11D8EE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65EBFB6" w14:textId="77777777" w:rsidTr="00F168F8">
        <w:trPr>
          <w:trHeight w:hRule="exact" w:val="278"/>
        </w:trPr>
        <w:tc>
          <w:tcPr>
            <w:tcW w:w="2695" w:type="dxa"/>
          </w:tcPr>
          <w:p w14:paraId="1F864A53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430" w:type="dxa"/>
          </w:tcPr>
          <w:p w14:paraId="7DDE23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39" w:type="dxa"/>
          </w:tcPr>
          <w:p w14:paraId="4DFA3013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1213382D" w14:textId="1BAC286F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6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4E5D4CC1" w14:textId="77777777" w:rsidTr="00F168F8">
        <w:trPr>
          <w:trHeight w:hRule="exact" w:val="278"/>
        </w:trPr>
        <w:tc>
          <w:tcPr>
            <w:tcW w:w="2695" w:type="dxa"/>
          </w:tcPr>
          <w:p w14:paraId="7BED66C8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5D8CF34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39" w:type="dxa"/>
          </w:tcPr>
          <w:p w14:paraId="035EB980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63FF25E2" w14:textId="14007479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7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75B12F49" w14:textId="77777777" w:rsidTr="00F168F8">
        <w:trPr>
          <w:trHeight w:hRule="exact" w:val="281"/>
        </w:trPr>
        <w:tc>
          <w:tcPr>
            <w:tcW w:w="2695" w:type="dxa"/>
          </w:tcPr>
          <w:p w14:paraId="6C567967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4C7C56D5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39" w:type="dxa"/>
          </w:tcPr>
          <w:p w14:paraId="591C114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D0B4B4" w14:textId="0D7243FE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8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01BDB68D" w14:textId="77777777" w:rsidTr="00F168F8">
        <w:trPr>
          <w:trHeight w:hRule="exact" w:val="278"/>
        </w:trPr>
        <w:tc>
          <w:tcPr>
            <w:tcW w:w="2695" w:type="dxa"/>
          </w:tcPr>
          <w:p w14:paraId="296FF1D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469CA0C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39" w:type="dxa"/>
          </w:tcPr>
          <w:p w14:paraId="01D1324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181F5C0" w14:textId="562EE2D3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9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47D85B40" w14:textId="77777777" w:rsidTr="00F168F8">
        <w:trPr>
          <w:trHeight w:hRule="exact" w:val="278"/>
        </w:trPr>
        <w:tc>
          <w:tcPr>
            <w:tcW w:w="2695" w:type="dxa"/>
          </w:tcPr>
          <w:p w14:paraId="6610E3A3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0" w:type="dxa"/>
          </w:tcPr>
          <w:p w14:paraId="30F9C8B3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39" w:type="dxa"/>
          </w:tcPr>
          <w:p w14:paraId="7995356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6C2E50A3" w14:textId="77777777" w:rsidR="001A0B56" w:rsidRPr="007D1484" w:rsidRDefault="003E2D9C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30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52317E97" w14:textId="77777777" w:rsidR="00E52223" w:rsidRDefault="00E52223">
      <w:pPr>
        <w:spacing w:before="6"/>
        <w:rPr>
          <w:rFonts w:cs="Calibri"/>
        </w:rPr>
      </w:pPr>
    </w:p>
    <w:p w14:paraId="02357000" w14:textId="77777777" w:rsidR="00ED1C28" w:rsidRDefault="00314EDE">
      <w:pPr>
        <w:pStyle w:val="Heading2"/>
        <w:spacing w:line="292" w:lineRule="exact"/>
        <w:ind w:right="3127"/>
      </w:pPr>
      <w:bookmarkStart w:id="30" w:name="Dade/Miami-Dade_County_Department_of_Reg"/>
      <w:bookmarkStart w:id="31" w:name="_Toc431975091"/>
      <w:bookmarkEnd w:id="30"/>
      <w:r>
        <w:rPr>
          <w:spacing w:val="-3"/>
        </w:rPr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31"/>
    </w:p>
    <w:p w14:paraId="57164F18" w14:textId="77777777" w:rsidR="00ED1C28" w:rsidRDefault="00314EDE">
      <w:pPr>
        <w:pStyle w:val="BodyText"/>
        <w:spacing w:line="266" w:lineRule="exact"/>
        <w:ind w:right="3399"/>
      </w:pPr>
      <w:r>
        <w:t>701 NW 1st Court, Suite 700, Miami, FL</w:t>
      </w:r>
      <w:r>
        <w:rPr>
          <w:spacing w:val="12"/>
        </w:rPr>
        <w:t xml:space="preserve"> </w:t>
      </w:r>
      <w:r>
        <w:t>33136</w:t>
      </w:r>
    </w:p>
    <w:p w14:paraId="0DE5342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05) 372-6789; Fax:</w:t>
      </w:r>
      <w:r w:rsidR="005D7B79">
        <w:t xml:space="preserve"> </w:t>
      </w:r>
      <w:r>
        <w:t>(305)</w:t>
      </w:r>
      <w:r>
        <w:rPr>
          <w:spacing w:val="8"/>
        </w:rPr>
        <w:t xml:space="preserve"> </w:t>
      </w:r>
      <w:r>
        <w:t>372-672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65"/>
        <w:gridCol w:w="2361"/>
        <w:gridCol w:w="2121"/>
        <w:gridCol w:w="3625"/>
      </w:tblGrid>
      <w:tr w:rsidR="00ED1C28" w:rsidRPr="00EE7C86" w14:paraId="710DFB6D" w14:textId="77777777" w:rsidTr="0030491D">
        <w:trPr>
          <w:trHeight w:hRule="exact" w:val="278"/>
        </w:trPr>
        <w:tc>
          <w:tcPr>
            <w:tcW w:w="2065" w:type="dxa"/>
            <w:shd w:val="clear" w:color="auto" w:fill="D9D9D9" w:themeFill="background1" w:themeFillShade="D9"/>
          </w:tcPr>
          <w:p w14:paraId="2D0F4E68" w14:textId="77777777" w:rsidR="00ED1C28" w:rsidRDefault="00314ED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3F3FBE21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21" w:type="dxa"/>
            <w:shd w:val="clear" w:color="auto" w:fill="D9D9D9" w:themeFill="background1" w:themeFillShade="D9"/>
          </w:tcPr>
          <w:p w14:paraId="0B6DC35F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25" w:type="dxa"/>
            <w:shd w:val="clear" w:color="auto" w:fill="D9D9D9" w:themeFill="background1" w:themeFillShade="D9"/>
          </w:tcPr>
          <w:p w14:paraId="0CECBCA7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2DC1E9" w14:textId="77777777" w:rsidTr="0030491D">
        <w:trPr>
          <w:trHeight w:hRule="exact" w:val="281"/>
        </w:trPr>
        <w:tc>
          <w:tcPr>
            <w:tcW w:w="2065" w:type="dxa"/>
          </w:tcPr>
          <w:p w14:paraId="40737D9B" w14:textId="77777777" w:rsidR="00ED1C28" w:rsidRDefault="00314EDE" w:rsidP="00AF2778">
            <w:pPr>
              <w:pStyle w:val="TableParagraph"/>
              <w:spacing w:line="268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61" w:type="dxa"/>
          </w:tcPr>
          <w:p w14:paraId="29A68AA3" w14:textId="77777777" w:rsidR="00ED1C28" w:rsidRDefault="00DD5F88" w:rsidP="006B2CD3">
            <w:pPr>
              <w:pStyle w:val="TableParagraph"/>
              <w:spacing w:line="268" w:lineRule="exact"/>
              <w:ind w:left="72"/>
              <w:jc w:val="center"/>
              <w:rPr>
                <w:rFonts w:cs="Calibri"/>
              </w:rPr>
            </w:pPr>
            <w:r w:rsidRPr="00EE7C86">
              <w:t>Bernardo Bieler</w:t>
            </w:r>
            <w:r w:rsidR="00314EDE" w:rsidRPr="00EE7C86">
              <w:t>,</w:t>
            </w:r>
            <w:r w:rsidR="00314EDE" w:rsidRPr="00EE7C86">
              <w:rPr>
                <w:spacing w:val="-5"/>
              </w:rPr>
              <w:t xml:space="preserve"> </w:t>
            </w:r>
            <w:r w:rsidR="00314EDE" w:rsidRPr="00EE7C86">
              <w:t>P.E.</w:t>
            </w:r>
          </w:p>
        </w:tc>
        <w:tc>
          <w:tcPr>
            <w:tcW w:w="2121" w:type="dxa"/>
          </w:tcPr>
          <w:p w14:paraId="75215532" w14:textId="77777777" w:rsidR="00ED1C28" w:rsidRDefault="00314EDE" w:rsidP="006B2CD3">
            <w:pPr>
              <w:pStyle w:val="TableParagraph"/>
              <w:spacing w:line="268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907</w:t>
            </w:r>
          </w:p>
        </w:tc>
        <w:tc>
          <w:tcPr>
            <w:tcW w:w="3625" w:type="dxa"/>
          </w:tcPr>
          <w:p w14:paraId="1ACE5208" w14:textId="77777777" w:rsidR="00ED1C28" w:rsidRPr="007D1484" w:rsidRDefault="003E2D9C" w:rsidP="00CB68E6">
            <w:pPr>
              <w:pStyle w:val="TableParagraph"/>
              <w:spacing w:line="268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1" w:history="1">
              <w:r w:rsidR="00DD5F88" w:rsidRPr="007D1484">
                <w:rPr>
                  <w:rStyle w:val="Hyperlink"/>
                  <w:sz w:val="20"/>
                  <w:szCs w:val="20"/>
                  <w:u w:color="0563C1"/>
                </w:rPr>
                <w:t>Bernardo.Bieler@miamidade.gov</w:t>
              </w:r>
            </w:hyperlink>
          </w:p>
        </w:tc>
      </w:tr>
      <w:tr w:rsidR="00ED1C28" w:rsidRPr="00EE7C86" w14:paraId="1F455FD7" w14:textId="77777777" w:rsidTr="0030491D">
        <w:trPr>
          <w:trHeight w:hRule="exact" w:val="278"/>
        </w:trPr>
        <w:tc>
          <w:tcPr>
            <w:tcW w:w="2065" w:type="dxa"/>
          </w:tcPr>
          <w:p w14:paraId="0E751304" w14:textId="2A09374F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Manager</w:t>
            </w:r>
          </w:p>
        </w:tc>
        <w:tc>
          <w:tcPr>
            <w:tcW w:w="2361" w:type="dxa"/>
          </w:tcPr>
          <w:p w14:paraId="3C672E3C" w14:textId="77777777" w:rsidR="00ED1C28" w:rsidRDefault="00D137F7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Patti Emad</w:t>
            </w:r>
          </w:p>
        </w:tc>
        <w:tc>
          <w:tcPr>
            <w:tcW w:w="2121" w:type="dxa"/>
          </w:tcPr>
          <w:p w14:paraId="5D658CF6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</w:t>
            </w:r>
            <w:r w:rsidR="00E8576A" w:rsidRPr="00EE7C86">
              <w:t>6607</w:t>
            </w:r>
          </w:p>
        </w:tc>
        <w:tc>
          <w:tcPr>
            <w:tcW w:w="3625" w:type="dxa"/>
          </w:tcPr>
          <w:p w14:paraId="1BDD990E" w14:textId="77777777" w:rsidR="00ED1C28" w:rsidRPr="007D1484" w:rsidRDefault="003E2D9C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2" w:history="1">
              <w:r w:rsidR="00E8576A" w:rsidRPr="007D1484">
                <w:rPr>
                  <w:rStyle w:val="Hyperlink"/>
                  <w:sz w:val="20"/>
                  <w:szCs w:val="20"/>
                  <w:u w:color="0563C1"/>
                </w:rPr>
                <w:t>Patti.Emad@miamidade.gov</w:t>
              </w:r>
            </w:hyperlink>
          </w:p>
        </w:tc>
      </w:tr>
      <w:tr w:rsidR="00ED1C28" w:rsidRPr="00EE7C86" w14:paraId="22ED0479" w14:textId="77777777" w:rsidTr="0030491D">
        <w:trPr>
          <w:trHeight w:hRule="exact" w:val="278"/>
        </w:trPr>
        <w:tc>
          <w:tcPr>
            <w:tcW w:w="2065" w:type="dxa"/>
          </w:tcPr>
          <w:p w14:paraId="437A85F5" w14:textId="447896E8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361" w:type="dxa"/>
          </w:tcPr>
          <w:p w14:paraId="4E71F373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Ana</w:t>
            </w:r>
            <w:r w:rsidRPr="00EE7C86">
              <w:rPr>
                <w:spacing w:val="-4"/>
              </w:rPr>
              <w:t xml:space="preserve"> </w:t>
            </w:r>
            <w:r w:rsidRPr="00EE7C86">
              <w:t>Chirino</w:t>
            </w:r>
          </w:p>
        </w:tc>
        <w:tc>
          <w:tcPr>
            <w:tcW w:w="2121" w:type="dxa"/>
          </w:tcPr>
          <w:p w14:paraId="04956EC1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802</w:t>
            </w:r>
          </w:p>
        </w:tc>
        <w:tc>
          <w:tcPr>
            <w:tcW w:w="3625" w:type="dxa"/>
          </w:tcPr>
          <w:p w14:paraId="73C68BC5" w14:textId="77777777" w:rsidR="00ED1C28" w:rsidRPr="007D1484" w:rsidRDefault="003E2D9C" w:rsidP="00CB68E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3" w:history="1">
              <w:r w:rsidR="0093635E" w:rsidRPr="007D1484">
                <w:rPr>
                  <w:rStyle w:val="Hyperlink"/>
                  <w:sz w:val="20"/>
                  <w:szCs w:val="20"/>
                  <w:u w:color="0563C1"/>
                </w:rPr>
                <w:t>Ana.Chirino@miamidade.gov</w:t>
              </w:r>
            </w:hyperlink>
          </w:p>
        </w:tc>
      </w:tr>
      <w:tr w:rsidR="00ED1C28" w:rsidRPr="00EE7C86" w14:paraId="46C78AC7" w14:textId="77777777" w:rsidTr="0030491D">
        <w:trPr>
          <w:trHeight w:hRule="exact" w:val="278"/>
        </w:trPr>
        <w:tc>
          <w:tcPr>
            <w:tcW w:w="2065" w:type="dxa"/>
          </w:tcPr>
          <w:p w14:paraId="79D14BD4" w14:textId="3DFC8004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361" w:type="dxa"/>
          </w:tcPr>
          <w:p w14:paraId="6D56F4DB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Kelly</w:t>
            </w:r>
            <w:r w:rsidRPr="00EE7C86">
              <w:rPr>
                <w:spacing w:val="-4"/>
              </w:rPr>
              <w:t xml:space="preserve"> </w:t>
            </w:r>
            <w:r w:rsidRPr="00EE7C86">
              <w:t>Dasht</w:t>
            </w:r>
            <w:r w:rsidR="00411578" w:rsidRPr="00EE7C86">
              <w:t>a</w:t>
            </w:r>
            <w:r w:rsidRPr="00EE7C86">
              <w:t>ki</w:t>
            </w:r>
          </w:p>
        </w:tc>
        <w:tc>
          <w:tcPr>
            <w:tcW w:w="2121" w:type="dxa"/>
          </w:tcPr>
          <w:p w14:paraId="3BFC64AE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</w:t>
            </w:r>
            <w:r w:rsidR="00BF1E14" w:rsidRPr="00EE7C86">
              <w:t>613</w:t>
            </w:r>
          </w:p>
        </w:tc>
        <w:tc>
          <w:tcPr>
            <w:tcW w:w="3625" w:type="dxa"/>
          </w:tcPr>
          <w:p w14:paraId="5CAF2912" w14:textId="77777777" w:rsidR="00ED1C28" w:rsidRPr="007D1484" w:rsidRDefault="003E2D9C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4" w:history="1">
              <w:r w:rsidR="008D421D" w:rsidRPr="007D1484">
                <w:rPr>
                  <w:rStyle w:val="Hyperlink"/>
                  <w:sz w:val="20"/>
                  <w:szCs w:val="20"/>
                </w:rPr>
                <w:t>Kelly.Dashtaki@miamidade.gov</w:t>
              </w:r>
            </w:hyperlink>
          </w:p>
        </w:tc>
      </w:tr>
      <w:tr w:rsidR="00E16972" w:rsidRPr="00EE7C86" w14:paraId="6B9BC116" w14:textId="77777777" w:rsidTr="0030491D">
        <w:trPr>
          <w:trHeight w:hRule="exact" w:val="278"/>
        </w:trPr>
        <w:tc>
          <w:tcPr>
            <w:tcW w:w="2065" w:type="dxa"/>
          </w:tcPr>
          <w:p w14:paraId="7023DC11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61" w:type="dxa"/>
          </w:tcPr>
          <w:p w14:paraId="2ABE67F8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Annia SanPedro</w:t>
            </w:r>
          </w:p>
        </w:tc>
        <w:tc>
          <w:tcPr>
            <w:tcW w:w="2121" w:type="dxa"/>
          </w:tcPr>
          <w:p w14:paraId="65A76F3B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6627</w:t>
            </w:r>
          </w:p>
        </w:tc>
        <w:tc>
          <w:tcPr>
            <w:tcW w:w="3625" w:type="dxa"/>
          </w:tcPr>
          <w:p w14:paraId="636317FA" w14:textId="3FA409F4" w:rsidR="00E16972" w:rsidRPr="007D1484" w:rsidRDefault="003E2D9C" w:rsidP="00CB68E6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35" w:history="1">
              <w:r w:rsidR="00CB68E6" w:rsidRPr="007D1484">
                <w:rPr>
                  <w:rStyle w:val="Hyperlink"/>
                  <w:sz w:val="20"/>
                  <w:szCs w:val="20"/>
                </w:rPr>
                <w:t>Annia.SanPedro@miamidade.gov</w:t>
              </w:r>
            </w:hyperlink>
          </w:p>
        </w:tc>
      </w:tr>
      <w:tr w:rsidR="00E16972" w:rsidRPr="00CB68E6" w14:paraId="46A6BBB4" w14:textId="77777777" w:rsidTr="0030491D">
        <w:trPr>
          <w:trHeight w:hRule="exact" w:val="278"/>
        </w:trPr>
        <w:tc>
          <w:tcPr>
            <w:tcW w:w="2065" w:type="dxa"/>
          </w:tcPr>
          <w:p w14:paraId="514B5F14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61" w:type="dxa"/>
          </w:tcPr>
          <w:p w14:paraId="538B664B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Jorge Cano Salom</w:t>
            </w:r>
          </w:p>
        </w:tc>
        <w:tc>
          <w:tcPr>
            <w:tcW w:w="2121" w:type="dxa"/>
          </w:tcPr>
          <w:p w14:paraId="25E037E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-372-6592</w:t>
            </w:r>
          </w:p>
        </w:tc>
        <w:tc>
          <w:tcPr>
            <w:tcW w:w="3625" w:type="dxa"/>
          </w:tcPr>
          <w:p w14:paraId="25CD0E35" w14:textId="37698369" w:rsidR="00E16972" w:rsidRPr="007D1484" w:rsidRDefault="003E2D9C" w:rsidP="00CB68E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36" w:history="1">
              <w:r w:rsidR="00CB68E6" w:rsidRPr="007D1484">
                <w:rPr>
                  <w:rStyle w:val="Hyperlink"/>
                  <w:sz w:val="20"/>
                  <w:szCs w:val="20"/>
                </w:rPr>
                <w:t>Jorge.CanoSalom@miamidade.gov</w:t>
              </w:r>
            </w:hyperlink>
          </w:p>
        </w:tc>
      </w:tr>
      <w:tr w:rsidR="00E16972" w:rsidRPr="00CB68E6" w14:paraId="4A266DC8" w14:textId="77777777" w:rsidTr="0030491D">
        <w:trPr>
          <w:trHeight w:hRule="exact" w:val="278"/>
        </w:trPr>
        <w:tc>
          <w:tcPr>
            <w:tcW w:w="2065" w:type="dxa"/>
          </w:tcPr>
          <w:p w14:paraId="057BC7EE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bookmarkStart w:id="32" w:name="_Hlk41900291"/>
            <w:r w:rsidRPr="00EE7C86">
              <w:t>Inspector</w:t>
            </w:r>
          </w:p>
        </w:tc>
        <w:tc>
          <w:tcPr>
            <w:tcW w:w="2361" w:type="dxa"/>
          </w:tcPr>
          <w:p w14:paraId="78B19946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Meaghan Godwin Messer</w:t>
            </w:r>
          </w:p>
        </w:tc>
        <w:tc>
          <w:tcPr>
            <w:tcW w:w="2121" w:type="dxa"/>
          </w:tcPr>
          <w:p w14:paraId="50520BE3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8C19ED" w:rsidRPr="00EE7C86">
              <w:t>6918</w:t>
            </w:r>
          </w:p>
        </w:tc>
        <w:tc>
          <w:tcPr>
            <w:tcW w:w="3625" w:type="dxa"/>
          </w:tcPr>
          <w:p w14:paraId="769EEE3C" w14:textId="1E7A98EE" w:rsidR="00E16972" w:rsidRPr="007D1484" w:rsidRDefault="003E2D9C" w:rsidP="00CB68E6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37" w:history="1">
              <w:r w:rsidR="00CB68E6" w:rsidRPr="007D1484">
                <w:rPr>
                  <w:rStyle w:val="Hyperlink"/>
                  <w:sz w:val="20"/>
                  <w:szCs w:val="20"/>
                </w:rPr>
                <w:t>Meaghan.Godwin@miamidade.gov</w:t>
              </w:r>
            </w:hyperlink>
          </w:p>
        </w:tc>
      </w:tr>
      <w:tr w:rsidR="00E16972" w:rsidRPr="00EE7C86" w14:paraId="1EFDA7C6" w14:textId="77777777" w:rsidTr="0030491D">
        <w:trPr>
          <w:trHeight w:hRule="exact" w:val="278"/>
        </w:trPr>
        <w:tc>
          <w:tcPr>
            <w:tcW w:w="2065" w:type="dxa"/>
          </w:tcPr>
          <w:p w14:paraId="3F4E6068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3CD54BF3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16972">
              <w:t>Felissa Jacquet</w:t>
            </w:r>
          </w:p>
        </w:tc>
        <w:tc>
          <w:tcPr>
            <w:tcW w:w="2121" w:type="dxa"/>
          </w:tcPr>
          <w:p w14:paraId="5DCF7EC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2F5B63" w:rsidRPr="00EE7C86">
              <w:t>6621</w:t>
            </w:r>
          </w:p>
        </w:tc>
        <w:tc>
          <w:tcPr>
            <w:tcW w:w="3625" w:type="dxa"/>
          </w:tcPr>
          <w:p w14:paraId="7C3F2F11" w14:textId="27F1DB13" w:rsidR="00E16972" w:rsidRPr="007D1484" w:rsidRDefault="003E2D9C" w:rsidP="00CB68E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38" w:history="1">
              <w:r w:rsidR="00CB68E6" w:rsidRPr="007D1484">
                <w:rPr>
                  <w:rStyle w:val="Hyperlink"/>
                  <w:sz w:val="20"/>
                  <w:szCs w:val="20"/>
                </w:rPr>
                <w:t>Felissa.Jacquet@miamidade.gov</w:t>
              </w:r>
            </w:hyperlink>
          </w:p>
        </w:tc>
      </w:tr>
      <w:bookmarkEnd w:id="32"/>
      <w:tr w:rsidR="00E16972" w:rsidRPr="00EE7C86" w14:paraId="6D3C26D0" w14:textId="77777777" w:rsidTr="0030491D">
        <w:trPr>
          <w:trHeight w:hRule="exact" w:val="278"/>
        </w:trPr>
        <w:tc>
          <w:tcPr>
            <w:tcW w:w="2065" w:type="dxa"/>
          </w:tcPr>
          <w:p w14:paraId="041A0F81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76D180A8" w14:textId="77777777" w:rsidR="00E16972" w:rsidRPr="00EE7C86" w:rsidRDefault="00F43EF1" w:rsidP="00E16972">
            <w:pPr>
              <w:pStyle w:val="TableParagraph"/>
              <w:spacing w:line="265" w:lineRule="exact"/>
              <w:ind w:left="72"/>
              <w:jc w:val="center"/>
              <w:rPr>
                <w:iCs/>
              </w:rPr>
            </w:pPr>
            <w:r w:rsidRPr="00EE7C86">
              <w:rPr>
                <w:iCs/>
              </w:rPr>
              <w:t>Juan Grimaldo</w:t>
            </w:r>
          </w:p>
        </w:tc>
        <w:tc>
          <w:tcPr>
            <w:tcW w:w="2121" w:type="dxa"/>
          </w:tcPr>
          <w:p w14:paraId="5E41A118" w14:textId="0506A0E2" w:rsidR="00E16972" w:rsidRPr="00EE7C86" w:rsidRDefault="00F43EF1" w:rsidP="00F43EF1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 xml:space="preserve">(305) </w:t>
            </w:r>
            <w:r w:rsidR="00DB0802">
              <w:t>372-6816</w:t>
            </w:r>
          </w:p>
        </w:tc>
        <w:tc>
          <w:tcPr>
            <w:tcW w:w="3625" w:type="dxa"/>
          </w:tcPr>
          <w:p w14:paraId="16CDFD7F" w14:textId="2BFE50ED" w:rsidR="00F43EF1" w:rsidRPr="007D1484" w:rsidRDefault="003E2D9C" w:rsidP="00CB68E6">
            <w:pPr>
              <w:jc w:val="center"/>
              <w:rPr>
                <w:sz w:val="20"/>
                <w:szCs w:val="20"/>
              </w:rPr>
            </w:pPr>
            <w:hyperlink r:id="rId139" w:history="1">
              <w:r w:rsidR="00126558" w:rsidRPr="007D1484">
                <w:rPr>
                  <w:rStyle w:val="Hyperlink"/>
                  <w:sz w:val="20"/>
                  <w:szCs w:val="20"/>
                </w:rPr>
                <w:t>Juan.Grimaldo@miamidade.gov</w:t>
              </w:r>
            </w:hyperlink>
          </w:p>
          <w:p w14:paraId="7782BA90" w14:textId="77777777" w:rsidR="00E16972" w:rsidRPr="007D1484" w:rsidRDefault="00E16972" w:rsidP="00CB68E6">
            <w:pPr>
              <w:pStyle w:val="TableParagraph"/>
              <w:spacing w:line="265" w:lineRule="exact"/>
              <w:ind w:left="110"/>
              <w:jc w:val="center"/>
              <w:rPr>
                <w:sz w:val="20"/>
                <w:szCs w:val="20"/>
              </w:rPr>
            </w:pPr>
          </w:p>
        </w:tc>
      </w:tr>
      <w:tr w:rsidR="00E16972" w:rsidRPr="00EE7C86" w14:paraId="0792C069" w14:textId="77777777" w:rsidTr="0030491D">
        <w:trPr>
          <w:trHeight w:hRule="exact" w:val="278"/>
        </w:trPr>
        <w:tc>
          <w:tcPr>
            <w:tcW w:w="2065" w:type="dxa"/>
          </w:tcPr>
          <w:p w14:paraId="37A9E72F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0C16C607" w14:textId="68B7AF48" w:rsidR="00E16972" w:rsidRPr="00DB0802" w:rsidRDefault="00DB0802" w:rsidP="00E16972">
            <w:pPr>
              <w:pStyle w:val="TableParagraph"/>
              <w:spacing w:line="265" w:lineRule="exact"/>
              <w:ind w:left="72"/>
              <w:jc w:val="center"/>
              <w:rPr>
                <w:i/>
              </w:rPr>
            </w:pPr>
            <w:r w:rsidRPr="00DB0802">
              <w:rPr>
                <w:i/>
              </w:rPr>
              <w:t>Vacant</w:t>
            </w:r>
          </w:p>
        </w:tc>
        <w:tc>
          <w:tcPr>
            <w:tcW w:w="2121" w:type="dxa"/>
          </w:tcPr>
          <w:p w14:paraId="60B7A6C0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</w:p>
        </w:tc>
        <w:tc>
          <w:tcPr>
            <w:tcW w:w="3625" w:type="dxa"/>
          </w:tcPr>
          <w:p w14:paraId="0084F409" w14:textId="77777777" w:rsidR="00E16972" w:rsidRPr="007D1484" w:rsidRDefault="00E16972" w:rsidP="00CB68E6">
            <w:pPr>
              <w:pStyle w:val="TableParagraph"/>
              <w:spacing w:line="265" w:lineRule="exact"/>
              <w:ind w:left="110"/>
              <w:rPr>
                <w:rStyle w:val="Hyperlink"/>
                <w:sz w:val="20"/>
                <w:szCs w:val="20"/>
              </w:rPr>
            </w:pPr>
          </w:p>
        </w:tc>
      </w:tr>
    </w:tbl>
    <w:p w14:paraId="23EC2608" w14:textId="77777777" w:rsidR="001A0B56" w:rsidRDefault="001A0B56">
      <w:pPr>
        <w:spacing w:before="6"/>
        <w:rPr>
          <w:rFonts w:cs="Calibri"/>
        </w:rPr>
      </w:pPr>
    </w:p>
    <w:p w14:paraId="6FB86A4C" w14:textId="77777777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33" w:name="DeSoto_County_-_Lee_County_Division_of_N"/>
      <w:bookmarkStart w:id="34" w:name="_Toc431975092"/>
      <w:bookmarkEnd w:id="33"/>
      <w:r>
        <w:rPr>
          <w:spacing w:val="-3"/>
        </w:rPr>
        <w:br w:type="page"/>
      </w:r>
    </w:p>
    <w:p w14:paraId="357BD47D" w14:textId="18D2F2C7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 xml:space="preserve">DeSoto County </w:t>
      </w:r>
      <w:r>
        <w:t xml:space="preserve">- </w:t>
      </w:r>
      <w:hyperlink w:anchor="Lee_County_Division_of_Natural_Resources" w:history="1">
        <w:r w:rsidRPr="00683AB2">
          <w:rPr>
            <w:rStyle w:val="Hyperlink"/>
            <w:spacing w:val="-3"/>
          </w:rPr>
          <w:t>Lee County</w:t>
        </w:r>
      </w:hyperlink>
      <w:r>
        <w:rPr>
          <w:spacing w:val="-3"/>
        </w:rPr>
        <w:t xml:space="preserve"> </w:t>
      </w:r>
      <w:r>
        <w:t xml:space="preserve">Division of </w:t>
      </w:r>
      <w:r>
        <w:rPr>
          <w:spacing w:val="-3"/>
        </w:rPr>
        <w:t>Natural</w:t>
      </w:r>
      <w:r>
        <w:rPr>
          <w:spacing w:val="-1"/>
        </w:rPr>
        <w:t xml:space="preserve"> </w:t>
      </w:r>
      <w:r>
        <w:rPr>
          <w:spacing w:val="-3"/>
        </w:rPr>
        <w:t>Resources</w:t>
      </w:r>
      <w:bookmarkEnd w:id="34"/>
    </w:p>
    <w:p w14:paraId="6A939D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3C1BC602" w14:textId="2D243971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1088005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EE7C86" w14:paraId="0A24EA82" w14:textId="77777777" w:rsidTr="00F168F8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C81B344" w14:textId="77777777" w:rsidR="00ED1C28" w:rsidRDefault="00314EDE" w:rsidP="00535C2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6C7113F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3DED53B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4B04A72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54E97DA6" w14:textId="77777777" w:rsidTr="00F168F8">
        <w:trPr>
          <w:trHeight w:hRule="exact" w:val="244"/>
        </w:trPr>
        <w:tc>
          <w:tcPr>
            <w:tcW w:w="2425" w:type="dxa"/>
          </w:tcPr>
          <w:p w14:paraId="454530B4" w14:textId="77777777" w:rsidR="00346047" w:rsidRDefault="00346047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40" w:type="dxa"/>
          </w:tcPr>
          <w:p w14:paraId="0A6A3B11" w14:textId="77777777" w:rsidR="00346047" w:rsidRDefault="00346047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 xml:space="preserve">Lisa Kreiger </w:t>
            </w:r>
          </w:p>
        </w:tc>
        <w:tc>
          <w:tcPr>
            <w:tcW w:w="2255" w:type="dxa"/>
          </w:tcPr>
          <w:p w14:paraId="2868AE34" w14:textId="77777777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706</w:t>
            </w:r>
          </w:p>
        </w:tc>
        <w:tc>
          <w:tcPr>
            <w:tcW w:w="3151" w:type="dxa"/>
          </w:tcPr>
          <w:p w14:paraId="52EFCF1D" w14:textId="77777777" w:rsidR="00346047" w:rsidRPr="007D1484" w:rsidRDefault="00346047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7D1484">
              <w:rPr>
                <w:color w:val="0563C1"/>
                <w:sz w:val="20"/>
                <w:szCs w:val="20"/>
                <w:u w:val="single" w:color="0563C1"/>
              </w:rPr>
              <w:t>LKreiger@leegov.com</w:t>
            </w:r>
          </w:p>
        </w:tc>
      </w:tr>
      <w:tr w:rsidR="00403CCC" w:rsidRPr="00EE7C86" w14:paraId="488DFC91" w14:textId="77777777" w:rsidTr="00F168F8">
        <w:trPr>
          <w:trHeight w:hRule="exact" w:val="278"/>
        </w:trPr>
        <w:tc>
          <w:tcPr>
            <w:tcW w:w="2425" w:type="dxa"/>
          </w:tcPr>
          <w:p w14:paraId="1C863BA6" w14:textId="77777777" w:rsidR="00403CCC" w:rsidRDefault="00403CCC" w:rsidP="00403CCC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4AB09D2" w14:textId="694B261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255" w:type="dxa"/>
          </w:tcPr>
          <w:p w14:paraId="10A4B82D" w14:textId="68FB7036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1A3A45A1" w14:textId="110CC906" w:rsidR="00403CCC" w:rsidRPr="007D1484" w:rsidRDefault="003E2D9C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0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EE7C86" w14:paraId="2994A55A" w14:textId="77777777" w:rsidTr="00F168F8">
        <w:trPr>
          <w:trHeight w:hRule="exact" w:val="278"/>
        </w:trPr>
        <w:tc>
          <w:tcPr>
            <w:tcW w:w="2425" w:type="dxa"/>
          </w:tcPr>
          <w:p w14:paraId="0A1F20AB" w14:textId="3B14957E" w:rsidR="00DB1E24" w:rsidRDefault="00DB1E24" w:rsidP="00DB1E24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340" w:type="dxa"/>
          </w:tcPr>
          <w:p w14:paraId="6734F95D" w14:textId="6D29B299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255" w:type="dxa"/>
          </w:tcPr>
          <w:p w14:paraId="764F5C4B" w14:textId="73B595D5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5D949E95" w14:textId="18420F22" w:rsidR="00DB1E24" w:rsidRPr="007D1484" w:rsidRDefault="003E2D9C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1" w:history="1">
              <w:r w:rsidR="00DB1E24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469844C3" w14:textId="77777777" w:rsidR="00FD0DFC" w:rsidRDefault="00FD0DFC">
      <w:pPr>
        <w:spacing w:before="3"/>
        <w:rPr>
          <w:rFonts w:cs="Calibri"/>
        </w:rPr>
      </w:pPr>
    </w:p>
    <w:p w14:paraId="5A92C93A" w14:textId="77777777" w:rsidR="00ED1C28" w:rsidRDefault="00314EDE">
      <w:pPr>
        <w:pStyle w:val="Heading2"/>
        <w:spacing w:line="292" w:lineRule="exact"/>
        <w:ind w:right="3399"/>
      </w:pPr>
      <w:bookmarkStart w:id="35" w:name="Dixie_County_–_Florida_Department_of_Hea"/>
      <w:bookmarkStart w:id="36" w:name="_Toc431975093"/>
      <w:bookmarkEnd w:id="35"/>
      <w:r>
        <w:t>Dixie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bookmarkEnd w:id="36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4C3E8E7C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6ED11C7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FCFB3E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EE7C86" w14:paraId="1CD10D22" w14:textId="77777777" w:rsidTr="00F168F8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7E351F4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6FE8EE9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7EBD547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405F2311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5685A" w:rsidRPr="00EE7C86" w14:paraId="644B598A" w14:textId="77777777" w:rsidTr="00F168F8">
        <w:trPr>
          <w:trHeight w:hRule="exact" w:val="278"/>
        </w:trPr>
        <w:tc>
          <w:tcPr>
            <w:tcW w:w="2425" w:type="dxa"/>
          </w:tcPr>
          <w:p w14:paraId="1AF18F8B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340" w:type="dxa"/>
          </w:tcPr>
          <w:p w14:paraId="401C983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255" w:type="dxa"/>
          </w:tcPr>
          <w:p w14:paraId="240781B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51" w:type="dxa"/>
          </w:tcPr>
          <w:p w14:paraId="4F0740BC" w14:textId="7D0A9D49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2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EE7C86" w14:paraId="4CCD482D" w14:textId="77777777" w:rsidTr="00F168F8">
        <w:trPr>
          <w:trHeight w:hRule="exact" w:val="278"/>
        </w:trPr>
        <w:tc>
          <w:tcPr>
            <w:tcW w:w="2425" w:type="dxa"/>
          </w:tcPr>
          <w:p w14:paraId="39B6FCE4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3C109709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255" w:type="dxa"/>
          </w:tcPr>
          <w:p w14:paraId="637F16C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51" w:type="dxa"/>
          </w:tcPr>
          <w:p w14:paraId="1D9A8AD8" w14:textId="1E8F0D44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3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EE7C86" w14:paraId="341A9E8C" w14:textId="77777777" w:rsidTr="00F168F8">
        <w:trPr>
          <w:trHeight w:hRule="exact" w:val="278"/>
        </w:trPr>
        <w:tc>
          <w:tcPr>
            <w:tcW w:w="2425" w:type="dxa"/>
          </w:tcPr>
          <w:p w14:paraId="7A56B9AA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C1DAE5C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255" w:type="dxa"/>
          </w:tcPr>
          <w:p w14:paraId="49B6E626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51" w:type="dxa"/>
          </w:tcPr>
          <w:p w14:paraId="08A81AD9" w14:textId="6FB3C726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44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EE7C86" w14:paraId="19189BD5" w14:textId="77777777" w:rsidTr="00F168F8">
        <w:trPr>
          <w:trHeight w:hRule="exact" w:val="278"/>
        </w:trPr>
        <w:tc>
          <w:tcPr>
            <w:tcW w:w="2425" w:type="dxa"/>
          </w:tcPr>
          <w:p w14:paraId="7C411EA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942A711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255" w:type="dxa"/>
          </w:tcPr>
          <w:p w14:paraId="3D10174F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51" w:type="dxa"/>
          </w:tcPr>
          <w:p w14:paraId="2D5B0D43" w14:textId="7D83B21E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45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EE7C86" w14:paraId="18A68C47" w14:textId="77777777" w:rsidTr="00F168F8">
        <w:trPr>
          <w:trHeight w:hRule="exact" w:val="278"/>
        </w:trPr>
        <w:tc>
          <w:tcPr>
            <w:tcW w:w="2425" w:type="dxa"/>
          </w:tcPr>
          <w:p w14:paraId="601F01B6" w14:textId="77777777" w:rsidR="00B5685A" w:rsidRPr="00EE7C86" w:rsidRDefault="00B5685A" w:rsidP="00B5685A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340" w:type="dxa"/>
          </w:tcPr>
          <w:p w14:paraId="209179F6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255" w:type="dxa"/>
          </w:tcPr>
          <w:p w14:paraId="080099DA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51" w:type="dxa"/>
          </w:tcPr>
          <w:p w14:paraId="1A1AFE9D" w14:textId="77777777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46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48603EF5" w14:textId="77777777" w:rsidR="00FD0DFC" w:rsidRPr="00FD0DFC" w:rsidRDefault="00FD0DFC" w:rsidP="00FD0DFC">
      <w:pPr>
        <w:pStyle w:val="BodyText"/>
      </w:pPr>
      <w:bookmarkStart w:id="37" w:name="Duval_County_-_City_of_Jacksonville_Envi"/>
      <w:bookmarkStart w:id="38" w:name="_Toc431975094"/>
      <w:bookmarkEnd w:id="37"/>
    </w:p>
    <w:p w14:paraId="2F5C1B91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8"/>
    </w:p>
    <w:p w14:paraId="7B9A45FD" w14:textId="77777777" w:rsidR="00A33C24" w:rsidRDefault="00314EDE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 w:rsidR="003564B6">
        <w:t>5</w:t>
      </w:r>
      <w: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687C0394" w14:textId="77777777" w:rsidR="00ED1C28" w:rsidRDefault="00314EDE">
      <w:pPr>
        <w:pStyle w:val="BodyText"/>
        <w:ind w:left="108" w:right="5049" w:hanging="1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78A22A9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2"/>
        <w:gridCol w:w="2537"/>
        <w:gridCol w:w="3055"/>
      </w:tblGrid>
      <w:tr w:rsidR="00ED1C28" w:rsidRPr="00EE7C86" w14:paraId="0AEFED2B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0048DD4B" w14:textId="77777777" w:rsidR="00ED1C28" w:rsidRDefault="00314EDE" w:rsidP="004D0E4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2" w:type="dxa"/>
            <w:shd w:val="clear" w:color="auto" w:fill="D9D9D9" w:themeFill="background1" w:themeFillShade="D9"/>
          </w:tcPr>
          <w:p w14:paraId="065E323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7" w:type="dxa"/>
            <w:shd w:val="clear" w:color="auto" w:fill="D9D9D9" w:themeFill="background1" w:themeFillShade="D9"/>
          </w:tcPr>
          <w:p w14:paraId="66B9CCD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00F3257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30319" w:rsidRPr="00EE7C86" w14:paraId="46720414" w14:textId="77777777" w:rsidTr="00AF2778">
        <w:trPr>
          <w:trHeight w:hRule="exact" w:val="278"/>
        </w:trPr>
        <w:tc>
          <w:tcPr>
            <w:tcW w:w="2137" w:type="dxa"/>
          </w:tcPr>
          <w:p w14:paraId="316A35EF" w14:textId="1EA1C9D9" w:rsidR="00E30319" w:rsidRPr="002A3ED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anager</w:t>
            </w:r>
          </w:p>
        </w:tc>
        <w:tc>
          <w:tcPr>
            <w:tcW w:w="2442" w:type="dxa"/>
          </w:tcPr>
          <w:p w14:paraId="52A3D05A" w14:textId="76CD6B90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EE7C86">
              <w:t>Jean</w:t>
            </w:r>
            <w:r w:rsidRPr="00EE7C86">
              <w:rPr>
                <w:spacing w:val="-4"/>
              </w:rPr>
              <w:t xml:space="preserve"> </w:t>
            </w:r>
            <w:r w:rsidRPr="00EE7C86">
              <w:t>Richards</w:t>
            </w:r>
          </w:p>
        </w:tc>
        <w:tc>
          <w:tcPr>
            <w:tcW w:w="2537" w:type="dxa"/>
          </w:tcPr>
          <w:p w14:paraId="717CE991" w14:textId="2244D17F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04)</w:t>
            </w:r>
            <w:r w:rsidRPr="00EE7C86">
              <w:rPr>
                <w:spacing w:val="-9"/>
              </w:rPr>
              <w:t xml:space="preserve"> </w:t>
            </w:r>
            <w:r w:rsidRPr="00EE7C86">
              <w:t>255-7137</w:t>
            </w:r>
          </w:p>
        </w:tc>
        <w:tc>
          <w:tcPr>
            <w:tcW w:w="3055" w:type="dxa"/>
          </w:tcPr>
          <w:p w14:paraId="6019522A" w14:textId="4525AF5B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7" w:history="1">
              <w:r w:rsidR="00E30319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E30319" w:rsidRPr="00EE7C86" w14:paraId="4C43D8F4" w14:textId="77777777" w:rsidTr="00AF2778">
        <w:trPr>
          <w:trHeight w:hRule="exact" w:val="278"/>
        </w:trPr>
        <w:tc>
          <w:tcPr>
            <w:tcW w:w="2137" w:type="dxa"/>
          </w:tcPr>
          <w:p w14:paraId="1F133F8C" w14:textId="51C51511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Supervisor</w:t>
            </w:r>
          </w:p>
        </w:tc>
        <w:tc>
          <w:tcPr>
            <w:tcW w:w="2442" w:type="dxa"/>
          </w:tcPr>
          <w:p w14:paraId="40798DE4" w14:textId="19DF60EB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Helen Gainey</w:t>
            </w:r>
          </w:p>
        </w:tc>
        <w:tc>
          <w:tcPr>
            <w:tcW w:w="2537" w:type="dxa"/>
          </w:tcPr>
          <w:p w14:paraId="124527DE" w14:textId="2995D916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146</w:t>
            </w:r>
          </w:p>
        </w:tc>
        <w:tc>
          <w:tcPr>
            <w:tcW w:w="3055" w:type="dxa"/>
          </w:tcPr>
          <w:p w14:paraId="0217206E" w14:textId="74B5DFEE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8" w:history="1">
              <w:r w:rsidR="00E30319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EE7C86" w14:paraId="11DE5ECE" w14:textId="77777777" w:rsidTr="00AF2778">
        <w:trPr>
          <w:trHeight w:hRule="exact" w:val="278"/>
        </w:trPr>
        <w:tc>
          <w:tcPr>
            <w:tcW w:w="2137" w:type="dxa"/>
          </w:tcPr>
          <w:p w14:paraId="61E6DCF0" w14:textId="005C9D7C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2" w:type="dxa"/>
          </w:tcPr>
          <w:p w14:paraId="70B6BAED" w14:textId="7C124070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t>Shannon Valenzuela</w:t>
            </w:r>
          </w:p>
        </w:tc>
        <w:tc>
          <w:tcPr>
            <w:tcW w:w="2537" w:type="dxa"/>
          </w:tcPr>
          <w:p w14:paraId="2D2E0AD6" w14:textId="1B6561FA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04)</w:t>
            </w:r>
            <w:r w:rsidRPr="00EE7C86">
              <w:rPr>
                <w:spacing w:val="-9"/>
              </w:rPr>
              <w:t xml:space="preserve"> </w:t>
            </w:r>
            <w:r w:rsidRPr="00EE7C86">
              <w:t>255-</w:t>
            </w:r>
            <w:r>
              <w:t>7209</w:t>
            </w:r>
          </w:p>
        </w:tc>
        <w:tc>
          <w:tcPr>
            <w:tcW w:w="3055" w:type="dxa"/>
          </w:tcPr>
          <w:p w14:paraId="5A628D94" w14:textId="1B6C71D3" w:rsidR="00E30319" w:rsidRPr="007D1484" w:rsidRDefault="00E3031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E30319" w:rsidRPr="00EE7C86" w14:paraId="2C8BAEDC" w14:textId="77777777" w:rsidTr="00AF2778">
        <w:trPr>
          <w:trHeight w:hRule="exact" w:val="278"/>
        </w:trPr>
        <w:tc>
          <w:tcPr>
            <w:tcW w:w="2137" w:type="dxa"/>
          </w:tcPr>
          <w:p w14:paraId="56540085" w14:textId="2A577E1D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FA4BF29" w14:textId="5A1FF334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Haley McArtor</w:t>
            </w:r>
          </w:p>
        </w:tc>
        <w:tc>
          <w:tcPr>
            <w:tcW w:w="2537" w:type="dxa"/>
          </w:tcPr>
          <w:p w14:paraId="1E4687B9" w14:textId="2AB93CDF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208</w:t>
            </w:r>
          </w:p>
        </w:tc>
        <w:tc>
          <w:tcPr>
            <w:tcW w:w="3055" w:type="dxa"/>
          </w:tcPr>
          <w:p w14:paraId="0DFC8BCB" w14:textId="1D935C3F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9" w:history="1">
              <w:r w:rsidR="00E30319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E30319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E30319" w:rsidRPr="00EE7C86" w14:paraId="6F3B5100" w14:textId="77777777" w:rsidTr="00AF2778">
        <w:trPr>
          <w:trHeight w:hRule="exact" w:val="278"/>
        </w:trPr>
        <w:tc>
          <w:tcPr>
            <w:tcW w:w="2137" w:type="dxa"/>
          </w:tcPr>
          <w:p w14:paraId="05BFE5AC" w14:textId="3946A472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2DDAB05B" w14:textId="4102D025" w:rsidR="00E30319" w:rsidRDefault="00580EFA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Johny</w:t>
            </w:r>
            <w:proofErr w:type="spellEnd"/>
            <w:r>
              <w:rPr>
                <w:rFonts w:cs="Calibri"/>
              </w:rPr>
              <w:t xml:space="preserve"> Gabriel</w:t>
            </w:r>
          </w:p>
        </w:tc>
        <w:tc>
          <w:tcPr>
            <w:tcW w:w="2537" w:type="dxa"/>
          </w:tcPr>
          <w:p w14:paraId="39AC67BA" w14:textId="5EEA6997" w:rsidR="00E30319" w:rsidRPr="00A45738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159</w:t>
            </w:r>
          </w:p>
        </w:tc>
        <w:tc>
          <w:tcPr>
            <w:tcW w:w="3055" w:type="dxa"/>
          </w:tcPr>
          <w:p w14:paraId="26142E27" w14:textId="262D213F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0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E30319" w:rsidRPr="007D1484">
              <w:rPr>
                <w:sz w:val="20"/>
                <w:szCs w:val="20"/>
              </w:rPr>
              <w:t xml:space="preserve"> </w:t>
            </w:r>
          </w:p>
        </w:tc>
      </w:tr>
      <w:tr w:rsidR="00E30319" w:rsidRPr="00EE7C86" w14:paraId="5BC88A86" w14:textId="77777777" w:rsidTr="00AF2778">
        <w:trPr>
          <w:trHeight w:hRule="exact" w:val="278"/>
        </w:trPr>
        <w:tc>
          <w:tcPr>
            <w:tcW w:w="2137" w:type="dxa"/>
          </w:tcPr>
          <w:p w14:paraId="519F6E1A" w14:textId="3CF7F207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C4FB415" w14:textId="0F0CDABA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Donielle McKinley</w:t>
            </w:r>
          </w:p>
        </w:tc>
        <w:tc>
          <w:tcPr>
            <w:tcW w:w="2537" w:type="dxa"/>
          </w:tcPr>
          <w:p w14:paraId="48BC8543" w14:textId="7B2FBF6C" w:rsidR="00E30319" w:rsidRPr="00EE7C86" w:rsidRDefault="00E30319" w:rsidP="00E30319">
            <w:pPr>
              <w:jc w:val="center"/>
            </w:pPr>
            <w:r>
              <w:rPr>
                <w:rFonts w:cs="Calibri"/>
              </w:rPr>
              <w:t>(904) 255-7219</w:t>
            </w:r>
          </w:p>
        </w:tc>
        <w:tc>
          <w:tcPr>
            <w:tcW w:w="3055" w:type="dxa"/>
          </w:tcPr>
          <w:p w14:paraId="03512A18" w14:textId="44231992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1" w:history="1">
              <w:r w:rsidR="00E30319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E30319" w:rsidRPr="007D1484">
              <w:rPr>
                <w:sz w:val="20"/>
                <w:szCs w:val="20"/>
              </w:rPr>
              <w:t xml:space="preserve">  </w:t>
            </w:r>
          </w:p>
        </w:tc>
      </w:tr>
      <w:tr w:rsidR="00E30319" w:rsidRPr="00EE7C86" w14:paraId="0F6770DF" w14:textId="77777777" w:rsidTr="00AF2778">
        <w:trPr>
          <w:trHeight w:hRule="exact" w:val="278"/>
        </w:trPr>
        <w:tc>
          <w:tcPr>
            <w:tcW w:w="2137" w:type="dxa"/>
          </w:tcPr>
          <w:p w14:paraId="37770C2D" w14:textId="1198D593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D1AEE7D" w14:textId="2F463295" w:rsidR="00E30319" w:rsidRPr="00A45BAF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Bennis Branch</w:t>
            </w:r>
          </w:p>
        </w:tc>
        <w:tc>
          <w:tcPr>
            <w:tcW w:w="2537" w:type="dxa"/>
          </w:tcPr>
          <w:p w14:paraId="3D3C30F0" w14:textId="330F513A" w:rsidR="00E30319" w:rsidRPr="00EE7C86" w:rsidRDefault="00E30319" w:rsidP="00E30319">
            <w:pPr>
              <w:jc w:val="center"/>
            </w:pPr>
            <w:r w:rsidRPr="00EE7C86">
              <w:t>(904) 255-7194</w:t>
            </w:r>
          </w:p>
        </w:tc>
        <w:tc>
          <w:tcPr>
            <w:tcW w:w="3055" w:type="dxa"/>
          </w:tcPr>
          <w:p w14:paraId="492E4705" w14:textId="6DABE267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2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0E61DDA0" w14:textId="77777777" w:rsidR="00E52223" w:rsidRDefault="00E52223">
      <w:pPr>
        <w:spacing w:before="3"/>
        <w:rPr>
          <w:rFonts w:cs="Calibri"/>
        </w:rPr>
      </w:pPr>
    </w:p>
    <w:p w14:paraId="2EA63500" w14:textId="2293FB70" w:rsidR="00ED1C28" w:rsidRDefault="00314EDE">
      <w:pPr>
        <w:pStyle w:val="Heading2"/>
        <w:spacing w:line="292" w:lineRule="exact"/>
        <w:ind w:right="3399"/>
      </w:pPr>
      <w:bookmarkStart w:id="39" w:name="Escambia_County_Health_Unit"/>
      <w:bookmarkStart w:id="40" w:name="_Toc431975095"/>
      <w:bookmarkStart w:id="41" w:name="_Hlk496089305"/>
      <w:bookmarkEnd w:id="39"/>
      <w:r>
        <w:rPr>
          <w:spacing w:val="-3"/>
        </w:rPr>
        <w:t xml:space="preserve">Escambia County </w:t>
      </w:r>
      <w:bookmarkEnd w:id="40"/>
      <w:r w:rsidR="00E24D00">
        <w:rPr>
          <w:spacing w:val="-3"/>
        </w:rPr>
        <w:t>– Florida Department of Health in Escambia County</w:t>
      </w:r>
    </w:p>
    <w:p w14:paraId="394C1E49" w14:textId="77777777" w:rsidR="00ED1C28" w:rsidRDefault="00314EDE">
      <w:pPr>
        <w:pStyle w:val="BodyText"/>
        <w:spacing w:line="267" w:lineRule="exact"/>
        <w:ind w:right="3399"/>
      </w:pPr>
      <w:r>
        <w:t>1300 West Gregory Street, Pensacola, FL</w:t>
      </w:r>
      <w:r>
        <w:rPr>
          <w:spacing w:val="-8"/>
        </w:rPr>
        <w:t xml:space="preserve"> </w:t>
      </w:r>
      <w:r>
        <w:t>32502</w:t>
      </w:r>
    </w:p>
    <w:p w14:paraId="3832B5D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595-6700 then #</w:t>
      </w:r>
      <w:r w:rsidR="005A1EDA">
        <w:t>;</w:t>
      </w:r>
      <w:r>
        <w:t xml:space="preserve"> Fax:</w:t>
      </w:r>
      <w:r w:rsidR="005D7B79">
        <w:t xml:space="preserve"> </w:t>
      </w:r>
      <w:r>
        <w:t>(850)</w:t>
      </w:r>
      <w:r>
        <w:rPr>
          <w:spacing w:val="-28"/>
        </w:rPr>
        <w:t xml:space="preserve"> </w:t>
      </w:r>
      <w:r>
        <w:t>595-6709</w:t>
      </w:r>
    </w:p>
    <w:p w14:paraId="0C7661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="00ED1C28" w:rsidRPr="00EE7C86" w14:paraId="60C7CC81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348D2321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42" w:name="_Hlk61953873"/>
            <w:r w:rsidRPr="00EE7C86"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14:paraId="25896C33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14:paraId="2408B7BF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7D7DDE58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63D73732" w14:textId="77777777" w:rsidTr="00AF2778">
        <w:trPr>
          <w:trHeight w:hRule="exact" w:val="278"/>
        </w:trPr>
        <w:tc>
          <w:tcPr>
            <w:tcW w:w="2137" w:type="dxa"/>
          </w:tcPr>
          <w:p w14:paraId="6BFD587D" w14:textId="77777777" w:rsidR="0037530C" w:rsidRPr="002A3ED9" w:rsidRDefault="00347F6D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</w:t>
            </w:r>
            <w:r w:rsidR="009D14D7" w:rsidRPr="002A3ED9">
              <w:rPr>
                <w:spacing w:val="-6"/>
              </w:rPr>
              <w:t>anager</w:t>
            </w:r>
          </w:p>
        </w:tc>
        <w:tc>
          <w:tcPr>
            <w:tcW w:w="2440" w:type="dxa"/>
          </w:tcPr>
          <w:p w14:paraId="71389544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462" w:type="dxa"/>
          </w:tcPr>
          <w:p w14:paraId="22C3343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32" w:type="dxa"/>
          </w:tcPr>
          <w:p w14:paraId="35B7B63E" w14:textId="77777777" w:rsidR="0037530C" w:rsidRPr="007D1484" w:rsidRDefault="003E2D9C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3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5C47BD" w:rsidRPr="00EE7C86" w14:paraId="7511C00A" w14:textId="77777777" w:rsidTr="00AF2778">
        <w:trPr>
          <w:trHeight w:hRule="exact" w:val="267"/>
        </w:trPr>
        <w:tc>
          <w:tcPr>
            <w:tcW w:w="2137" w:type="dxa"/>
          </w:tcPr>
          <w:p w14:paraId="526D6EBA" w14:textId="77777777" w:rsidR="005C47BD" w:rsidRDefault="008B49C9" w:rsidP="005C47B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0" w:type="dxa"/>
          </w:tcPr>
          <w:p w14:paraId="4B3DAF2F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62" w:type="dxa"/>
          </w:tcPr>
          <w:p w14:paraId="18768135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32" w:type="dxa"/>
          </w:tcPr>
          <w:p w14:paraId="15478DA5" w14:textId="77777777" w:rsidR="005C47BD" w:rsidRPr="007D1484" w:rsidRDefault="003E2D9C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4">
              <w:r w:rsidR="005C47BD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D41C3A" w:rsidRPr="00EE7C86" w14:paraId="3540FC24" w14:textId="77777777" w:rsidTr="00AF2778">
        <w:trPr>
          <w:trHeight w:hRule="exact" w:val="278"/>
        </w:trPr>
        <w:tc>
          <w:tcPr>
            <w:tcW w:w="2137" w:type="dxa"/>
          </w:tcPr>
          <w:p w14:paraId="45013C50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0" w:type="dxa"/>
          </w:tcPr>
          <w:p w14:paraId="5B73AC7E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 xml:space="preserve">Rafiq Khan </w:t>
            </w:r>
            <w:r w:rsidRPr="00EE7C86">
              <w:rPr>
                <w:sz w:val="16"/>
              </w:rPr>
              <w:t>(Panama</w:t>
            </w:r>
            <w:r w:rsidRPr="00EE7C86">
              <w:rPr>
                <w:spacing w:val="-12"/>
                <w:sz w:val="16"/>
              </w:rPr>
              <w:t xml:space="preserve"> </w:t>
            </w:r>
            <w:r w:rsidRPr="00EE7C86">
              <w:rPr>
                <w:sz w:val="16"/>
              </w:rPr>
              <w:t>City)</w:t>
            </w:r>
          </w:p>
        </w:tc>
        <w:tc>
          <w:tcPr>
            <w:tcW w:w="2462" w:type="dxa"/>
          </w:tcPr>
          <w:p w14:paraId="7FAD3908" w14:textId="77777777" w:rsidR="00D41C3A" w:rsidRDefault="00D41C3A" w:rsidP="00A11E36">
            <w:pPr>
              <w:pStyle w:val="TableParagraph"/>
              <w:spacing w:line="265" w:lineRule="exact"/>
              <w:jc w:val="both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32" w:type="dxa"/>
          </w:tcPr>
          <w:p w14:paraId="3371F140" w14:textId="77777777" w:rsidR="00D41C3A" w:rsidRPr="007D1484" w:rsidRDefault="003E2D9C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5" w:history="1">
              <w:r w:rsidR="00D41C3A" w:rsidRPr="007D1484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4250D5" w:rsidRPr="00EE7C86" w14:paraId="15650879" w14:textId="77777777" w:rsidTr="00AF2778">
        <w:trPr>
          <w:trHeight w:hRule="exact" w:val="278"/>
        </w:trPr>
        <w:tc>
          <w:tcPr>
            <w:tcW w:w="2137" w:type="dxa"/>
          </w:tcPr>
          <w:p w14:paraId="1915CD64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747546C6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  <w:rPr>
                <w:sz w:val="16"/>
                <w:szCs w:val="16"/>
              </w:rPr>
            </w:pPr>
            <w:r w:rsidRPr="00EE7C86">
              <w:t>Regiene Pangahas</w:t>
            </w:r>
            <w:r w:rsidRPr="00EE7C86">
              <w:rPr>
                <w:sz w:val="16"/>
                <w:szCs w:val="16"/>
              </w:rPr>
              <w:t xml:space="preserve"> (Pensacola)</w:t>
            </w:r>
          </w:p>
        </w:tc>
        <w:tc>
          <w:tcPr>
            <w:tcW w:w="2462" w:type="dxa"/>
          </w:tcPr>
          <w:p w14:paraId="522904C7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32" w:type="dxa"/>
          </w:tcPr>
          <w:p w14:paraId="0AA92109" w14:textId="77777777" w:rsidR="004250D5" w:rsidRPr="007D1484" w:rsidRDefault="003E2D9C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6" w:history="1">
              <w:r w:rsidR="004250D5" w:rsidRPr="007D1484">
                <w:rPr>
                  <w:rStyle w:val="Hyperlink"/>
                  <w:sz w:val="20"/>
                  <w:szCs w:val="20"/>
                </w:rPr>
                <w:t>Regiene.Pangahas@flhealth.gov</w:t>
              </w:r>
            </w:hyperlink>
          </w:p>
        </w:tc>
      </w:tr>
      <w:tr w:rsidR="004250D5" w:rsidRPr="00EE7C86" w14:paraId="727C2903" w14:textId="77777777" w:rsidTr="00AF2778">
        <w:trPr>
          <w:trHeight w:hRule="exact" w:val="278"/>
        </w:trPr>
        <w:tc>
          <w:tcPr>
            <w:tcW w:w="2137" w:type="dxa"/>
          </w:tcPr>
          <w:p w14:paraId="6002D841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682F2EB2" w14:textId="15D92FE5" w:rsidR="004250D5" w:rsidRPr="00E24D00" w:rsidRDefault="00E24D00" w:rsidP="004250D5">
            <w:pPr>
              <w:pStyle w:val="TableParagraph"/>
              <w:spacing w:line="265" w:lineRule="exact"/>
              <w:jc w:val="center"/>
            </w:pPr>
            <w:r>
              <w:t xml:space="preserve">Daniel </w:t>
            </w:r>
            <w:proofErr w:type="spellStart"/>
            <w:r>
              <w:t>Gartin</w:t>
            </w:r>
            <w:proofErr w:type="spellEnd"/>
          </w:p>
        </w:tc>
        <w:tc>
          <w:tcPr>
            <w:tcW w:w="2462" w:type="dxa"/>
          </w:tcPr>
          <w:p w14:paraId="751F50E1" w14:textId="42B14CCC" w:rsidR="004250D5" w:rsidRPr="00EE7C86" w:rsidRDefault="00E24D00" w:rsidP="004250D5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32" w:type="dxa"/>
          </w:tcPr>
          <w:p w14:paraId="2F15CD92" w14:textId="29C0B7C9" w:rsidR="004250D5" w:rsidRPr="007D1484" w:rsidRDefault="003E2D9C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7" w:history="1">
              <w:r w:rsidR="00E24D0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4250D5" w:rsidRPr="00EE7C86" w14:paraId="75BFA312" w14:textId="77777777" w:rsidTr="00AF2778">
        <w:trPr>
          <w:trHeight w:hRule="exact" w:val="278"/>
        </w:trPr>
        <w:tc>
          <w:tcPr>
            <w:tcW w:w="2137" w:type="dxa"/>
          </w:tcPr>
          <w:p w14:paraId="203E432A" w14:textId="77777777" w:rsidR="004250D5" w:rsidRPr="00D41C3A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40" w:type="dxa"/>
          </w:tcPr>
          <w:p w14:paraId="0FA36B77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462" w:type="dxa"/>
          </w:tcPr>
          <w:p w14:paraId="0B5E7978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132" w:type="dxa"/>
          </w:tcPr>
          <w:p w14:paraId="42669DC7" w14:textId="77777777" w:rsidR="004250D5" w:rsidRPr="007D1484" w:rsidRDefault="003E2D9C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8" w:history="1">
              <w:r w:rsidR="004250D5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41"/>
      <w:bookmarkEnd w:id="42"/>
    </w:tbl>
    <w:p w14:paraId="53DFEA31" w14:textId="77777777" w:rsidR="001A0B56" w:rsidRDefault="001A0B56">
      <w:pPr>
        <w:spacing w:before="3"/>
        <w:rPr>
          <w:rFonts w:cs="Calibri"/>
        </w:rPr>
      </w:pPr>
    </w:p>
    <w:p w14:paraId="464A0E2E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43" w:name="Flagler_County_–_Florida_Department_of_H"/>
      <w:bookmarkStart w:id="44" w:name="_Toc431975096"/>
      <w:bookmarkEnd w:id="43"/>
      <w:r>
        <w:br w:type="page"/>
      </w:r>
    </w:p>
    <w:p w14:paraId="50282EFE" w14:textId="3516C9D7" w:rsidR="00ED1C28" w:rsidRDefault="00314EDE">
      <w:pPr>
        <w:pStyle w:val="Heading2"/>
        <w:spacing w:line="292" w:lineRule="exact"/>
        <w:ind w:right="3399"/>
      </w:pPr>
      <w:r>
        <w:lastRenderedPageBreak/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4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309FB445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79D3876A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2FEF13B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2119"/>
        <w:gridCol w:w="3108"/>
      </w:tblGrid>
      <w:tr w:rsidR="00F3692A" w:rsidRPr="00EE7C86" w14:paraId="39ABA5D7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49794AD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4D39BF6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3B6F9D7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3F8C508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B0B7CBA" w14:textId="77777777" w:rsidTr="00F168F8">
        <w:trPr>
          <w:trHeight w:hRule="exact" w:val="278"/>
        </w:trPr>
        <w:tc>
          <w:tcPr>
            <w:tcW w:w="2785" w:type="dxa"/>
          </w:tcPr>
          <w:p w14:paraId="0905EC18" w14:textId="77777777" w:rsidR="00774BE1" w:rsidRPr="00774BE1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433F17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119" w:type="dxa"/>
          </w:tcPr>
          <w:p w14:paraId="66635E3A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D22CC7D" w14:textId="25C4AB06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9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26D4D7D7" w14:textId="77777777" w:rsidTr="00F168F8">
        <w:trPr>
          <w:trHeight w:hRule="exact" w:val="278"/>
        </w:trPr>
        <w:tc>
          <w:tcPr>
            <w:tcW w:w="2785" w:type="dxa"/>
          </w:tcPr>
          <w:p w14:paraId="52BCB09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2BCF02C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119" w:type="dxa"/>
          </w:tcPr>
          <w:p w14:paraId="3FAA13B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7AC30647" w14:textId="293A5BF3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2AB4DC27" w14:textId="77777777" w:rsidTr="00F168F8">
        <w:trPr>
          <w:trHeight w:hRule="exact" w:val="281"/>
        </w:trPr>
        <w:tc>
          <w:tcPr>
            <w:tcW w:w="2785" w:type="dxa"/>
          </w:tcPr>
          <w:p w14:paraId="4E692B4C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33AED46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119" w:type="dxa"/>
          </w:tcPr>
          <w:p w14:paraId="55186749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3F47DE" w14:textId="1B98A708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1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971CE45" w14:textId="77777777" w:rsidTr="00F168F8">
        <w:trPr>
          <w:trHeight w:hRule="exact" w:val="278"/>
        </w:trPr>
        <w:tc>
          <w:tcPr>
            <w:tcW w:w="2785" w:type="dxa"/>
          </w:tcPr>
          <w:p w14:paraId="776E891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668E887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119" w:type="dxa"/>
          </w:tcPr>
          <w:p w14:paraId="0516AF0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24558F0" w14:textId="1E197BFD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2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210C7FF0" w14:textId="77777777" w:rsidTr="00F168F8">
        <w:trPr>
          <w:trHeight w:hRule="exact" w:val="278"/>
        </w:trPr>
        <w:tc>
          <w:tcPr>
            <w:tcW w:w="2785" w:type="dxa"/>
          </w:tcPr>
          <w:p w14:paraId="2E031A2A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60" w:type="dxa"/>
          </w:tcPr>
          <w:p w14:paraId="480F82B7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119" w:type="dxa"/>
          </w:tcPr>
          <w:p w14:paraId="16168EE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7A76223D" w14:textId="77777777" w:rsidR="001A0B56" w:rsidRPr="007D1484" w:rsidRDefault="003E2D9C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63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7794E4BD" w14:textId="77777777" w:rsidR="00ED1C28" w:rsidRPr="00756BC2" w:rsidRDefault="00ED1C28">
      <w:pPr>
        <w:spacing w:before="3"/>
        <w:rPr>
          <w:rFonts w:cs="Calibri"/>
        </w:rPr>
      </w:pPr>
    </w:p>
    <w:p w14:paraId="26181C99" w14:textId="77777777" w:rsidR="00ED1C28" w:rsidRDefault="00314EDE">
      <w:pPr>
        <w:pStyle w:val="Heading2"/>
        <w:spacing w:line="292" w:lineRule="exact"/>
        <w:ind w:right="3399"/>
      </w:pPr>
      <w:bookmarkStart w:id="45" w:name="Franklin_County_–_Florida_Department_of_"/>
      <w:bookmarkStart w:id="46" w:name="_Toc431975097"/>
      <w:bookmarkEnd w:id="45"/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anchor="Gulf_County_-_Florida_Department_of_Heal" w:history="1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6"/>
      </w:hyperlink>
    </w:p>
    <w:p w14:paraId="060DEFD4" w14:textId="77777777" w:rsidR="00ED1C28" w:rsidRDefault="00314EDE">
      <w:pPr>
        <w:pStyle w:val="BodyText"/>
        <w:spacing w:line="266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B64E1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6FDF8DE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34BA5041" w14:textId="77777777" w:rsidTr="000A1FDF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7FB635E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0C3F463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7275C80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B88A8A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FCD9B8B" w14:textId="77777777" w:rsidTr="000A1FDF">
        <w:trPr>
          <w:trHeight w:hRule="exact" w:val="278"/>
        </w:trPr>
        <w:tc>
          <w:tcPr>
            <w:tcW w:w="2013" w:type="dxa"/>
          </w:tcPr>
          <w:p w14:paraId="6AA59BB0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6E5293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70E2BA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450AF108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4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403D497" w14:textId="77777777" w:rsidTr="000A1FDF">
        <w:trPr>
          <w:trHeight w:hRule="exact" w:val="278"/>
        </w:trPr>
        <w:tc>
          <w:tcPr>
            <w:tcW w:w="2013" w:type="dxa"/>
          </w:tcPr>
          <w:p w14:paraId="1DD502F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FDF34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0E2F93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E7EDD7D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5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9929267" w14:textId="77777777" w:rsidTr="000A1FDF">
        <w:trPr>
          <w:trHeight w:hRule="exact" w:val="278"/>
        </w:trPr>
        <w:tc>
          <w:tcPr>
            <w:tcW w:w="2013" w:type="dxa"/>
          </w:tcPr>
          <w:p w14:paraId="21FF4B1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59F12D6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1466A6EA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411E1182" w14:textId="77777777" w:rsidR="00506F84" w:rsidRPr="007D1484" w:rsidRDefault="003E2D9C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66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281F6B3F" w14:textId="77777777" w:rsidR="00ED1C28" w:rsidRDefault="00ED1C28">
      <w:pPr>
        <w:spacing w:before="3"/>
        <w:rPr>
          <w:rFonts w:cs="Calibri"/>
        </w:rPr>
      </w:pPr>
    </w:p>
    <w:p w14:paraId="58620742" w14:textId="77777777" w:rsidR="00ED1C28" w:rsidRDefault="00314EDE">
      <w:pPr>
        <w:pStyle w:val="Heading2"/>
        <w:spacing w:line="292" w:lineRule="exact"/>
        <w:ind w:right="3399"/>
      </w:pPr>
      <w:bookmarkStart w:id="47" w:name="Gadsden_County_–_Leon_County_Growth_&amp;_En"/>
      <w:bookmarkStart w:id="48" w:name="_Toc431975098"/>
      <w:bookmarkEnd w:id="47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anchor="Leon_County_Department_of_Growth_&amp;_Envir" w:history="1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8"/>
    </w:p>
    <w:p w14:paraId="43BD51BB" w14:textId="77777777" w:rsidR="00A33C24" w:rsidRDefault="00314EDE">
      <w:pPr>
        <w:pStyle w:val="BodyText"/>
        <w:ind w:right="4063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</w:p>
    <w:p w14:paraId="50F55C35" w14:textId="77777777" w:rsidR="00ED1C28" w:rsidRDefault="00314EDE">
      <w:pPr>
        <w:pStyle w:val="BodyText"/>
        <w:ind w:right="4063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6FDF3E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062"/>
        <w:gridCol w:w="2533"/>
        <w:gridCol w:w="3151"/>
      </w:tblGrid>
      <w:tr w:rsidR="00ED1C28" w:rsidRPr="00AF2778" w14:paraId="1B05579B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27F37CF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062" w:type="dxa"/>
            <w:shd w:val="clear" w:color="auto" w:fill="D9D9D9" w:themeFill="background1" w:themeFillShade="D9"/>
          </w:tcPr>
          <w:p w14:paraId="458CF55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4BABD43B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F9B0EE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FB6486" w:rsidRPr="00AF2778" w14:paraId="2B291320" w14:textId="77777777" w:rsidTr="0030491D">
        <w:trPr>
          <w:trHeight w:hRule="exact" w:val="278"/>
        </w:trPr>
        <w:tc>
          <w:tcPr>
            <w:tcW w:w="2425" w:type="dxa"/>
          </w:tcPr>
          <w:p w14:paraId="36FE912D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062" w:type="dxa"/>
          </w:tcPr>
          <w:p w14:paraId="5F144A35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dwin (Chris)</w:t>
            </w:r>
            <w:r w:rsidRPr="00AF2778">
              <w:rPr>
                <w:spacing w:val="-2"/>
              </w:rPr>
              <w:t xml:space="preserve"> </w:t>
            </w:r>
            <w:r w:rsidRPr="00AF2778">
              <w:t>French</w:t>
            </w:r>
          </w:p>
        </w:tc>
        <w:tc>
          <w:tcPr>
            <w:tcW w:w="2533" w:type="dxa"/>
          </w:tcPr>
          <w:p w14:paraId="286FAB72" w14:textId="77777777" w:rsidR="00FB6486" w:rsidRPr="00AF2778" w:rsidRDefault="00FB6486" w:rsidP="00FB6486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29</w:t>
            </w:r>
          </w:p>
        </w:tc>
        <w:tc>
          <w:tcPr>
            <w:tcW w:w="3151" w:type="dxa"/>
          </w:tcPr>
          <w:p w14:paraId="5F11063C" w14:textId="77777777" w:rsidR="00FB6486" w:rsidRPr="007D1484" w:rsidRDefault="003E2D9C" w:rsidP="00FB64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7">
              <w:r w:rsidR="00FB6486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AF2778" w14:paraId="122AEC12" w14:textId="77777777" w:rsidTr="0030491D">
        <w:trPr>
          <w:trHeight w:hRule="exact" w:val="278"/>
        </w:trPr>
        <w:tc>
          <w:tcPr>
            <w:tcW w:w="2425" w:type="dxa"/>
          </w:tcPr>
          <w:p w14:paraId="61CF789B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062" w:type="dxa"/>
          </w:tcPr>
          <w:p w14:paraId="6F52C52C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Dennis</w:t>
            </w:r>
            <w:r w:rsidRPr="00AF2778">
              <w:rPr>
                <w:spacing w:val="-6"/>
              </w:rPr>
              <w:t xml:space="preserve"> </w:t>
            </w:r>
            <w:r w:rsidRPr="00AF2778">
              <w:t>Hatcher</w:t>
            </w:r>
          </w:p>
        </w:tc>
        <w:tc>
          <w:tcPr>
            <w:tcW w:w="2533" w:type="dxa"/>
          </w:tcPr>
          <w:p w14:paraId="5563144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37</w:t>
            </w:r>
          </w:p>
        </w:tc>
        <w:tc>
          <w:tcPr>
            <w:tcW w:w="3151" w:type="dxa"/>
          </w:tcPr>
          <w:p w14:paraId="550DEC31" w14:textId="77777777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8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3AF20F8" w14:textId="77777777" w:rsidR="00FD0DFC" w:rsidRPr="00FD0DFC" w:rsidRDefault="00FD0DFC" w:rsidP="00FD0DFC">
      <w:pPr>
        <w:pStyle w:val="BodyText"/>
      </w:pPr>
      <w:bookmarkStart w:id="49" w:name="Gilchrist_County_–_Florida_Department_of"/>
      <w:bookmarkStart w:id="50" w:name="_Toc431975099"/>
      <w:bookmarkEnd w:id="49"/>
    </w:p>
    <w:p w14:paraId="03956B8D" w14:textId="77777777" w:rsidR="00ED1C28" w:rsidRDefault="00FD0DFC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5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164BA2D8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EB2E8CC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099BA04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29"/>
        <w:gridCol w:w="3108"/>
      </w:tblGrid>
      <w:tr w:rsidR="00F3692A" w:rsidRPr="00AF2778" w14:paraId="16532C65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0482187A" w14:textId="77777777" w:rsidR="00F3692A" w:rsidRPr="00AF2778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F1BED0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E31F7C6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DFB21FA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774BE1" w:rsidRPr="00AF2778" w14:paraId="5604EC00" w14:textId="77777777" w:rsidTr="00F168F8">
        <w:trPr>
          <w:trHeight w:hRule="exact" w:val="278"/>
        </w:trPr>
        <w:tc>
          <w:tcPr>
            <w:tcW w:w="2785" w:type="dxa"/>
          </w:tcPr>
          <w:p w14:paraId="0FDAD77E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250" w:type="dxa"/>
          </w:tcPr>
          <w:p w14:paraId="5989A41C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029" w:type="dxa"/>
          </w:tcPr>
          <w:p w14:paraId="1069ADE0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41402CD6" w14:textId="653BD6C2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9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AF2778" w14:paraId="05CF3194" w14:textId="77777777" w:rsidTr="00F168F8">
        <w:trPr>
          <w:trHeight w:hRule="exact" w:val="278"/>
        </w:trPr>
        <w:tc>
          <w:tcPr>
            <w:tcW w:w="2785" w:type="dxa"/>
          </w:tcPr>
          <w:p w14:paraId="15DEA92C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1A0CC96A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029" w:type="dxa"/>
          </w:tcPr>
          <w:p w14:paraId="7797A578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108" w:type="dxa"/>
          </w:tcPr>
          <w:p w14:paraId="0FB3F51E" w14:textId="2280150F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AF2778" w14:paraId="57D92904" w14:textId="77777777" w:rsidTr="00F168F8">
        <w:trPr>
          <w:trHeight w:hRule="exact" w:val="281"/>
        </w:trPr>
        <w:tc>
          <w:tcPr>
            <w:tcW w:w="2785" w:type="dxa"/>
          </w:tcPr>
          <w:p w14:paraId="78ADBEA6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3C77D5E0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029" w:type="dxa"/>
          </w:tcPr>
          <w:p w14:paraId="5C54B7A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108" w:type="dxa"/>
          </w:tcPr>
          <w:p w14:paraId="39178F17" w14:textId="78A2B50D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1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AF2778" w14:paraId="2BA2D1FD" w14:textId="77777777" w:rsidTr="00F168F8">
        <w:trPr>
          <w:trHeight w:hRule="exact" w:val="278"/>
        </w:trPr>
        <w:tc>
          <w:tcPr>
            <w:tcW w:w="2785" w:type="dxa"/>
          </w:tcPr>
          <w:p w14:paraId="4107591E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51F2A57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029" w:type="dxa"/>
          </w:tcPr>
          <w:p w14:paraId="64C3CB8E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108" w:type="dxa"/>
          </w:tcPr>
          <w:p w14:paraId="4664FF4C" w14:textId="3BADA950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2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AF2778" w14:paraId="0C0BC288" w14:textId="77777777" w:rsidTr="00F168F8">
        <w:trPr>
          <w:trHeight w:hRule="exact" w:val="278"/>
        </w:trPr>
        <w:tc>
          <w:tcPr>
            <w:tcW w:w="2785" w:type="dxa"/>
          </w:tcPr>
          <w:p w14:paraId="205EA669" w14:textId="77777777" w:rsidR="001A0B56" w:rsidRPr="00AF2778" w:rsidRDefault="001A0B56" w:rsidP="001A0B56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6A22D944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029" w:type="dxa"/>
          </w:tcPr>
          <w:p w14:paraId="55F5FEB6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108" w:type="dxa"/>
          </w:tcPr>
          <w:p w14:paraId="5939735E" w14:textId="77777777" w:rsidR="001A0B56" w:rsidRPr="007D1484" w:rsidRDefault="003E2D9C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73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A3285AB" w14:textId="77777777" w:rsidR="00ED1C28" w:rsidRPr="00756BC2" w:rsidRDefault="00ED1C28">
      <w:pPr>
        <w:spacing w:before="6"/>
        <w:rPr>
          <w:rFonts w:cs="Calibri"/>
        </w:rPr>
      </w:pPr>
    </w:p>
    <w:p w14:paraId="3F3EB5AE" w14:textId="77777777" w:rsidR="00ED1C28" w:rsidRDefault="00314EDE">
      <w:pPr>
        <w:pStyle w:val="Heading2"/>
        <w:spacing w:line="292" w:lineRule="exact"/>
        <w:ind w:right="3399"/>
      </w:pPr>
      <w:bookmarkStart w:id="51" w:name="Glades_County_–_Florida_Department_of_He"/>
      <w:bookmarkStart w:id="52" w:name="_Toc431975100"/>
      <w:bookmarkEnd w:id="51"/>
      <w:r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2"/>
      </w:hyperlink>
    </w:p>
    <w:p w14:paraId="63CCB5C4" w14:textId="77777777" w:rsidR="00ED1C28" w:rsidRDefault="00314EDE">
      <w:pPr>
        <w:pStyle w:val="BodyText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12"/>
        </w:rPr>
        <w:t xml:space="preserve"> </w:t>
      </w:r>
      <w:r>
        <w:t>462-521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925"/>
        <w:gridCol w:w="3211"/>
      </w:tblGrid>
      <w:tr w:rsidR="00ED1C28" w:rsidRPr="00EE7C86" w14:paraId="4CA58E67" w14:textId="77777777" w:rsidTr="00F168F8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3F660D1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91068D2" w14:textId="77777777" w:rsidR="00ED1C28" w:rsidRDefault="00314EDE" w:rsidP="00EC235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25" w:type="dxa"/>
            <w:shd w:val="clear" w:color="auto" w:fill="D9D9D9" w:themeFill="background1" w:themeFillShade="D9"/>
          </w:tcPr>
          <w:p w14:paraId="15920EB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1F4C4952" w14:textId="77777777" w:rsidR="00ED1C28" w:rsidRDefault="00314EDE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A0412" w:rsidRPr="00EE7C86" w14:paraId="7D2DEBCD" w14:textId="77777777" w:rsidTr="00F168F8">
        <w:trPr>
          <w:trHeight w:hRule="exact" w:val="278"/>
        </w:trPr>
        <w:tc>
          <w:tcPr>
            <w:tcW w:w="2515" w:type="dxa"/>
          </w:tcPr>
          <w:p w14:paraId="0654E76E" w14:textId="77777777" w:rsidR="00BA0412" w:rsidRDefault="00BA0412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520" w:type="dxa"/>
          </w:tcPr>
          <w:p w14:paraId="023F0A8E" w14:textId="54DDCEA6" w:rsidR="00BA0412" w:rsidRDefault="005D637B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Bret Smith</w:t>
            </w:r>
          </w:p>
        </w:tc>
        <w:tc>
          <w:tcPr>
            <w:tcW w:w="1925" w:type="dxa"/>
          </w:tcPr>
          <w:p w14:paraId="4784A7C7" w14:textId="4ADD4755" w:rsidR="00BA0412" w:rsidRDefault="00BA0412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 w:rsidR="005D637B">
              <w:rPr>
                <w:color w:val="000000"/>
              </w:rPr>
              <w:t>5761</w:t>
            </w:r>
          </w:p>
        </w:tc>
        <w:tc>
          <w:tcPr>
            <w:tcW w:w="3211" w:type="dxa"/>
          </w:tcPr>
          <w:p w14:paraId="2AEDADDA" w14:textId="454F6990" w:rsidR="00BA0412" w:rsidRPr="007D1484" w:rsidRDefault="003E2D9C" w:rsidP="00BA0412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  <w:u w:color="0563C1"/>
              </w:rPr>
            </w:pPr>
            <w:hyperlink r:id="rId174" w:history="1">
              <w:r w:rsidR="005D637B" w:rsidRPr="001C5C40">
                <w:rPr>
                  <w:rStyle w:val="Hyperlink"/>
                  <w:sz w:val="20"/>
                  <w:szCs w:val="20"/>
                </w:rPr>
                <w:t>Bret.Smith@flhealth.gov</w:t>
              </w:r>
            </w:hyperlink>
            <w:r w:rsidR="005D637B">
              <w:rPr>
                <w:sz w:val="20"/>
                <w:szCs w:val="20"/>
              </w:rPr>
              <w:t xml:space="preserve"> </w:t>
            </w:r>
          </w:p>
          <w:p w14:paraId="47254DFE" w14:textId="75D94309" w:rsidR="0052625B" w:rsidRPr="007D1484" w:rsidRDefault="0052625B" w:rsidP="00BA0412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</w:p>
        </w:tc>
      </w:tr>
      <w:tr w:rsidR="00ED1C28" w:rsidRPr="00EE7C86" w14:paraId="034B3426" w14:textId="77777777" w:rsidTr="00F168F8">
        <w:trPr>
          <w:trHeight w:hRule="exact" w:val="278"/>
        </w:trPr>
        <w:tc>
          <w:tcPr>
            <w:tcW w:w="2515" w:type="dxa"/>
          </w:tcPr>
          <w:p w14:paraId="65BC123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520" w:type="dxa"/>
          </w:tcPr>
          <w:p w14:paraId="7B13431B" w14:textId="77777777" w:rsidR="00ED1C28" w:rsidRDefault="004632A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1925" w:type="dxa"/>
          </w:tcPr>
          <w:p w14:paraId="2D026A6E" w14:textId="77777777" w:rsidR="00ED1C28" w:rsidRDefault="004632A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</w:t>
            </w:r>
            <w:r w:rsidR="00D9634D" w:rsidRPr="00EE7C86">
              <w:t>11</w:t>
            </w:r>
          </w:p>
        </w:tc>
        <w:tc>
          <w:tcPr>
            <w:tcW w:w="3211" w:type="dxa"/>
          </w:tcPr>
          <w:p w14:paraId="50B9CF1C" w14:textId="77777777" w:rsidR="00ED1C28" w:rsidRPr="007D1484" w:rsidRDefault="003E2D9C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75">
              <w:r w:rsidR="004632AC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76">
              <w:r w:rsidR="004632AC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tr w:rsidR="00ED1C28" w:rsidRPr="00EE7C86" w14:paraId="6E20FFAB" w14:textId="77777777" w:rsidTr="00F168F8">
        <w:trPr>
          <w:trHeight w:hRule="exact" w:val="281"/>
        </w:trPr>
        <w:tc>
          <w:tcPr>
            <w:tcW w:w="2515" w:type="dxa"/>
          </w:tcPr>
          <w:p w14:paraId="771C5A83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15C94317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1925" w:type="dxa"/>
          </w:tcPr>
          <w:p w14:paraId="651F7855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35850D0" w14:textId="77777777" w:rsidR="00ED1C28" w:rsidRPr="007D1484" w:rsidRDefault="003E2D9C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77" w:history="1">
              <w:r w:rsidR="004632AC" w:rsidRPr="007D1484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02FD4799" w14:textId="77777777" w:rsidR="001A0B56" w:rsidRDefault="001A0B56">
      <w:pPr>
        <w:spacing w:before="6"/>
        <w:rPr>
          <w:rFonts w:cs="Calibri"/>
        </w:rPr>
      </w:pPr>
    </w:p>
    <w:p w14:paraId="4C8C56FD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53" w:name="Gulf_County_-_Florida_Department_of_Heal"/>
      <w:bookmarkStart w:id="54" w:name="_Toc431975101"/>
      <w:bookmarkEnd w:id="53"/>
      <w:r>
        <w:br w:type="page"/>
      </w:r>
    </w:p>
    <w:p w14:paraId="49B07174" w14:textId="51C9FA18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4"/>
    </w:p>
    <w:p w14:paraId="10FD43D1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1F56C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505116CA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511FB8C8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091203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30AE98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24ADAC8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35C13BC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6AA6EEA1" w14:textId="77777777" w:rsidTr="00506F84">
        <w:trPr>
          <w:trHeight w:hRule="exact" w:val="278"/>
        </w:trPr>
        <w:tc>
          <w:tcPr>
            <w:tcW w:w="2013" w:type="dxa"/>
          </w:tcPr>
          <w:p w14:paraId="4900A8E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395D3E8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49347DE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7DCE33D2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8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4E9BE571" w14:textId="77777777" w:rsidTr="00506F84">
        <w:trPr>
          <w:trHeight w:hRule="exact" w:val="278"/>
        </w:trPr>
        <w:tc>
          <w:tcPr>
            <w:tcW w:w="2013" w:type="dxa"/>
          </w:tcPr>
          <w:p w14:paraId="211D93B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6B7DB2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65EFF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571ECF3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9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80D0E16" w14:textId="77777777" w:rsidTr="00506F84">
        <w:trPr>
          <w:trHeight w:hRule="exact" w:val="278"/>
        </w:trPr>
        <w:tc>
          <w:tcPr>
            <w:tcW w:w="2013" w:type="dxa"/>
          </w:tcPr>
          <w:p w14:paraId="4DBDFE9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0CDD895B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29EB2401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3CD0F9D4" w14:textId="77777777" w:rsidR="00506F84" w:rsidRPr="007D1484" w:rsidRDefault="003E2D9C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80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53DD708" w14:textId="77777777" w:rsidR="00ED1C28" w:rsidRPr="00756BC2" w:rsidRDefault="00ED1C28">
      <w:pPr>
        <w:spacing w:before="3"/>
        <w:rPr>
          <w:rFonts w:cs="Calibri"/>
        </w:rPr>
      </w:pPr>
    </w:p>
    <w:p w14:paraId="606F4BC9" w14:textId="77777777" w:rsidR="00ED1C28" w:rsidRDefault="00314EDE">
      <w:pPr>
        <w:pStyle w:val="Heading2"/>
        <w:spacing w:line="292" w:lineRule="exact"/>
        <w:ind w:right="3399"/>
      </w:pPr>
      <w:bookmarkStart w:id="55" w:name="Hamilton_County_-_Florida_Department_of_"/>
      <w:bookmarkStart w:id="56" w:name="_Toc431975102"/>
      <w:bookmarkEnd w:id="55"/>
      <w:r>
        <w:rPr>
          <w:spacing w:val="-3"/>
        </w:rPr>
        <w:t xml:space="preserve">Hamilton County </w:t>
      </w:r>
      <w:r>
        <w:t xml:space="preserve">- </w:t>
      </w:r>
      <w:bookmarkEnd w:id="56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28BB3DDB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3240BA40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7835EBD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2029"/>
        <w:gridCol w:w="3108"/>
      </w:tblGrid>
      <w:tr w:rsidR="00F3692A" w:rsidRPr="00EE7C86" w14:paraId="166EB04E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47A6431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069BAD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331243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0F46491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3115E2A6" w14:textId="77777777" w:rsidTr="00F168F8">
        <w:trPr>
          <w:trHeight w:hRule="exact" w:val="278"/>
        </w:trPr>
        <w:tc>
          <w:tcPr>
            <w:tcW w:w="2875" w:type="dxa"/>
          </w:tcPr>
          <w:p w14:paraId="2F6E6C9D" w14:textId="77777777" w:rsidR="00774BE1" w:rsidRPr="00E51A32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3A49996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029" w:type="dxa"/>
          </w:tcPr>
          <w:p w14:paraId="348FD4F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CEB11C8" w14:textId="07F278F8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7BE22299" w14:textId="77777777" w:rsidTr="00F168F8">
        <w:trPr>
          <w:trHeight w:hRule="exact" w:val="278"/>
        </w:trPr>
        <w:tc>
          <w:tcPr>
            <w:tcW w:w="2875" w:type="dxa"/>
          </w:tcPr>
          <w:p w14:paraId="2FA4CE9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6096AAA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029" w:type="dxa"/>
          </w:tcPr>
          <w:p w14:paraId="0F1ED30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2C921952" w14:textId="7B5EDCF4" w:rsidR="00774BE1" w:rsidRPr="007D1484" w:rsidRDefault="003E2D9C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2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685DC7A2" w14:textId="77777777" w:rsidTr="00F168F8">
        <w:trPr>
          <w:trHeight w:hRule="exact" w:val="281"/>
        </w:trPr>
        <w:tc>
          <w:tcPr>
            <w:tcW w:w="2875" w:type="dxa"/>
          </w:tcPr>
          <w:p w14:paraId="2D56302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5E83446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029" w:type="dxa"/>
          </w:tcPr>
          <w:p w14:paraId="6CE5032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8B5FAA8" w14:textId="0A27BA0F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83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5079CD03" w14:textId="77777777" w:rsidTr="00F168F8">
        <w:trPr>
          <w:trHeight w:hRule="exact" w:val="278"/>
        </w:trPr>
        <w:tc>
          <w:tcPr>
            <w:tcW w:w="2875" w:type="dxa"/>
          </w:tcPr>
          <w:p w14:paraId="70C0926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26BE541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029" w:type="dxa"/>
          </w:tcPr>
          <w:p w14:paraId="6EADA16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61576C3" w14:textId="48745CFB" w:rsidR="00774BE1" w:rsidRPr="007D1484" w:rsidRDefault="003E2D9C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84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7F687062" w14:textId="77777777" w:rsidTr="00F168F8">
        <w:trPr>
          <w:trHeight w:hRule="exact" w:val="278"/>
        </w:trPr>
        <w:tc>
          <w:tcPr>
            <w:tcW w:w="2875" w:type="dxa"/>
          </w:tcPr>
          <w:p w14:paraId="6BBAD271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60" w:type="dxa"/>
          </w:tcPr>
          <w:p w14:paraId="79281788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029" w:type="dxa"/>
          </w:tcPr>
          <w:p w14:paraId="121BBE8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4D6A3B0E" w14:textId="77777777" w:rsidR="001A0B56" w:rsidRPr="007D1484" w:rsidRDefault="003E2D9C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85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4AC59CF" w14:textId="77777777" w:rsidR="00FD0DFC" w:rsidRDefault="00FD0DFC">
      <w:pPr>
        <w:spacing w:before="6"/>
        <w:rPr>
          <w:rFonts w:cs="Calibri"/>
        </w:rPr>
      </w:pPr>
    </w:p>
    <w:p w14:paraId="42FE3DEE" w14:textId="77777777" w:rsidR="00ED1C28" w:rsidRDefault="00314EDE">
      <w:pPr>
        <w:pStyle w:val="Heading2"/>
        <w:spacing w:line="292" w:lineRule="exact"/>
        <w:ind w:right="3399"/>
      </w:pPr>
      <w:bookmarkStart w:id="57" w:name="Hardee_County_-_Florida_Department_of_He"/>
      <w:bookmarkStart w:id="58" w:name="_Toc431975103"/>
      <w:bookmarkEnd w:id="57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Polk_County_-_Florida_Department_of_Heal" w:history="1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8"/>
      </w:hyperlink>
    </w:p>
    <w:p w14:paraId="2E9AA43C" w14:textId="77777777" w:rsidR="00A33C24" w:rsidRDefault="00757000">
      <w:pPr>
        <w:pStyle w:val="BodyText"/>
        <w:ind w:left="108" w:right="5649" w:hanging="1"/>
      </w:pPr>
      <w:r>
        <w:t>1805 Hobbs</w:t>
      </w:r>
      <w:r w:rsidR="00314EDE">
        <w:rPr>
          <w:spacing w:val="-8"/>
        </w:rPr>
        <w:t xml:space="preserve"> </w:t>
      </w:r>
      <w:r>
        <w:rPr>
          <w:spacing w:val="-8"/>
        </w:rPr>
        <w:t>Road</w:t>
      </w:r>
      <w:r w:rsidR="00314EDE">
        <w:t>,</w:t>
      </w:r>
      <w:r w:rsidR="00314EDE">
        <w:rPr>
          <w:spacing w:val="-6"/>
        </w:rPr>
        <w:t xml:space="preserve"> </w:t>
      </w:r>
      <w:r>
        <w:rPr>
          <w:spacing w:val="-6"/>
        </w:rPr>
        <w:t>Auburndale</w:t>
      </w:r>
      <w:r w:rsidR="00314EDE">
        <w:t>,</w:t>
      </w:r>
      <w:r w:rsidR="00314EDE">
        <w:rPr>
          <w:spacing w:val="-9"/>
        </w:rPr>
        <w:t xml:space="preserve"> </w:t>
      </w:r>
      <w:r w:rsidR="00314EDE">
        <w:t>FL</w:t>
      </w:r>
      <w:r w:rsidR="00314EDE">
        <w:rPr>
          <w:spacing w:val="-10"/>
        </w:rPr>
        <w:t xml:space="preserve"> </w:t>
      </w:r>
      <w:r w:rsidR="00314EDE">
        <w:t>338</w:t>
      </w:r>
      <w:r>
        <w:t>23</w:t>
      </w:r>
    </w:p>
    <w:p w14:paraId="7D9B644A" w14:textId="77777777" w:rsidR="00ED1C28" w:rsidRDefault="00314EDE" w:rsidP="00B37A4F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 w:rsidR="00B37A4F">
        <w:t xml:space="preserve">(863) </w:t>
      </w:r>
      <w:r w:rsidR="006F6EE9">
        <w:t>519</w:t>
      </w:r>
      <w:r w:rsidR="00B37A4F">
        <w:t>-</w:t>
      </w:r>
      <w:r w:rsidR="006F6EE9">
        <w:t>8330 Option #5</w:t>
      </w:r>
      <w:r>
        <w:t>; Fax:</w:t>
      </w:r>
      <w:r w:rsidR="005D7B79">
        <w:t xml:space="preserve"> </w:t>
      </w:r>
      <w:r>
        <w:t>(863</w:t>
      </w:r>
      <w:r w:rsidR="00683AB2">
        <w:t xml:space="preserve">) </w:t>
      </w:r>
      <w:r w:rsidR="006F6EE9">
        <w:t>837</w:t>
      </w:r>
      <w:r w:rsidR="00CD5C48">
        <w:t>-1488</w:t>
      </w:r>
    </w:p>
    <w:p w14:paraId="4D636A8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1980"/>
        <w:gridCol w:w="2173"/>
        <w:gridCol w:w="3144"/>
      </w:tblGrid>
      <w:tr w:rsidR="00B37A4F" w:rsidRPr="00AF2778" w14:paraId="45BF3FCF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79FBDD91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E6FF9E9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14:paraId="38D351C3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DF471D2" w14:textId="77777777" w:rsidR="00B37A4F" w:rsidRPr="00AF2778" w:rsidRDefault="00B37A4F" w:rsidP="00B37A4F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CF0848" w:rsidRPr="00AF2778" w14:paraId="4BDDC367" w14:textId="77777777" w:rsidTr="00F168F8">
        <w:trPr>
          <w:trHeight w:hRule="exact" w:val="278"/>
        </w:trPr>
        <w:tc>
          <w:tcPr>
            <w:tcW w:w="2875" w:type="dxa"/>
          </w:tcPr>
          <w:p w14:paraId="54FFBCB8" w14:textId="74DF9232" w:rsidR="00CF0848" w:rsidRPr="00AF2778" w:rsidRDefault="00827D19" w:rsidP="00CF0848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 xml:space="preserve">Acting </w:t>
            </w:r>
            <w:r w:rsidR="00347F6D" w:rsidRPr="00AF2778">
              <w:t xml:space="preserve">Contract </w:t>
            </w:r>
            <w:r w:rsidR="00347F6D" w:rsidRPr="00AF2778">
              <w:rPr>
                <w:spacing w:val="-6"/>
              </w:rPr>
              <w:t>Mg</w:t>
            </w:r>
            <w:r>
              <w:rPr>
                <w:spacing w:val="-6"/>
              </w:rPr>
              <w:t>r</w:t>
            </w:r>
          </w:p>
        </w:tc>
        <w:tc>
          <w:tcPr>
            <w:tcW w:w="1980" w:type="dxa"/>
          </w:tcPr>
          <w:p w14:paraId="71F7B47C" w14:textId="7906202E" w:rsidR="00CF0848" w:rsidRPr="00AF2778" w:rsidRDefault="00827D19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Ralph Meder</w:t>
            </w:r>
          </w:p>
        </w:tc>
        <w:tc>
          <w:tcPr>
            <w:tcW w:w="2173" w:type="dxa"/>
          </w:tcPr>
          <w:p w14:paraId="46D3EA7D" w14:textId="0AC1CFDE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</w:t>
            </w:r>
            <w:r w:rsidR="00827D19">
              <w:rPr>
                <w:rFonts w:cs="Calibri"/>
              </w:rPr>
              <w:t>578</w:t>
            </w:r>
            <w:r w:rsidRPr="00AF2778">
              <w:rPr>
                <w:rFonts w:cs="Calibri"/>
              </w:rPr>
              <w:t>-</w:t>
            </w:r>
            <w:r w:rsidR="00827D19">
              <w:rPr>
                <w:rFonts w:cs="Calibri"/>
              </w:rPr>
              <w:t>2031</w:t>
            </w:r>
          </w:p>
        </w:tc>
        <w:tc>
          <w:tcPr>
            <w:tcW w:w="3144" w:type="dxa"/>
          </w:tcPr>
          <w:p w14:paraId="4AD7978C" w14:textId="16C67F28" w:rsidR="00CF0848" w:rsidRPr="007D1484" w:rsidRDefault="003E2D9C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6" w:history="1">
              <w:r w:rsidR="00827D19" w:rsidRPr="007D1484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CF0848" w:rsidRPr="00AF2778" w14:paraId="265AADFC" w14:textId="77777777" w:rsidTr="00F168F8">
        <w:trPr>
          <w:trHeight w:hRule="exact" w:val="278"/>
        </w:trPr>
        <w:tc>
          <w:tcPr>
            <w:tcW w:w="2875" w:type="dxa"/>
          </w:tcPr>
          <w:p w14:paraId="159E35B0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1980" w:type="dxa"/>
          </w:tcPr>
          <w:p w14:paraId="717E70A9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Lacey</w:t>
            </w:r>
            <w:r w:rsidRPr="00AF2778">
              <w:rPr>
                <w:spacing w:val="-2"/>
              </w:rPr>
              <w:t xml:space="preserve"> </w:t>
            </w:r>
            <w:r w:rsidRPr="00AF2778">
              <w:t>Glenn</w:t>
            </w:r>
          </w:p>
        </w:tc>
        <w:tc>
          <w:tcPr>
            <w:tcW w:w="2173" w:type="dxa"/>
          </w:tcPr>
          <w:p w14:paraId="1AB4E76D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291F06F5" w14:textId="77777777" w:rsidR="00CF0848" w:rsidRPr="007D1484" w:rsidRDefault="003E2D9C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7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CF0848" w:rsidRPr="00AF2778" w14:paraId="70747506" w14:textId="77777777" w:rsidTr="00F168F8">
        <w:trPr>
          <w:trHeight w:hRule="exact" w:val="278"/>
        </w:trPr>
        <w:tc>
          <w:tcPr>
            <w:tcW w:w="2875" w:type="dxa"/>
          </w:tcPr>
          <w:p w14:paraId="7FD1733C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1980" w:type="dxa"/>
          </w:tcPr>
          <w:p w14:paraId="213ECB12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Carol Cassels</w:t>
            </w:r>
          </w:p>
        </w:tc>
        <w:tc>
          <w:tcPr>
            <w:tcW w:w="2173" w:type="dxa"/>
          </w:tcPr>
          <w:p w14:paraId="01013833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863-269-4315</w:t>
            </w:r>
          </w:p>
        </w:tc>
        <w:tc>
          <w:tcPr>
            <w:tcW w:w="3144" w:type="dxa"/>
          </w:tcPr>
          <w:p w14:paraId="26D5BB05" w14:textId="77777777" w:rsidR="00CF0848" w:rsidRPr="007D1484" w:rsidRDefault="003E2D9C" w:rsidP="00CF0848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188" w:history="1">
              <w:r w:rsidR="00CF0848" w:rsidRPr="007D1484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  <w:tr w:rsidR="00CF0848" w:rsidRPr="00AF2778" w14:paraId="3A38AA4B" w14:textId="77777777" w:rsidTr="00F168F8">
        <w:trPr>
          <w:trHeight w:hRule="exact" w:val="278"/>
        </w:trPr>
        <w:tc>
          <w:tcPr>
            <w:tcW w:w="2875" w:type="dxa"/>
          </w:tcPr>
          <w:p w14:paraId="3EBA5417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1980" w:type="dxa"/>
          </w:tcPr>
          <w:p w14:paraId="0D38BD9E" w14:textId="77777777" w:rsidR="00CF0848" w:rsidRPr="00AF2778" w:rsidRDefault="00686059" w:rsidP="00CF0848">
            <w:pPr>
              <w:pStyle w:val="TableParagraph"/>
              <w:spacing w:line="265" w:lineRule="exact"/>
              <w:jc w:val="center"/>
              <w:rPr>
                <w:i/>
              </w:rPr>
            </w:pPr>
            <w:r w:rsidRPr="00AF2778">
              <w:rPr>
                <w:i/>
              </w:rPr>
              <w:t>Pending</w:t>
            </w:r>
          </w:p>
        </w:tc>
        <w:tc>
          <w:tcPr>
            <w:tcW w:w="2173" w:type="dxa"/>
          </w:tcPr>
          <w:p w14:paraId="54CEFFE8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44" w:type="dxa"/>
          </w:tcPr>
          <w:p w14:paraId="243C5940" w14:textId="77777777" w:rsidR="00CF0848" w:rsidRPr="007D1484" w:rsidRDefault="00CF0848" w:rsidP="00CF0848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</w:p>
        </w:tc>
      </w:tr>
    </w:tbl>
    <w:p w14:paraId="2AE9C202" w14:textId="77777777" w:rsidR="00FD0DFC" w:rsidRPr="00FD0DFC" w:rsidRDefault="00FD0DFC" w:rsidP="00FD0DFC">
      <w:pPr>
        <w:pStyle w:val="BodyText"/>
      </w:pPr>
      <w:bookmarkStart w:id="59" w:name="Hendry_County_–_Florida_Department_of_He"/>
      <w:bookmarkStart w:id="60" w:name="_Toc431975104"/>
      <w:bookmarkEnd w:id="59"/>
    </w:p>
    <w:p w14:paraId="6567D6D2" w14:textId="77777777" w:rsidR="00ED1C28" w:rsidRDefault="00314EDE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60"/>
      </w:hyperlink>
    </w:p>
    <w:p w14:paraId="5BA92A94" w14:textId="77777777" w:rsidR="00A33C24" w:rsidRDefault="00314EDE">
      <w:pPr>
        <w:pStyle w:val="BodyText"/>
        <w:ind w:right="5049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03D34603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5B31973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="00ED1C28" w:rsidRPr="00EE7C86" w14:paraId="64E620F7" w14:textId="77777777" w:rsidTr="00AF2778">
        <w:trPr>
          <w:trHeight w:hRule="exact" w:val="278"/>
        </w:trPr>
        <w:tc>
          <w:tcPr>
            <w:tcW w:w="2076" w:type="dxa"/>
            <w:shd w:val="clear" w:color="auto" w:fill="D9D9D9" w:themeFill="background1" w:themeFillShade="D9"/>
          </w:tcPr>
          <w:p w14:paraId="1881EBD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4B40B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0D286188" w14:textId="77777777" w:rsidR="00ED1C28" w:rsidRDefault="00314EDE" w:rsidP="00EC235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613261FD" w14:textId="77777777" w:rsidR="00ED1C28" w:rsidRDefault="00314EDE" w:rsidP="00EC235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D637B" w:rsidRPr="00EE7C86" w14:paraId="7B627269" w14:textId="77777777" w:rsidTr="00AF2778">
        <w:trPr>
          <w:trHeight w:hRule="exact" w:val="278"/>
        </w:trPr>
        <w:tc>
          <w:tcPr>
            <w:tcW w:w="2076" w:type="dxa"/>
          </w:tcPr>
          <w:p w14:paraId="6B8B9FCF" w14:textId="7EA568F2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667EC09B" w14:textId="2A3D4379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Bret Smith</w:t>
            </w:r>
          </w:p>
        </w:tc>
        <w:tc>
          <w:tcPr>
            <w:tcW w:w="2455" w:type="dxa"/>
          </w:tcPr>
          <w:p w14:paraId="27AFF69E" w14:textId="2604D421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>
              <w:rPr>
                <w:color w:val="000000"/>
              </w:rPr>
              <w:t>5761</w:t>
            </w:r>
          </w:p>
        </w:tc>
        <w:tc>
          <w:tcPr>
            <w:tcW w:w="3211" w:type="dxa"/>
          </w:tcPr>
          <w:p w14:paraId="2494CBFD" w14:textId="18FBDC79" w:rsidR="005D637B" w:rsidRPr="007D1484" w:rsidRDefault="003E2D9C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9" w:history="1">
              <w:r w:rsidR="005D637B" w:rsidRPr="001C5C40">
                <w:rPr>
                  <w:rStyle w:val="Hyperlink"/>
                  <w:sz w:val="20"/>
                  <w:szCs w:val="20"/>
                </w:rPr>
                <w:t>Bret.Smith@flhealth.gov</w:t>
              </w:r>
            </w:hyperlink>
            <w:r w:rsidR="005D637B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5D637B" w:rsidRPr="00EE7C86" w14:paraId="66FF0726" w14:textId="77777777" w:rsidTr="00AF2778">
        <w:trPr>
          <w:trHeight w:hRule="exact" w:val="278"/>
        </w:trPr>
        <w:tc>
          <w:tcPr>
            <w:tcW w:w="2076" w:type="dxa"/>
          </w:tcPr>
          <w:p w14:paraId="0ACC2D9E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29" w:type="dxa"/>
          </w:tcPr>
          <w:p w14:paraId="55FEC975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2A837D26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11</w:t>
            </w:r>
          </w:p>
        </w:tc>
        <w:tc>
          <w:tcPr>
            <w:tcW w:w="3211" w:type="dxa"/>
          </w:tcPr>
          <w:p w14:paraId="1164E703" w14:textId="77777777" w:rsidR="005D637B" w:rsidRPr="007D1484" w:rsidRDefault="003E2D9C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0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91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tr w:rsidR="005D637B" w:rsidRPr="00EE7C86" w14:paraId="7A6D603F" w14:textId="77777777" w:rsidTr="00AF2778">
        <w:trPr>
          <w:trHeight w:hRule="exact" w:val="278"/>
        </w:trPr>
        <w:tc>
          <w:tcPr>
            <w:tcW w:w="2076" w:type="dxa"/>
          </w:tcPr>
          <w:p w14:paraId="60C22B52" w14:textId="77777777" w:rsidR="005D637B" w:rsidRDefault="005D637B" w:rsidP="005D637B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1404E5EC" w14:textId="77777777" w:rsidR="005D637B" w:rsidRDefault="005D637B" w:rsidP="005D637B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455" w:type="dxa"/>
          </w:tcPr>
          <w:p w14:paraId="1AF54F40" w14:textId="77777777" w:rsidR="005D637B" w:rsidRDefault="005D637B" w:rsidP="005D637B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11</w:t>
            </w:r>
          </w:p>
        </w:tc>
        <w:tc>
          <w:tcPr>
            <w:tcW w:w="3211" w:type="dxa"/>
          </w:tcPr>
          <w:p w14:paraId="4FEE0CC9" w14:textId="77777777" w:rsidR="005D637B" w:rsidRPr="007D1484" w:rsidRDefault="003E2D9C" w:rsidP="005D637B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2" w:history="1">
              <w:r w:rsidR="005D637B" w:rsidRPr="007D1484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511239EF" w14:textId="77777777" w:rsidR="00F3692A" w:rsidRPr="00756BC2" w:rsidRDefault="00F3692A">
      <w:pPr>
        <w:spacing w:before="3"/>
        <w:rPr>
          <w:rFonts w:cs="Calibri"/>
        </w:rPr>
      </w:pPr>
    </w:p>
    <w:p w14:paraId="43457924" w14:textId="77777777" w:rsidR="00ED1C28" w:rsidRDefault="00314EDE">
      <w:pPr>
        <w:pStyle w:val="Heading2"/>
        <w:spacing w:line="292" w:lineRule="exact"/>
        <w:ind w:right="3399"/>
      </w:pPr>
      <w:bookmarkStart w:id="61" w:name="Hernando_County_-_Florida_Department_of_"/>
      <w:bookmarkStart w:id="62" w:name="_Toc431975105"/>
      <w:bookmarkEnd w:id="61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anchor="Citrus_County_–_Florida_Department_of_He" w:history="1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2"/>
      </w:hyperlink>
    </w:p>
    <w:p w14:paraId="5B452275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0647CE2E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19"/>
        </w:rPr>
        <w:t xml:space="preserve"> </w:t>
      </w:r>
      <w:r>
        <w:t>527-5316</w:t>
      </w:r>
    </w:p>
    <w:p w14:paraId="0BBD6ED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376"/>
        <w:gridCol w:w="2501"/>
        <w:gridCol w:w="3139"/>
      </w:tblGrid>
      <w:tr w:rsidR="00CF0848" w:rsidRPr="00EE7C86" w14:paraId="556E4540" w14:textId="77777777" w:rsidTr="003049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D52D7F1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76" w:type="dxa"/>
            <w:shd w:val="clear" w:color="auto" w:fill="D9D9D9" w:themeFill="background1" w:themeFillShade="D9"/>
          </w:tcPr>
          <w:p w14:paraId="6E33399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14:paraId="3E34B48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14:paraId="06FDE607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2EE1BFE1" w14:textId="77777777" w:rsidTr="0030491D">
        <w:trPr>
          <w:trHeight w:hRule="exact" w:val="278"/>
        </w:trPr>
        <w:tc>
          <w:tcPr>
            <w:tcW w:w="2155" w:type="dxa"/>
          </w:tcPr>
          <w:p w14:paraId="026396A0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6" w:type="dxa"/>
          </w:tcPr>
          <w:p w14:paraId="41961A9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01" w:type="dxa"/>
          </w:tcPr>
          <w:p w14:paraId="368701FA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39" w:type="dxa"/>
          </w:tcPr>
          <w:p w14:paraId="7463AC9C" w14:textId="77777777" w:rsidR="00CF0848" w:rsidRPr="007D1484" w:rsidRDefault="003E2D9C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93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3052CB97" w14:textId="77777777" w:rsidTr="0030491D">
        <w:trPr>
          <w:trHeight w:hRule="exact" w:val="281"/>
        </w:trPr>
        <w:tc>
          <w:tcPr>
            <w:tcW w:w="2155" w:type="dxa"/>
          </w:tcPr>
          <w:p w14:paraId="258AE119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5BEA4510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01" w:type="dxa"/>
          </w:tcPr>
          <w:p w14:paraId="45684D81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39" w:type="dxa"/>
          </w:tcPr>
          <w:p w14:paraId="4D722DC5" w14:textId="77777777" w:rsidR="00697099" w:rsidRPr="007D1484" w:rsidRDefault="003E2D9C" w:rsidP="0069709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4" w:history="1">
              <w:r w:rsidR="00697099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EB6391" w:rsidRPr="00EE7C86" w14:paraId="6C965F39" w14:textId="77777777" w:rsidTr="0030491D">
        <w:trPr>
          <w:trHeight w:hRule="exact" w:val="281"/>
        </w:trPr>
        <w:tc>
          <w:tcPr>
            <w:tcW w:w="2155" w:type="dxa"/>
          </w:tcPr>
          <w:p w14:paraId="73591E5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3CEE028A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01" w:type="dxa"/>
          </w:tcPr>
          <w:p w14:paraId="11E4499E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39" w:type="dxa"/>
          </w:tcPr>
          <w:p w14:paraId="7DE8F1EF" w14:textId="77777777" w:rsidR="00EB6391" w:rsidRPr="007D1484" w:rsidRDefault="003E2D9C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5" w:history="1">
              <w:r w:rsidR="00EB6391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11B17B90" w14:textId="77777777" w:rsidTr="0030491D">
        <w:trPr>
          <w:trHeight w:hRule="exact" w:val="281"/>
        </w:trPr>
        <w:tc>
          <w:tcPr>
            <w:tcW w:w="2155" w:type="dxa"/>
          </w:tcPr>
          <w:p w14:paraId="5FD0023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49F2099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01" w:type="dxa"/>
          </w:tcPr>
          <w:p w14:paraId="6565D6BE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39" w:type="dxa"/>
          </w:tcPr>
          <w:p w14:paraId="0EEC136A" w14:textId="77777777" w:rsidR="00EB6391" w:rsidRPr="007D1484" w:rsidRDefault="003E2D9C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6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3806BC60" w14:textId="77777777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63" w:name="Highlands_County_-_Florida_Department_of"/>
      <w:bookmarkStart w:id="64" w:name="_Toc431975106"/>
      <w:bookmarkEnd w:id="63"/>
      <w:r>
        <w:rPr>
          <w:spacing w:val="-3"/>
        </w:rPr>
        <w:br w:type="page"/>
      </w:r>
    </w:p>
    <w:p w14:paraId="403FDED0" w14:textId="2E5CC538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 xml:space="preserve">Highlands 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FF5CDA">
          <w:rPr>
            <w:rStyle w:val="Hyperlink"/>
            <w:spacing w:val="-3"/>
          </w:rPr>
          <w:t>Okeechobee</w:t>
        </w:r>
        <w:r w:rsidRPr="00FF5CDA">
          <w:rPr>
            <w:rStyle w:val="Hyperlink"/>
            <w:spacing w:val="-2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4"/>
      </w:hyperlink>
    </w:p>
    <w:p w14:paraId="6D5398AB" w14:textId="77777777" w:rsidR="00A33C24" w:rsidRDefault="00314EDE">
      <w:pPr>
        <w:pStyle w:val="BodyText"/>
        <w:spacing w:line="237" w:lineRule="auto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3B14C06C" w14:textId="77777777" w:rsidR="00ED1C28" w:rsidRDefault="00314EDE">
      <w:pPr>
        <w:pStyle w:val="BodyText"/>
        <w:spacing w:line="237" w:lineRule="auto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2626C315" w14:textId="77777777" w:rsidR="00ED1C28" w:rsidRDefault="00ED1C28">
      <w:pPr>
        <w:spacing w:before="3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60"/>
        <w:gridCol w:w="2455"/>
        <w:gridCol w:w="3211"/>
      </w:tblGrid>
      <w:tr w:rsidR="00ED1C28" w:rsidRPr="00EE7C86" w14:paraId="08E32728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3816B9EC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60" w:type="dxa"/>
            <w:shd w:val="clear" w:color="auto" w:fill="D9D9D9" w:themeFill="background1" w:themeFillShade="D9"/>
          </w:tcPr>
          <w:p w14:paraId="5AE75C8A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78D5F0BF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4281CEB1" w14:textId="77777777" w:rsidR="00ED1C28" w:rsidRDefault="00314EDE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D637B" w:rsidRPr="00EE7C86" w14:paraId="540B4A82" w14:textId="77777777" w:rsidTr="0030491D">
        <w:trPr>
          <w:trHeight w:hRule="exact" w:val="281"/>
        </w:trPr>
        <w:tc>
          <w:tcPr>
            <w:tcW w:w="2245" w:type="dxa"/>
          </w:tcPr>
          <w:p w14:paraId="0D61EE9E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260" w:type="dxa"/>
          </w:tcPr>
          <w:p w14:paraId="010BE903" w14:textId="6CC9D59C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Bret Smith</w:t>
            </w:r>
          </w:p>
        </w:tc>
        <w:tc>
          <w:tcPr>
            <w:tcW w:w="2455" w:type="dxa"/>
          </w:tcPr>
          <w:p w14:paraId="40F6C1C0" w14:textId="595C8D8F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>
              <w:t>5761</w:t>
            </w:r>
          </w:p>
        </w:tc>
        <w:tc>
          <w:tcPr>
            <w:tcW w:w="3211" w:type="dxa"/>
          </w:tcPr>
          <w:p w14:paraId="5573BC4A" w14:textId="5340C661" w:rsidR="005D637B" w:rsidRPr="007D1484" w:rsidRDefault="003E2D9C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7" w:history="1">
              <w:r w:rsidR="005D637B" w:rsidRPr="001C5C40">
                <w:rPr>
                  <w:rStyle w:val="Hyperlink"/>
                  <w:sz w:val="20"/>
                  <w:szCs w:val="20"/>
                </w:rPr>
                <w:t>Bret.Smith@flhealth.gov</w:t>
              </w:r>
            </w:hyperlink>
            <w:r w:rsidR="005D637B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5D637B" w:rsidRPr="00EE7C86" w14:paraId="34991F0F" w14:textId="77777777" w:rsidTr="0030491D">
        <w:trPr>
          <w:trHeight w:hRule="exact" w:val="278"/>
        </w:trPr>
        <w:tc>
          <w:tcPr>
            <w:tcW w:w="2245" w:type="dxa"/>
          </w:tcPr>
          <w:p w14:paraId="50363F15" w14:textId="170B06FC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260" w:type="dxa"/>
          </w:tcPr>
          <w:p w14:paraId="4C1EEB02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592A9885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11</w:t>
            </w:r>
          </w:p>
        </w:tc>
        <w:tc>
          <w:tcPr>
            <w:tcW w:w="3211" w:type="dxa"/>
          </w:tcPr>
          <w:p w14:paraId="522A1CA1" w14:textId="77777777" w:rsidR="005D637B" w:rsidRPr="007D1484" w:rsidRDefault="003E2D9C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8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99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tr w:rsidR="005D637B" w:rsidRPr="00EE7C86" w14:paraId="79A2C6D8" w14:textId="77777777" w:rsidTr="0030491D">
        <w:trPr>
          <w:trHeight w:hRule="exact" w:val="278"/>
        </w:trPr>
        <w:tc>
          <w:tcPr>
            <w:tcW w:w="2245" w:type="dxa"/>
          </w:tcPr>
          <w:p w14:paraId="714962BB" w14:textId="77777777" w:rsidR="005D637B" w:rsidRDefault="005D637B" w:rsidP="005D637B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60" w:type="dxa"/>
          </w:tcPr>
          <w:p w14:paraId="275D896F" w14:textId="77777777" w:rsidR="005D637B" w:rsidRDefault="005D637B" w:rsidP="005D637B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455" w:type="dxa"/>
          </w:tcPr>
          <w:p w14:paraId="4A6E3792" w14:textId="77777777" w:rsidR="005D637B" w:rsidRDefault="005D637B" w:rsidP="005D637B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11</w:t>
            </w:r>
          </w:p>
        </w:tc>
        <w:tc>
          <w:tcPr>
            <w:tcW w:w="3211" w:type="dxa"/>
          </w:tcPr>
          <w:p w14:paraId="0156CA7D" w14:textId="77777777" w:rsidR="005D637B" w:rsidRPr="007D1484" w:rsidRDefault="003E2D9C" w:rsidP="005D637B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00" w:history="1">
              <w:r w:rsidR="005D637B" w:rsidRPr="007D1484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74B33777" w14:textId="77777777" w:rsidR="00ED1C28" w:rsidRPr="00756BC2" w:rsidRDefault="00ED1C28">
      <w:pPr>
        <w:spacing w:before="3"/>
        <w:rPr>
          <w:rFonts w:cs="Calibri"/>
        </w:rPr>
      </w:pPr>
    </w:p>
    <w:p w14:paraId="1A63C44C" w14:textId="77777777" w:rsidR="00ED1C28" w:rsidRDefault="00314EDE">
      <w:pPr>
        <w:pStyle w:val="Heading2"/>
        <w:spacing w:line="292" w:lineRule="exact"/>
        <w:ind w:right="3399"/>
      </w:pPr>
      <w:bookmarkStart w:id="65" w:name="Hillsborough_County_Environmental_Protec"/>
      <w:bookmarkStart w:id="66" w:name="_Toc431975107"/>
      <w:bookmarkEnd w:id="65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6"/>
    </w:p>
    <w:p w14:paraId="006E5907" w14:textId="77777777" w:rsidR="00ED1C28" w:rsidRDefault="00314EDE">
      <w:pPr>
        <w:pStyle w:val="BodyText"/>
        <w:spacing w:line="267" w:lineRule="exact"/>
        <w:ind w:right="3399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245A049D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13) 627-2600</w:t>
      </w:r>
      <w:r w:rsidR="005A1EDA">
        <w:t>;</w:t>
      </w:r>
      <w:r>
        <w:t xml:space="preserve"> Fax:</w:t>
      </w:r>
      <w:r w:rsidR="005D7B79">
        <w:t xml:space="preserve"> </w:t>
      </w:r>
      <w:r>
        <w:t>(813)</w:t>
      </w:r>
      <w:r>
        <w:rPr>
          <w:spacing w:val="-25"/>
        </w:rPr>
        <w:t xml:space="preserve"> </w:t>
      </w:r>
      <w:r>
        <w:t>627-2640</w:t>
      </w:r>
    </w:p>
    <w:p w14:paraId="2C6FAE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199"/>
        <w:gridCol w:w="2563"/>
        <w:gridCol w:w="3254"/>
      </w:tblGrid>
      <w:tr w:rsidR="00ED1C28" w:rsidRPr="00EE7C86" w14:paraId="37201BFF" w14:textId="77777777" w:rsidTr="003049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5392343F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2AEB2C71" w14:textId="77777777" w:rsidR="00ED1C28" w:rsidRDefault="00314EDE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14:paraId="1B14BB3A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55F613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808D08" w14:textId="77777777" w:rsidTr="0030491D">
        <w:trPr>
          <w:trHeight w:hRule="exact" w:val="278"/>
        </w:trPr>
        <w:tc>
          <w:tcPr>
            <w:tcW w:w="2155" w:type="dxa"/>
          </w:tcPr>
          <w:p w14:paraId="65DEC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199" w:type="dxa"/>
          </w:tcPr>
          <w:p w14:paraId="2EF4423D" w14:textId="7E2492E9" w:rsidR="00ED1C28" w:rsidRDefault="004E1BA9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563" w:type="dxa"/>
          </w:tcPr>
          <w:p w14:paraId="6B9DF526" w14:textId="7E2E047B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4E1BA9">
              <w:t>1310</w:t>
            </w:r>
          </w:p>
        </w:tc>
        <w:tc>
          <w:tcPr>
            <w:tcW w:w="3254" w:type="dxa"/>
          </w:tcPr>
          <w:p w14:paraId="25D2AE97" w14:textId="6E4AE429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1" w:history="1">
              <w:r w:rsidR="004E1BA9" w:rsidRPr="007D1484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ED1C28" w:rsidRPr="00EE7C86" w14:paraId="4919DA54" w14:textId="77777777" w:rsidTr="0030491D">
        <w:trPr>
          <w:trHeight w:hRule="exact" w:val="278"/>
        </w:trPr>
        <w:tc>
          <w:tcPr>
            <w:tcW w:w="2155" w:type="dxa"/>
          </w:tcPr>
          <w:p w14:paraId="44AF2BE5" w14:textId="7D09B7FC" w:rsidR="00ED1C28" w:rsidRDefault="003A688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</w:t>
            </w:r>
            <w:r w:rsidR="00314EDE" w:rsidRPr="00EE7C86">
              <w:t>Inspector</w:t>
            </w:r>
          </w:p>
        </w:tc>
        <w:tc>
          <w:tcPr>
            <w:tcW w:w="2199" w:type="dxa"/>
          </w:tcPr>
          <w:p w14:paraId="0F33CEAE" w14:textId="77777777" w:rsidR="00ED1C28" w:rsidRPr="001C480D" w:rsidRDefault="00254027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563" w:type="dxa"/>
          </w:tcPr>
          <w:p w14:paraId="518C9E8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230020" w:rsidRPr="00EE7C86">
              <w:t>1333</w:t>
            </w:r>
          </w:p>
        </w:tc>
        <w:tc>
          <w:tcPr>
            <w:tcW w:w="3254" w:type="dxa"/>
          </w:tcPr>
          <w:p w14:paraId="1AABBA61" w14:textId="77777777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2" w:history="1">
              <w:r w:rsidR="00254027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D74F23" w:rsidRPr="00EE7C86" w14:paraId="4B5B3AEC" w14:textId="77777777" w:rsidTr="0030491D">
        <w:trPr>
          <w:trHeight w:hRule="exact" w:val="278"/>
        </w:trPr>
        <w:tc>
          <w:tcPr>
            <w:tcW w:w="2155" w:type="dxa"/>
          </w:tcPr>
          <w:p w14:paraId="7FD9A01A" w14:textId="77777777" w:rsidR="00D74F23" w:rsidRPr="00EE7C86" w:rsidRDefault="00D74F23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5AE0129C" w14:textId="77777777" w:rsidR="00D74F23" w:rsidRPr="00EE7C86" w:rsidRDefault="00831307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atie Young</w:t>
            </w:r>
          </w:p>
        </w:tc>
        <w:tc>
          <w:tcPr>
            <w:tcW w:w="2563" w:type="dxa"/>
          </w:tcPr>
          <w:p w14:paraId="6136CC9A" w14:textId="77777777" w:rsidR="00D74F23" w:rsidRPr="00EE7C86" w:rsidRDefault="00D74F23" w:rsidP="001C480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</w:t>
            </w:r>
            <w:r w:rsidR="001C480D" w:rsidRPr="00EE7C86">
              <w:t>220</w:t>
            </w:r>
          </w:p>
        </w:tc>
        <w:tc>
          <w:tcPr>
            <w:tcW w:w="3254" w:type="dxa"/>
          </w:tcPr>
          <w:p w14:paraId="0E54194C" w14:textId="77777777" w:rsidR="00D74F23" w:rsidRPr="007D1484" w:rsidRDefault="003E2D9C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3" w:history="1">
              <w:r w:rsidR="00BD5820" w:rsidRPr="007D1484">
                <w:rPr>
                  <w:rStyle w:val="Hyperlink"/>
                  <w:sz w:val="20"/>
                  <w:szCs w:val="20"/>
                </w:rPr>
                <w:t>YoungK@epchc.org</w:t>
              </w:r>
            </w:hyperlink>
          </w:p>
        </w:tc>
      </w:tr>
      <w:tr w:rsidR="003C2562" w:rsidRPr="00EE7C86" w14:paraId="4737DC4B" w14:textId="77777777" w:rsidTr="0030491D">
        <w:trPr>
          <w:trHeight w:hRule="exact" w:val="278"/>
        </w:trPr>
        <w:tc>
          <w:tcPr>
            <w:tcW w:w="2155" w:type="dxa"/>
          </w:tcPr>
          <w:p w14:paraId="199688A2" w14:textId="77777777" w:rsidR="003C2562" w:rsidRPr="00EE7C86" w:rsidRDefault="003C2562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3F045E48" w14:textId="77777777" w:rsidR="003C2562" w:rsidRPr="00EE7C86" w:rsidRDefault="003C2562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elsey Jones</w:t>
            </w:r>
          </w:p>
        </w:tc>
        <w:tc>
          <w:tcPr>
            <w:tcW w:w="2563" w:type="dxa"/>
          </w:tcPr>
          <w:p w14:paraId="25A1C92C" w14:textId="77777777" w:rsidR="003C2562" w:rsidRPr="00EE7C86" w:rsidRDefault="003C2562" w:rsidP="00EC2357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455</w:t>
            </w:r>
          </w:p>
        </w:tc>
        <w:tc>
          <w:tcPr>
            <w:tcW w:w="3254" w:type="dxa"/>
          </w:tcPr>
          <w:p w14:paraId="4AAF6EBB" w14:textId="57ECA51D" w:rsidR="003C2562" w:rsidRPr="007D1484" w:rsidRDefault="003E2D9C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4" w:history="1">
              <w:r w:rsidR="00126558" w:rsidRPr="007D1484">
                <w:rPr>
                  <w:rStyle w:val="Hyperlink"/>
                  <w:sz w:val="20"/>
                  <w:szCs w:val="20"/>
                </w:rPr>
                <w:t>JonesK@epchc.org</w:t>
              </w:r>
            </w:hyperlink>
          </w:p>
        </w:tc>
      </w:tr>
      <w:tr w:rsidR="00A8457E" w:rsidRPr="00EE7C86" w14:paraId="73DD50DF" w14:textId="77777777" w:rsidTr="0030491D">
        <w:trPr>
          <w:trHeight w:hRule="exact" w:val="278"/>
        </w:trPr>
        <w:tc>
          <w:tcPr>
            <w:tcW w:w="2155" w:type="dxa"/>
          </w:tcPr>
          <w:p w14:paraId="29E8D5C3" w14:textId="77777777" w:rsidR="00A8457E" w:rsidRPr="00EE7C86" w:rsidRDefault="00A8457E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645D68E3" w14:textId="77777777" w:rsidR="00A8457E" w:rsidRPr="00EE7C86" w:rsidRDefault="00617C0B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 w:rsidRPr="00EE7C86">
              <w:rPr>
                <w:iCs/>
              </w:rPr>
              <w:t>Yadielys</w:t>
            </w:r>
            <w:proofErr w:type="spellEnd"/>
            <w:r w:rsidRPr="00EE7C86">
              <w:rPr>
                <w:iCs/>
              </w:rPr>
              <w:t xml:space="preserve"> Rojas</w:t>
            </w:r>
          </w:p>
        </w:tc>
        <w:tc>
          <w:tcPr>
            <w:tcW w:w="2563" w:type="dxa"/>
          </w:tcPr>
          <w:p w14:paraId="6E8DBE81" w14:textId="77777777" w:rsidR="00A8457E" w:rsidRPr="00EE7C86" w:rsidRDefault="00617C0B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13) 627-2600 ext. </w:t>
            </w:r>
            <w:r w:rsidR="00346094" w:rsidRPr="00EE7C86">
              <w:t>1319</w:t>
            </w:r>
          </w:p>
        </w:tc>
        <w:tc>
          <w:tcPr>
            <w:tcW w:w="3254" w:type="dxa"/>
          </w:tcPr>
          <w:p w14:paraId="4ED2463C" w14:textId="142DBE42" w:rsidR="00A8457E" w:rsidRPr="007D1484" w:rsidRDefault="003E2D9C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5" w:history="1">
              <w:r w:rsidR="00126558" w:rsidRPr="007D1484">
                <w:rPr>
                  <w:rStyle w:val="Hyperlink"/>
                  <w:sz w:val="20"/>
                  <w:szCs w:val="20"/>
                </w:rPr>
                <w:t>RojasY@epchc.org</w:t>
              </w:r>
            </w:hyperlink>
            <w:r w:rsidR="00617C0B" w:rsidRPr="007D1484">
              <w:rPr>
                <w:sz w:val="20"/>
                <w:szCs w:val="20"/>
              </w:rPr>
              <w:t xml:space="preserve">  </w:t>
            </w:r>
          </w:p>
        </w:tc>
      </w:tr>
      <w:tr w:rsidR="00B83489" w:rsidRPr="00EE7C86" w14:paraId="441414B0" w14:textId="77777777" w:rsidTr="0030491D">
        <w:trPr>
          <w:trHeight w:hRule="exact" w:val="278"/>
        </w:trPr>
        <w:tc>
          <w:tcPr>
            <w:tcW w:w="2155" w:type="dxa"/>
          </w:tcPr>
          <w:p w14:paraId="0C747C7E" w14:textId="77777777" w:rsidR="00B83489" w:rsidRPr="00EE7C86" w:rsidRDefault="00B83489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6BD89C74" w14:textId="77777777" w:rsidR="00B83489" w:rsidRPr="00EE7C86" w:rsidRDefault="00B83489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r w:rsidRPr="00EE7C86">
              <w:rPr>
                <w:iCs/>
              </w:rPr>
              <w:t>Brittney Glennon</w:t>
            </w:r>
          </w:p>
        </w:tc>
        <w:tc>
          <w:tcPr>
            <w:tcW w:w="2563" w:type="dxa"/>
          </w:tcPr>
          <w:p w14:paraId="6FF6EE32" w14:textId="333F5762" w:rsidR="00B83489" w:rsidRPr="00EE7C86" w:rsidRDefault="00546AE2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rPr>
                <w:rFonts w:cs="Calibri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14:paraId="6F1CEF45" w14:textId="403E268C" w:rsidR="00B83489" w:rsidRPr="007D1484" w:rsidRDefault="003E2D9C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6" w:history="1">
              <w:r w:rsidR="00126558" w:rsidRPr="007D1484">
                <w:rPr>
                  <w:rStyle w:val="Hyperlink"/>
                  <w:sz w:val="20"/>
                  <w:szCs w:val="20"/>
                </w:rPr>
                <w:t>GlennonB@epchc.org</w:t>
              </w:r>
            </w:hyperlink>
            <w:r w:rsidR="00B83489" w:rsidRPr="007D1484">
              <w:rPr>
                <w:sz w:val="20"/>
                <w:szCs w:val="20"/>
              </w:rPr>
              <w:t xml:space="preserve"> </w:t>
            </w:r>
          </w:p>
        </w:tc>
      </w:tr>
      <w:tr w:rsidR="00CB4B15" w:rsidRPr="00EE7C86" w14:paraId="6BDC8C5B" w14:textId="77777777" w:rsidTr="0030491D">
        <w:trPr>
          <w:trHeight w:hRule="exact" w:val="278"/>
        </w:trPr>
        <w:tc>
          <w:tcPr>
            <w:tcW w:w="2155" w:type="dxa"/>
          </w:tcPr>
          <w:p w14:paraId="5695539D" w14:textId="2BBDCF98" w:rsidR="00CB4B15" w:rsidRPr="00EE7C86" w:rsidRDefault="00CB4B15" w:rsidP="003C2562">
            <w:pPr>
              <w:pStyle w:val="TableParagraph"/>
              <w:spacing w:line="265" w:lineRule="exact"/>
              <w:jc w:val="center"/>
            </w:pPr>
            <w:r>
              <w:t>Inspector</w:t>
            </w:r>
          </w:p>
        </w:tc>
        <w:tc>
          <w:tcPr>
            <w:tcW w:w="2199" w:type="dxa"/>
          </w:tcPr>
          <w:p w14:paraId="39B59D14" w14:textId="033DA7B4" w:rsidR="00CB4B15" w:rsidRPr="00EE7C86" w:rsidRDefault="00CB4B15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>
              <w:rPr>
                <w:iCs/>
              </w:rPr>
              <w:t>Emeli</w:t>
            </w:r>
            <w:proofErr w:type="spellEnd"/>
            <w:r>
              <w:rPr>
                <w:iCs/>
              </w:rPr>
              <w:t xml:space="preserve"> Sandoval</w:t>
            </w:r>
          </w:p>
        </w:tc>
        <w:tc>
          <w:tcPr>
            <w:tcW w:w="2563" w:type="dxa"/>
          </w:tcPr>
          <w:p w14:paraId="0757E974" w14:textId="021EA792" w:rsidR="00CB4B15" w:rsidRPr="00EE7C86" w:rsidRDefault="00CB4B15" w:rsidP="003C256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hd w:val="clear" w:color="auto" w:fill="FFFFFF"/>
              </w:rPr>
            </w:pPr>
            <w:r>
              <w:rPr>
                <w:rFonts w:cs="Calibri"/>
                <w:shd w:val="clear" w:color="auto" w:fill="FFFFFF"/>
              </w:rPr>
              <w:t>(813) 627-2600 ext. 1323</w:t>
            </w:r>
          </w:p>
        </w:tc>
        <w:tc>
          <w:tcPr>
            <w:tcW w:w="3254" w:type="dxa"/>
          </w:tcPr>
          <w:p w14:paraId="6F6D92F6" w14:textId="4785317F" w:rsidR="00CB4B15" w:rsidRPr="007D1484" w:rsidRDefault="003E2D9C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7" w:history="1">
              <w:r w:rsidR="00CB4B15" w:rsidRPr="007D1484">
                <w:rPr>
                  <w:rStyle w:val="Hyperlink"/>
                  <w:sz w:val="20"/>
                  <w:szCs w:val="20"/>
                </w:rPr>
                <w:t>SandovalE@epchc.org</w:t>
              </w:r>
            </w:hyperlink>
          </w:p>
          <w:p w14:paraId="52A3AACE" w14:textId="37DB342E" w:rsidR="00CB4B15" w:rsidRPr="007D1484" w:rsidRDefault="00CB4B15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516A900F" w14:textId="77777777" w:rsidR="00ED1C28" w:rsidRDefault="00ED1C28">
      <w:pPr>
        <w:spacing w:before="3"/>
        <w:rPr>
          <w:rFonts w:cs="Calibri"/>
        </w:rPr>
      </w:pPr>
    </w:p>
    <w:p w14:paraId="00256D6A" w14:textId="77777777" w:rsidR="00ED1C28" w:rsidRDefault="00314EDE">
      <w:pPr>
        <w:pStyle w:val="Heading2"/>
        <w:spacing w:line="292" w:lineRule="exact"/>
        <w:ind w:right="3399"/>
      </w:pPr>
      <w:bookmarkStart w:id="67" w:name="Holmes_County_–_Florida_Department_of_He"/>
      <w:bookmarkStart w:id="68" w:name="_Toc431975108"/>
      <w:bookmarkStart w:id="69" w:name="_Hlk496089321"/>
      <w:bookmarkEnd w:id="67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8"/>
      </w:hyperlink>
    </w:p>
    <w:p w14:paraId="36E32671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34699F7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068D639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="00ED1C28" w:rsidRPr="00AF2778" w14:paraId="1E1062C6" w14:textId="77777777" w:rsidTr="002E2ED3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93236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664916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14:paraId="2B29DFF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08233F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15184E" w:rsidRPr="00AF2778" w14:paraId="3FB5B860" w14:textId="77777777" w:rsidTr="00AF2778">
        <w:trPr>
          <w:trHeight w:hRule="exact" w:val="278"/>
        </w:trPr>
        <w:tc>
          <w:tcPr>
            <w:tcW w:w="2155" w:type="dxa"/>
          </w:tcPr>
          <w:p w14:paraId="75AA09D0" w14:textId="476CCFC1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7476BA3" w14:textId="051A2E9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Gregory Berrian</w:t>
            </w:r>
          </w:p>
        </w:tc>
        <w:tc>
          <w:tcPr>
            <w:tcW w:w="2512" w:type="dxa"/>
          </w:tcPr>
          <w:p w14:paraId="29F8F9D9" w14:textId="0A118889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</w:t>
            </w:r>
            <w:r w:rsidRPr="00AF2778">
              <w:rPr>
                <w:spacing w:val="-11"/>
              </w:rPr>
              <w:t xml:space="preserve"> </w:t>
            </w:r>
            <w:r w:rsidRPr="00AF2778">
              <w:t>595-6700 ext. 2000</w:t>
            </w:r>
          </w:p>
        </w:tc>
        <w:tc>
          <w:tcPr>
            <w:tcW w:w="3254" w:type="dxa"/>
          </w:tcPr>
          <w:p w14:paraId="4F95C50F" w14:textId="36589696" w:rsidR="0015184E" w:rsidRPr="007D1484" w:rsidRDefault="003E2D9C" w:rsidP="0015184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8" w:history="1">
              <w:r w:rsidR="0015184E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AF2778" w14:paraId="74FE15EC" w14:textId="77777777" w:rsidTr="00AF2778">
        <w:trPr>
          <w:trHeight w:hRule="exact" w:val="278"/>
        </w:trPr>
        <w:tc>
          <w:tcPr>
            <w:tcW w:w="2155" w:type="dxa"/>
          </w:tcPr>
          <w:p w14:paraId="396F123E" w14:textId="2EECD87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Supervisor/Inspector</w:t>
            </w:r>
          </w:p>
        </w:tc>
        <w:tc>
          <w:tcPr>
            <w:tcW w:w="2250" w:type="dxa"/>
          </w:tcPr>
          <w:p w14:paraId="751BA66B" w14:textId="09DD3D0D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Charles Payne</w:t>
            </w:r>
          </w:p>
        </w:tc>
        <w:tc>
          <w:tcPr>
            <w:tcW w:w="2512" w:type="dxa"/>
          </w:tcPr>
          <w:p w14:paraId="40CC452A" w14:textId="34EDDC02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850) 595-67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2010</w:t>
            </w:r>
          </w:p>
        </w:tc>
        <w:tc>
          <w:tcPr>
            <w:tcW w:w="3254" w:type="dxa"/>
          </w:tcPr>
          <w:p w14:paraId="7786447B" w14:textId="30E91448" w:rsidR="0015184E" w:rsidRPr="007D1484" w:rsidRDefault="003E2D9C" w:rsidP="0015184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09">
              <w:r w:rsidR="0015184E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5184E" w:rsidRPr="00AF2778" w14:paraId="4AFDBD48" w14:textId="77777777" w:rsidTr="00AF2778">
        <w:trPr>
          <w:trHeight w:hRule="exact" w:val="278"/>
        </w:trPr>
        <w:tc>
          <w:tcPr>
            <w:tcW w:w="2155" w:type="dxa"/>
          </w:tcPr>
          <w:p w14:paraId="529BE6A9" w14:textId="578CE3AD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41ECB8D6" w14:textId="59108ED7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Rafiq Khan (P</w:t>
            </w:r>
            <w:r w:rsidR="00AF2778">
              <w:t xml:space="preserve">. </w:t>
            </w:r>
            <w:r w:rsidRPr="00AF2778">
              <w:rPr>
                <w:spacing w:val="-12"/>
              </w:rPr>
              <w:t xml:space="preserve"> </w:t>
            </w:r>
            <w:r w:rsidRPr="00AF2778">
              <w:t>C</w:t>
            </w:r>
            <w:r w:rsidR="00AF2778">
              <w:t>.</w:t>
            </w:r>
            <w:r w:rsidRPr="00AF2778">
              <w:t>)</w:t>
            </w:r>
          </w:p>
        </w:tc>
        <w:tc>
          <w:tcPr>
            <w:tcW w:w="2512" w:type="dxa"/>
          </w:tcPr>
          <w:p w14:paraId="317BC29C" w14:textId="4A9D4112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(850)</w:t>
            </w:r>
            <w:r w:rsidRPr="00AF2778">
              <w:rPr>
                <w:spacing w:val="-9"/>
              </w:rPr>
              <w:t xml:space="preserve"> </w:t>
            </w:r>
            <w:r w:rsidRPr="00AF2778">
              <w:t>258-8546</w:t>
            </w:r>
          </w:p>
        </w:tc>
        <w:tc>
          <w:tcPr>
            <w:tcW w:w="3254" w:type="dxa"/>
          </w:tcPr>
          <w:p w14:paraId="73E59E7B" w14:textId="6B8B4515" w:rsidR="0015184E" w:rsidRPr="007D1484" w:rsidRDefault="003E2D9C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0" w:history="1">
              <w:r w:rsidR="0015184E" w:rsidRPr="007D1484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15184E" w:rsidRPr="00AF2778" w14:paraId="7598E3EC" w14:textId="77777777" w:rsidTr="00AF2778">
        <w:trPr>
          <w:trHeight w:hRule="exact" w:val="278"/>
        </w:trPr>
        <w:tc>
          <w:tcPr>
            <w:tcW w:w="2155" w:type="dxa"/>
          </w:tcPr>
          <w:p w14:paraId="035362E1" w14:textId="0EB64A76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3104FE8C" w14:textId="523D7570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egiene Pangahas (Pensacola)</w:t>
            </w:r>
          </w:p>
        </w:tc>
        <w:tc>
          <w:tcPr>
            <w:tcW w:w="2512" w:type="dxa"/>
          </w:tcPr>
          <w:p w14:paraId="27A60C2B" w14:textId="18F46AD0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 595-6700 ext. 2007</w:t>
            </w:r>
          </w:p>
        </w:tc>
        <w:tc>
          <w:tcPr>
            <w:tcW w:w="3254" w:type="dxa"/>
          </w:tcPr>
          <w:p w14:paraId="282D86CB" w14:textId="205AEA9D" w:rsidR="0015184E" w:rsidRPr="007D1484" w:rsidRDefault="003E2D9C" w:rsidP="0015184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1" w:history="1">
              <w:r w:rsidR="0015184E" w:rsidRPr="007D1484">
                <w:rPr>
                  <w:rStyle w:val="Hyperlink"/>
                  <w:sz w:val="20"/>
                  <w:szCs w:val="20"/>
                </w:rPr>
                <w:t>Regiene.Pangahas@flhealth.gov</w:t>
              </w:r>
            </w:hyperlink>
          </w:p>
        </w:tc>
      </w:tr>
      <w:tr w:rsidR="00E24D00" w:rsidRPr="00AF2778" w14:paraId="1C9B4FA2" w14:textId="77777777" w:rsidTr="00AF2778">
        <w:trPr>
          <w:trHeight w:hRule="exact" w:val="278"/>
        </w:trPr>
        <w:tc>
          <w:tcPr>
            <w:tcW w:w="2155" w:type="dxa"/>
          </w:tcPr>
          <w:p w14:paraId="056CCE32" w14:textId="5ACE7697" w:rsidR="00E24D00" w:rsidRPr="00AF2778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0" w:type="dxa"/>
          </w:tcPr>
          <w:p w14:paraId="3A2F1893" w14:textId="7EA75319" w:rsidR="00E24D00" w:rsidRPr="00E240EC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512" w:type="dxa"/>
          </w:tcPr>
          <w:p w14:paraId="3BCE9306" w14:textId="742BF1E5" w:rsidR="00E24D00" w:rsidRPr="00AF2778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254" w:type="dxa"/>
          </w:tcPr>
          <w:p w14:paraId="7EEB1BED" w14:textId="54EBDC4B" w:rsidR="00E24D00" w:rsidRPr="007D1484" w:rsidRDefault="003E2D9C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2" w:history="1">
              <w:r w:rsidR="00E24D00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69"/>
    </w:tbl>
    <w:p w14:paraId="0D4AA922" w14:textId="77777777" w:rsidR="00D74F23" w:rsidRDefault="00D74F23">
      <w:pPr>
        <w:spacing w:before="3"/>
        <w:rPr>
          <w:rFonts w:cs="Calibri"/>
          <w:sz w:val="25"/>
          <w:szCs w:val="25"/>
        </w:rPr>
      </w:pPr>
    </w:p>
    <w:p w14:paraId="3DB27DF3" w14:textId="77777777" w:rsidR="00ED1C28" w:rsidRDefault="00314EDE">
      <w:pPr>
        <w:pStyle w:val="Heading2"/>
        <w:spacing w:line="292" w:lineRule="exact"/>
        <w:ind w:right="3399"/>
      </w:pPr>
      <w:bookmarkStart w:id="70" w:name="Indian_River_-_Brevard_County_Natural_Re"/>
      <w:bookmarkStart w:id="71" w:name="_Toc431975109"/>
      <w:bookmarkEnd w:id="70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anchor="Brevard_County_Natural_Resources_Managem" w:history="1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71"/>
    </w:p>
    <w:p w14:paraId="0396B2E4" w14:textId="77777777" w:rsidR="00A33C24" w:rsidRDefault="00314EDE">
      <w:pPr>
        <w:pStyle w:val="BodyText"/>
        <w:ind w:left="108" w:right="4063" w:hanging="1"/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</w:p>
    <w:p w14:paraId="47597F9D" w14:textId="77777777" w:rsidR="00ED1C28" w:rsidRDefault="00314EDE">
      <w:pPr>
        <w:pStyle w:val="BodyText"/>
        <w:ind w:left="108" w:right="4063" w:hanging="1"/>
      </w:pPr>
      <w:r>
        <w:t>Main Phone:</w:t>
      </w:r>
      <w:r w:rsidR="005D7B79">
        <w:t xml:space="preserve"> </w:t>
      </w:r>
      <w:r>
        <w:t>(321) 633-2017</w:t>
      </w:r>
    </w:p>
    <w:p w14:paraId="4F8179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="00A61B27" w:rsidRPr="00EE7C86" w14:paraId="48DC5DE2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62B57075" w14:textId="77777777" w:rsidR="00A61B27" w:rsidRDefault="00A61B27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65A814BD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C308780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6CCB2877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A61B27" w:rsidRPr="00EE7C86" w14:paraId="0F746194" w14:textId="77777777" w:rsidTr="00AF2778">
        <w:trPr>
          <w:trHeight w:hRule="exact" w:val="278"/>
        </w:trPr>
        <w:tc>
          <w:tcPr>
            <w:tcW w:w="2100" w:type="dxa"/>
          </w:tcPr>
          <w:p w14:paraId="490A7C4B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324F373E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240711E1" w14:textId="47018470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551A8D">
              <w:t>350-8432</w:t>
            </w:r>
          </w:p>
        </w:tc>
        <w:tc>
          <w:tcPr>
            <w:tcW w:w="3426" w:type="dxa"/>
          </w:tcPr>
          <w:p w14:paraId="3E459BBC" w14:textId="77777777" w:rsidR="00A61B27" w:rsidRPr="007D1484" w:rsidRDefault="003E2D9C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13" w:history="1">
              <w:r w:rsidR="00A61B27" w:rsidRPr="007D1484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A61B27" w:rsidRPr="00EE7C86" w14:paraId="3BF446EB" w14:textId="77777777" w:rsidTr="00AF2778">
        <w:trPr>
          <w:trHeight w:hRule="exact" w:val="278"/>
        </w:trPr>
        <w:tc>
          <w:tcPr>
            <w:tcW w:w="2100" w:type="dxa"/>
          </w:tcPr>
          <w:p w14:paraId="7ED01BEA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10CBE635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794B3F04" w14:textId="65A5897E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551A8D">
              <w:t>350-8419</w:t>
            </w:r>
          </w:p>
        </w:tc>
        <w:tc>
          <w:tcPr>
            <w:tcW w:w="3426" w:type="dxa"/>
          </w:tcPr>
          <w:p w14:paraId="56BD6C65" w14:textId="77777777" w:rsidR="00A61B27" w:rsidRPr="007D1484" w:rsidRDefault="003E2D9C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14" w:history="1">
              <w:r w:rsidR="00A61B27" w:rsidRPr="007D1484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D83269" w:rsidRPr="00EE7C86" w14:paraId="02D32B30" w14:textId="77777777" w:rsidTr="00AF2778">
        <w:trPr>
          <w:trHeight w:hRule="exact" w:val="278"/>
        </w:trPr>
        <w:tc>
          <w:tcPr>
            <w:tcW w:w="2100" w:type="dxa"/>
          </w:tcPr>
          <w:p w14:paraId="25517240" w14:textId="77777777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4098C2AA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3F70BD30" w14:textId="5FCF8D28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9</w:t>
            </w:r>
          </w:p>
        </w:tc>
        <w:tc>
          <w:tcPr>
            <w:tcW w:w="3426" w:type="dxa"/>
          </w:tcPr>
          <w:p w14:paraId="6316B493" w14:textId="77777777" w:rsidR="00D83269" w:rsidRPr="007D1484" w:rsidRDefault="003E2D9C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15" w:history="1">
              <w:r w:rsidR="00D83269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.Tackett@brevardfl.gov</w:t>
              </w:r>
            </w:hyperlink>
          </w:p>
          <w:p w14:paraId="791A58F2" w14:textId="77777777" w:rsidR="00D83269" w:rsidRPr="007D1484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269" w:rsidRPr="00EE7C86" w14:paraId="4EC765B3" w14:textId="77777777" w:rsidTr="00AF2778">
        <w:trPr>
          <w:trHeight w:hRule="exact" w:val="278"/>
        </w:trPr>
        <w:tc>
          <w:tcPr>
            <w:tcW w:w="2100" w:type="dxa"/>
          </w:tcPr>
          <w:p w14:paraId="7A2C79DF" w14:textId="77777777" w:rsidR="00D83269" w:rsidRPr="00EE7C86" w:rsidRDefault="00D83269" w:rsidP="00D83269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174C4B04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64E68B54" w14:textId="38672C6C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8</w:t>
            </w:r>
          </w:p>
        </w:tc>
        <w:tc>
          <w:tcPr>
            <w:tcW w:w="3426" w:type="dxa"/>
          </w:tcPr>
          <w:p w14:paraId="7B7BFC2A" w14:textId="77777777" w:rsidR="00D83269" w:rsidRPr="007D1484" w:rsidRDefault="003E2D9C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16" w:history="1">
              <w:r w:rsidR="00D83269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5E85D19D" w14:textId="77777777" w:rsidR="00D83269" w:rsidRPr="007D1484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9BD9C9" w14:textId="77777777" w:rsidR="00D74F23" w:rsidRDefault="00D74F23" w:rsidP="00D74F23">
      <w:bookmarkStart w:id="72" w:name="Jackson_County_-_Florida_Department_of_H"/>
      <w:bookmarkStart w:id="73" w:name="_Toc431975110"/>
      <w:bookmarkEnd w:id="72"/>
    </w:p>
    <w:p w14:paraId="1DFEDC79" w14:textId="77777777" w:rsidR="00ED1C28" w:rsidRDefault="00314EDE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3"/>
      </w:hyperlink>
    </w:p>
    <w:p w14:paraId="555CC960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3A64349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7C70386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4C8A1B4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4FF5B62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205953B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1DECE4F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4181FD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3ABAD2D4" w14:textId="77777777" w:rsidTr="00506F84">
        <w:trPr>
          <w:trHeight w:hRule="exact" w:val="278"/>
        </w:trPr>
        <w:tc>
          <w:tcPr>
            <w:tcW w:w="2013" w:type="dxa"/>
          </w:tcPr>
          <w:p w14:paraId="69443D2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9EB6911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572AB83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CE93C4B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7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B69A1AD" w14:textId="77777777" w:rsidTr="00506F84">
        <w:trPr>
          <w:trHeight w:hRule="exact" w:val="278"/>
        </w:trPr>
        <w:tc>
          <w:tcPr>
            <w:tcW w:w="2013" w:type="dxa"/>
          </w:tcPr>
          <w:p w14:paraId="2C36D0B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DF254DF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64AEDF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23AEFE97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8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1BA8486C" w14:textId="77777777" w:rsidTr="00506F84">
        <w:trPr>
          <w:trHeight w:hRule="exact" w:val="278"/>
        </w:trPr>
        <w:tc>
          <w:tcPr>
            <w:tcW w:w="2013" w:type="dxa"/>
          </w:tcPr>
          <w:p w14:paraId="6E6C33E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80F03E6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03155B36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6558D31F" w14:textId="77777777" w:rsidR="00506F84" w:rsidRPr="007D1484" w:rsidRDefault="003E2D9C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19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5D0B81EE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74" w:name="Jefferson_County_–_Florida_Department_of"/>
      <w:bookmarkStart w:id="75" w:name="_Toc431975111"/>
      <w:bookmarkEnd w:id="74"/>
      <w:r>
        <w:br w:type="page"/>
      </w:r>
    </w:p>
    <w:p w14:paraId="7D98A34C" w14:textId="00F1F332" w:rsidR="00ED1C28" w:rsidRDefault="00314EDE" w:rsidP="008C1FFE">
      <w:pPr>
        <w:pStyle w:val="Heading2"/>
      </w:pPr>
      <w:r>
        <w:lastRenderedPageBreak/>
        <w:t>Jefferso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5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="00530DA5" w:rsidRPr="003A6B51">
        <w:rPr>
          <w:rStyle w:val="Hyperlink"/>
        </w:rPr>
        <w:t xml:space="preserve">Leon </w:t>
      </w:r>
      <w:r w:rsidR="00530DA5" w:rsidRPr="003A6B51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14:paraId="63BD92CB" w14:textId="77777777" w:rsidR="00ED1C28" w:rsidRDefault="00314EDE">
      <w:pPr>
        <w:pStyle w:val="BodyText"/>
        <w:spacing w:line="267" w:lineRule="exact"/>
        <w:ind w:right="4008"/>
      </w:pPr>
      <w:r>
        <w:t>1255</w:t>
      </w:r>
      <w:r>
        <w:rPr>
          <w:spacing w:val="-16"/>
        </w:rPr>
        <w:t xml:space="preserve"> </w:t>
      </w:r>
      <w:r>
        <w:t>West</w:t>
      </w:r>
      <w:r>
        <w:rPr>
          <w:spacing w:val="-14"/>
        </w:rPr>
        <w:t xml:space="preserve"> </w:t>
      </w:r>
      <w:r>
        <w:t>Washington</w:t>
      </w:r>
      <w:r>
        <w:rPr>
          <w:spacing w:val="-13"/>
        </w:rPr>
        <w:t xml:space="preserve"> </w:t>
      </w:r>
      <w:r>
        <w:t>Street,</w:t>
      </w:r>
      <w:r>
        <w:rPr>
          <w:spacing w:val="-8"/>
        </w:rPr>
        <w:t xml:space="preserve"> </w:t>
      </w:r>
      <w:r>
        <w:t>Monticello,</w:t>
      </w:r>
      <w:r>
        <w:rPr>
          <w:spacing w:val="-16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2344</w:t>
      </w:r>
    </w:p>
    <w:p w14:paraId="7AB55D12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342-0170 ext. 2201; Fax:</w:t>
      </w:r>
      <w:r w:rsidR="005D7B79">
        <w:t xml:space="preserve"> </w:t>
      </w:r>
      <w:r>
        <w:t>(850)</w:t>
      </w:r>
      <w:r>
        <w:rPr>
          <w:spacing w:val="-19"/>
        </w:rPr>
        <w:t xml:space="preserve"> </w:t>
      </w:r>
      <w:r>
        <w:t>342-0314</w:t>
      </w:r>
    </w:p>
    <w:p w14:paraId="1AC067E3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70F8786E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25E3C1D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4351DC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14C3E45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A1C767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10049380" w14:textId="77777777" w:rsidTr="00AF2778">
        <w:trPr>
          <w:trHeight w:hRule="exact" w:val="278"/>
        </w:trPr>
        <w:tc>
          <w:tcPr>
            <w:tcW w:w="1980" w:type="dxa"/>
          </w:tcPr>
          <w:p w14:paraId="07311AB0" w14:textId="77777777" w:rsidR="008D32AC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01D975D5" w14:textId="77777777" w:rsidR="008D32AC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609" w:type="dxa"/>
          </w:tcPr>
          <w:p w14:paraId="0E8A2015" w14:textId="77777777" w:rsidR="008D32AC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63FD85D8" w14:textId="77777777" w:rsidR="008D32AC" w:rsidRPr="007D1484" w:rsidRDefault="003E2D9C" w:rsidP="008D32A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0">
              <w:r w:rsidR="008D32AC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5F6AA26A" w14:textId="77777777" w:rsidTr="00AF2778">
        <w:trPr>
          <w:trHeight w:hRule="exact" w:val="278"/>
        </w:trPr>
        <w:tc>
          <w:tcPr>
            <w:tcW w:w="1980" w:type="dxa"/>
          </w:tcPr>
          <w:p w14:paraId="1A9B5BC9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551CF008" w14:textId="77777777" w:rsidR="00B5685A" w:rsidRDefault="0024442E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="00B5685A" w:rsidRPr="00EE7C86">
              <w:rPr>
                <w:spacing w:val="-2"/>
              </w:rPr>
              <w:t xml:space="preserve"> </w:t>
            </w:r>
            <w:r w:rsidR="00B5685A" w:rsidRPr="00EE7C86">
              <w:t>French</w:t>
            </w:r>
          </w:p>
        </w:tc>
        <w:tc>
          <w:tcPr>
            <w:tcW w:w="2609" w:type="dxa"/>
          </w:tcPr>
          <w:p w14:paraId="52313DB8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46199B61" w14:textId="77777777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1">
              <w:r w:rsidR="00B5685A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1004E214" w14:textId="77777777" w:rsidTr="00AF2778">
        <w:trPr>
          <w:trHeight w:hRule="exact" w:val="278"/>
        </w:trPr>
        <w:tc>
          <w:tcPr>
            <w:tcW w:w="1980" w:type="dxa"/>
          </w:tcPr>
          <w:p w14:paraId="18E5B5F8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3F82AF6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609" w:type="dxa"/>
          </w:tcPr>
          <w:p w14:paraId="1390DB9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51" w:type="dxa"/>
          </w:tcPr>
          <w:p w14:paraId="3745E8E8" w14:textId="77777777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2">
              <w:r w:rsidR="00B5685A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2661CBEB" w14:textId="77777777" w:rsidR="00ED1C28" w:rsidRPr="00756BC2" w:rsidRDefault="00ED1C28">
      <w:pPr>
        <w:spacing w:before="3"/>
        <w:rPr>
          <w:rFonts w:cs="Calibri"/>
        </w:rPr>
      </w:pPr>
    </w:p>
    <w:p w14:paraId="10D8C81F" w14:textId="77777777" w:rsidR="00210472" w:rsidRDefault="00314EDE" w:rsidP="00210472">
      <w:pPr>
        <w:pStyle w:val="Heading2"/>
        <w:rPr>
          <w:w w:val="99"/>
        </w:rPr>
      </w:pPr>
      <w:bookmarkStart w:id="76" w:name="Lafayette_County_-_Florida_Department_of"/>
      <w:bookmarkStart w:id="77" w:name="_Toc431975112"/>
      <w:bookmarkEnd w:id="76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7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7820741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25D391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D63A6C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340"/>
        <w:gridCol w:w="1800"/>
        <w:gridCol w:w="3426"/>
      </w:tblGrid>
      <w:tr w:rsidR="00ED1C28" w:rsidRPr="00AF2778" w14:paraId="139EFAC5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030128F0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E8C3C1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4EAA52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78CE0B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004C72A8" w14:textId="77777777" w:rsidTr="00F168F8">
        <w:trPr>
          <w:trHeight w:hRule="exact" w:val="281"/>
        </w:trPr>
        <w:tc>
          <w:tcPr>
            <w:tcW w:w="2605" w:type="dxa"/>
          </w:tcPr>
          <w:p w14:paraId="55070E7D" w14:textId="77777777" w:rsidR="00B5685A" w:rsidRPr="00F168F8" w:rsidRDefault="00347F6D" w:rsidP="0030491D">
            <w:pPr>
              <w:pStyle w:val="TableParagraph"/>
              <w:spacing w:line="268" w:lineRule="exact"/>
              <w:rPr>
                <w:rFonts w:cs="Calibri"/>
              </w:rPr>
            </w:pPr>
            <w:r w:rsidRPr="00F168F8">
              <w:t xml:space="preserve">Contract </w:t>
            </w:r>
            <w:r w:rsidRPr="00F168F8">
              <w:rPr>
                <w:spacing w:val="-6"/>
              </w:rPr>
              <w:t>Mgr</w:t>
            </w:r>
            <w:r w:rsidRPr="00F168F8">
              <w:t>/Supervisor</w:t>
            </w:r>
          </w:p>
        </w:tc>
        <w:tc>
          <w:tcPr>
            <w:tcW w:w="2340" w:type="dxa"/>
          </w:tcPr>
          <w:p w14:paraId="0AC3B0B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800" w:type="dxa"/>
          </w:tcPr>
          <w:p w14:paraId="105F5E7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35B87425" w14:textId="2AC9D66E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3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AF2778" w14:paraId="2093876C" w14:textId="77777777" w:rsidTr="00F168F8">
        <w:trPr>
          <w:trHeight w:hRule="exact" w:val="281"/>
        </w:trPr>
        <w:tc>
          <w:tcPr>
            <w:tcW w:w="2605" w:type="dxa"/>
          </w:tcPr>
          <w:p w14:paraId="0FD747E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50ED936D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800" w:type="dxa"/>
          </w:tcPr>
          <w:p w14:paraId="453D9B2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6" w:type="dxa"/>
          </w:tcPr>
          <w:p w14:paraId="67757843" w14:textId="5EF1592F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4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564CA74C" w14:textId="77777777" w:rsidTr="00F168F8">
        <w:trPr>
          <w:trHeight w:hRule="exact" w:val="281"/>
        </w:trPr>
        <w:tc>
          <w:tcPr>
            <w:tcW w:w="2605" w:type="dxa"/>
          </w:tcPr>
          <w:p w14:paraId="56BEEEF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5E30E9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800" w:type="dxa"/>
          </w:tcPr>
          <w:p w14:paraId="22B396E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6" w:type="dxa"/>
          </w:tcPr>
          <w:p w14:paraId="5EB163C0" w14:textId="39837B7D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5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43909952" w14:textId="77777777" w:rsidTr="00F168F8">
        <w:trPr>
          <w:trHeight w:hRule="exact" w:val="281"/>
        </w:trPr>
        <w:tc>
          <w:tcPr>
            <w:tcW w:w="2605" w:type="dxa"/>
          </w:tcPr>
          <w:p w14:paraId="55BAF3B0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0023820E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800" w:type="dxa"/>
          </w:tcPr>
          <w:p w14:paraId="6D4101C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6" w:type="dxa"/>
          </w:tcPr>
          <w:p w14:paraId="71ED9C43" w14:textId="6AAB3F76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6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AF2778" w14:paraId="48B3F18C" w14:textId="77777777" w:rsidTr="00F168F8">
        <w:trPr>
          <w:trHeight w:hRule="exact" w:val="281"/>
        </w:trPr>
        <w:tc>
          <w:tcPr>
            <w:tcW w:w="2605" w:type="dxa"/>
          </w:tcPr>
          <w:p w14:paraId="1D56B6AF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22AB0D8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800" w:type="dxa"/>
          </w:tcPr>
          <w:p w14:paraId="17329F21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6" w:type="dxa"/>
          </w:tcPr>
          <w:p w14:paraId="0C0F797A" w14:textId="77777777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27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A46527D" w14:textId="77777777" w:rsidR="00ED1C28" w:rsidRPr="00756BC2" w:rsidRDefault="00ED1C28">
      <w:pPr>
        <w:spacing w:before="3"/>
        <w:rPr>
          <w:rFonts w:cs="Calibri"/>
        </w:rPr>
      </w:pPr>
    </w:p>
    <w:p w14:paraId="36D75BF4" w14:textId="77777777" w:rsidR="00ED1C28" w:rsidRDefault="00314EDE">
      <w:pPr>
        <w:pStyle w:val="Heading2"/>
        <w:spacing w:line="292" w:lineRule="exact"/>
        <w:ind w:right="4008"/>
      </w:pPr>
      <w:bookmarkStart w:id="78" w:name="Lake_County_–_Orange_County_Environmenta"/>
      <w:bookmarkStart w:id="79" w:name="_Toc431975113"/>
      <w:bookmarkEnd w:id="78"/>
      <w:r>
        <w:rPr>
          <w:spacing w:val="-3"/>
        </w:rPr>
        <w:t xml:space="preserve">Lake County </w:t>
      </w:r>
      <w:r>
        <w:t xml:space="preserve">– </w:t>
      </w:r>
      <w:hyperlink w:anchor="Orange_County_Environmental_Protection_D" w:history="1">
        <w:r w:rsidRPr="00FF5CDA">
          <w:rPr>
            <w:rStyle w:val="Hyperlink"/>
            <w:spacing w:val="-3"/>
          </w:rPr>
          <w:t xml:space="preserve">Orange </w:t>
        </w:r>
        <w:r w:rsidRPr="00FF5CDA">
          <w:rPr>
            <w:rStyle w:val="Hyperlink"/>
            <w:spacing w:val="-4"/>
          </w:rPr>
          <w:t xml:space="preserve">County </w:t>
        </w:r>
      </w:hyperlink>
      <w:r>
        <w:rPr>
          <w:spacing w:val="-3"/>
        </w:rPr>
        <w:t>Environmental</w:t>
      </w:r>
      <w:r>
        <w:rPr>
          <w:spacing w:val="-2"/>
        </w:rPr>
        <w:t xml:space="preserve"> Protection</w:t>
      </w:r>
      <w:bookmarkEnd w:id="79"/>
    </w:p>
    <w:p w14:paraId="7EEF719C" w14:textId="77777777" w:rsidR="00ED1C28" w:rsidRDefault="00CE5283">
      <w:pPr>
        <w:pStyle w:val="BodyText"/>
        <w:spacing w:line="267" w:lineRule="exact"/>
        <w:ind w:right="4008"/>
      </w:pPr>
      <w:r w:rsidRPr="00CE5283">
        <w:t>3165 McCrory Place, Ste. 200</w:t>
      </w:r>
      <w:r w:rsidR="00314EDE">
        <w:t>,</w:t>
      </w:r>
      <w:r w:rsidR="00314EDE">
        <w:rPr>
          <w:spacing w:val="-6"/>
        </w:rPr>
        <w:t xml:space="preserve"> </w:t>
      </w:r>
      <w:r w:rsidR="00314EDE">
        <w:t>Orlando,</w:t>
      </w:r>
      <w:r w:rsidR="00314EDE">
        <w:rPr>
          <w:spacing w:val="-11"/>
        </w:rPr>
        <w:t xml:space="preserve"> </w:t>
      </w:r>
      <w:r w:rsidR="00314EDE">
        <w:t>FL</w:t>
      </w:r>
      <w:r w:rsidR="00314EDE">
        <w:rPr>
          <w:spacing w:val="-15"/>
        </w:rPr>
        <w:t xml:space="preserve"> </w:t>
      </w:r>
      <w:r w:rsidR="00314EDE">
        <w:t>3280</w:t>
      </w:r>
      <w:r>
        <w:t>3</w:t>
      </w:r>
    </w:p>
    <w:p w14:paraId="42E662EF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28"/>
        </w:rPr>
        <w:t xml:space="preserve"> </w:t>
      </w:r>
      <w:r>
        <w:t>836-1499</w:t>
      </w:r>
    </w:p>
    <w:p w14:paraId="1B6E4F02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="00ED1C28" w:rsidRPr="00EE7C86" w14:paraId="07D0D95F" w14:textId="77777777" w:rsidTr="002E2ED3">
        <w:trPr>
          <w:trHeight w:hRule="exact" w:val="281"/>
        </w:trPr>
        <w:tc>
          <w:tcPr>
            <w:tcW w:w="1980" w:type="dxa"/>
            <w:shd w:val="clear" w:color="auto" w:fill="D9D9D9" w:themeFill="background1" w:themeFillShade="D9"/>
          </w:tcPr>
          <w:p w14:paraId="71D9AD94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46E50D43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5C3A9EFA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FF1BC47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6DFEE439" w14:textId="77777777" w:rsidTr="00AF2778">
        <w:trPr>
          <w:trHeight w:hRule="exact" w:val="278"/>
        </w:trPr>
        <w:tc>
          <w:tcPr>
            <w:tcW w:w="1980" w:type="dxa"/>
          </w:tcPr>
          <w:p w14:paraId="722FC25D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2D40541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38" w:type="dxa"/>
          </w:tcPr>
          <w:p w14:paraId="17E7866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08" w:type="dxa"/>
          </w:tcPr>
          <w:p w14:paraId="281CA551" w14:textId="77777777" w:rsidR="00947A04" w:rsidRPr="007D1484" w:rsidRDefault="003E2D9C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8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4E433CCF" w14:textId="77777777" w:rsidTr="00AF2778">
        <w:trPr>
          <w:trHeight w:hRule="exact" w:val="278"/>
        </w:trPr>
        <w:tc>
          <w:tcPr>
            <w:tcW w:w="1980" w:type="dxa"/>
          </w:tcPr>
          <w:p w14:paraId="17C9D810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35729B2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2"/>
              </w:rPr>
              <w:t xml:space="preserve"> </w:t>
            </w:r>
            <w:r w:rsidRPr="00EE7C86">
              <w:t>Becker</w:t>
            </w:r>
          </w:p>
        </w:tc>
        <w:tc>
          <w:tcPr>
            <w:tcW w:w="2638" w:type="dxa"/>
          </w:tcPr>
          <w:p w14:paraId="08B8047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08" w:type="dxa"/>
          </w:tcPr>
          <w:p w14:paraId="1690DB8C" w14:textId="2ECE2CEB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9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ED1C28" w:rsidRPr="00EE7C86" w14:paraId="3E4F1147" w14:textId="77777777" w:rsidTr="00AF2778">
        <w:trPr>
          <w:trHeight w:hRule="exact" w:val="278"/>
        </w:trPr>
        <w:tc>
          <w:tcPr>
            <w:tcW w:w="1980" w:type="dxa"/>
          </w:tcPr>
          <w:p w14:paraId="0480BED3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5A254E29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638" w:type="dxa"/>
          </w:tcPr>
          <w:p w14:paraId="64346CD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="00E725DD" w:rsidRPr="00EE7C86">
              <w:t xml:space="preserve"> </w:t>
            </w:r>
            <w:r w:rsidRPr="00EE7C86">
              <w:t>558-1619</w:t>
            </w:r>
          </w:p>
        </w:tc>
        <w:tc>
          <w:tcPr>
            <w:tcW w:w="3108" w:type="dxa"/>
          </w:tcPr>
          <w:p w14:paraId="4A411853" w14:textId="3681AC9B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0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</w:tbl>
    <w:p w14:paraId="7A56A48F" w14:textId="77777777" w:rsidR="00ED1C28" w:rsidRPr="00756BC2" w:rsidRDefault="00ED1C28" w:rsidP="00A33C24">
      <w:pPr>
        <w:spacing w:before="3"/>
        <w:rPr>
          <w:rFonts w:cs="Calibri"/>
        </w:rPr>
      </w:pPr>
    </w:p>
    <w:p w14:paraId="74709EFF" w14:textId="77777777" w:rsidR="00ED1C28" w:rsidRDefault="00314EDE">
      <w:pPr>
        <w:pStyle w:val="Heading2"/>
        <w:spacing w:line="292" w:lineRule="exact"/>
        <w:ind w:right="4008"/>
      </w:pPr>
      <w:bookmarkStart w:id="80" w:name="Lee_County_Division_of_Natural_Resources"/>
      <w:bookmarkStart w:id="81" w:name="_Toc431975114"/>
      <w:bookmarkEnd w:id="80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81"/>
    </w:p>
    <w:p w14:paraId="1F90A037" w14:textId="77777777" w:rsidR="00A33C24" w:rsidRDefault="00314EDE">
      <w:pPr>
        <w:pStyle w:val="BodyText"/>
        <w:ind w:left="108" w:right="3110"/>
      </w:pPr>
      <w:r>
        <w:t>1500 Monroe Street, Third Floor, (mailing) P.O. Box 398, Fort Myers, FL</w:t>
      </w:r>
      <w:r>
        <w:rPr>
          <w:spacing w:val="-31"/>
        </w:rPr>
        <w:t xml:space="preserve"> </w:t>
      </w:r>
      <w:r>
        <w:t>33902</w:t>
      </w:r>
    </w:p>
    <w:p w14:paraId="0A5F0FF6" w14:textId="26E73328" w:rsidR="00ED1C28" w:rsidRDefault="00314EDE">
      <w:pPr>
        <w:pStyle w:val="BodyText"/>
        <w:ind w:left="108" w:right="3110"/>
      </w:pPr>
      <w:r>
        <w:t>Main Phone:</w:t>
      </w:r>
      <w:r w:rsidR="005D7B79">
        <w:t xml:space="preserve"> </w:t>
      </w:r>
      <w:r>
        <w:t>(239)</w:t>
      </w:r>
      <w:r w:rsidR="00AA3308">
        <w:t xml:space="preserve">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BF409C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20C119CA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5C275CEC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D24B6E7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3489AEB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21003A1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34D443B7" w14:textId="77777777" w:rsidTr="00AF2778">
        <w:trPr>
          <w:trHeight w:hRule="exact" w:val="280"/>
        </w:trPr>
        <w:tc>
          <w:tcPr>
            <w:tcW w:w="1980" w:type="dxa"/>
          </w:tcPr>
          <w:p w14:paraId="2B070BE9" w14:textId="77777777" w:rsidR="00346047" w:rsidRDefault="00346047" w:rsidP="0034604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4860C5F5" w14:textId="77777777" w:rsidR="00346047" w:rsidRDefault="00036957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L</w:t>
            </w:r>
            <w:r w:rsidR="00346047" w:rsidRPr="00EE7C86">
              <w:t xml:space="preserve">isa Kreiger </w:t>
            </w:r>
          </w:p>
        </w:tc>
        <w:tc>
          <w:tcPr>
            <w:tcW w:w="2609" w:type="dxa"/>
          </w:tcPr>
          <w:p w14:paraId="43971973" w14:textId="77777777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706</w:t>
            </w:r>
          </w:p>
        </w:tc>
        <w:tc>
          <w:tcPr>
            <w:tcW w:w="3151" w:type="dxa"/>
          </w:tcPr>
          <w:p w14:paraId="16B83BA1" w14:textId="77777777" w:rsidR="00346047" w:rsidRPr="007D1484" w:rsidRDefault="00346047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7D1484">
              <w:rPr>
                <w:color w:val="0563C1"/>
                <w:sz w:val="20"/>
                <w:szCs w:val="20"/>
                <w:u w:val="single" w:color="0563C1"/>
              </w:rPr>
              <w:t>LKreiger@leegov.com</w:t>
            </w:r>
          </w:p>
        </w:tc>
      </w:tr>
      <w:tr w:rsidR="00403CCC" w:rsidRPr="00EE7C86" w14:paraId="35EBF4BD" w14:textId="77777777" w:rsidTr="00AF2778">
        <w:trPr>
          <w:trHeight w:hRule="exact" w:val="278"/>
        </w:trPr>
        <w:tc>
          <w:tcPr>
            <w:tcW w:w="1980" w:type="dxa"/>
          </w:tcPr>
          <w:p w14:paraId="4E368E1C" w14:textId="77777777" w:rsidR="00403CCC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1DF69EB7" w14:textId="0D45BED3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609" w:type="dxa"/>
          </w:tcPr>
          <w:p w14:paraId="1933A474" w14:textId="47B66371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D38C50A" w14:textId="3B11C822" w:rsidR="00403CCC" w:rsidRPr="007D1484" w:rsidRDefault="003E2D9C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1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EE7C86" w14:paraId="5EECB134" w14:textId="77777777" w:rsidTr="00AF2778">
        <w:trPr>
          <w:trHeight w:hRule="exact" w:val="278"/>
        </w:trPr>
        <w:tc>
          <w:tcPr>
            <w:tcW w:w="1980" w:type="dxa"/>
          </w:tcPr>
          <w:p w14:paraId="3818C3E9" w14:textId="4B3AAA66" w:rsidR="00DB1E24" w:rsidRDefault="00DB1E24" w:rsidP="00DB1E2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431" w:type="dxa"/>
          </w:tcPr>
          <w:p w14:paraId="2920A5E6" w14:textId="5A2FBDE7" w:rsidR="00DB1E24" w:rsidRPr="00403CCC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609" w:type="dxa"/>
          </w:tcPr>
          <w:p w14:paraId="648943BE" w14:textId="74952A92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00F8AC0A" w14:textId="198F1336" w:rsidR="00DB1E24" w:rsidRPr="007D1484" w:rsidRDefault="003E2D9C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2" w:history="1">
              <w:r w:rsidR="00DB1E24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39571339" w14:textId="77777777" w:rsidR="00ED1C28" w:rsidRDefault="00ED1C28">
      <w:pPr>
        <w:spacing w:before="3"/>
        <w:rPr>
          <w:rFonts w:cs="Calibri"/>
          <w:sz w:val="25"/>
          <w:szCs w:val="25"/>
        </w:rPr>
      </w:pPr>
    </w:p>
    <w:p w14:paraId="5C895642" w14:textId="77777777" w:rsidR="00ED1C28" w:rsidRDefault="00314EDE" w:rsidP="00A33C24">
      <w:pPr>
        <w:pStyle w:val="Heading2"/>
        <w:spacing w:line="292" w:lineRule="exact"/>
        <w:ind w:right="3240"/>
      </w:pPr>
      <w:bookmarkStart w:id="82" w:name="Leon_County_Department_of_Growth_&amp;_Envir"/>
      <w:bookmarkStart w:id="83" w:name="_Toc431975115"/>
      <w:bookmarkEnd w:id="82"/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3"/>
    </w:p>
    <w:p w14:paraId="1BBF190A" w14:textId="77777777" w:rsidR="00ED1C28" w:rsidRDefault="00314EDE">
      <w:pPr>
        <w:spacing w:line="267" w:lineRule="exact"/>
        <w:ind w:left="107" w:right="4008"/>
        <w:rPr>
          <w:rFonts w:cs="Calibri"/>
          <w:sz w:val="20"/>
          <w:szCs w:val="20"/>
        </w:rPr>
      </w:pPr>
      <w:r>
        <w:t>435</w:t>
      </w:r>
      <w:r>
        <w:rPr>
          <w:spacing w:val="-11"/>
        </w:rPr>
        <w:t xml:space="preserve"> </w:t>
      </w:r>
      <w:r>
        <w:t>N.</w:t>
      </w:r>
      <w:r>
        <w:rPr>
          <w:spacing w:val="-13"/>
        </w:rPr>
        <w:t xml:space="preserve"> </w:t>
      </w:r>
      <w:r>
        <w:t>Macomb</w:t>
      </w:r>
      <w:r>
        <w:rPr>
          <w:spacing w:val="-13"/>
        </w:rPr>
        <w:t xml:space="preserve"> </w:t>
      </w:r>
      <w:r>
        <w:t>Street,</w:t>
      </w:r>
      <w:r>
        <w:rPr>
          <w:spacing w:val="-7"/>
        </w:rPr>
        <w:t xml:space="preserve"> </w:t>
      </w:r>
      <w:r>
        <w:t>Renaissance</w:t>
      </w:r>
      <w:r>
        <w:rPr>
          <w:spacing w:val="-20"/>
        </w:rPr>
        <w:t xml:space="preserve"> </w:t>
      </w:r>
      <w:r>
        <w:t>Center</w:t>
      </w:r>
      <w:r w:rsidRPr="00B5685A">
        <w:t>,</w:t>
      </w:r>
      <w:r w:rsidRPr="00B5685A">
        <w:rPr>
          <w:spacing w:val="-10"/>
        </w:rPr>
        <w:t xml:space="preserve"> </w:t>
      </w:r>
      <w:r w:rsidRPr="00B5685A">
        <w:t>Tallahassee,</w:t>
      </w:r>
      <w:r w:rsidRPr="00B5685A">
        <w:rPr>
          <w:spacing w:val="-11"/>
        </w:rPr>
        <w:t xml:space="preserve"> </w:t>
      </w:r>
      <w:r w:rsidRPr="00B5685A">
        <w:t>FL</w:t>
      </w:r>
      <w:r w:rsidRPr="00B5685A">
        <w:rPr>
          <w:spacing w:val="34"/>
        </w:rPr>
        <w:t xml:space="preserve"> </w:t>
      </w:r>
      <w:r w:rsidRPr="00B5685A">
        <w:t>32301</w:t>
      </w:r>
    </w:p>
    <w:p w14:paraId="0D30602A" w14:textId="77777777" w:rsidR="00ED1C28" w:rsidRDefault="00314EDE">
      <w:pPr>
        <w:pStyle w:val="BodyText"/>
        <w:ind w:right="4008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-37"/>
        </w:rPr>
        <w:t xml:space="preserve"> </w:t>
      </w:r>
      <w:r>
        <w:t>606-1301</w:t>
      </w:r>
    </w:p>
    <w:p w14:paraId="13E5E25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39F82E74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75289DC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3239153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52F07F1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6F480BC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66C41" w:rsidRPr="00EE7C86" w14:paraId="0906DA7E" w14:textId="77777777" w:rsidTr="00AF2778">
        <w:trPr>
          <w:trHeight w:hRule="exact" w:val="278"/>
        </w:trPr>
        <w:tc>
          <w:tcPr>
            <w:tcW w:w="2105" w:type="dxa"/>
          </w:tcPr>
          <w:p w14:paraId="011AE04D" w14:textId="77777777" w:rsidR="00966C41" w:rsidRDefault="00966C41" w:rsidP="00966C4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F1B9A5F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60FE3BC0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14472944" w14:textId="77777777" w:rsidR="00966C41" w:rsidRPr="007D1484" w:rsidRDefault="003E2D9C" w:rsidP="00966C4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3">
              <w:r w:rsidR="00966C41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73EF3BD9" w14:textId="77777777" w:rsidTr="00AF2778">
        <w:trPr>
          <w:trHeight w:hRule="exact" w:val="278"/>
        </w:trPr>
        <w:tc>
          <w:tcPr>
            <w:tcW w:w="2105" w:type="dxa"/>
          </w:tcPr>
          <w:p w14:paraId="66F8BD8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</w:tcPr>
          <w:p w14:paraId="6F8B04BB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</w:t>
            </w:r>
            <w:r w:rsidRPr="00EE7C86">
              <w:t>C</w:t>
            </w:r>
            <w:r w:rsidR="0024442E" w:rsidRPr="00EE7C86">
              <w:t>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4341785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41B26591" w14:textId="77777777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4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468D97B" w14:textId="77777777" w:rsidTr="00AF2778">
        <w:trPr>
          <w:trHeight w:hRule="exact" w:val="281"/>
        </w:trPr>
        <w:tc>
          <w:tcPr>
            <w:tcW w:w="2105" w:type="dxa"/>
          </w:tcPr>
          <w:p w14:paraId="3BD7DB4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30539B1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</w:tcPr>
          <w:p w14:paraId="5A832CE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</w:tcPr>
          <w:p w14:paraId="755E0EC0" w14:textId="77777777" w:rsidR="00ED1C28" w:rsidRPr="007D1484" w:rsidRDefault="003E2D9C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5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B324C21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84" w:name="Levy_County_-_Florida_Department_of_Heal"/>
      <w:bookmarkStart w:id="85" w:name="_Toc431975116"/>
      <w:bookmarkEnd w:id="84"/>
      <w:r>
        <w:br w:type="page"/>
      </w:r>
    </w:p>
    <w:p w14:paraId="0E8A7CCE" w14:textId="18B963B1" w:rsidR="00ED1C28" w:rsidRDefault="00314EDE" w:rsidP="000447E4">
      <w:pPr>
        <w:pStyle w:val="Heading2"/>
        <w:spacing w:before="31" w:line="292" w:lineRule="exact"/>
        <w:ind w:right="3240"/>
      </w:pPr>
      <w:r>
        <w:lastRenderedPageBreak/>
        <w:t>Lev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85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1E2A47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ECBEA22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FE1D4B9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1980"/>
        <w:gridCol w:w="3427"/>
      </w:tblGrid>
      <w:tr w:rsidR="0030491D" w:rsidRPr="00AF2778" w14:paraId="23673DAA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5AA83CA" w14:textId="49EEA958" w:rsidR="0030491D" w:rsidRPr="00AF2778" w:rsidRDefault="0030491D" w:rsidP="003049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98EBA44" w14:textId="24B1E8CF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38CB365" w14:textId="386971D9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14:paraId="57CB0AB9" w14:textId="25B31ADA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30491D" w:rsidRPr="00AF2778" w14:paraId="0EF4EF82" w14:textId="77777777" w:rsidTr="0030491D">
        <w:trPr>
          <w:trHeight w:hRule="exact" w:val="278"/>
        </w:trPr>
        <w:tc>
          <w:tcPr>
            <w:tcW w:w="2425" w:type="dxa"/>
          </w:tcPr>
          <w:p w14:paraId="4AB57029" w14:textId="74103DFE" w:rsidR="0030491D" w:rsidRPr="0030491D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30491D">
              <w:t xml:space="preserve">Contract </w:t>
            </w:r>
            <w:r w:rsidRPr="0030491D">
              <w:rPr>
                <w:spacing w:val="-6"/>
              </w:rPr>
              <w:t>Mgr</w:t>
            </w:r>
            <w:r w:rsidRPr="0030491D">
              <w:t>/Supervisor</w:t>
            </w:r>
          </w:p>
        </w:tc>
        <w:tc>
          <w:tcPr>
            <w:tcW w:w="2340" w:type="dxa"/>
          </w:tcPr>
          <w:p w14:paraId="2D9CA0B9" w14:textId="31A6D123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980" w:type="dxa"/>
          </w:tcPr>
          <w:p w14:paraId="6CCEAC26" w14:textId="32E811A1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7" w:type="dxa"/>
          </w:tcPr>
          <w:p w14:paraId="4FAF30EE" w14:textId="710A6BD0" w:rsidR="0030491D" w:rsidRPr="007D1484" w:rsidRDefault="003E2D9C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6" w:history="1">
              <w:r w:rsidR="0030491D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0491D" w:rsidRPr="00AF2778" w14:paraId="194FF248" w14:textId="77777777" w:rsidTr="0030491D">
        <w:trPr>
          <w:trHeight w:hRule="exact" w:val="278"/>
        </w:trPr>
        <w:tc>
          <w:tcPr>
            <w:tcW w:w="2425" w:type="dxa"/>
          </w:tcPr>
          <w:p w14:paraId="659507EB" w14:textId="4EFE7BF3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215DBD55" w14:textId="7650C737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980" w:type="dxa"/>
          </w:tcPr>
          <w:p w14:paraId="24351C21" w14:textId="1A4282A7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7" w:type="dxa"/>
          </w:tcPr>
          <w:p w14:paraId="2484E4F3" w14:textId="4BD67019" w:rsidR="0030491D" w:rsidRPr="007D1484" w:rsidRDefault="003E2D9C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7">
              <w:r w:rsidR="0030491D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0491D" w:rsidRPr="00AF2778" w14:paraId="4EE25506" w14:textId="77777777" w:rsidTr="0030491D">
        <w:trPr>
          <w:trHeight w:hRule="exact" w:val="281"/>
        </w:trPr>
        <w:tc>
          <w:tcPr>
            <w:tcW w:w="2425" w:type="dxa"/>
          </w:tcPr>
          <w:p w14:paraId="2B0E69E2" w14:textId="546AA52C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6300BFA4" w14:textId="71A914AB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980" w:type="dxa"/>
          </w:tcPr>
          <w:p w14:paraId="2EC4EDCA" w14:textId="2EFEF194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7" w:type="dxa"/>
          </w:tcPr>
          <w:p w14:paraId="53E337D9" w14:textId="122BC798" w:rsidR="0030491D" w:rsidRPr="007D1484" w:rsidRDefault="003E2D9C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8" w:history="1">
              <w:r w:rsidR="0030491D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0491D" w:rsidRPr="00AF2778" w14:paraId="34ECD4C8" w14:textId="77777777" w:rsidTr="0030491D">
        <w:trPr>
          <w:trHeight w:hRule="exact" w:val="278"/>
        </w:trPr>
        <w:tc>
          <w:tcPr>
            <w:tcW w:w="2425" w:type="dxa"/>
          </w:tcPr>
          <w:p w14:paraId="5BE4B52C" w14:textId="4B798370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0074BB2" w14:textId="10AAFABC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980" w:type="dxa"/>
          </w:tcPr>
          <w:p w14:paraId="62EFEF63" w14:textId="6201BE2F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7" w:type="dxa"/>
          </w:tcPr>
          <w:p w14:paraId="29BF8F65" w14:textId="67C877EE" w:rsidR="0030491D" w:rsidRPr="007D1484" w:rsidRDefault="003E2D9C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9" w:history="1">
              <w:r w:rsidR="0030491D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0491D" w:rsidRPr="00AF2778" w14:paraId="3C724850" w14:textId="77777777" w:rsidTr="0030491D">
        <w:trPr>
          <w:trHeight w:hRule="exact" w:val="278"/>
        </w:trPr>
        <w:tc>
          <w:tcPr>
            <w:tcW w:w="2425" w:type="dxa"/>
          </w:tcPr>
          <w:p w14:paraId="7CABD43E" w14:textId="79480853" w:rsidR="0030491D" w:rsidRPr="00AF2778" w:rsidRDefault="0030491D" w:rsidP="0030491D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66FA5BB0" w14:textId="18B0B558" w:rsidR="0030491D" w:rsidRPr="00AF2778" w:rsidRDefault="0030491D" w:rsidP="0030491D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980" w:type="dxa"/>
          </w:tcPr>
          <w:p w14:paraId="2D9C50DF" w14:textId="3014C9E3" w:rsidR="0030491D" w:rsidRPr="00AF2778" w:rsidRDefault="0030491D" w:rsidP="0030491D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7" w:type="dxa"/>
          </w:tcPr>
          <w:p w14:paraId="60D73DFF" w14:textId="7E122CCB" w:rsidR="0030491D" w:rsidRPr="007D1484" w:rsidRDefault="003E2D9C" w:rsidP="0030491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0" w:history="1">
              <w:r w:rsidR="0030491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74CF564" w14:textId="77777777" w:rsidR="00ED1C28" w:rsidRPr="00756BC2" w:rsidRDefault="00ED1C28">
      <w:pPr>
        <w:spacing w:before="3"/>
        <w:rPr>
          <w:rFonts w:cs="Calibri"/>
        </w:rPr>
      </w:pPr>
    </w:p>
    <w:p w14:paraId="2E6EA604" w14:textId="77777777" w:rsidR="00ED1C28" w:rsidRDefault="00314EDE">
      <w:pPr>
        <w:pStyle w:val="Heading2"/>
        <w:spacing w:line="292" w:lineRule="exact"/>
        <w:ind w:right="4008"/>
      </w:pPr>
      <w:bookmarkStart w:id="86" w:name="Liberty_County_-_Florida_Department_of_H"/>
      <w:bookmarkStart w:id="87" w:name="_Toc431975117"/>
      <w:bookmarkEnd w:id="86"/>
      <w:r>
        <w:t xml:space="preserve">Liberty </w:t>
      </w:r>
      <w:r>
        <w:rPr>
          <w:spacing w:val="-3"/>
        </w:rPr>
        <w:t xml:space="preserve">County </w:t>
      </w:r>
      <w:r>
        <w:t xml:space="preserve">- </w:t>
      </w:r>
      <w:bookmarkEnd w:id="87"/>
      <w:r w:rsidR="00603F1B">
        <w:t>Florida</w:t>
      </w:r>
      <w:r w:rsidR="00603F1B">
        <w:rPr>
          <w:spacing w:val="-8"/>
        </w:rPr>
        <w:t xml:space="preserve"> </w:t>
      </w:r>
      <w:r w:rsidR="00603F1B">
        <w:rPr>
          <w:spacing w:val="-3"/>
        </w:rPr>
        <w:t>Department</w:t>
      </w:r>
      <w:r w:rsidR="00603F1B">
        <w:rPr>
          <w:spacing w:val="-8"/>
        </w:rPr>
        <w:t xml:space="preserve"> </w:t>
      </w:r>
      <w:r w:rsidR="00603F1B">
        <w:t>of</w:t>
      </w:r>
      <w:r w:rsidR="00603F1B">
        <w:rPr>
          <w:spacing w:val="-6"/>
        </w:rPr>
        <w:t xml:space="preserve"> </w:t>
      </w:r>
      <w:r w:rsidR="00603F1B">
        <w:t>Health</w:t>
      </w:r>
      <w:r w:rsidR="00603F1B">
        <w:rPr>
          <w:spacing w:val="-8"/>
        </w:rPr>
        <w:t xml:space="preserve"> </w:t>
      </w:r>
      <w:r w:rsidR="00603F1B">
        <w:t>in</w:t>
      </w:r>
      <w:r w:rsidR="00603F1B">
        <w:rPr>
          <w:spacing w:val="-11"/>
        </w:rPr>
        <w:t xml:space="preserve"> </w:t>
      </w:r>
      <w:hyperlink w:anchor="Gulf_County_-_Florida_Department_of_Heal" w:history="1">
        <w:r w:rsidR="00603F1B" w:rsidRPr="00CD266B">
          <w:rPr>
            <w:rStyle w:val="Hyperlink"/>
          </w:rPr>
          <w:t>Gulf</w:t>
        </w:r>
        <w:r w:rsidR="00603F1B" w:rsidRPr="00CD266B">
          <w:rPr>
            <w:rStyle w:val="Hyperlink"/>
            <w:spacing w:val="-8"/>
          </w:rPr>
          <w:t xml:space="preserve"> </w:t>
        </w:r>
        <w:r w:rsidR="00603F1B" w:rsidRPr="00CD266B">
          <w:rPr>
            <w:rStyle w:val="Hyperlink"/>
            <w:spacing w:val="-3"/>
          </w:rPr>
          <w:t>County</w:t>
        </w:r>
      </w:hyperlink>
    </w:p>
    <w:p w14:paraId="65E3B321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B5BE45C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-12"/>
        </w:rPr>
        <w:t xml:space="preserve"> </w:t>
      </w:r>
      <w:r>
        <w:t>227-7589</w:t>
      </w:r>
    </w:p>
    <w:p w14:paraId="3F54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693C261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3B663D3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5C47DCE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4BF21C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23F160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86F855F" w14:textId="77777777" w:rsidTr="00506F84">
        <w:trPr>
          <w:trHeight w:hRule="exact" w:val="278"/>
        </w:trPr>
        <w:tc>
          <w:tcPr>
            <w:tcW w:w="2013" w:type="dxa"/>
          </w:tcPr>
          <w:p w14:paraId="438D1D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17BB958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12647E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34555375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1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A1EE170" w14:textId="77777777" w:rsidTr="00506F84">
        <w:trPr>
          <w:trHeight w:hRule="exact" w:val="278"/>
        </w:trPr>
        <w:tc>
          <w:tcPr>
            <w:tcW w:w="2013" w:type="dxa"/>
          </w:tcPr>
          <w:p w14:paraId="795C6D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9E16E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8630F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5B5940FC" w14:textId="77777777" w:rsidR="00506F84" w:rsidRPr="007D1484" w:rsidRDefault="003E2D9C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2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48657A6C" w14:textId="77777777" w:rsidTr="00506F84">
        <w:trPr>
          <w:trHeight w:hRule="exact" w:val="278"/>
        </w:trPr>
        <w:tc>
          <w:tcPr>
            <w:tcW w:w="2013" w:type="dxa"/>
          </w:tcPr>
          <w:p w14:paraId="5DBB29A7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7039CCB3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746ED17B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5A674F99" w14:textId="77777777" w:rsidR="00506F84" w:rsidRPr="007D1484" w:rsidRDefault="003E2D9C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43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AE577EE" w14:textId="77777777" w:rsidR="00FD0DFC" w:rsidRDefault="00FD0DFC">
      <w:pPr>
        <w:spacing w:before="3"/>
        <w:rPr>
          <w:rFonts w:cs="Calibri"/>
        </w:rPr>
      </w:pPr>
    </w:p>
    <w:p w14:paraId="5036D494" w14:textId="77777777" w:rsidR="00ED1C28" w:rsidRDefault="00314EDE" w:rsidP="00530DA5">
      <w:pPr>
        <w:pStyle w:val="Heading2"/>
        <w:spacing w:line="292" w:lineRule="exact"/>
        <w:ind w:right="3150"/>
      </w:pPr>
      <w:bookmarkStart w:id="88" w:name="Madison_County_-_Florida_Department_of_H"/>
      <w:bookmarkStart w:id="89" w:name="_Toc431975118"/>
      <w:bookmarkEnd w:id="88"/>
      <w:r>
        <w:t xml:space="preserve">Madison </w:t>
      </w:r>
      <w:r>
        <w:rPr>
          <w:spacing w:val="-3"/>
        </w:rPr>
        <w:t xml:space="preserve">County </w:t>
      </w:r>
      <w:r>
        <w:t xml:space="preserve">- </w:t>
      </w:r>
      <w:bookmarkEnd w:id="89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28619FD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D9FF22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C198395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160"/>
        <w:gridCol w:w="1800"/>
        <w:gridCol w:w="3516"/>
      </w:tblGrid>
      <w:tr w:rsidR="00ED1C28" w:rsidRPr="00AF2778" w14:paraId="38C5A75B" w14:textId="77777777" w:rsidTr="0030491D">
        <w:trPr>
          <w:trHeight w:hRule="exact" w:val="281"/>
        </w:trPr>
        <w:tc>
          <w:tcPr>
            <w:tcW w:w="2695" w:type="dxa"/>
            <w:shd w:val="clear" w:color="auto" w:fill="D9D9D9" w:themeFill="background1" w:themeFillShade="D9"/>
          </w:tcPr>
          <w:p w14:paraId="49D9B48F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FF0AC17" w14:textId="77777777" w:rsidR="00ED1C28" w:rsidRPr="00AF2778" w:rsidRDefault="00314EDE" w:rsidP="00DA5175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06B58A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14:paraId="0F6F380B" w14:textId="77777777" w:rsidR="00ED1C28" w:rsidRPr="00AF277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4609B586" w14:textId="77777777" w:rsidTr="0030491D">
        <w:trPr>
          <w:trHeight w:hRule="exact" w:val="278"/>
        </w:trPr>
        <w:tc>
          <w:tcPr>
            <w:tcW w:w="2695" w:type="dxa"/>
          </w:tcPr>
          <w:p w14:paraId="11B23217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160" w:type="dxa"/>
          </w:tcPr>
          <w:p w14:paraId="7C3862A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800" w:type="dxa"/>
          </w:tcPr>
          <w:p w14:paraId="1A2CEF98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516" w:type="dxa"/>
          </w:tcPr>
          <w:p w14:paraId="48F04EBE" w14:textId="078FD857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4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AF2778" w14:paraId="579494B9" w14:textId="77777777" w:rsidTr="0030491D">
        <w:trPr>
          <w:trHeight w:hRule="exact" w:val="278"/>
        </w:trPr>
        <w:tc>
          <w:tcPr>
            <w:tcW w:w="2695" w:type="dxa"/>
          </w:tcPr>
          <w:p w14:paraId="7D85C219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0F7432EB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800" w:type="dxa"/>
          </w:tcPr>
          <w:p w14:paraId="77D2225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516" w:type="dxa"/>
          </w:tcPr>
          <w:p w14:paraId="537C0339" w14:textId="3BB27E50" w:rsidR="00B5685A" w:rsidRPr="007D1484" w:rsidRDefault="003E2D9C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76336011" w14:textId="77777777" w:rsidTr="0030491D">
        <w:trPr>
          <w:trHeight w:hRule="exact" w:val="278"/>
        </w:trPr>
        <w:tc>
          <w:tcPr>
            <w:tcW w:w="2695" w:type="dxa"/>
          </w:tcPr>
          <w:p w14:paraId="7A1A501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5E7EE50F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800" w:type="dxa"/>
          </w:tcPr>
          <w:p w14:paraId="4526498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516" w:type="dxa"/>
          </w:tcPr>
          <w:p w14:paraId="68E00BD9" w14:textId="56F6423B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6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6DFCFAB9" w14:textId="77777777" w:rsidTr="0030491D">
        <w:trPr>
          <w:trHeight w:hRule="exact" w:val="278"/>
        </w:trPr>
        <w:tc>
          <w:tcPr>
            <w:tcW w:w="2695" w:type="dxa"/>
          </w:tcPr>
          <w:p w14:paraId="2BF95D0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1872519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800" w:type="dxa"/>
          </w:tcPr>
          <w:p w14:paraId="74B03630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516" w:type="dxa"/>
          </w:tcPr>
          <w:p w14:paraId="271BBBB6" w14:textId="1836A36E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7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AF2778" w14:paraId="0B4A2916" w14:textId="77777777" w:rsidTr="0030491D">
        <w:trPr>
          <w:trHeight w:hRule="exact" w:val="278"/>
        </w:trPr>
        <w:tc>
          <w:tcPr>
            <w:tcW w:w="2695" w:type="dxa"/>
          </w:tcPr>
          <w:p w14:paraId="1D2B819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160" w:type="dxa"/>
          </w:tcPr>
          <w:p w14:paraId="29177DC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800" w:type="dxa"/>
          </w:tcPr>
          <w:p w14:paraId="054057A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516" w:type="dxa"/>
          </w:tcPr>
          <w:p w14:paraId="106EF217" w14:textId="77777777" w:rsidR="00B5685A" w:rsidRPr="007D1484" w:rsidRDefault="003E2D9C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8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716E478" w14:textId="77777777" w:rsidR="00FD0DFC" w:rsidRDefault="00FD0DFC">
      <w:pPr>
        <w:spacing w:before="3"/>
        <w:rPr>
          <w:rFonts w:cs="Calibri"/>
        </w:rPr>
      </w:pPr>
    </w:p>
    <w:p w14:paraId="4B028718" w14:textId="77777777" w:rsidR="00ED1C28" w:rsidRDefault="00314EDE">
      <w:pPr>
        <w:pStyle w:val="Heading2"/>
        <w:spacing w:line="292" w:lineRule="exact"/>
        <w:ind w:right="4008"/>
      </w:pPr>
      <w:bookmarkStart w:id="90" w:name="Manatee_County_–_Hillsborough_County_EPC"/>
      <w:bookmarkStart w:id="91" w:name="_Toc431975119"/>
      <w:bookmarkEnd w:id="90"/>
      <w:r>
        <w:rPr>
          <w:spacing w:val="-3"/>
        </w:rPr>
        <w:t xml:space="preserve">Manatee County </w:t>
      </w:r>
      <w:r>
        <w:t xml:space="preserve">– </w:t>
      </w:r>
      <w:hyperlink w:anchor="Hillsborough_County_Environmental_Protec" w:history="1">
        <w:r w:rsidRPr="00FF5CDA">
          <w:rPr>
            <w:rStyle w:val="Hyperlink"/>
            <w:spacing w:val="-3"/>
          </w:rPr>
          <w:t>Hillsborough County</w:t>
        </w:r>
        <w:r w:rsidRPr="00FF5CDA">
          <w:rPr>
            <w:rStyle w:val="Hyperlink"/>
            <w:spacing w:val="6"/>
          </w:rPr>
          <w:t xml:space="preserve"> </w:t>
        </w:r>
        <w:r w:rsidRPr="00FF5CDA">
          <w:rPr>
            <w:rStyle w:val="Hyperlink"/>
          </w:rPr>
          <w:t>EPC</w:t>
        </w:r>
        <w:bookmarkEnd w:id="91"/>
      </w:hyperlink>
    </w:p>
    <w:p w14:paraId="3B0571F2" w14:textId="77777777" w:rsidR="00ED1C28" w:rsidRDefault="00314EDE">
      <w:pPr>
        <w:pStyle w:val="BodyText"/>
        <w:spacing w:line="267" w:lineRule="exact"/>
        <w:ind w:right="4008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5AF11CAA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13) 627-2600; Fax:</w:t>
      </w:r>
      <w:r w:rsidR="005D7B79">
        <w:t xml:space="preserve"> </w:t>
      </w:r>
      <w:r>
        <w:t>(813)</w:t>
      </w:r>
      <w:r>
        <w:rPr>
          <w:spacing w:val="9"/>
        </w:rPr>
        <w:t xml:space="preserve"> </w:t>
      </w:r>
      <w:r>
        <w:t>627-2640</w:t>
      </w:r>
    </w:p>
    <w:p w14:paraId="6EE5981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="00530DA5" w:rsidRPr="00EE7C86" w14:paraId="10B7A227" w14:textId="77777777" w:rsidTr="002E2ED3">
        <w:trPr>
          <w:trHeight w:hRule="exact" w:val="341"/>
        </w:trPr>
        <w:tc>
          <w:tcPr>
            <w:tcW w:w="2057" w:type="dxa"/>
            <w:shd w:val="clear" w:color="auto" w:fill="D9D9D9" w:themeFill="background1" w:themeFillShade="D9"/>
          </w:tcPr>
          <w:p w14:paraId="7908D7F6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92" w:name="_Hlk73013620"/>
            <w:r w:rsidRPr="00EE7C86"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14:paraId="6351F353" w14:textId="77777777" w:rsidR="00530DA5" w:rsidRDefault="00530DA5" w:rsidP="00530DA5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59F093D6" w14:textId="77777777" w:rsidR="00530DA5" w:rsidRDefault="00530DA5" w:rsidP="00530DA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14:paraId="7D646D07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D1544D" w:rsidRPr="00EE7C86" w14:paraId="2BEBCA79" w14:textId="77777777" w:rsidTr="00564A75">
        <w:trPr>
          <w:trHeight w:hRule="exact" w:val="278"/>
        </w:trPr>
        <w:tc>
          <w:tcPr>
            <w:tcW w:w="2057" w:type="dxa"/>
          </w:tcPr>
          <w:p w14:paraId="6FD46857" w14:textId="47B504A6" w:rsidR="00D1544D" w:rsidRDefault="00D1544D" w:rsidP="00D154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8" w:type="dxa"/>
          </w:tcPr>
          <w:p w14:paraId="42B3B7F5" w14:textId="005CDD43" w:rsidR="00D1544D" w:rsidRDefault="00D1544D" w:rsidP="00D1544D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417" w:type="dxa"/>
          </w:tcPr>
          <w:p w14:paraId="03A510A4" w14:textId="0C9AFC98" w:rsidR="00D1544D" w:rsidRDefault="00D1544D" w:rsidP="00D1544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>
              <w:t>1310</w:t>
            </w:r>
          </w:p>
        </w:tc>
        <w:tc>
          <w:tcPr>
            <w:tcW w:w="3319" w:type="dxa"/>
          </w:tcPr>
          <w:p w14:paraId="6E7C26DC" w14:textId="13B961A4" w:rsidR="00D1544D" w:rsidRPr="007D1484" w:rsidRDefault="003E2D9C" w:rsidP="00D154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9" w:history="1">
              <w:r w:rsidR="00D1544D" w:rsidRPr="007D1484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4631D4" w:rsidRPr="00EE7C86" w14:paraId="63ADE092" w14:textId="77777777" w:rsidTr="00564A75">
        <w:trPr>
          <w:trHeight w:hRule="exact" w:val="278"/>
        </w:trPr>
        <w:tc>
          <w:tcPr>
            <w:tcW w:w="2057" w:type="dxa"/>
          </w:tcPr>
          <w:p w14:paraId="0FC343E0" w14:textId="77777777" w:rsidR="004631D4" w:rsidRDefault="004631D4" w:rsidP="004631D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510F9987" w14:textId="77777777" w:rsidR="004631D4" w:rsidRPr="001C480D" w:rsidRDefault="004631D4" w:rsidP="004631D4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417" w:type="dxa"/>
          </w:tcPr>
          <w:p w14:paraId="5E81AFE0" w14:textId="77777777" w:rsidR="004631D4" w:rsidRDefault="004631D4" w:rsidP="004631D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3</w:t>
            </w:r>
          </w:p>
        </w:tc>
        <w:tc>
          <w:tcPr>
            <w:tcW w:w="3319" w:type="dxa"/>
          </w:tcPr>
          <w:p w14:paraId="30450A6E" w14:textId="77777777" w:rsidR="004631D4" w:rsidRPr="007D1484" w:rsidRDefault="003E2D9C" w:rsidP="004631D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0" w:history="1">
              <w:r w:rsidR="004631D4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ED1C28" w:rsidRPr="00EE7C86" w14:paraId="35E5E4CB" w14:textId="77777777" w:rsidTr="00564A75">
        <w:trPr>
          <w:trHeight w:hRule="exact" w:val="278"/>
        </w:trPr>
        <w:tc>
          <w:tcPr>
            <w:tcW w:w="2057" w:type="dxa"/>
          </w:tcPr>
          <w:p w14:paraId="208D2D3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630D3BB9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Mark</w:t>
            </w:r>
            <w:r w:rsidRPr="00EE7C86">
              <w:rPr>
                <w:spacing w:val="-7"/>
              </w:rPr>
              <w:t xml:space="preserve"> </w:t>
            </w:r>
            <w:r w:rsidRPr="00EE7C86">
              <w:t>Trethewey</w:t>
            </w:r>
          </w:p>
        </w:tc>
        <w:tc>
          <w:tcPr>
            <w:tcW w:w="2417" w:type="dxa"/>
          </w:tcPr>
          <w:p w14:paraId="0DB91BC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41) 742-5980 x</w:t>
            </w:r>
            <w:r w:rsidRPr="00EE7C86">
              <w:rPr>
                <w:spacing w:val="-11"/>
              </w:rPr>
              <w:t xml:space="preserve"> </w:t>
            </w:r>
            <w:r w:rsidRPr="00EE7C86">
              <w:t>1880</w:t>
            </w:r>
          </w:p>
        </w:tc>
        <w:tc>
          <w:tcPr>
            <w:tcW w:w="3319" w:type="dxa"/>
          </w:tcPr>
          <w:p w14:paraId="116A4BAD" w14:textId="77777777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1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Mark.Trethewey@mymanatee.org</w:t>
              </w:r>
            </w:hyperlink>
          </w:p>
        </w:tc>
      </w:tr>
    </w:tbl>
    <w:p w14:paraId="4F871B62" w14:textId="77777777" w:rsidR="00FD0DFC" w:rsidRPr="00FD0DFC" w:rsidRDefault="00FD0DFC" w:rsidP="00FD0DFC">
      <w:pPr>
        <w:pStyle w:val="BodyText"/>
      </w:pPr>
      <w:bookmarkStart w:id="93" w:name="Marion_County_-_Alachua_County_Environme"/>
      <w:bookmarkStart w:id="94" w:name="_Toc431975120"/>
      <w:bookmarkEnd w:id="92"/>
      <w:bookmarkEnd w:id="93"/>
    </w:p>
    <w:p w14:paraId="0D325E10" w14:textId="77777777" w:rsidR="00ED1C28" w:rsidRDefault="00314EDE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anchor="Alachua_County_Environmental_Protection_" w:history="1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4"/>
    </w:p>
    <w:p w14:paraId="604F4F06" w14:textId="77777777" w:rsidR="00ED1C28" w:rsidRDefault="00314EDE">
      <w:pPr>
        <w:pStyle w:val="BodyText"/>
        <w:spacing w:line="267" w:lineRule="exact"/>
        <w:ind w:right="4008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5D977065" w14:textId="77777777" w:rsidR="00ED1C28" w:rsidRDefault="00314EDE">
      <w:pPr>
        <w:pStyle w:val="BodyText"/>
        <w:spacing w:line="268" w:lineRule="exact"/>
        <w:ind w:left="108" w:right="40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15BFBD0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926"/>
        <w:gridCol w:w="3120"/>
      </w:tblGrid>
      <w:tr w:rsidR="00ED1C28" w:rsidRPr="00EE7C86" w14:paraId="351A7838" w14:textId="77777777" w:rsidTr="0030491D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7C312A0" w14:textId="77777777" w:rsidR="00ED1C2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1AE6B9B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26" w:type="dxa"/>
            <w:shd w:val="clear" w:color="auto" w:fill="D9D9D9" w:themeFill="background1" w:themeFillShade="D9"/>
          </w:tcPr>
          <w:p w14:paraId="6B62C6F0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4776D6C7" w14:textId="77777777" w:rsidR="00ED1C28" w:rsidRDefault="00314EDE" w:rsidP="00DA5175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C1231" w:rsidRPr="00EE7C86" w14:paraId="5CF650E4" w14:textId="77777777" w:rsidTr="0030491D">
        <w:trPr>
          <w:trHeight w:hRule="exact" w:val="278"/>
        </w:trPr>
        <w:tc>
          <w:tcPr>
            <w:tcW w:w="2515" w:type="dxa"/>
          </w:tcPr>
          <w:p w14:paraId="5382D3B6" w14:textId="77777777" w:rsidR="00EC1231" w:rsidRPr="0030491D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30491D">
              <w:t xml:space="preserve">Contract </w:t>
            </w:r>
            <w:r w:rsidRPr="0030491D">
              <w:rPr>
                <w:spacing w:val="-6"/>
              </w:rPr>
              <w:t>Mgr</w:t>
            </w:r>
            <w:r w:rsidRPr="0030491D">
              <w:t>/Supervisor</w:t>
            </w:r>
          </w:p>
        </w:tc>
        <w:tc>
          <w:tcPr>
            <w:tcW w:w="2610" w:type="dxa"/>
          </w:tcPr>
          <w:p w14:paraId="5D00BF0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26" w:type="dxa"/>
          </w:tcPr>
          <w:p w14:paraId="00ACC46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20" w:type="dxa"/>
          </w:tcPr>
          <w:p w14:paraId="7EF6CBD3" w14:textId="1047B3A6" w:rsidR="00EC1231" w:rsidRPr="007D1484" w:rsidRDefault="003E2D9C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2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EC1231" w:rsidRPr="00EE7C86" w14:paraId="2C6AE62E" w14:textId="77777777" w:rsidTr="0030491D">
        <w:trPr>
          <w:trHeight w:hRule="exact" w:val="281"/>
        </w:trPr>
        <w:tc>
          <w:tcPr>
            <w:tcW w:w="2515" w:type="dxa"/>
          </w:tcPr>
          <w:p w14:paraId="708A2E2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001909D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26" w:type="dxa"/>
          </w:tcPr>
          <w:p w14:paraId="5B9AA91C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20" w:type="dxa"/>
          </w:tcPr>
          <w:p w14:paraId="57567F9F" w14:textId="4B12DC5E" w:rsidR="00EC1231" w:rsidRPr="007D1484" w:rsidRDefault="003E2D9C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3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EC1231" w:rsidRPr="00EE7C86" w14:paraId="432770A1" w14:textId="77777777" w:rsidTr="0030491D">
        <w:trPr>
          <w:trHeight w:hRule="exact" w:val="278"/>
        </w:trPr>
        <w:tc>
          <w:tcPr>
            <w:tcW w:w="2515" w:type="dxa"/>
          </w:tcPr>
          <w:p w14:paraId="1C0D5060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45D1284D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26" w:type="dxa"/>
          </w:tcPr>
          <w:p w14:paraId="0403D902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20" w:type="dxa"/>
          </w:tcPr>
          <w:p w14:paraId="22A8DCB2" w14:textId="0129AD63" w:rsidR="00EC1231" w:rsidRPr="007D1484" w:rsidRDefault="003E2D9C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4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EC1231" w:rsidRPr="00EE7C86" w14:paraId="03A929C6" w14:textId="77777777" w:rsidTr="0030491D">
        <w:trPr>
          <w:trHeight w:hRule="exact" w:val="278"/>
        </w:trPr>
        <w:tc>
          <w:tcPr>
            <w:tcW w:w="2515" w:type="dxa"/>
          </w:tcPr>
          <w:p w14:paraId="5B18B3C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5DB559E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26" w:type="dxa"/>
          </w:tcPr>
          <w:p w14:paraId="11466B0E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20" w:type="dxa"/>
          </w:tcPr>
          <w:p w14:paraId="5585A8CA" w14:textId="3FE608BF" w:rsidR="00EC1231" w:rsidRPr="007D1484" w:rsidRDefault="003E2D9C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5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EC1231" w:rsidRPr="00EE7C86" w14:paraId="391603AB" w14:textId="77777777" w:rsidTr="0030491D">
        <w:trPr>
          <w:trHeight w:hRule="exact" w:val="278"/>
        </w:trPr>
        <w:tc>
          <w:tcPr>
            <w:tcW w:w="2515" w:type="dxa"/>
          </w:tcPr>
          <w:p w14:paraId="0BB442FC" w14:textId="77777777" w:rsidR="00EC1231" w:rsidRPr="00EE7C86" w:rsidRDefault="00EC1231" w:rsidP="00EC123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1D7A7DEA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26" w:type="dxa"/>
          </w:tcPr>
          <w:p w14:paraId="7F3D2E9B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20" w:type="dxa"/>
          </w:tcPr>
          <w:p w14:paraId="6931DDC7" w14:textId="77777777" w:rsidR="00EC1231" w:rsidRPr="007D1484" w:rsidRDefault="003E2D9C" w:rsidP="00EC123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6" w:history="1">
              <w:r w:rsidR="00EC1231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C9791F0" w14:textId="77777777" w:rsidR="00263AAA" w:rsidRDefault="00263AAA">
      <w:pPr>
        <w:spacing w:before="3"/>
        <w:rPr>
          <w:rFonts w:cs="Calibri"/>
        </w:rPr>
      </w:pPr>
    </w:p>
    <w:p w14:paraId="2B4179DE" w14:textId="77777777" w:rsidR="0015184E" w:rsidRDefault="0015184E">
      <w:pPr>
        <w:widowControl/>
        <w:rPr>
          <w:rFonts w:ascii="Calibri Light" w:eastAsia="Calibri Light" w:hAnsi="Calibri Light" w:cs="Calibri Light"/>
          <w:b/>
          <w:sz w:val="24"/>
          <w:szCs w:val="24"/>
        </w:rPr>
      </w:pPr>
      <w:bookmarkStart w:id="95" w:name="Martin_County_–_Palm_Beach_County_Enviro"/>
      <w:bookmarkStart w:id="96" w:name="_Toc431975121"/>
      <w:bookmarkEnd w:id="95"/>
      <w:r>
        <w:rPr>
          <w:rFonts w:cs="Calibri Light"/>
        </w:rPr>
        <w:br w:type="page"/>
      </w:r>
    </w:p>
    <w:p w14:paraId="7DC65D5B" w14:textId="1DA70397" w:rsidR="00210472" w:rsidRDefault="00314EDE" w:rsidP="00210472">
      <w:pPr>
        <w:pStyle w:val="Heading2"/>
        <w:rPr>
          <w:rFonts w:cs="Calibri Light"/>
        </w:rPr>
      </w:pPr>
      <w:r>
        <w:rPr>
          <w:rFonts w:cs="Calibri Light"/>
        </w:rPr>
        <w:lastRenderedPageBreak/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anchor="Palm_Beach_County_Environmental_Resource" w:history="1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6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14:paraId="3DF85C9A" w14:textId="77777777" w:rsidR="00210472" w:rsidRDefault="00314EDE" w:rsidP="00210472">
      <w:pPr>
        <w:pStyle w:val="BodyText"/>
        <w:rPr>
          <w:spacing w:val="-2"/>
        </w:rPr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4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  <w:r>
        <w:rPr>
          <w:spacing w:val="-2"/>
        </w:rPr>
        <w:t xml:space="preserve"> </w:t>
      </w:r>
    </w:p>
    <w:p w14:paraId="7C055330" w14:textId="77777777" w:rsidR="00ED1C28" w:rsidRDefault="00314EDE" w:rsidP="00210472">
      <w:pPr>
        <w:pStyle w:val="BodyText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1"/>
        </w:rPr>
        <w:t xml:space="preserve"> </w:t>
      </w:r>
      <w:r>
        <w:t>233-2414</w:t>
      </w:r>
    </w:p>
    <w:p w14:paraId="7355511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880"/>
        <w:gridCol w:w="1946"/>
        <w:gridCol w:w="3101"/>
      </w:tblGrid>
      <w:tr w:rsidR="00ED1C28" w:rsidRPr="00EE7C86" w14:paraId="34250E39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140A77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AE2328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14:paraId="12B825F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3D95BA9E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3FAB33A" w14:textId="77777777" w:rsidTr="0030491D">
        <w:trPr>
          <w:trHeight w:hRule="exact" w:val="278"/>
        </w:trPr>
        <w:tc>
          <w:tcPr>
            <w:tcW w:w="2245" w:type="dxa"/>
          </w:tcPr>
          <w:p w14:paraId="0C9F7DD9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880" w:type="dxa"/>
          </w:tcPr>
          <w:p w14:paraId="5DAB98D7" w14:textId="77777777" w:rsidR="00ED1C28" w:rsidRDefault="009C38F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1946" w:type="dxa"/>
          </w:tcPr>
          <w:p w14:paraId="1B1353F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4F89C941" w14:textId="77777777" w:rsidR="00ED1C28" w:rsidRPr="007D1484" w:rsidRDefault="003E2D9C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57" w:history="1">
              <w:r w:rsidR="009C38FF" w:rsidRPr="007D1484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EE7C86" w14:paraId="006A7A41" w14:textId="77777777" w:rsidTr="0030491D">
        <w:trPr>
          <w:trHeight w:hRule="exact" w:val="278"/>
        </w:trPr>
        <w:tc>
          <w:tcPr>
            <w:tcW w:w="2245" w:type="dxa"/>
          </w:tcPr>
          <w:p w14:paraId="73BAB87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880" w:type="dxa"/>
          </w:tcPr>
          <w:p w14:paraId="5D44C6DD" w14:textId="77777777" w:rsidR="00ED1C28" w:rsidRPr="00381660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1946" w:type="dxa"/>
          </w:tcPr>
          <w:p w14:paraId="328DE753" w14:textId="77777777" w:rsidR="00ED1C28" w:rsidRPr="00381660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08F0293B" w14:textId="77777777" w:rsidR="00ED1C28" w:rsidRPr="007D1484" w:rsidRDefault="003E2D9C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58">
              <w:r w:rsidR="00AB1DA3" w:rsidRPr="007D1484">
                <w:rPr>
                  <w:color w:val="0563C1"/>
                  <w:sz w:val="20"/>
                  <w:szCs w:val="20"/>
                  <w:u w:val="single" w:color="0563C1"/>
                </w:rPr>
                <w:t>RDusky</w:t>
              </w:r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@pbcgov.org</w:t>
              </w:r>
            </w:hyperlink>
          </w:p>
        </w:tc>
      </w:tr>
      <w:tr w:rsidR="007C13A9" w:rsidRPr="00EE7C86" w14:paraId="49C9CB15" w14:textId="77777777" w:rsidTr="0030491D">
        <w:trPr>
          <w:trHeight w:hRule="exact" w:val="278"/>
        </w:trPr>
        <w:tc>
          <w:tcPr>
            <w:tcW w:w="2245" w:type="dxa"/>
          </w:tcPr>
          <w:p w14:paraId="0FE0BD79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880" w:type="dxa"/>
          </w:tcPr>
          <w:p w14:paraId="3BD184B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o</w:t>
            </w:r>
            <w:r w:rsidR="002318D7" w:rsidRPr="00EE7C86">
              <w:t>o</w:t>
            </w:r>
            <w:r w:rsidRPr="00EE7C86">
              <w:t>rd</w:t>
            </w:r>
          </w:p>
        </w:tc>
        <w:tc>
          <w:tcPr>
            <w:tcW w:w="1946" w:type="dxa"/>
          </w:tcPr>
          <w:p w14:paraId="6FDDBAA2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284DBFF4" w14:textId="1979868D" w:rsidR="007C13A9" w:rsidRPr="007D1484" w:rsidRDefault="003E2D9C" w:rsidP="00087294">
            <w:pPr>
              <w:jc w:val="center"/>
              <w:rPr>
                <w:sz w:val="20"/>
                <w:szCs w:val="20"/>
              </w:rPr>
            </w:pPr>
            <w:hyperlink r:id="rId259" w:history="1">
              <w:r w:rsidR="0057220B" w:rsidRPr="007D1484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</w:tc>
      </w:tr>
    </w:tbl>
    <w:p w14:paraId="5D80BD7E" w14:textId="7ADE2028" w:rsidR="00D74F23" w:rsidRDefault="00D74F23" w:rsidP="00D74F23">
      <w:bookmarkStart w:id="97" w:name="_Toc431975122"/>
    </w:p>
    <w:p w14:paraId="2EF274F3" w14:textId="73DD96F7" w:rsidR="00ED1C28" w:rsidRDefault="00314EDE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7"/>
      <w:r w:rsidR="00893CA2">
        <w:rPr>
          <w:spacing w:val="-3"/>
        </w:rPr>
        <w:t>South District (Marathon Office)</w:t>
      </w:r>
    </w:p>
    <w:p w14:paraId="267D5084" w14:textId="0D27A819" w:rsidR="00ED1C28" w:rsidRDefault="00893CA2">
      <w:pPr>
        <w:pStyle w:val="BodyText"/>
        <w:spacing w:line="267" w:lineRule="exact"/>
      </w:pPr>
      <w:r w:rsidRPr="00893CA2">
        <w:t>2796 Overseas Highway</w:t>
      </w:r>
      <w:r>
        <w:t xml:space="preserve">, Suite 221, Marathon, FL </w:t>
      </w:r>
      <w:r w:rsidRPr="00893CA2">
        <w:t>33050</w:t>
      </w:r>
    </w:p>
    <w:p w14:paraId="3086A14F" w14:textId="16059935" w:rsidR="00ED1C28" w:rsidRDefault="00314EDE">
      <w:pPr>
        <w:pStyle w:val="BodyText"/>
        <w:ind w:left="108"/>
      </w:pPr>
      <w:r>
        <w:t>Main Phone:</w:t>
      </w:r>
      <w:r w:rsidR="005D7B79">
        <w:t xml:space="preserve"> </w:t>
      </w:r>
      <w:r>
        <w:t xml:space="preserve">(305) </w:t>
      </w:r>
      <w:r w:rsidR="00893CA2" w:rsidRPr="00893CA2">
        <w:t>289-70</w:t>
      </w:r>
      <w:r w:rsidR="003C58F2">
        <w:t>70</w:t>
      </w:r>
      <w:r>
        <w:t>; Fax:</w:t>
      </w:r>
      <w:r w:rsidR="005D7B79">
        <w:t xml:space="preserve"> </w:t>
      </w:r>
      <w:r>
        <w:t>(</w:t>
      </w:r>
      <w:r w:rsidR="003C58F2">
        <w:t>850</w:t>
      </w:r>
      <w:r>
        <w:t>)</w:t>
      </w:r>
      <w:r>
        <w:rPr>
          <w:spacing w:val="-23"/>
        </w:rPr>
        <w:t xml:space="preserve"> </w:t>
      </w:r>
      <w:r w:rsidR="003C58F2">
        <w:t>412</w:t>
      </w:r>
      <w:r>
        <w:t>-</w:t>
      </w:r>
      <w:r w:rsidR="003C58F2">
        <w:t>0590</w:t>
      </w:r>
    </w:p>
    <w:p w14:paraId="37E726D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520"/>
        <w:gridCol w:w="2089"/>
        <w:gridCol w:w="3137"/>
      </w:tblGrid>
      <w:tr w:rsidR="00ED1C28" w:rsidRPr="00EE7C86" w14:paraId="36113317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39CB0451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3C715FF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89" w:type="dxa"/>
            <w:shd w:val="clear" w:color="auto" w:fill="D9D9D9" w:themeFill="background1" w:themeFillShade="D9"/>
          </w:tcPr>
          <w:p w14:paraId="647B0D3F" w14:textId="77777777" w:rsidR="00ED1C28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5FB8228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6598110" w14:textId="77777777" w:rsidTr="0030491D">
        <w:trPr>
          <w:trHeight w:hRule="exact" w:val="278"/>
        </w:trPr>
        <w:tc>
          <w:tcPr>
            <w:tcW w:w="2425" w:type="dxa"/>
          </w:tcPr>
          <w:p w14:paraId="4CE1CCFA" w14:textId="13F80F0A" w:rsidR="00ED1C28" w:rsidRDefault="003C58F2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520" w:type="dxa"/>
          </w:tcPr>
          <w:p w14:paraId="0D816193" w14:textId="24D09494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Gus Rios</w:t>
            </w:r>
          </w:p>
        </w:tc>
        <w:tc>
          <w:tcPr>
            <w:tcW w:w="2089" w:type="dxa"/>
          </w:tcPr>
          <w:p w14:paraId="3788F435" w14:textId="5CE66A2E" w:rsidR="00ED1C28" w:rsidRDefault="003C58F2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>
              <w:t>(</w:t>
            </w:r>
            <w:r w:rsidRPr="003C58F2">
              <w:t>305</w:t>
            </w:r>
            <w:r>
              <w:t xml:space="preserve">) </w:t>
            </w:r>
            <w:r w:rsidRPr="003C58F2">
              <w:t>289-7081</w:t>
            </w:r>
          </w:p>
        </w:tc>
        <w:tc>
          <w:tcPr>
            <w:tcW w:w="3137" w:type="dxa"/>
          </w:tcPr>
          <w:p w14:paraId="49C504E4" w14:textId="5FC50FDC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0" w:history="1">
              <w:r w:rsidR="00EA5852" w:rsidRPr="007D1484">
                <w:rPr>
                  <w:rStyle w:val="Hyperlink"/>
                  <w:sz w:val="20"/>
                  <w:szCs w:val="20"/>
                </w:rPr>
                <w:t>Gus.Rios@FloridaDEP.gov</w:t>
              </w:r>
            </w:hyperlink>
            <w:r w:rsidR="00EA5852" w:rsidRPr="007D1484">
              <w:rPr>
                <w:sz w:val="20"/>
                <w:szCs w:val="20"/>
              </w:rPr>
              <w:t xml:space="preserve"> </w:t>
            </w:r>
            <w:r w:rsidR="00B54505" w:rsidRPr="007D1484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ED1C28" w:rsidRPr="00EE7C86" w14:paraId="2EC584D6" w14:textId="77777777" w:rsidTr="0030491D">
        <w:trPr>
          <w:trHeight w:hRule="exact" w:val="278"/>
        </w:trPr>
        <w:tc>
          <w:tcPr>
            <w:tcW w:w="2425" w:type="dxa"/>
          </w:tcPr>
          <w:p w14:paraId="52B8FB4F" w14:textId="7AA3DFBE" w:rsidR="00ED1C28" w:rsidRDefault="002037D1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1D8DDDE4" w14:textId="205C9832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Erica Marconi</w:t>
            </w:r>
          </w:p>
        </w:tc>
        <w:tc>
          <w:tcPr>
            <w:tcW w:w="2089" w:type="dxa"/>
          </w:tcPr>
          <w:p w14:paraId="668645A6" w14:textId="05145BF1" w:rsidR="00ED1C28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(305</w:t>
            </w:r>
            <w:r w:rsidR="003C58F2">
              <w:t>) 289-7076</w:t>
            </w:r>
          </w:p>
        </w:tc>
        <w:tc>
          <w:tcPr>
            <w:tcW w:w="3137" w:type="dxa"/>
          </w:tcPr>
          <w:p w14:paraId="482AD8A1" w14:textId="1E047372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1" w:history="1">
              <w:r w:rsidR="00EA5852" w:rsidRPr="007D1484">
                <w:rPr>
                  <w:rStyle w:val="Hyperlink"/>
                  <w:sz w:val="20"/>
                  <w:szCs w:val="20"/>
                </w:rPr>
                <w:t>Erica.Marconi@FloridaDEP.gov</w:t>
              </w:r>
            </w:hyperlink>
            <w:r w:rsidR="00EA5852" w:rsidRPr="007D1484">
              <w:rPr>
                <w:sz w:val="20"/>
                <w:szCs w:val="20"/>
              </w:rPr>
              <w:t xml:space="preserve"> </w:t>
            </w:r>
          </w:p>
        </w:tc>
      </w:tr>
      <w:tr w:rsidR="00ED1C28" w:rsidRPr="00EE7C86" w14:paraId="0DDF0AAA" w14:textId="77777777" w:rsidTr="0030491D">
        <w:trPr>
          <w:trHeight w:hRule="exact" w:val="278"/>
        </w:trPr>
        <w:tc>
          <w:tcPr>
            <w:tcW w:w="2425" w:type="dxa"/>
          </w:tcPr>
          <w:p w14:paraId="6A85D23E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2ADF7FD3" w14:textId="1A579FA6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Jacob Wells</w:t>
            </w:r>
          </w:p>
        </w:tc>
        <w:tc>
          <w:tcPr>
            <w:tcW w:w="2089" w:type="dxa"/>
          </w:tcPr>
          <w:p w14:paraId="5B377953" w14:textId="0B4DCE48" w:rsidR="00ED1C28" w:rsidRDefault="004E1228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="003C58F2">
              <w:t>289</w:t>
            </w:r>
            <w:r w:rsidRPr="00EE7C86">
              <w:t>-</w:t>
            </w:r>
            <w:r w:rsidR="003C58F2">
              <w:t>7073</w:t>
            </w:r>
          </w:p>
        </w:tc>
        <w:tc>
          <w:tcPr>
            <w:tcW w:w="3137" w:type="dxa"/>
          </w:tcPr>
          <w:p w14:paraId="7A363D6A" w14:textId="7066DCE7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2" w:history="1">
              <w:r w:rsidR="00EA5852" w:rsidRPr="007D1484">
                <w:rPr>
                  <w:rStyle w:val="Hyperlink"/>
                  <w:sz w:val="20"/>
                  <w:szCs w:val="20"/>
                </w:rPr>
                <w:t>Jacob.Wells@FloridaDEP.gov</w:t>
              </w:r>
            </w:hyperlink>
            <w:r w:rsidR="00EA5852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40A8D8AD" w14:textId="77777777" w:rsidR="00ED1C28" w:rsidRPr="00756BC2" w:rsidRDefault="00ED1C28">
      <w:pPr>
        <w:spacing w:before="3"/>
        <w:rPr>
          <w:rFonts w:cs="Calibri"/>
        </w:rPr>
      </w:pPr>
    </w:p>
    <w:p w14:paraId="566D03F6" w14:textId="77777777" w:rsidR="00ED1C28" w:rsidRDefault="00314EDE">
      <w:pPr>
        <w:pStyle w:val="Heading2"/>
        <w:spacing w:line="292" w:lineRule="exact"/>
      </w:pPr>
      <w:bookmarkStart w:id="98" w:name="Monroe_County_-_Florida_Department_of_He"/>
      <w:bookmarkStart w:id="99" w:name="Nassau_County_–_Florida_Department_of_He"/>
      <w:bookmarkStart w:id="100" w:name="_Toc431975125"/>
      <w:bookmarkEnd w:id="98"/>
      <w:bookmarkEnd w:id="99"/>
      <w:r>
        <w:t xml:space="preserve">Nassau </w:t>
      </w:r>
      <w:r>
        <w:rPr>
          <w:spacing w:val="-3"/>
        </w:rPr>
        <w:t xml:space="preserve">County </w:t>
      </w:r>
      <w:r>
        <w:t xml:space="preserve">– </w:t>
      </w:r>
      <w:bookmarkEnd w:id="100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2F3DCA89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08FBF43" w14:textId="77777777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55A950D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430"/>
        <w:gridCol w:w="2171"/>
        <w:gridCol w:w="3055"/>
      </w:tblGrid>
      <w:tr w:rsidR="00E7777C" w:rsidRPr="00564A75" w14:paraId="13B99055" w14:textId="77777777" w:rsidTr="0030491D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0ED72D37" w14:textId="77777777" w:rsidR="00E7777C" w:rsidRPr="00564A75" w:rsidRDefault="00E7777C" w:rsidP="003829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FEE47C2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171" w:type="dxa"/>
            <w:shd w:val="clear" w:color="auto" w:fill="D9D9D9" w:themeFill="background1" w:themeFillShade="D9"/>
          </w:tcPr>
          <w:p w14:paraId="2343C0D5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Phon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79497FD2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E-mail</w:t>
            </w:r>
          </w:p>
        </w:tc>
      </w:tr>
      <w:tr w:rsidR="00E30319" w:rsidRPr="00564A75" w14:paraId="05C22E56" w14:textId="77777777" w:rsidTr="0030491D">
        <w:trPr>
          <w:trHeight w:hRule="exact" w:val="278"/>
        </w:trPr>
        <w:tc>
          <w:tcPr>
            <w:tcW w:w="2515" w:type="dxa"/>
          </w:tcPr>
          <w:p w14:paraId="50E2B5DD" w14:textId="189A5F5D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 xml:space="preserve">Contract </w:t>
            </w:r>
            <w:r w:rsidRPr="00564A75">
              <w:rPr>
                <w:spacing w:val="-6"/>
              </w:rPr>
              <w:t>Manager</w:t>
            </w:r>
          </w:p>
        </w:tc>
        <w:tc>
          <w:tcPr>
            <w:tcW w:w="2430" w:type="dxa"/>
          </w:tcPr>
          <w:p w14:paraId="2467C6D7" w14:textId="2A835464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t>Jean</w:t>
            </w:r>
            <w:r w:rsidRPr="00564A75">
              <w:rPr>
                <w:spacing w:val="-4"/>
              </w:rPr>
              <w:t xml:space="preserve"> </w:t>
            </w:r>
            <w:r w:rsidRPr="00564A75">
              <w:t>Richards</w:t>
            </w:r>
          </w:p>
        </w:tc>
        <w:tc>
          <w:tcPr>
            <w:tcW w:w="2171" w:type="dxa"/>
          </w:tcPr>
          <w:p w14:paraId="3C43DAA1" w14:textId="152EEEFC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(904)</w:t>
            </w:r>
            <w:r w:rsidRPr="00564A75">
              <w:rPr>
                <w:spacing w:val="-9"/>
              </w:rPr>
              <w:t xml:space="preserve"> </w:t>
            </w:r>
            <w:r w:rsidRPr="00564A75">
              <w:t>255-7137</w:t>
            </w:r>
          </w:p>
        </w:tc>
        <w:tc>
          <w:tcPr>
            <w:tcW w:w="3055" w:type="dxa"/>
          </w:tcPr>
          <w:p w14:paraId="122738FE" w14:textId="44930899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63" w:history="1">
              <w:r w:rsidR="00E30319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E30319" w:rsidRPr="00564A75" w14:paraId="7E01768C" w14:textId="77777777" w:rsidTr="0030491D">
        <w:trPr>
          <w:trHeight w:hRule="exact" w:val="278"/>
        </w:trPr>
        <w:tc>
          <w:tcPr>
            <w:tcW w:w="2515" w:type="dxa"/>
          </w:tcPr>
          <w:p w14:paraId="0578465A" w14:textId="57BDA142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Supervisor</w:t>
            </w:r>
          </w:p>
        </w:tc>
        <w:tc>
          <w:tcPr>
            <w:tcW w:w="2430" w:type="dxa"/>
          </w:tcPr>
          <w:p w14:paraId="722FAB81" w14:textId="20E04C5A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Helen Gainey</w:t>
            </w:r>
          </w:p>
        </w:tc>
        <w:tc>
          <w:tcPr>
            <w:tcW w:w="2171" w:type="dxa"/>
          </w:tcPr>
          <w:p w14:paraId="29D378A3" w14:textId="57DDD756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146</w:t>
            </w:r>
          </w:p>
        </w:tc>
        <w:tc>
          <w:tcPr>
            <w:tcW w:w="3055" w:type="dxa"/>
          </w:tcPr>
          <w:p w14:paraId="30C7D9F6" w14:textId="749AD262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64" w:history="1">
              <w:r w:rsidR="00E30319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564A75" w14:paraId="30A27650" w14:textId="77777777" w:rsidTr="0030491D">
        <w:trPr>
          <w:trHeight w:hRule="exact" w:val="278"/>
        </w:trPr>
        <w:tc>
          <w:tcPr>
            <w:tcW w:w="2515" w:type="dxa"/>
          </w:tcPr>
          <w:p w14:paraId="192DE44E" w14:textId="7285F920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Supervisor/Inspector</w:t>
            </w:r>
          </w:p>
        </w:tc>
        <w:tc>
          <w:tcPr>
            <w:tcW w:w="2430" w:type="dxa"/>
          </w:tcPr>
          <w:p w14:paraId="109C392A" w14:textId="18B346D3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highlight w:val="yellow"/>
              </w:rPr>
            </w:pPr>
            <w:r w:rsidRPr="00564A75">
              <w:t>Shannon Valenzuela</w:t>
            </w:r>
          </w:p>
        </w:tc>
        <w:tc>
          <w:tcPr>
            <w:tcW w:w="2171" w:type="dxa"/>
          </w:tcPr>
          <w:p w14:paraId="5449B5E8" w14:textId="63D1257F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(904)</w:t>
            </w:r>
            <w:r w:rsidRPr="00564A75">
              <w:rPr>
                <w:spacing w:val="-9"/>
              </w:rPr>
              <w:t xml:space="preserve"> </w:t>
            </w:r>
            <w:r w:rsidRPr="00564A75">
              <w:t>255-7209</w:t>
            </w:r>
          </w:p>
        </w:tc>
        <w:tc>
          <w:tcPr>
            <w:tcW w:w="3055" w:type="dxa"/>
          </w:tcPr>
          <w:p w14:paraId="2AD46138" w14:textId="69986927" w:rsidR="00E30319" w:rsidRPr="007D1484" w:rsidRDefault="00E3031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E30319" w:rsidRPr="00564A75" w14:paraId="22ED75DF" w14:textId="77777777" w:rsidTr="0030491D">
        <w:trPr>
          <w:trHeight w:hRule="exact" w:val="278"/>
        </w:trPr>
        <w:tc>
          <w:tcPr>
            <w:tcW w:w="2515" w:type="dxa"/>
          </w:tcPr>
          <w:p w14:paraId="63A1B426" w14:textId="1706EC37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4D8914E2" w14:textId="7FA0B4CC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Haley McArtor</w:t>
            </w:r>
          </w:p>
        </w:tc>
        <w:tc>
          <w:tcPr>
            <w:tcW w:w="2171" w:type="dxa"/>
          </w:tcPr>
          <w:p w14:paraId="1EF2FE57" w14:textId="5344E680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208</w:t>
            </w:r>
          </w:p>
        </w:tc>
        <w:tc>
          <w:tcPr>
            <w:tcW w:w="3055" w:type="dxa"/>
          </w:tcPr>
          <w:p w14:paraId="7D398698" w14:textId="272D97CF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65" w:history="1">
              <w:r w:rsidR="00E30319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E30319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E30319" w:rsidRPr="00564A75" w14:paraId="09DB62CD" w14:textId="77777777" w:rsidTr="0030491D">
        <w:trPr>
          <w:trHeight w:hRule="exact" w:val="278"/>
        </w:trPr>
        <w:tc>
          <w:tcPr>
            <w:tcW w:w="2515" w:type="dxa"/>
          </w:tcPr>
          <w:p w14:paraId="0ACFC135" w14:textId="1B25B578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5F33D5E2" w14:textId="7C97A528" w:rsidR="00E30319" w:rsidRPr="00564A75" w:rsidRDefault="00580EFA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Johny</w:t>
            </w:r>
            <w:proofErr w:type="spellEnd"/>
            <w:r>
              <w:rPr>
                <w:rFonts w:cs="Calibri"/>
              </w:rPr>
              <w:t xml:space="preserve"> Gabriel</w:t>
            </w:r>
          </w:p>
        </w:tc>
        <w:tc>
          <w:tcPr>
            <w:tcW w:w="2171" w:type="dxa"/>
          </w:tcPr>
          <w:p w14:paraId="62A131D1" w14:textId="397BC565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159</w:t>
            </w:r>
          </w:p>
        </w:tc>
        <w:tc>
          <w:tcPr>
            <w:tcW w:w="3055" w:type="dxa"/>
          </w:tcPr>
          <w:p w14:paraId="5D00FC49" w14:textId="257D7C22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66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E30319" w:rsidRPr="007D1484">
              <w:rPr>
                <w:sz w:val="20"/>
                <w:szCs w:val="20"/>
              </w:rPr>
              <w:t xml:space="preserve"> </w:t>
            </w:r>
          </w:p>
        </w:tc>
      </w:tr>
      <w:tr w:rsidR="00E30319" w:rsidRPr="00564A75" w14:paraId="11ADDAA6" w14:textId="77777777" w:rsidTr="0030491D">
        <w:trPr>
          <w:trHeight w:hRule="exact" w:val="278"/>
        </w:trPr>
        <w:tc>
          <w:tcPr>
            <w:tcW w:w="2515" w:type="dxa"/>
          </w:tcPr>
          <w:p w14:paraId="406A03A0" w14:textId="705696F8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3E19F0F5" w14:textId="44EA89CD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Donielle McKinley</w:t>
            </w:r>
          </w:p>
        </w:tc>
        <w:tc>
          <w:tcPr>
            <w:tcW w:w="2171" w:type="dxa"/>
          </w:tcPr>
          <w:p w14:paraId="043DCD0F" w14:textId="74B551EA" w:rsidR="00E30319" w:rsidRPr="00564A75" w:rsidRDefault="00E30319" w:rsidP="00E30319">
            <w:pPr>
              <w:jc w:val="center"/>
            </w:pPr>
            <w:r w:rsidRPr="00564A75">
              <w:rPr>
                <w:rFonts w:cs="Calibri"/>
              </w:rPr>
              <w:t>(904) 255-7219</w:t>
            </w:r>
          </w:p>
        </w:tc>
        <w:tc>
          <w:tcPr>
            <w:tcW w:w="3055" w:type="dxa"/>
          </w:tcPr>
          <w:p w14:paraId="51F07B0F" w14:textId="0A8E62B6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67" w:history="1">
              <w:r w:rsidR="00E30319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E30319" w:rsidRPr="007D1484">
              <w:rPr>
                <w:sz w:val="20"/>
                <w:szCs w:val="20"/>
              </w:rPr>
              <w:t xml:space="preserve">  </w:t>
            </w:r>
          </w:p>
        </w:tc>
      </w:tr>
      <w:tr w:rsidR="00E30319" w:rsidRPr="00564A75" w14:paraId="1081A177" w14:textId="77777777" w:rsidTr="0030491D">
        <w:trPr>
          <w:trHeight w:hRule="exact" w:val="278"/>
        </w:trPr>
        <w:tc>
          <w:tcPr>
            <w:tcW w:w="2515" w:type="dxa"/>
          </w:tcPr>
          <w:p w14:paraId="55A9D0DE" w14:textId="136DA162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6EBEC82F" w14:textId="6FD4E818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Bennis Branch</w:t>
            </w:r>
          </w:p>
        </w:tc>
        <w:tc>
          <w:tcPr>
            <w:tcW w:w="2171" w:type="dxa"/>
          </w:tcPr>
          <w:p w14:paraId="2812B6BA" w14:textId="55D8C319" w:rsidR="00E30319" w:rsidRPr="00564A75" w:rsidRDefault="00E30319" w:rsidP="00E30319">
            <w:pPr>
              <w:jc w:val="center"/>
            </w:pPr>
            <w:r w:rsidRPr="00564A75">
              <w:t>(904) 255-7194</w:t>
            </w:r>
          </w:p>
        </w:tc>
        <w:tc>
          <w:tcPr>
            <w:tcW w:w="3055" w:type="dxa"/>
          </w:tcPr>
          <w:p w14:paraId="70F8B697" w14:textId="77C182F3" w:rsidR="00E30319" w:rsidRPr="007D1484" w:rsidRDefault="003E2D9C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68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2A4E038A" w14:textId="77777777" w:rsidR="00263AAA" w:rsidRDefault="00263AAA">
      <w:pPr>
        <w:spacing w:before="3"/>
        <w:rPr>
          <w:rFonts w:cs="Calibri"/>
          <w:sz w:val="25"/>
          <w:szCs w:val="25"/>
        </w:rPr>
      </w:pPr>
    </w:p>
    <w:p w14:paraId="0DEA8D24" w14:textId="3E2F7641" w:rsidR="00ED1C28" w:rsidRDefault="00EA5852" w:rsidP="00F8325B">
      <w:pPr>
        <w:widowControl/>
      </w:pPr>
      <w:bookmarkStart w:id="101" w:name="Okaloosa_County_-_Florida_Department_of_"/>
      <w:bookmarkStart w:id="102" w:name="_Toc431975126"/>
      <w:bookmarkStart w:id="103" w:name="_Hlk496089337"/>
      <w:bookmarkEnd w:id="101"/>
      <w:r w:rsidRPr="002A1E88">
        <w:rPr>
          <w:b/>
          <w:bCs/>
          <w:spacing w:val="-3"/>
        </w:rPr>
        <w:t xml:space="preserve">  </w:t>
      </w:r>
      <w:r w:rsidR="00314EDE" w:rsidRPr="002A1E88">
        <w:rPr>
          <w:b/>
          <w:bCs/>
          <w:spacing w:val="-3"/>
        </w:rPr>
        <w:t>Okaloosa County</w:t>
      </w:r>
      <w:r w:rsidR="00314EDE">
        <w:rPr>
          <w:spacing w:val="-3"/>
        </w:rPr>
        <w:t xml:space="preserve"> </w:t>
      </w:r>
      <w:r w:rsidR="00314EDE">
        <w:t xml:space="preserve">- Florida </w:t>
      </w:r>
      <w:r w:rsidR="00314EDE">
        <w:rPr>
          <w:spacing w:val="-3"/>
        </w:rPr>
        <w:t xml:space="preserve">Department </w:t>
      </w:r>
      <w:r w:rsidR="00314EDE">
        <w:t xml:space="preserve">of </w:t>
      </w:r>
      <w:r w:rsidR="00314EDE">
        <w:rPr>
          <w:spacing w:val="-3"/>
        </w:rPr>
        <w:t xml:space="preserve">Health </w:t>
      </w:r>
      <w:r w:rsidR="00314EDE">
        <w:t xml:space="preserve">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7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02"/>
      </w:hyperlink>
    </w:p>
    <w:p w14:paraId="7A3566E8" w14:textId="77777777" w:rsidR="00A33C24" w:rsidRDefault="00314EDE">
      <w:pPr>
        <w:pStyle w:val="BodyText"/>
        <w:ind w:left="108" w:right="5721" w:hanging="1"/>
      </w:pPr>
      <w:r>
        <w:t>1300 West Gregory Street, Pensacola, FL</w:t>
      </w:r>
      <w:r>
        <w:rPr>
          <w:spacing w:val="1"/>
        </w:rPr>
        <w:t xml:space="preserve"> </w:t>
      </w:r>
      <w:r>
        <w:t>32502</w:t>
      </w:r>
    </w:p>
    <w:p w14:paraId="6DB9C166" w14:textId="3C539937" w:rsidR="00ED1C28" w:rsidRDefault="00314EDE">
      <w:pPr>
        <w:pStyle w:val="BodyText"/>
        <w:ind w:left="108" w:right="5721" w:hanging="1"/>
      </w:pPr>
      <w:r>
        <w:t>Main Phone:</w:t>
      </w:r>
      <w:r w:rsidR="005D7B79">
        <w:t xml:space="preserve"> </w:t>
      </w:r>
      <w:r>
        <w:t>(850) 595-670</w:t>
      </w:r>
      <w:r w:rsidR="00EB71E0">
        <w:t>0</w:t>
      </w:r>
      <w:r>
        <w:t>; Fax:</w:t>
      </w:r>
      <w:r w:rsidR="005D7B79">
        <w:t xml:space="preserve"> </w:t>
      </w:r>
      <w:r>
        <w:t>(850)</w:t>
      </w:r>
      <w:r>
        <w:rPr>
          <w:spacing w:val="-18"/>
        </w:rPr>
        <w:t xml:space="preserve"> </w:t>
      </w:r>
      <w:r>
        <w:t>595-6774</w:t>
      </w:r>
    </w:p>
    <w:p w14:paraId="0A3D4E4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65"/>
        <w:gridCol w:w="2520"/>
        <w:gridCol w:w="2521"/>
        <w:gridCol w:w="3151"/>
      </w:tblGrid>
      <w:tr w:rsidR="00ED1C28" w:rsidRPr="00EE7C86" w14:paraId="15850112" w14:textId="77777777" w:rsidTr="0030491D">
        <w:trPr>
          <w:trHeight w:hRule="exact" w:val="278"/>
        </w:trPr>
        <w:tc>
          <w:tcPr>
            <w:tcW w:w="2065" w:type="dxa"/>
            <w:shd w:val="clear" w:color="auto" w:fill="D9D9D9" w:themeFill="background1" w:themeFillShade="D9"/>
          </w:tcPr>
          <w:p w14:paraId="6CF0ED1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71C5138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14:paraId="308BF40C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41E328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71F3866A" w14:textId="77777777" w:rsidTr="0030491D">
        <w:trPr>
          <w:trHeight w:hRule="exact" w:val="278"/>
        </w:trPr>
        <w:tc>
          <w:tcPr>
            <w:tcW w:w="2065" w:type="dxa"/>
          </w:tcPr>
          <w:p w14:paraId="2A86C078" w14:textId="77777777" w:rsidR="0037530C" w:rsidRPr="00EE7C86" w:rsidRDefault="009D14D7" w:rsidP="0037530C">
            <w:pPr>
              <w:pStyle w:val="TableParagraph"/>
              <w:spacing w:line="265" w:lineRule="exact"/>
              <w:jc w:val="center"/>
            </w:pPr>
            <w:r w:rsidRPr="00EE7C86">
              <w:t>Contract Manager</w:t>
            </w:r>
          </w:p>
        </w:tc>
        <w:tc>
          <w:tcPr>
            <w:tcW w:w="2520" w:type="dxa"/>
          </w:tcPr>
          <w:p w14:paraId="0E928686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21" w:type="dxa"/>
          </w:tcPr>
          <w:p w14:paraId="263F8EB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6F5383C8" w14:textId="77777777" w:rsidR="0037530C" w:rsidRPr="007D1484" w:rsidRDefault="003E2D9C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9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449DED09" w14:textId="77777777" w:rsidTr="0030491D">
        <w:trPr>
          <w:trHeight w:hRule="exact" w:val="278"/>
        </w:trPr>
        <w:tc>
          <w:tcPr>
            <w:tcW w:w="2065" w:type="dxa"/>
          </w:tcPr>
          <w:p w14:paraId="26788CF7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520" w:type="dxa"/>
          </w:tcPr>
          <w:p w14:paraId="79C4AE54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21" w:type="dxa"/>
          </w:tcPr>
          <w:p w14:paraId="0960BB1D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5EF6FEE8" w14:textId="77777777" w:rsidR="009D14D7" w:rsidRPr="007D1484" w:rsidRDefault="003E2D9C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70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6AAA0391" w14:textId="77777777" w:rsidTr="0030491D">
        <w:trPr>
          <w:trHeight w:hRule="exact" w:val="278"/>
        </w:trPr>
        <w:tc>
          <w:tcPr>
            <w:tcW w:w="2065" w:type="dxa"/>
          </w:tcPr>
          <w:p w14:paraId="799B5B8A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5813C534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21" w:type="dxa"/>
          </w:tcPr>
          <w:p w14:paraId="09813057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3C2821EB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1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9D14D7" w:rsidRPr="00EE7C86" w14:paraId="3535A849" w14:textId="77777777" w:rsidTr="0030491D">
        <w:trPr>
          <w:trHeight w:hRule="exact" w:val="278"/>
        </w:trPr>
        <w:tc>
          <w:tcPr>
            <w:tcW w:w="2065" w:type="dxa"/>
          </w:tcPr>
          <w:p w14:paraId="1757D1A8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1F12D6CD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521" w:type="dxa"/>
          </w:tcPr>
          <w:p w14:paraId="30C735DD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51" w:type="dxa"/>
          </w:tcPr>
          <w:p w14:paraId="656A2C62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2" w:history="1">
              <w:r w:rsidR="009D14D7" w:rsidRPr="007D1484">
                <w:rPr>
                  <w:rStyle w:val="Hyperlink"/>
                  <w:sz w:val="20"/>
                  <w:szCs w:val="20"/>
                </w:rPr>
                <w:t>Regiene.Pangahas@flhealth.gov</w:t>
              </w:r>
            </w:hyperlink>
          </w:p>
        </w:tc>
      </w:tr>
      <w:tr w:rsidR="009D14D7" w:rsidRPr="00EE7C86" w14:paraId="5375021D" w14:textId="77777777" w:rsidTr="0030491D">
        <w:trPr>
          <w:trHeight w:hRule="exact" w:val="278"/>
        </w:trPr>
        <w:tc>
          <w:tcPr>
            <w:tcW w:w="2065" w:type="dxa"/>
          </w:tcPr>
          <w:p w14:paraId="6685B596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520" w:type="dxa"/>
          </w:tcPr>
          <w:p w14:paraId="329416C2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21" w:type="dxa"/>
          </w:tcPr>
          <w:p w14:paraId="7639CD17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27DE989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3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14:paraId="4ADEE81A" w14:textId="77777777" w:rsidR="00D74F23" w:rsidRDefault="00D74F23" w:rsidP="00D74F23">
      <w:bookmarkStart w:id="104" w:name="Okeechobee_County_-_Florida_Department_o"/>
      <w:bookmarkStart w:id="105" w:name="_Toc431975127"/>
      <w:bookmarkEnd w:id="103"/>
      <w:bookmarkEnd w:id="104"/>
    </w:p>
    <w:p w14:paraId="647B17EB" w14:textId="77777777" w:rsidR="00210472" w:rsidRDefault="00314EDE" w:rsidP="00E725DD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5"/>
      <w:r>
        <w:rPr>
          <w:w w:val="99"/>
        </w:rPr>
        <w:t xml:space="preserve"> </w:t>
      </w:r>
    </w:p>
    <w:p w14:paraId="6151707B" w14:textId="77777777" w:rsidR="00210472" w:rsidRDefault="00314EDE" w:rsidP="00210472">
      <w:pPr>
        <w:pStyle w:val="BodyText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</w:p>
    <w:p w14:paraId="0C54FDEC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-30"/>
        </w:rPr>
        <w:t xml:space="preserve"> </w:t>
      </w:r>
      <w:r>
        <w:t>462-5218</w:t>
      </w:r>
    </w:p>
    <w:p w14:paraId="339DF50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700"/>
        <w:gridCol w:w="2015"/>
        <w:gridCol w:w="3211"/>
      </w:tblGrid>
      <w:tr w:rsidR="00C209CE" w:rsidRPr="00EE7C86" w14:paraId="6D804F74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4DCE6436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1E754D2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15" w:type="dxa"/>
            <w:shd w:val="clear" w:color="auto" w:fill="D9D9D9" w:themeFill="background1" w:themeFillShade="D9"/>
          </w:tcPr>
          <w:p w14:paraId="22ADB0AB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7C5F4252" w14:textId="77777777" w:rsidR="00C209CE" w:rsidRDefault="00C209C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4C11BF" w:rsidRPr="00EE7C86" w14:paraId="5A5E25EE" w14:textId="77777777" w:rsidTr="0030491D">
        <w:trPr>
          <w:trHeight w:hRule="exact" w:val="278"/>
        </w:trPr>
        <w:tc>
          <w:tcPr>
            <w:tcW w:w="2245" w:type="dxa"/>
          </w:tcPr>
          <w:p w14:paraId="6E750528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700" w:type="dxa"/>
          </w:tcPr>
          <w:p w14:paraId="1A53BEA7" w14:textId="35CBBB35" w:rsidR="004C11BF" w:rsidRDefault="005D637B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Bret Smith</w:t>
            </w:r>
          </w:p>
        </w:tc>
        <w:tc>
          <w:tcPr>
            <w:tcW w:w="2015" w:type="dxa"/>
          </w:tcPr>
          <w:p w14:paraId="19C5CE88" w14:textId="5417E14B" w:rsidR="004C11BF" w:rsidRDefault="00707ED1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 w:rsidR="005D637B">
              <w:rPr>
                <w:color w:val="000000"/>
              </w:rPr>
              <w:t>5761</w:t>
            </w:r>
          </w:p>
        </w:tc>
        <w:tc>
          <w:tcPr>
            <w:tcW w:w="3211" w:type="dxa"/>
          </w:tcPr>
          <w:p w14:paraId="54910448" w14:textId="3649FB97" w:rsidR="004C11BF" w:rsidRPr="007D1484" w:rsidRDefault="003E2D9C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74" w:history="1">
              <w:r w:rsidR="005D637B" w:rsidRPr="001C5C40">
                <w:rPr>
                  <w:rStyle w:val="Hyperlink"/>
                  <w:sz w:val="20"/>
                  <w:szCs w:val="20"/>
                </w:rPr>
                <w:t>Bret.Smith@flhealth.gov</w:t>
              </w:r>
            </w:hyperlink>
            <w:r w:rsidR="005D637B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4C11BF" w:rsidRPr="00EE7C86" w14:paraId="48B60CAD" w14:textId="77777777" w:rsidTr="0030491D">
        <w:trPr>
          <w:trHeight w:hRule="exact" w:val="278"/>
        </w:trPr>
        <w:tc>
          <w:tcPr>
            <w:tcW w:w="2245" w:type="dxa"/>
          </w:tcPr>
          <w:p w14:paraId="68E20B40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700" w:type="dxa"/>
          </w:tcPr>
          <w:p w14:paraId="42D696C1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015" w:type="dxa"/>
          </w:tcPr>
          <w:p w14:paraId="3D62314C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7B09F983" w14:textId="77777777" w:rsidR="004C11BF" w:rsidRPr="007D1484" w:rsidRDefault="003E2D9C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75">
              <w:r w:rsidR="004C11BF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276">
              <w:r w:rsidR="004C11BF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tr w:rsidR="004C11BF" w:rsidRPr="00EE7C86" w14:paraId="41B8DA92" w14:textId="77777777" w:rsidTr="0030491D">
        <w:trPr>
          <w:trHeight w:hRule="exact" w:val="278"/>
        </w:trPr>
        <w:tc>
          <w:tcPr>
            <w:tcW w:w="2245" w:type="dxa"/>
          </w:tcPr>
          <w:p w14:paraId="0B112CE1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2CF37A06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015" w:type="dxa"/>
          </w:tcPr>
          <w:p w14:paraId="139CFA32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837049E" w14:textId="77777777" w:rsidR="004C11BF" w:rsidRPr="007D1484" w:rsidRDefault="003E2D9C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77" w:history="1">
              <w:r w:rsidR="004C11BF" w:rsidRPr="007D1484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6BA5DD37" w14:textId="77777777" w:rsidR="00FD0DFC" w:rsidRDefault="00FD0DFC">
      <w:pPr>
        <w:spacing w:before="3"/>
        <w:rPr>
          <w:rFonts w:cs="Calibri"/>
          <w:sz w:val="16"/>
          <w:szCs w:val="16"/>
        </w:rPr>
      </w:pPr>
    </w:p>
    <w:p w14:paraId="66DFEB54" w14:textId="77777777" w:rsidR="00F8325B" w:rsidRDefault="00F8325B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106" w:name="Orange_County_Environmental_Protection_D"/>
      <w:bookmarkStart w:id="107" w:name="_Toc431975128"/>
      <w:bookmarkStart w:id="108" w:name="_Hlk527952323"/>
      <w:bookmarkEnd w:id="106"/>
      <w:r>
        <w:rPr>
          <w:spacing w:val="-3"/>
        </w:rPr>
        <w:br w:type="page"/>
      </w:r>
    </w:p>
    <w:p w14:paraId="74603375" w14:textId="2418CF92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>Orange County Environmental Protection</w:t>
      </w:r>
      <w:r>
        <w:rPr>
          <w:spacing w:val="6"/>
        </w:rPr>
        <w:t xml:space="preserve"> </w:t>
      </w:r>
      <w:r>
        <w:t>Division</w:t>
      </w:r>
      <w:bookmarkEnd w:id="107"/>
    </w:p>
    <w:p w14:paraId="29A3097D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EAFCF2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9AB2E0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075"/>
        <w:gridCol w:w="3151"/>
      </w:tblGrid>
      <w:tr w:rsidR="00ED1C28" w:rsidRPr="00EE7C86" w14:paraId="24D5F060" w14:textId="77777777" w:rsidTr="0030491D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712F17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109" w:name="_Hlk40940859"/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CC5E09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2E458E1F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D69F482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6693B498" w14:textId="77777777" w:rsidTr="0030491D">
        <w:trPr>
          <w:trHeight w:hRule="exact" w:val="278"/>
        </w:trPr>
        <w:tc>
          <w:tcPr>
            <w:tcW w:w="2335" w:type="dxa"/>
          </w:tcPr>
          <w:p w14:paraId="3E7361DA" w14:textId="77777777" w:rsidR="00ED1C28" w:rsidRPr="00947A04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610" w:type="dxa"/>
          </w:tcPr>
          <w:p w14:paraId="6B7DACE7" w14:textId="77777777" w:rsidR="00ED1C28" w:rsidRPr="00947A04" w:rsidRDefault="00887CC1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075" w:type="dxa"/>
          </w:tcPr>
          <w:p w14:paraId="4F5F0969" w14:textId="77777777" w:rsidR="00ED1C28" w:rsidRPr="00947A04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</w:t>
            </w:r>
            <w:r w:rsidR="00947A04" w:rsidRPr="00EE7C86">
              <w:t>5</w:t>
            </w:r>
          </w:p>
        </w:tc>
        <w:tc>
          <w:tcPr>
            <w:tcW w:w="3151" w:type="dxa"/>
          </w:tcPr>
          <w:p w14:paraId="0BF8E5C7" w14:textId="77777777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8" w:history="1">
              <w:r w:rsidR="00B659DC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1908C6" w:rsidRPr="00EE7C86" w14:paraId="0CDD2B76" w14:textId="77777777" w:rsidTr="0030491D">
        <w:trPr>
          <w:trHeight w:hRule="exact" w:val="278"/>
        </w:trPr>
        <w:tc>
          <w:tcPr>
            <w:tcW w:w="2335" w:type="dxa"/>
          </w:tcPr>
          <w:p w14:paraId="33BF2D01" w14:textId="77777777" w:rsidR="001908C6" w:rsidRDefault="001908C6" w:rsidP="001908C6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482E5FCC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075" w:type="dxa"/>
          </w:tcPr>
          <w:p w14:paraId="361DE62F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21)</w:t>
            </w:r>
            <w:r w:rsidRPr="00EE7C86">
              <w:rPr>
                <w:spacing w:val="-9"/>
              </w:rPr>
              <w:t xml:space="preserve"> </w:t>
            </w:r>
            <w:r w:rsidRPr="00EE7C86">
              <w:t>689-8389</w:t>
            </w:r>
          </w:p>
        </w:tc>
        <w:tc>
          <w:tcPr>
            <w:tcW w:w="3151" w:type="dxa"/>
          </w:tcPr>
          <w:p w14:paraId="34146115" w14:textId="652927EC" w:rsidR="001908C6" w:rsidRPr="007D1484" w:rsidRDefault="003E2D9C" w:rsidP="001908C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79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1908C6" w:rsidRPr="00EE7C86" w14:paraId="1D7A9C49" w14:textId="77777777" w:rsidTr="0030491D">
        <w:trPr>
          <w:trHeight w:hRule="exact" w:val="278"/>
        </w:trPr>
        <w:tc>
          <w:tcPr>
            <w:tcW w:w="2335" w:type="dxa"/>
          </w:tcPr>
          <w:p w14:paraId="1BD916A0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7245B9E9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075" w:type="dxa"/>
          </w:tcPr>
          <w:p w14:paraId="77FA0BEA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4EA7FBFB" w14:textId="2D39DBC1" w:rsidR="001908C6" w:rsidRPr="007D1484" w:rsidRDefault="003E2D9C" w:rsidP="001908C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0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  <w:tr w:rsidR="001908C6" w:rsidRPr="00EE7C86" w14:paraId="53FA16B9" w14:textId="77777777" w:rsidTr="0030491D">
        <w:trPr>
          <w:trHeight w:hRule="exact" w:val="278"/>
        </w:trPr>
        <w:tc>
          <w:tcPr>
            <w:tcW w:w="2335" w:type="dxa"/>
          </w:tcPr>
          <w:p w14:paraId="03CA56AB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046B8FCD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075" w:type="dxa"/>
          </w:tcPr>
          <w:p w14:paraId="2D786F5C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0054E5A2" w14:textId="10A0DAD1" w:rsidR="001908C6" w:rsidRPr="007D1484" w:rsidRDefault="003E2D9C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1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908C6" w:rsidRPr="00EE7C86" w14:paraId="44B709B6" w14:textId="77777777" w:rsidTr="0030491D">
        <w:trPr>
          <w:trHeight w:hRule="exact" w:val="278"/>
        </w:trPr>
        <w:tc>
          <w:tcPr>
            <w:tcW w:w="2335" w:type="dxa"/>
          </w:tcPr>
          <w:p w14:paraId="3C468AC1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7945E44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Keith Williamson</w:t>
            </w:r>
          </w:p>
        </w:tc>
        <w:tc>
          <w:tcPr>
            <w:tcW w:w="2075" w:type="dxa"/>
          </w:tcPr>
          <w:p w14:paraId="095373A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61888AE2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E44E94D" w14:textId="7A4C73FB" w:rsidR="001908C6" w:rsidRPr="007D1484" w:rsidRDefault="003E2D9C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2" w:history="1">
              <w:r w:rsidR="000A0CE0" w:rsidRPr="007D1484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908C6" w:rsidRPr="007D1484">
              <w:rPr>
                <w:sz w:val="20"/>
                <w:szCs w:val="20"/>
              </w:rPr>
              <w:t xml:space="preserve"> </w:t>
            </w:r>
          </w:p>
        </w:tc>
      </w:tr>
      <w:tr w:rsidR="001908C6" w:rsidRPr="00EE7C86" w14:paraId="17730072" w14:textId="77777777" w:rsidTr="0030491D">
        <w:trPr>
          <w:trHeight w:hRule="exact" w:val="278"/>
        </w:trPr>
        <w:tc>
          <w:tcPr>
            <w:tcW w:w="2335" w:type="dxa"/>
          </w:tcPr>
          <w:p w14:paraId="3CFC63AF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3988FEE0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075" w:type="dxa"/>
          </w:tcPr>
          <w:p w14:paraId="57A6AA18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2FD848F1" w14:textId="28AEA0F3" w:rsidR="001908C6" w:rsidRPr="007D1484" w:rsidRDefault="003E2D9C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3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bookmarkEnd w:id="109"/>
    </w:tbl>
    <w:p w14:paraId="31E4E66A" w14:textId="77777777" w:rsidR="00E52223" w:rsidRDefault="00E52223">
      <w:pPr>
        <w:spacing w:before="3"/>
        <w:rPr>
          <w:rFonts w:cs="Calibri"/>
        </w:rPr>
      </w:pPr>
    </w:p>
    <w:p w14:paraId="3568318C" w14:textId="77777777" w:rsidR="00ED1C28" w:rsidRDefault="00314EDE">
      <w:pPr>
        <w:pStyle w:val="Heading2"/>
        <w:spacing w:line="292" w:lineRule="exact"/>
        <w:ind w:right="3399"/>
      </w:pPr>
      <w:bookmarkStart w:id="110" w:name="Osceola_County_–_Orange_County_Environme"/>
      <w:bookmarkStart w:id="111" w:name="_Toc431975129"/>
      <w:bookmarkEnd w:id="108"/>
      <w:bookmarkEnd w:id="110"/>
      <w:r>
        <w:rPr>
          <w:spacing w:val="-3"/>
        </w:rPr>
        <w:t xml:space="preserve">Osceola 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"/>
        </w:rPr>
        <w:t xml:space="preserve"> </w:t>
      </w:r>
      <w:r>
        <w:t>Protection</w:t>
      </w:r>
      <w:bookmarkEnd w:id="111"/>
    </w:p>
    <w:p w14:paraId="794194CF" w14:textId="77777777" w:rsidR="00CE5283" w:rsidRDefault="00CE5283">
      <w:pPr>
        <w:pStyle w:val="BodyText"/>
        <w:ind w:left="108"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3F6B7F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0AFB846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520"/>
        <w:gridCol w:w="2165"/>
        <w:gridCol w:w="3151"/>
      </w:tblGrid>
      <w:tr w:rsidR="00ED1C28" w:rsidRPr="00EE7C86" w14:paraId="22436F05" w14:textId="77777777" w:rsidTr="0030491D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E1218F6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7547726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0E6BC84C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7EFB6C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7DED4052" w14:textId="77777777" w:rsidTr="0030491D">
        <w:trPr>
          <w:trHeight w:hRule="exact" w:val="278"/>
        </w:trPr>
        <w:tc>
          <w:tcPr>
            <w:tcW w:w="2335" w:type="dxa"/>
          </w:tcPr>
          <w:p w14:paraId="1006E949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520" w:type="dxa"/>
          </w:tcPr>
          <w:p w14:paraId="74306085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165" w:type="dxa"/>
          </w:tcPr>
          <w:p w14:paraId="7EF3C7B2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694101C1" w14:textId="77777777" w:rsidR="00947A04" w:rsidRPr="007D1484" w:rsidRDefault="003E2D9C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4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757AB318" w14:textId="77777777" w:rsidTr="0030491D">
        <w:trPr>
          <w:trHeight w:hRule="exact" w:val="278"/>
        </w:trPr>
        <w:tc>
          <w:tcPr>
            <w:tcW w:w="2335" w:type="dxa"/>
          </w:tcPr>
          <w:p w14:paraId="1EBA712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7193477E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165" w:type="dxa"/>
          </w:tcPr>
          <w:p w14:paraId="3A2AAFAD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12A23FEA" w14:textId="15DB9A09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5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15184E" w14:paraId="68470505" w14:textId="77777777" w:rsidTr="0030491D">
        <w:trPr>
          <w:trHeight w:hRule="exact" w:val="278"/>
        </w:trPr>
        <w:tc>
          <w:tcPr>
            <w:tcW w:w="2335" w:type="dxa"/>
          </w:tcPr>
          <w:p w14:paraId="08EF904D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697F8CC6" w14:textId="77777777" w:rsidR="0015184E" w:rsidRPr="0015184E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Charles</w:t>
            </w:r>
            <w:r w:rsidRPr="0015184E">
              <w:t xml:space="preserve"> </w:t>
            </w:r>
            <w:r w:rsidRPr="00EE7C86">
              <w:t>Cox</w:t>
            </w:r>
          </w:p>
        </w:tc>
        <w:tc>
          <w:tcPr>
            <w:tcW w:w="2165" w:type="dxa"/>
          </w:tcPr>
          <w:p w14:paraId="5D48679D" w14:textId="77777777" w:rsidR="0015184E" w:rsidRPr="0015184E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407)</w:t>
            </w:r>
            <w:r w:rsidRPr="0015184E"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3DBBCA27" w14:textId="0D5882A7" w:rsidR="0015184E" w:rsidRPr="007D1484" w:rsidRDefault="003E2D9C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6">
              <w:r w:rsidR="000A0CE0" w:rsidRPr="007D1484">
                <w:rPr>
                  <w:rStyle w:val="Hyperlink"/>
                  <w:sz w:val="20"/>
                  <w:szCs w:val="20"/>
                </w:rPr>
                <w:t>Charles.Cox@ocfl.net</w:t>
              </w:r>
            </w:hyperlink>
          </w:p>
        </w:tc>
      </w:tr>
      <w:tr w:rsidR="0015184E" w:rsidRPr="00EE7C86" w14:paraId="2552AD92" w14:textId="77777777" w:rsidTr="0030491D">
        <w:trPr>
          <w:trHeight w:hRule="exact" w:val="278"/>
        </w:trPr>
        <w:tc>
          <w:tcPr>
            <w:tcW w:w="2335" w:type="dxa"/>
          </w:tcPr>
          <w:p w14:paraId="07987C44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7FE4024F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Brittany Finney</w:t>
            </w:r>
          </w:p>
        </w:tc>
        <w:tc>
          <w:tcPr>
            <w:tcW w:w="2165" w:type="dxa"/>
          </w:tcPr>
          <w:p w14:paraId="69398715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F003088" w14:textId="49EEAF5D" w:rsidR="0015184E" w:rsidRPr="007D1484" w:rsidRDefault="003E2D9C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7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5184E" w:rsidRPr="00EE7C86" w14:paraId="0F473630" w14:textId="77777777" w:rsidTr="0030491D">
        <w:trPr>
          <w:trHeight w:hRule="exact" w:val="278"/>
        </w:trPr>
        <w:tc>
          <w:tcPr>
            <w:tcW w:w="2335" w:type="dxa"/>
          </w:tcPr>
          <w:p w14:paraId="6FD97D8C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05B256F4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Keith Williamson</w:t>
            </w:r>
          </w:p>
        </w:tc>
        <w:tc>
          <w:tcPr>
            <w:tcW w:w="2165" w:type="dxa"/>
          </w:tcPr>
          <w:p w14:paraId="25BE821E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18928A93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8DADC6E" w14:textId="78E432C6" w:rsidR="0015184E" w:rsidRPr="007D1484" w:rsidRDefault="003E2D9C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8" w:history="1">
              <w:r w:rsidR="000A0CE0" w:rsidRPr="007D1484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EE7C86" w14:paraId="4711E94B" w14:textId="77777777" w:rsidTr="0030491D">
        <w:trPr>
          <w:trHeight w:hRule="exact" w:val="278"/>
        </w:trPr>
        <w:tc>
          <w:tcPr>
            <w:tcW w:w="2335" w:type="dxa"/>
          </w:tcPr>
          <w:p w14:paraId="39F69B31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44AC72C7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Matthew S. Kidder</w:t>
            </w:r>
          </w:p>
        </w:tc>
        <w:tc>
          <w:tcPr>
            <w:tcW w:w="2165" w:type="dxa"/>
          </w:tcPr>
          <w:p w14:paraId="26BC1D2D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19B81BDF" w14:textId="00ECE4E0" w:rsidR="0015184E" w:rsidRPr="007D1484" w:rsidRDefault="003E2D9C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9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7F359DAB" w14:textId="77777777" w:rsidR="00263AAA" w:rsidRDefault="00263AAA">
      <w:pPr>
        <w:spacing w:before="3"/>
        <w:rPr>
          <w:rFonts w:cs="Calibri"/>
        </w:rPr>
      </w:pPr>
    </w:p>
    <w:p w14:paraId="46EEB65C" w14:textId="5F8DF533" w:rsidR="00ED1C28" w:rsidRDefault="00EA5852" w:rsidP="00F8325B">
      <w:pPr>
        <w:widowControl/>
      </w:pPr>
      <w:bookmarkStart w:id="112" w:name="Palm_Beach_County_Environmental_Resource"/>
      <w:bookmarkStart w:id="113" w:name="_Toc431975130"/>
      <w:bookmarkEnd w:id="112"/>
      <w:r>
        <w:t xml:space="preserve">  </w:t>
      </w:r>
      <w:r w:rsidR="00314EDE" w:rsidRPr="002A1E88">
        <w:rPr>
          <w:b/>
          <w:bCs/>
        </w:rPr>
        <w:t xml:space="preserve">Palm Beach </w:t>
      </w:r>
      <w:r w:rsidR="00314EDE" w:rsidRPr="002A1E88">
        <w:rPr>
          <w:b/>
          <w:bCs/>
          <w:spacing w:val="-3"/>
        </w:rPr>
        <w:t>County</w:t>
      </w:r>
      <w:r w:rsidR="00314EDE">
        <w:rPr>
          <w:spacing w:val="-3"/>
        </w:rPr>
        <w:t xml:space="preserve"> Environmental </w:t>
      </w:r>
      <w:r w:rsidR="00314EDE">
        <w:t>Resources</w:t>
      </w:r>
      <w:r w:rsidR="00314EDE">
        <w:rPr>
          <w:spacing w:val="-36"/>
        </w:rPr>
        <w:t xml:space="preserve"> </w:t>
      </w:r>
      <w:r w:rsidR="00314EDE">
        <w:rPr>
          <w:spacing w:val="-3"/>
        </w:rPr>
        <w:t>Management</w:t>
      </w:r>
      <w:bookmarkEnd w:id="113"/>
    </w:p>
    <w:p w14:paraId="4ED6D065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22059EE4" w14:textId="77777777" w:rsidR="00ED1C28" w:rsidRDefault="00A33C24">
      <w:pPr>
        <w:pStyle w:val="BodyText"/>
        <w:ind w:right="5049"/>
      </w:pPr>
      <w:r>
        <w:t>M</w:t>
      </w:r>
      <w:r w:rsidR="00314EDE">
        <w:t>ain Phone:</w:t>
      </w:r>
      <w:r w:rsidR="005D7B79">
        <w:t xml:space="preserve"> </w:t>
      </w:r>
      <w:r w:rsidR="00314EDE">
        <w:t>(561) 233-2400; Fax:</w:t>
      </w:r>
      <w:r w:rsidR="005D7B79">
        <w:t xml:space="preserve"> </w:t>
      </w:r>
      <w:r w:rsidR="00314EDE">
        <w:t>(561)</w:t>
      </w:r>
      <w:r w:rsidR="00314EDE">
        <w:rPr>
          <w:spacing w:val="-22"/>
        </w:rPr>
        <w:t xml:space="preserve"> </w:t>
      </w:r>
      <w:r w:rsidR="00314EDE">
        <w:t>233-2414</w:t>
      </w:r>
    </w:p>
    <w:p w14:paraId="4CAD4F6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126"/>
        <w:gridCol w:w="3101"/>
      </w:tblGrid>
      <w:tr w:rsidR="00ED1C28" w:rsidRPr="00564A75" w14:paraId="2E10275F" w14:textId="77777777" w:rsidTr="0030491D">
        <w:trPr>
          <w:trHeight w:hRule="exact" w:val="276"/>
        </w:trPr>
        <w:tc>
          <w:tcPr>
            <w:tcW w:w="2335" w:type="dxa"/>
            <w:shd w:val="clear" w:color="auto" w:fill="D9D9D9" w:themeFill="background1" w:themeFillShade="D9"/>
          </w:tcPr>
          <w:p w14:paraId="2FCBA2DE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233FBEF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F54DF2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4600F6FD" w14:textId="77777777" w:rsidR="00ED1C28" w:rsidRPr="00564A75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E-mail</w:t>
            </w:r>
          </w:p>
        </w:tc>
      </w:tr>
      <w:tr w:rsidR="009C38FF" w:rsidRPr="00564A75" w14:paraId="4189CDBD" w14:textId="77777777" w:rsidTr="0030491D">
        <w:trPr>
          <w:trHeight w:hRule="exact" w:val="278"/>
        </w:trPr>
        <w:tc>
          <w:tcPr>
            <w:tcW w:w="2335" w:type="dxa"/>
          </w:tcPr>
          <w:p w14:paraId="3CC32AB9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Contract</w:t>
            </w:r>
            <w:r w:rsidRPr="00564A75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Manager</w:t>
            </w:r>
          </w:p>
        </w:tc>
        <w:tc>
          <w:tcPr>
            <w:tcW w:w="2610" w:type="dxa"/>
          </w:tcPr>
          <w:p w14:paraId="264AD26D" w14:textId="77777777" w:rsidR="009C38FF" w:rsidRPr="00564A75" w:rsidRDefault="009C38FF" w:rsidP="009C38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Deborah Drum</w:t>
            </w:r>
          </w:p>
        </w:tc>
        <w:tc>
          <w:tcPr>
            <w:tcW w:w="2126" w:type="dxa"/>
          </w:tcPr>
          <w:p w14:paraId="1F77638F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454</w:t>
            </w:r>
          </w:p>
        </w:tc>
        <w:tc>
          <w:tcPr>
            <w:tcW w:w="3101" w:type="dxa"/>
          </w:tcPr>
          <w:p w14:paraId="4233351F" w14:textId="77777777" w:rsidR="009C38FF" w:rsidRPr="007D1484" w:rsidRDefault="003E2D9C" w:rsidP="009C38FF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0" w:history="1">
              <w:r w:rsidR="009C38FF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564A75" w14:paraId="049E86E6" w14:textId="77777777" w:rsidTr="0030491D">
        <w:trPr>
          <w:trHeight w:hRule="exact" w:val="278"/>
        </w:trPr>
        <w:tc>
          <w:tcPr>
            <w:tcW w:w="2335" w:type="dxa"/>
          </w:tcPr>
          <w:p w14:paraId="5EA69F94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Supervisor</w:t>
            </w:r>
          </w:p>
        </w:tc>
        <w:tc>
          <w:tcPr>
            <w:tcW w:w="2610" w:type="dxa"/>
          </w:tcPr>
          <w:p w14:paraId="3944DB64" w14:textId="77777777" w:rsidR="00ED1C28" w:rsidRPr="00564A75" w:rsidRDefault="00AB1DA3" w:rsidP="00AB1DA3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Roberta Dusky</w:t>
            </w:r>
          </w:p>
        </w:tc>
        <w:tc>
          <w:tcPr>
            <w:tcW w:w="2126" w:type="dxa"/>
          </w:tcPr>
          <w:p w14:paraId="21A1510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="00381660" w:rsidRPr="00564A75">
              <w:rPr>
                <w:rFonts w:asciiTheme="minorHAnsi" w:hAnsiTheme="minorHAnsi" w:cstheme="minorHAnsi"/>
              </w:rPr>
              <w:t>681</w:t>
            </w:r>
            <w:r w:rsidR="0092650E" w:rsidRPr="00564A75">
              <w:rPr>
                <w:rFonts w:asciiTheme="minorHAnsi" w:hAnsiTheme="minorHAnsi" w:cstheme="minorHAnsi"/>
              </w:rPr>
              <w:t>-</w:t>
            </w:r>
            <w:r w:rsidR="00381660" w:rsidRPr="00564A75">
              <w:rPr>
                <w:rFonts w:asciiTheme="minorHAnsi" w:hAnsiTheme="minorHAnsi" w:cstheme="minorHAnsi"/>
              </w:rPr>
              <w:t>3859</w:t>
            </w:r>
          </w:p>
          <w:p w14:paraId="44ADB715" w14:textId="77777777" w:rsidR="00381660" w:rsidRPr="00564A75" w:rsidRDefault="00381660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96+</w:t>
            </w:r>
          </w:p>
        </w:tc>
        <w:tc>
          <w:tcPr>
            <w:tcW w:w="3101" w:type="dxa"/>
          </w:tcPr>
          <w:p w14:paraId="5755760C" w14:textId="77777777" w:rsidR="00ED1C28" w:rsidRPr="007D1484" w:rsidRDefault="003E2D9C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1" w:history="1">
              <w:r w:rsidR="00AB1DA3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ED1C28" w:rsidRPr="00564A75" w14:paraId="093D34DB" w14:textId="77777777" w:rsidTr="0030491D">
        <w:trPr>
          <w:trHeight w:hRule="exact" w:val="278"/>
        </w:trPr>
        <w:tc>
          <w:tcPr>
            <w:tcW w:w="2335" w:type="dxa"/>
          </w:tcPr>
          <w:p w14:paraId="50A9E58B" w14:textId="77777777" w:rsidR="00ED1C28" w:rsidRPr="00564A75" w:rsidRDefault="007C13A9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 xml:space="preserve">Lead </w:t>
            </w:r>
            <w:r w:rsidR="00314EDE"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20D7E3FC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Jonathan</w:t>
            </w:r>
            <w:r w:rsidRPr="00564A75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Arline</w:t>
            </w:r>
          </w:p>
        </w:tc>
        <w:tc>
          <w:tcPr>
            <w:tcW w:w="2126" w:type="dxa"/>
          </w:tcPr>
          <w:p w14:paraId="1551EFE6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535</w:t>
            </w:r>
          </w:p>
        </w:tc>
        <w:tc>
          <w:tcPr>
            <w:tcW w:w="3101" w:type="dxa"/>
          </w:tcPr>
          <w:p w14:paraId="036D0A9F" w14:textId="321052DC" w:rsidR="00ED1C28" w:rsidRPr="007D1484" w:rsidRDefault="003E2D9C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2">
              <w:r w:rsidR="0057220B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 w:color="0563C1"/>
                </w:rPr>
                <w:t>JArline@pbcgov.org</w:t>
              </w:r>
            </w:hyperlink>
          </w:p>
        </w:tc>
      </w:tr>
      <w:tr w:rsidR="00CA3A6A" w:rsidRPr="00564A75" w14:paraId="2FA750D9" w14:textId="77777777" w:rsidTr="0030491D">
        <w:trPr>
          <w:trHeight w:hRule="exact" w:val="278"/>
        </w:trPr>
        <w:tc>
          <w:tcPr>
            <w:tcW w:w="2335" w:type="dxa"/>
          </w:tcPr>
          <w:p w14:paraId="0C2166CA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87113D1" w14:textId="53F2E416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Marilyn Coppola</w:t>
            </w:r>
          </w:p>
        </w:tc>
        <w:tc>
          <w:tcPr>
            <w:tcW w:w="2126" w:type="dxa"/>
          </w:tcPr>
          <w:p w14:paraId="25124139" w14:textId="28251315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2</w:t>
            </w:r>
          </w:p>
        </w:tc>
        <w:tc>
          <w:tcPr>
            <w:tcW w:w="3101" w:type="dxa"/>
          </w:tcPr>
          <w:p w14:paraId="485CEAC5" w14:textId="3159E678" w:rsidR="00CA3A6A" w:rsidRPr="007D1484" w:rsidRDefault="003E2D9C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3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Coppola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0341BFF7" w14:textId="77777777" w:rsidTr="0030491D">
        <w:trPr>
          <w:trHeight w:hRule="exact" w:val="278"/>
        </w:trPr>
        <w:tc>
          <w:tcPr>
            <w:tcW w:w="2335" w:type="dxa"/>
          </w:tcPr>
          <w:p w14:paraId="40D56109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54F865B1" w14:textId="171A978D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Brighton Hall</w:t>
            </w:r>
          </w:p>
        </w:tc>
        <w:tc>
          <w:tcPr>
            <w:tcW w:w="2126" w:type="dxa"/>
          </w:tcPr>
          <w:p w14:paraId="586225D2" w14:textId="7234C546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33</w:t>
            </w:r>
          </w:p>
        </w:tc>
        <w:tc>
          <w:tcPr>
            <w:tcW w:w="3101" w:type="dxa"/>
          </w:tcPr>
          <w:p w14:paraId="4851C00E" w14:textId="0BADC815" w:rsidR="00CA3A6A" w:rsidRPr="007D1484" w:rsidRDefault="003E2D9C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4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BHall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50D61B40" w14:textId="77777777" w:rsidTr="0030491D">
        <w:trPr>
          <w:trHeight w:hRule="exact" w:val="278"/>
        </w:trPr>
        <w:tc>
          <w:tcPr>
            <w:tcW w:w="2335" w:type="dxa"/>
          </w:tcPr>
          <w:p w14:paraId="0C6E2945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931FAEE" w14:textId="090B71D4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ndrew Jensen</w:t>
            </w:r>
          </w:p>
        </w:tc>
        <w:tc>
          <w:tcPr>
            <w:tcW w:w="2126" w:type="dxa"/>
          </w:tcPr>
          <w:p w14:paraId="0D747C82" w14:textId="24E17C5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04</w:t>
            </w:r>
          </w:p>
        </w:tc>
        <w:tc>
          <w:tcPr>
            <w:tcW w:w="3101" w:type="dxa"/>
          </w:tcPr>
          <w:p w14:paraId="48D93BC0" w14:textId="0FBE6113" w:rsidR="00CA3A6A" w:rsidRPr="007D1484" w:rsidRDefault="003E2D9C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5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Jensen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736565EE" w14:textId="77777777" w:rsidTr="0030491D">
        <w:trPr>
          <w:trHeight w:hRule="exact" w:val="278"/>
        </w:trPr>
        <w:tc>
          <w:tcPr>
            <w:tcW w:w="2335" w:type="dxa"/>
          </w:tcPr>
          <w:p w14:paraId="40E052A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8D063F4" w14:textId="159ECC3A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Veronica Leverette</w:t>
            </w:r>
          </w:p>
        </w:tc>
        <w:tc>
          <w:tcPr>
            <w:tcW w:w="2126" w:type="dxa"/>
          </w:tcPr>
          <w:p w14:paraId="6D976ED0" w14:textId="080D9B0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488</w:t>
            </w:r>
          </w:p>
        </w:tc>
        <w:tc>
          <w:tcPr>
            <w:tcW w:w="3101" w:type="dxa"/>
          </w:tcPr>
          <w:p w14:paraId="65832669" w14:textId="53E1DA33" w:rsidR="00CA3A6A" w:rsidRPr="007D1484" w:rsidRDefault="003E2D9C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6" w:history="1">
              <w:r w:rsidR="00CA3A6A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VLeverette@pbcgov.org</w:t>
              </w:r>
            </w:hyperlink>
          </w:p>
        </w:tc>
      </w:tr>
      <w:tr w:rsidR="00CA3A6A" w:rsidRPr="00564A75" w14:paraId="735160DE" w14:textId="77777777" w:rsidTr="0030491D">
        <w:trPr>
          <w:trHeight w:hRule="exact" w:val="278"/>
        </w:trPr>
        <w:tc>
          <w:tcPr>
            <w:tcW w:w="2335" w:type="dxa"/>
          </w:tcPr>
          <w:p w14:paraId="140448D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036BDAE5" w14:textId="6338BAEF" w:rsidR="00CA3A6A" w:rsidRPr="00CA3A6A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CA3A6A">
              <w:rPr>
                <w:rFonts w:asciiTheme="minorHAnsi" w:hAnsiTheme="minorHAnsi" w:cstheme="minorHAnsi"/>
                <w:i/>
                <w:iCs/>
              </w:rPr>
              <w:t>Pending</w:t>
            </w:r>
          </w:p>
        </w:tc>
        <w:tc>
          <w:tcPr>
            <w:tcW w:w="2126" w:type="dxa"/>
          </w:tcPr>
          <w:p w14:paraId="5BB934CB" w14:textId="3D5B8E4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01" w:type="dxa"/>
          </w:tcPr>
          <w:p w14:paraId="6B2B3306" w14:textId="7C6D0896" w:rsidR="00CA3A6A" w:rsidRPr="007D1484" w:rsidRDefault="00CA3A6A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A3A6A" w:rsidRPr="00564A75" w14:paraId="6F44DB8E" w14:textId="77777777" w:rsidTr="0030491D">
        <w:trPr>
          <w:trHeight w:hRule="exact" w:val="278"/>
        </w:trPr>
        <w:tc>
          <w:tcPr>
            <w:tcW w:w="2335" w:type="dxa"/>
          </w:tcPr>
          <w:p w14:paraId="13FE0FE0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dministrative</w:t>
            </w:r>
          </w:p>
        </w:tc>
        <w:tc>
          <w:tcPr>
            <w:tcW w:w="2610" w:type="dxa"/>
          </w:tcPr>
          <w:p w14:paraId="14B3B528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Kim Esau</w:t>
            </w:r>
          </w:p>
        </w:tc>
        <w:tc>
          <w:tcPr>
            <w:tcW w:w="2126" w:type="dxa"/>
          </w:tcPr>
          <w:p w14:paraId="4D397C86" w14:textId="77777777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0</w:t>
            </w:r>
          </w:p>
        </w:tc>
        <w:tc>
          <w:tcPr>
            <w:tcW w:w="3101" w:type="dxa"/>
          </w:tcPr>
          <w:p w14:paraId="316AF4FA" w14:textId="13192006" w:rsidR="00CA3A6A" w:rsidRPr="007D1484" w:rsidRDefault="003E2D9C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7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Esau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3FA7D464" w14:textId="77777777" w:rsidR="00FD0DFC" w:rsidRPr="00FD0DFC" w:rsidRDefault="00FD0DFC" w:rsidP="00FD0DFC">
      <w:pPr>
        <w:pStyle w:val="BodyText"/>
      </w:pPr>
      <w:bookmarkStart w:id="114" w:name="Pasco_County_–_Florida_Department_of_Hea"/>
      <w:bookmarkStart w:id="115" w:name="_Toc431975131"/>
      <w:bookmarkEnd w:id="114"/>
    </w:p>
    <w:p w14:paraId="248BD945" w14:textId="77777777" w:rsidR="00ED1C28" w:rsidRDefault="00FD0DFC">
      <w:pPr>
        <w:pStyle w:val="Heading2"/>
        <w:spacing w:before="31" w:line="292" w:lineRule="exact"/>
        <w:ind w:right="3399"/>
      </w:pPr>
      <w:r>
        <w:t>P</w:t>
      </w:r>
      <w:r w:rsidR="00314EDE">
        <w:t>asco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County</w:t>
      </w:r>
      <w:r w:rsidR="00314EDE">
        <w:rPr>
          <w:spacing w:val="-8"/>
        </w:rPr>
        <w:t xml:space="preserve"> </w:t>
      </w:r>
      <w:r w:rsidR="00314EDE">
        <w:t>–</w:t>
      </w:r>
      <w:r w:rsidR="00314EDE">
        <w:rPr>
          <w:spacing w:val="-10"/>
        </w:rPr>
        <w:t xml:space="preserve"> </w:t>
      </w:r>
      <w:r w:rsidR="00314EDE">
        <w:t>Florida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Department</w:t>
      </w:r>
      <w:r w:rsidR="00314EDE">
        <w:rPr>
          <w:spacing w:val="-8"/>
        </w:rPr>
        <w:t xml:space="preserve"> </w:t>
      </w:r>
      <w:r w:rsidR="00314EDE">
        <w:t>of</w:t>
      </w:r>
      <w:r w:rsidR="00314EDE">
        <w:rPr>
          <w:spacing w:val="-8"/>
        </w:rPr>
        <w:t xml:space="preserve"> </w:t>
      </w:r>
      <w:r w:rsidR="00314EDE">
        <w:t>Health</w:t>
      </w:r>
      <w:r w:rsidR="00314EDE">
        <w:rPr>
          <w:spacing w:val="-10"/>
        </w:rPr>
        <w:t xml:space="preserve"> </w:t>
      </w:r>
      <w:r w:rsidR="00314EDE">
        <w:t>in</w:t>
      </w:r>
      <w:r w:rsidR="00314EDE">
        <w:rPr>
          <w:spacing w:val="-10"/>
        </w:rPr>
        <w:t xml:space="preserve"> </w:t>
      </w:r>
      <w:hyperlink w:anchor="Pinellas_County_-_Florida_Department_of_" w:history="1">
        <w:r w:rsidR="00314EDE" w:rsidRPr="003A6B51">
          <w:rPr>
            <w:rStyle w:val="Hyperlink"/>
          </w:rPr>
          <w:t>Pinellas</w:t>
        </w:r>
        <w:r w:rsidR="00314EDE" w:rsidRPr="003A6B51">
          <w:rPr>
            <w:rStyle w:val="Hyperlink"/>
            <w:spacing w:val="-10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15"/>
      </w:hyperlink>
    </w:p>
    <w:p w14:paraId="241AF6D9" w14:textId="77777777" w:rsidR="00ED1C28" w:rsidRDefault="00314EDE">
      <w:pPr>
        <w:pStyle w:val="BodyText"/>
        <w:spacing w:line="267" w:lineRule="exact"/>
        <w:ind w:right="3399"/>
      </w:pPr>
      <w:r>
        <w:t>8751 Ulmerton Road, Largo, FL</w:t>
      </w:r>
      <w:r>
        <w:rPr>
          <w:spacing w:val="-24"/>
        </w:rPr>
        <w:t xml:space="preserve"> </w:t>
      </w:r>
      <w:r>
        <w:t>33771-3832</w:t>
      </w:r>
    </w:p>
    <w:p w14:paraId="397CA0F3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12"/>
        </w:rPr>
        <w:t xml:space="preserve"> </w:t>
      </w:r>
      <w:r>
        <w:t>538-7293</w:t>
      </w:r>
    </w:p>
    <w:p w14:paraId="7D37540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="00ED1C28" w:rsidRPr="00EE7C86" w14:paraId="56F7CC18" w14:textId="77777777" w:rsidTr="002E2ED3">
        <w:trPr>
          <w:trHeight w:hRule="exact" w:val="278"/>
        </w:trPr>
        <w:tc>
          <w:tcPr>
            <w:tcW w:w="2102" w:type="dxa"/>
          </w:tcPr>
          <w:p w14:paraId="4E9EA06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</w:tcPr>
          <w:p w14:paraId="367B6003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3" w:type="dxa"/>
          </w:tcPr>
          <w:p w14:paraId="361F2477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7" w:type="dxa"/>
          </w:tcPr>
          <w:p w14:paraId="63C6A6BF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6178EB" w:rsidRPr="00EE7C86" w14:paraId="38FDCE67" w14:textId="77777777" w:rsidTr="002E2ED3">
        <w:trPr>
          <w:trHeight w:hRule="exact" w:val="278"/>
        </w:trPr>
        <w:tc>
          <w:tcPr>
            <w:tcW w:w="2102" w:type="dxa"/>
          </w:tcPr>
          <w:p w14:paraId="7B5DA555" w14:textId="77777777" w:rsidR="006178EB" w:rsidRDefault="006178EB" w:rsidP="006178E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529CAE4E" w14:textId="77777777" w:rsidR="006178EB" w:rsidRDefault="006178EB" w:rsidP="006178EB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503" w:type="dxa"/>
          </w:tcPr>
          <w:p w14:paraId="5FD7CD10" w14:textId="77777777" w:rsidR="006178EB" w:rsidRDefault="005B00C3" w:rsidP="006178E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538-7277 ext.</w:t>
            </w:r>
            <w:r w:rsidRPr="00EE7C86">
              <w:rPr>
                <w:spacing w:val="-14"/>
              </w:rPr>
              <w:t xml:space="preserve"> </w:t>
            </w:r>
            <w:r w:rsidR="005B2B63" w:rsidRPr="00EE7C86">
              <w:t>6449</w:t>
            </w:r>
          </w:p>
        </w:tc>
        <w:tc>
          <w:tcPr>
            <w:tcW w:w="3137" w:type="dxa"/>
          </w:tcPr>
          <w:p w14:paraId="74E2B9C6" w14:textId="77777777" w:rsidR="006178EB" w:rsidRPr="007D1484" w:rsidRDefault="003E2D9C" w:rsidP="006178E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8" w:history="1">
              <w:r w:rsidR="006178EB" w:rsidRPr="007D1484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6178EB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0D1A9E" w:rsidRPr="00EE7C86" w14:paraId="0B9CBA1D" w14:textId="77777777" w:rsidTr="002E2ED3">
        <w:trPr>
          <w:trHeight w:hRule="exact" w:val="278"/>
        </w:trPr>
        <w:tc>
          <w:tcPr>
            <w:tcW w:w="2102" w:type="dxa"/>
          </w:tcPr>
          <w:p w14:paraId="7BE4076D" w14:textId="77777777" w:rsidR="000D1A9E" w:rsidRDefault="000D1A9E" w:rsidP="000D1A9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29" w:type="dxa"/>
          </w:tcPr>
          <w:p w14:paraId="75FDE1C5" w14:textId="77777777" w:rsidR="000D1A9E" w:rsidRDefault="000D1A9E" w:rsidP="000D1A9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Scott Lashbrook</w:t>
            </w:r>
          </w:p>
        </w:tc>
        <w:tc>
          <w:tcPr>
            <w:tcW w:w="2503" w:type="dxa"/>
          </w:tcPr>
          <w:p w14:paraId="27CB4877" w14:textId="77777777" w:rsidR="000D1A9E" w:rsidRDefault="000D1A9E" w:rsidP="000D1A9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727) 275-6458</w:t>
            </w:r>
          </w:p>
        </w:tc>
        <w:tc>
          <w:tcPr>
            <w:tcW w:w="3137" w:type="dxa"/>
          </w:tcPr>
          <w:p w14:paraId="3CA7C77C" w14:textId="77777777" w:rsidR="000D1A9E" w:rsidRPr="007D1484" w:rsidRDefault="003E2D9C" w:rsidP="000D1A9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99" w:history="1">
              <w:r w:rsidR="000D1A9E" w:rsidRPr="007D1484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ED1C28" w:rsidRPr="00EE7C86" w14:paraId="0A7388E1" w14:textId="77777777" w:rsidTr="002E2ED3">
        <w:trPr>
          <w:trHeight w:hRule="exact" w:val="278"/>
        </w:trPr>
        <w:tc>
          <w:tcPr>
            <w:tcW w:w="2102" w:type="dxa"/>
          </w:tcPr>
          <w:p w14:paraId="169CAAC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rimary</w:t>
            </w:r>
            <w:r w:rsidRPr="00EE7C86">
              <w:rPr>
                <w:spacing w:val="-4"/>
              </w:rPr>
              <w:t xml:space="preserve"> </w:t>
            </w:r>
            <w:r w:rsidRPr="00EE7C86">
              <w:t>Inspector</w:t>
            </w:r>
          </w:p>
        </w:tc>
        <w:tc>
          <w:tcPr>
            <w:tcW w:w="2429" w:type="dxa"/>
          </w:tcPr>
          <w:p w14:paraId="134F54C8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George</w:t>
            </w:r>
            <w:r w:rsidRPr="00EE7C86">
              <w:rPr>
                <w:spacing w:val="-7"/>
              </w:rPr>
              <w:t xml:space="preserve"> </w:t>
            </w:r>
            <w:r w:rsidRPr="00EE7C86">
              <w:t>Juaristic</w:t>
            </w:r>
          </w:p>
        </w:tc>
        <w:tc>
          <w:tcPr>
            <w:tcW w:w="2503" w:type="dxa"/>
          </w:tcPr>
          <w:p w14:paraId="657425A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727) </w:t>
            </w:r>
            <w:r w:rsidR="009D0432" w:rsidRPr="00EE7C86">
              <w:t>485</w:t>
            </w:r>
            <w:r w:rsidRPr="00EE7C86">
              <w:t>-</w:t>
            </w:r>
            <w:r w:rsidR="009D0432" w:rsidRPr="00EE7C86">
              <w:t>1817</w:t>
            </w:r>
          </w:p>
        </w:tc>
        <w:tc>
          <w:tcPr>
            <w:tcW w:w="3137" w:type="dxa"/>
          </w:tcPr>
          <w:p w14:paraId="33D4EC21" w14:textId="77777777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0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George.Juaristic@flhealth.gov</w:t>
              </w:r>
            </w:hyperlink>
          </w:p>
        </w:tc>
      </w:tr>
      <w:tr w:rsidR="00EB439D" w:rsidRPr="00EE7C86" w14:paraId="7DC00CF5" w14:textId="77777777" w:rsidTr="002E2ED3">
        <w:trPr>
          <w:trHeight w:hRule="exact" w:val="278"/>
        </w:trPr>
        <w:tc>
          <w:tcPr>
            <w:tcW w:w="2102" w:type="dxa"/>
          </w:tcPr>
          <w:p w14:paraId="0D56DFE1" w14:textId="77777777" w:rsidR="00EB439D" w:rsidRDefault="00EB439D" w:rsidP="00EB439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58D780CC" w14:textId="2F8EABE4" w:rsidR="00EB439D" w:rsidRDefault="00EB439D" w:rsidP="00EB439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yson Hauschild</w:t>
            </w:r>
          </w:p>
        </w:tc>
        <w:tc>
          <w:tcPr>
            <w:tcW w:w="2503" w:type="dxa"/>
          </w:tcPr>
          <w:p w14:paraId="5E74E594" w14:textId="71F4063F" w:rsidR="00EB439D" w:rsidRDefault="00EB439D" w:rsidP="00EB439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275-6467</w:t>
            </w:r>
          </w:p>
        </w:tc>
        <w:tc>
          <w:tcPr>
            <w:tcW w:w="3137" w:type="dxa"/>
          </w:tcPr>
          <w:p w14:paraId="459845F1" w14:textId="39A0829E" w:rsidR="00EB439D" w:rsidRPr="007D1484" w:rsidRDefault="003E2D9C" w:rsidP="00EB439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1" w:history="1">
              <w:r w:rsidR="00EB439D" w:rsidRPr="007D1484">
                <w:rPr>
                  <w:rStyle w:val="Hyperlink"/>
                  <w:sz w:val="20"/>
                  <w:szCs w:val="20"/>
                </w:rPr>
                <w:t>Tyson.Hauschild@flhealth.gov</w:t>
              </w:r>
            </w:hyperlink>
          </w:p>
        </w:tc>
      </w:tr>
      <w:tr w:rsidR="00ED1C28" w:rsidRPr="00EE7C86" w14:paraId="29EF6B15" w14:textId="77777777" w:rsidTr="002E2ED3">
        <w:trPr>
          <w:trHeight w:hRule="exact" w:val="278"/>
        </w:trPr>
        <w:tc>
          <w:tcPr>
            <w:tcW w:w="2102" w:type="dxa"/>
          </w:tcPr>
          <w:p w14:paraId="4BBE0E1C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553032C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than</w:t>
            </w:r>
            <w:r w:rsidRPr="00EE7C86">
              <w:rPr>
                <w:spacing w:val="-3"/>
              </w:rPr>
              <w:t xml:space="preserve"> </w:t>
            </w:r>
            <w:r w:rsidRPr="00EE7C86">
              <w:t>Colson</w:t>
            </w:r>
          </w:p>
        </w:tc>
        <w:tc>
          <w:tcPr>
            <w:tcW w:w="2503" w:type="dxa"/>
          </w:tcPr>
          <w:p w14:paraId="351981CB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727) </w:t>
            </w:r>
            <w:r w:rsidR="009D0432" w:rsidRPr="00EE7C86">
              <w:t>820-4112</w:t>
            </w:r>
          </w:p>
        </w:tc>
        <w:tc>
          <w:tcPr>
            <w:tcW w:w="3137" w:type="dxa"/>
          </w:tcPr>
          <w:p w14:paraId="2E951FBD" w14:textId="77777777" w:rsidR="00ED1C28" w:rsidRPr="007D1484" w:rsidRDefault="003E2D9C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2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Nathan.Colson@flhealth.gov</w:t>
              </w:r>
            </w:hyperlink>
          </w:p>
        </w:tc>
      </w:tr>
    </w:tbl>
    <w:p w14:paraId="60EBBACD" w14:textId="77777777" w:rsidR="00FD0DFC" w:rsidRDefault="00FD0DFC">
      <w:pPr>
        <w:spacing w:before="3"/>
        <w:rPr>
          <w:rFonts w:cs="Calibri"/>
        </w:rPr>
      </w:pPr>
    </w:p>
    <w:p w14:paraId="191E6FD9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16" w:name="Pinellas_County_-_Florida_Department_of_"/>
      <w:bookmarkStart w:id="117" w:name="_Toc431975132"/>
      <w:bookmarkEnd w:id="116"/>
      <w:r>
        <w:br w:type="page"/>
      </w:r>
    </w:p>
    <w:p w14:paraId="5ADFED23" w14:textId="76B50219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7"/>
    </w:p>
    <w:p w14:paraId="5B99336D" w14:textId="77777777" w:rsidR="00ED1C28" w:rsidRDefault="00314EDE">
      <w:pPr>
        <w:pStyle w:val="BodyText"/>
        <w:spacing w:line="267" w:lineRule="exact"/>
        <w:ind w:right="3399"/>
      </w:pPr>
      <w:r>
        <w:t>8751 Ulmerton Road, Largo, FL</w:t>
      </w:r>
      <w:r>
        <w:rPr>
          <w:spacing w:val="-24"/>
        </w:rPr>
        <w:t xml:space="preserve"> </w:t>
      </w:r>
      <w:r>
        <w:t>33771-3832</w:t>
      </w:r>
    </w:p>
    <w:p w14:paraId="1F56C307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-23"/>
        </w:rPr>
        <w:t xml:space="preserve"> </w:t>
      </w:r>
      <w:r>
        <w:t>538-7293</w:t>
      </w:r>
    </w:p>
    <w:p w14:paraId="5E84A2A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6"/>
        <w:gridCol w:w="2609"/>
        <w:gridCol w:w="3151"/>
      </w:tblGrid>
      <w:tr w:rsidR="00ED1C28" w:rsidRPr="00EE7C86" w14:paraId="7D56D313" w14:textId="77777777" w:rsidTr="0030491D">
        <w:trPr>
          <w:trHeight w:hRule="exact" w:val="278"/>
        </w:trPr>
        <w:tc>
          <w:tcPr>
            <w:tcW w:w="2155" w:type="dxa"/>
          </w:tcPr>
          <w:p w14:paraId="215FF872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56" w:type="dxa"/>
          </w:tcPr>
          <w:p w14:paraId="79CAEDD9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</w:tcPr>
          <w:p w14:paraId="7913A62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</w:tcPr>
          <w:p w14:paraId="01D9030E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DF7BDA" w:rsidRPr="00EE7C86" w14:paraId="31B9605A" w14:textId="77777777" w:rsidTr="0030491D">
        <w:trPr>
          <w:trHeight w:hRule="exact" w:val="278"/>
        </w:trPr>
        <w:tc>
          <w:tcPr>
            <w:tcW w:w="2155" w:type="dxa"/>
          </w:tcPr>
          <w:p w14:paraId="06EC7971" w14:textId="77777777" w:rsidR="00DF7BDA" w:rsidRDefault="00DF7BDA" w:rsidP="00DF7BDA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56" w:type="dxa"/>
          </w:tcPr>
          <w:p w14:paraId="38FBA012" w14:textId="77777777" w:rsidR="00DF7BDA" w:rsidRDefault="00F06B55" w:rsidP="00DF7BD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609" w:type="dxa"/>
          </w:tcPr>
          <w:p w14:paraId="283898F9" w14:textId="77777777" w:rsidR="00DF7BDA" w:rsidRDefault="00DF7BDA" w:rsidP="00DF7BD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727) </w:t>
            </w:r>
            <w:r w:rsidR="00C75969" w:rsidRPr="00EE7C86">
              <w:t>538-7277</w:t>
            </w:r>
            <w:r w:rsidRPr="00EE7C86">
              <w:t xml:space="preserve"> ext.</w:t>
            </w:r>
            <w:r w:rsidRPr="00EE7C86">
              <w:rPr>
                <w:spacing w:val="-14"/>
              </w:rPr>
              <w:t xml:space="preserve"> </w:t>
            </w:r>
            <w:r w:rsidR="005B2B63" w:rsidRPr="00EE7C86">
              <w:t>6449</w:t>
            </w:r>
          </w:p>
        </w:tc>
        <w:tc>
          <w:tcPr>
            <w:tcW w:w="3151" w:type="dxa"/>
          </w:tcPr>
          <w:p w14:paraId="1E515868" w14:textId="77777777" w:rsidR="00DF7BDA" w:rsidRPr="007D1484" w:rsidRDefault="003E2D9C" w:rsidP="00DF7BD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3" w:history="1">
              <w:r w:rsidR="00F06B55" w:rsidRPr="007D1484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06B55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2A04BC" w:rsidRPr="00EE7C86" w14:paraId="6C6C4D47" w14:textId="77777777" w:rsidTr="0030491D">
        <w:trPr>
          <w:trHeight w:hRule="exact" w:val="278"/>
        </w:trPr>
        <w:tc>
          <w:tcPr>
            <w:tcW w:w="2155" w:type="dxa"/>
          </w:tcPr>
          <w:p w14:paraId="2FB23CFB" w14:textId="77777777" w:rsidR="002A04BC" w:rsidRDefault="002A04BC" w:rsidP="002A04BC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256" w:type="dxa"/>
          </w:tcPr>
          <w:p w14:paraId="63DA2C51" w14:textId="77777777" w:rsidR="002A04BC" w:rsidRDefault="002A04B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Scott Lashbrook</w:t>
            </w:r>
          </w:p>
        </w:tc>
        <w:tc>
          <w:tcPr>
            <w:tcW w:w="2609" w:type="dxa"/>
          </w:tcPr>
          <w:p w14:paraId="43E3160A" w14:textId="77777777" w:rsidR="002A04BC" w:rsidRDefault="002A04B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727) 275-6458</w:t>
            </w:r>
          </w:p>
        </w:tc>
        <w:tc>
          <w:tcPr>
            <w:tcW w:w="3151" w:type="dxa"/>
          </w:tcPr>
          <w:p w14:paraId="79D145B6" w14:textId="77777777" w:rsidR="002A04BC" w:rsidRPr="007D1484" w:rsidRDefault="003E2D9C" w:rsidP="002A04B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4" w:history="1">
              <w:r w:rsidR="002A04BC" w:rsidRPr="007D1484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2A04BC" w:rsidRPr="00EE7C86" w14:paraId="1DEB2608" w14:textId="77777777" w:rsidTr="0030491D">
        <w:trPr>
          <w:trHeight w:hRule="exact" w:val="281"/>
        </w:trPr>
        <w:tc>
          <w:tcPr>
            <w:tcW w:w="2155" w:type="dxa"/>
          </w:tcPr>
          <w:p w14:paraId="11DD87DE" w14:textId="77777777" w:rsidR="002A04BC" w:rsidRDefault="002A04BC" w:rsidP="002A04BC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6" w:type="dxa"/>
          </w:tcPr>
          <w:p w14:paraId="7AB218DA" w14:textId="5EB81594" w:rsidR="002A04BC" w:rsidRDefault="007C436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Tyson Hauschild</w:t>
            </w:r>
          </w:p>
        </w:tc>
        <w:tc>
          <w:tcPr>
            <w:tcW w:w="2609" w:type="dxa"/>
          </w:tcPr>
          <w:p w14:paraId="1D704ECB" w14:textId="77777777" w:rsidR="002A04BC" w:rsidRDefault="002A04B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727) 275-6467</w:t>
            </w:r>
          </w:p>
        </w:tc>
        <w:tc>
          <w:tcPr>
            <w:tcW w:w="3151" w:type="dxa"/>
          </w:tcPr>
          <w:p w14:paraId="788B954A" w14:textId="1464A381" w:rsidR="002A04BC" w:rsidRPr="007D1484" w:rsidRDefault="003E2D9C" w:rsidP="002A04B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5" w:history="1">
              <w:r w:rsidR="00EB439D" w:rsidRPr="007D1484">
                <w:rPr>
                  <w:rStyle w:val="Hyperlink"/>
                  <w:sz w:val="20"/>
                  <w:szCs w:val="20"/>
                </w:rPr>
                <w:t>Tyson.Hauschild@flhealth.gov</w:t>
              </w:r>
            </w:hyperlink>
          </w:p>
        </w:tc>
      </w:tr>
      <w:tr w:rsidR="002A04BC" w:rsidRPr="00EE7C86" w14:paraId="67429B87" w14:textId="77777777" w:rsidTr="0030491D">
        <w:trPr>
          <w:trHeight w:hRule="exact" w:val="278"/>
        </w:trPr>
        <w:tc>
          <w:tcPr>
            <w:tcW w:w="2155" w:type="dxa"/>
          </w:tcPr>
          <w:p w14:paraId="611EB4FB" w14:textId="77777777" w:rsidR="002A04BC" w:rsidRDefault="002A04BC" w:rsidP="002A04B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6" w:type="dxa"/>
          </w:tcPr>
          <w:p w14:paraId="7211E43C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than</w:t>
            </w:r>
            <w:r w:rsidRPr="00EE7C86">
              <w:rPr>
                <w:spacing w:val="-3"/>
              </w:rPr>
              <w:t xml:space="preserve"> </w:t>
            </w:r>
            <w:r w:rsidRPr="00EE7C86">
              <w:t>Colson</w:t>
            </w:r>
          </w:p>
        </w:tc>
        <w:tc>
          <w:tcPr>
            <w:tcW w:w="2609" w:type="dxa"/>
          </w:tcPr>
          <w:p w14:paraId="336DD6F2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820-4112</w:t>
            </w:r>
          </w:p>
        </w:tc>
        <w:tc>
          <w:tcPr>
            <w:tcW w:w="3151" w:type="dxa"/>
          </w:tcPr>
          <w:p w14:paraId="17DBD337" w14:textId="77777777" w:rsidR="002A04BC" w:rsidRPr="007D1484" w:rsidRDefault="003E2D9C" w:rsidP="002A04B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6">
              <w:r w:rsidR="002A04BC" w:rsidRPr="007D1484">
                <w:rPr>
                  <w:color w:val="0563C1"/>
                  <w:sz w:val="20"/>
                  <w:szCs w:val="20"/>
                  <w:u w:val="single" w:color="0563C1"/>
                </w:rPr>
                <w:t>Nathan.Colson@flhealth.gov</w:t>
              </w:r>
            </w:hyperlink>
          </w:p>
        </w:tc>
      </w:tr>
      <w:tr w:rsidR="002A04BC" w:rsidRPr="00EE7C86" w14:paraId="4C9788B3" w14:textId="77777777" w:rsidTr="0030491D">
        <w:trPr>
          <w:trHeight w:hRule="exact" w:val="278"/>
        </w:trPr>
        <w:tc>
          <w:tcPr>
            <w:tcW w:w="2155" w:type="dxa"/>
          </w:tcPr>
          <w:p w14:paraId="01556CE1" w14:textId="77777777" w:rsidR="002A04BC" w:rsidRDefault="002A04BC" w:rsidP="002A04B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6" w:type="dxa"/>
          </w:tcPr>
          <w:p w14:paraId="453E9741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eorge</w:t>
            </w:r>
            <w:r w:rsidRPr="00EE7C86">
              <w:rPr>
                <w:spacing w:val="-7"/>
              </w:rPr>
              <w:t xml:space="preserve"> </w:t>
            </w:r>
            <w:r w:rsidRPr="00EE7C86">
              <w:t>Juaristic</w:t>
            </w:r>
          </w:p>
        </w:tc>
        <w:tc>
          <w:tcPr>
            <w:tcW w:w="2609" w:type="dxa"/>
          </w:tcPr>
          <w:p w14:paraId="0D3D7634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485-1817</w:t>
            </w:r>
          </w:p>
        </w:tc>
        <w:tc>
          <w:tcPr>
            <w:tcW w:w="3151" w:type="dxa"/>
          </w:tcPr>
          <w:p w14:paraId="09EC62D0" w14:textId="77777777" w:rsidR="002A04BC" w:rsidRPr="007D1484" w:rsidRDefault="003E2D9C" w:rsidP="002A04B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7">
              <w:r w:rsidR="002A04BC" w:rsidRPr="007D1484">
                <w:rPr>
                  <w:color w:val="0563C1"/>
                  <w:sz w:val="20"/>
                  <w:szCs w:val="20"/>
                  <w:u w:val="single" w:color="0563C1"/>
                </w:rPr>
                <w:t>George.Juaristic@flhealth.gov</w:t>
              </w:r>
            </w:hyperlink>
          </w:p>
        </w:tc>
      </w:tr>
    </w:tbl>
    <w:p w14:paraId="6C640B46" w14:textId="77777777" w:rsidR="00E52223" w:rsidRDefault="00E52223">
      <w:pPr>
        <w:spacing w:before="3"/>
        <w:rPr>
          <w:rFonts w:cs="Calibri"/>
        </w:rPr>
      </w:pPr>
    </w:p>
    <w:p w14:paraId="55116ADF" w14:textId="77777777" w:rsidR="00ED1C28" w:rsidRDefault="00314EDE">
      <w:pPr>
        <w:pStyle w:val="Heading2"/>
        <w:spacing w:line="292" w:lineRule="exact"/>
        <w:ind w:right="3399"/>
      </w:pPr>
      <w:bookmarkStart w:id="118" w:name="Polk_County_-_Florida_Department_of_Heal"/>
      <w:bookmarkStart w:id="119" w:name="_Toc431975133"/>
      <w:bookmarkStart w:id="120" w:name="_Hlk528137032"/>
      <w:bookmarkEnd w:id="118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19"/>
    </w:p>
    <w:p w14:paraId="183DE354" w14:textId="77777777" w:rsidR="00B37A4F" w:rsidRDefault="00B37A4F" w:rsidP="00B37A4F">
      <w:pPr>
        <w:pStyle w:val="BodyText"/>
        <w:ind w:left="108" w:right="5649" w:hanging="1"/>
      </w:pPr>
      <w:r>
        <w:t>1805 Hobbs</w:t>
      </w:r>
      <w:r>
        <w:rPr>
          <w:spacing w:val="-8"/>
        </w:rPr>
        <w:t xml:space="preserve"> Road</w:t>
      </w:r>
      <w:r>
        <w:t>,</w:t>
      </w:r>
      <w:r>
        <w:rPr>
          <w:spacing w:val="-6"/>
        </w:rPr>
        <w:t xml:space="preserve"> Auburndale</w:t>
      </w:r>
      <w:r>
        <w:t>,</w:t>
      </w:r>
      <w:r>
        <w:rPr>
          <w:spacing w:val="-9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823</w:t>
      </w:r>
    </w:p>
    <w:bookmarkEnd w:id="120"/>
    <w:p w14:paraId="1946B9BA" w14:textId="77777777" w:rsidR="006F6EE9" w:rsidRDefault="006F6EE9" w:rsidP="006F6EE9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>
        <w:t>(863) 519-8330, Option #5; Fax:</w:t>
      </w:r>
      <w:r w:rsidR="005D7B79">
        <w:t xml:space="preserve"> </w:t>
      </w:r>
      <w:r>
        <w:t>(863) 837-1488</w:t>
      </w:r>
    </w:p>
    <w:p w14:paraId="494FCE7D" w14:textId="77777777" w:rsidR="006F6EE9" w:rsidRDefault="006F6EE9" w:rsidP="006F6EE9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89"/>
        <w:gridCol w:w="2494"/>
        <w:gridCol w:w="3144"/>
      </w:tblGrid>
      <w:tr w:rsidR="006F6EE9" w:rsidRPr="002E2ED3" w14:paraId="29A37212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5B17AE9" w14:textId="77777777" w:rsidR="006F6EE9" w:rsidRPr="00564A75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54C50CE4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68C7546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57BCE3A" w14:textId="77777777" w:rsidR="006F6EE9" w:rsidRPr="002E2ED3" w:rsidRDefault="006F6EE9" w:rsidP="00D9634D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852D09" w:rsidRPr="002E2ED3" w14:paraId="0C2C7612" w14:textId="77777777" w:rsidTr="0030491D">
        <w:trPr>
          <w:trHeight w:hRule="exact" w:val="278"/>
        </w:trPr>
        <w:tc>
          <w:tcPr>
            <w:tcW w:w="2245" w:type="dxa"/>
          </w:tcPr>
          <w:p w14:paraId="7E5BDEB3" w14:textId="28B95FAE" w:rsidR="00852D09" w:rsidRPr="002E2ED3" w:rsidRDefault="00852D09" w:rsidP="00852D09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 xml:space="preserve">Acting </w:t>
            </w:r>
            <w:r w:rsidRPr="00AF2778">
              <w:t xml:space="preserve">Contract </w:t>
            </w:r>
            <w:r w:rsidRPr="00AF2778">
              <w:rPr>
                <w:spacing w:val="-6"/>
              </w:rPr>
              <w:t>Mg</w:t>
            </w:r>
            <w:r>
              <w:rPr>
                <w:spacing w:val="-6"/>
              </w:rPr>
              <w:t>r</w:t>
            </w:r>
          </w:p>
        </w:tc>
        <w:tc>
          <w:tcPr>
            <w:tcW w:w="2289" w:type="dxa"/>
          </w:tcPr>
          <w:p w14:paraId="257B61C7" w14:textId="71C53A49" w:rsidR="00852D09" w:rsidRPr="00564A75" w:rsidRDefault="00852D09" w:rsidP="00852D0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Ralph Meder</w:t>
            </w:r>
          </w:p>
        </w:tc>
        <w:tc>
          <w:tcPr>
            <w:tcW w:w="2494" w:type="dxa"/>
          </w:tcPr>
          <w:p w14:paraId="0962E6BD" w14:textId="3310C872" w:rsidR="00852D09" w:rsidRPr="002E2ED3" w:rsidRDefault="00852D09" w:rsidP="00852D0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</w:t>
            </w:r>
            <w:r>
              <w:rPr>
                <w:rFonts w:cs="Calibri"/>
              </w:rPr>
              <w:t>578</w:t>
            </w:r>
            <w:r w:rsidRPr="00AF2778">
              <w:rPr>
                <w:rFonts w:cs="Calibri"/>
              </w:rPr>
              <w:t>-</w:t>
            </w:r>
            <w:r>
              <w:rPr>
                <w:rFonts w:cs="Calibri"/>
              </w:rPr>
              <w:t>2031</w:t>
            </w:r>
          </w:p>
        </w:tc>
        <w:tc>
          <w:tcPr>
            <w:tcW w:w="3144" w:type="dxa"/>
          </w:tcPr>
          <w:p w14:paraId="323A932A" w14:textId="1790A975" w:rsidR="00852D09" w:rsidRPr="007D1484" w:rsidRDefault="003E2D9C" w:rsidP="00852D09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08" w:history="1">
              <w:r w:rsidR="00852D09" w:rsidRPr="007D1484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F725A6" w:rsidRPr="002E2ED3" w14:paraId="46092DA8" w14:textId="77777777" w:rsidTr="0030491D">
        <w:trPr>
          <w:trHeight w:hRule="exact" w:val="278"/>
        </w:trPr>
        <w:tc>
          <w:tcPr>
            <w:tcW w:w="2245" w:type="dxa"/>
          </w:tcPr>
          <w:p w14:paraId="20BA52C7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289" w:type="dxa"/>
          </w:tcPr>
          <w:p w14:paraId="270665A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Lacey</w:t>
            </w:r>
            <w:r w:rsidRPr="002E2ED3">
              <w:rPr>
                <w:spacing w:val="-2"/>
              </w:rPr>
              <w:t xml:space="preserve"> </w:t>
            </w:r>
            <w:r w:rsidRPr="002E2ED3">
              <w:t>Glenn</w:t>
            </w:r>
          </w:p>
        </w:tc>
        <w:tc>
          <w:tcPr>
            <w:tcW w:w="2494" w:type="dxa"/>
          </w:tcPr>
          <w:p w14:paraId="3B76647A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47F967A0" w14:textId="77777777" w:rsidR="00F725A6" w:rsidRPr="007D1484" w:rsidRDefault="003E2D9C" w:rsidP="00F725A6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09">
              <w:r w:rsidR="00F725A6" w:rsidRPr="007D1484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F725A6" w:rsidRPr="002E2ED3" w14:paraId="2CC7243B" w14:textId="77777777" w:rsidTr="0030491D">
        <w:trPr>
          <w:trHeight w:hRule="exact" w:val="278"/>
        </w:trPr>
        <w:tc>
          <w:tcPr>
            <w:tcW w:w="2245" w:type="dxa"/>
          </w:tcPr>
          <w:p w14:paraId="6929594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89" w:type="dxa"/>
          </w:tcPr>
          <w:p w14:paraId="7252CB10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Carol Cassels</w:t>
            </w:r>
          </w:p>
        </w:tc>
        <w:tc>
          <w:tcPr>
            <w:tcW w:w="2494" w:type="dxa"/>
          </w:tcPr>
          <w:p w14:paraId="6D450F95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863-269-4315</w:t>
            </w:r>
          </w:p>
        </w:tc>
        <w:tc>
          <w:tcPr>
            <w:tcW w:w="3144" w:type="dxa"/>
          </w:tcPr>
          <w:p w14:paraId="0D73C131" w14:textId="77777777" w:rsidR="00F725A6" w:rsidRPr="007D1484" w:rsidRDefault="003E2D9C" w:rsidP="00F725A6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10" w:history="1">
              <w:r w:rsidR="00F725A6" w:rsidRPr="007D1484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  <w:tr w:rsidR="008E797D" w:rsidRPr="002E2ED3" w14:paraId="2346AFAE" w14:textId="77777777" w:rsidTr="0030491D">
        <w:trPr>
          <w:trHeight w:hRule="exact" w:val="278"/>
        </w:trPr>
        <w:tc>
          <w:tcPr>
            <w:tcW w:w="2245" w:type="dxa"/>
          </w:tcPr>
          <w:p w14:paraId="6EC5C472" w14:textId="77777777" w:rsidR="008E797D" w:rsidRPr="002E2ED3" w:rsidRDefault="008E797D" w:rsidP="008E797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89" w:type="dxa"/>
          </w:tcPr>
          <w:p w14:paraId="340E4186" w14:textId="77777777" w:rsidR="008E797D" w:rsidRPr="002E2ED3" w:rsidRDefault="00686059" w:rsidP="008E797D">
            <w:pPr>
              <w:pStyle w:val="TableParagraph"/>
              <w:spacing w:line="265" w:lineRule="exact"/>
              <w:jc w:val="center"/>
              <w:rPr>
                <w:i/>
              </w:rPr>
            </w:pPr>
            <w:r w:rsidRPr="002E2ED3">
              <w:rPr>
                <w:i/>
              </w:rPr>
              <w:t>Pending</w:t>
            </w:r>
          </w:p>
        </w:tc>
        <w:tc>
          <w:tcPr>
            <w:tcW w:w="2494" w:type="dxa"/>
          </w:tcPr>
          <w:p w14:paraId="21F4921D" w14:textId="77777777" w:rsidR="008E797D" w:rsidRPr="002E2ED3" w:rsidRDefault="008E797D" w:rsidP="008E797D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44" w:type="dxa"/>
          </w:tcPr>
          <w:p w14:paraId="3E96339C" w14:textId="77777777" w:rsidR="008E797D" w:rsidRPr="007D1484" w:rsidRDefault="008E797D" w:rsidP="008E797D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</w:p>
        </w:tc>
      </w:tr>
    </w:tbl>
    <w:p w14:paraId="5003BFAE" w14:textId="0EBFE49E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21" w:name="Putnam_County_–_Alachua_County_Environme"/>
      <w:bookmarkStart w:id="122" w:name="_Toc431975134"/>
      <w:bookmarkEnd w:id="121"/>
    </w:p>
    <w:p w14:paraId="2F86C1C1" w14:textId="2D7A8316" w:rsidR="00ED1C28" w:rsidRDefault="00314EDE">
      <w:pPr>
        <w:pStyle w:val="Heading2"/>
        <w:spacing w:line="292" w:lineRule="exact"/>
        <w:ind w:right="3399"/>
      </w:pPr>
      <w:r>
        <w:t xml:space="preserve">Putnam </w:t>
      </w:r>
      <w:r>
        <w:rPr>
          <w:spacing w:val="-3"/>
        </w:rPr>
        <w:t xml:space="preserve">County </w:t>
      </w:r>
      <w:r>
        <w:t xml:space="preserve">– </w:t>
      </w:r>
      <w:hyperlink w:anchor="Alachua_County_Environmental_Protection_" w:history="1">
        <w:r w:rsidRPr="003A6B51">
          <w:rPr>
            <w:rStyle w:val="Hyperlink"/>
            <w:spacing w:val="-3"/>
          </w:rPr>
          <w:t>Alachua County</w:t>
        </w:r>
      </w:hyperlink>
      <w:r>
        <w:rPr>
          <w:spacing w:val="-3"/>
        </w:rPr>
        <w:t xml:space="preserve"> </w:t>
      </w:r>
      <w:r>
        <w:rPr>
          <w:spacing w:val="-4"/>
        </w:rPr>
        <w:t xml:space="preserve">Environmental </w:t>
      </w:r>
      <w:r>
        <w:t>Protection</w:t>
      </w:r>
      <w:r>
        <w:rPr>
          <w:spacing w:val="-18"/>
        </w:rPr>
        <w:t xml:space="preserve"> </w:t>
      </w:r>
      <w:r>
        <w:rPr>
          <w:spacing w:val="-3"/>
        </w:rPr>
        <w:t>Department</w:t>
      </w:r>
      <w:bookmarkEnd w:id="122"/>
    </w:p>
    <w:p w14:paraId="5FC3CAE6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754BC5D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76F11B8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1710"/>
        <w:gridCol w:w="3426"/>
      </w:tblGrid>
      <w:tr w:rsidR="00ED1C28" w:rsidRPr="002E2ED3" w14:paraId="1AAF9350" w14:textId="77777777" w:rsidTr="0030491D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1ABAB948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862B688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E013BCC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205FEA63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60679CC" w14:textId="77777777" w:rsidTr="0030491D">
        <w:trPr>
          <w:trHeight w:hRule="exact" w:val="278"/>
        </w:trPr>
        <w:tc>
          <w:tcPr>
            <w:tcW w:w="2875" w:type="dxa"/>
          </w:tcPr>
          <w:p w14:paraId="5CB3122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160" w:type="dxa"/>
          </w:tcPr>
          <w:p w14:paraId="5CCBE41D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710" w:type="dxa"/>
          </w:tcPr>
          <w:p w14:paraId="14FB22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0157F2B3" w14:textId="61F8333E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078C8CFA" w14:textId="77777777" w:rsidTr="0030491D">
        <w:trPr>
          <w:trHeight w:hRule="exact" w:val="278"/>
        </w:trPr>
        <w:tc>
          <w:tcPr>
            <w:tcW w:w="2875" w:type="dxa"/>
          </w:tcPr>
          <w:p w14:paraId="617B468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514C75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710" w:type="dxa"/>
          </w:tcPr>
          <w:p w14:paraId="7D354B7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426" w:type="dxa"/>
          </w:tcPr>
          <w:p w14:paraId="009C4EED" w14:textId="50C7F44F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2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4D902EEA" w14:textId="77777777" w:rsidTr="0030491D">
        <w:trPr>
          <w:trHeight w:hRule="exact" w:val="278"/>
        </w:trPr>
        <w:tc>
          <w:tcPr>
            <w:tcW w:w="2875" w:type="dxa"/>
          </w:tcPr>
          <w:p w14:paraId="3609131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152EF8AC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710" w:type="dxa"/>
          </w:tcPr>
          <w:p w14:paraId="4606920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426" w:type="dxa"/>
          </w:tcPr>
          <w:p w14:paraId="051D3BEA" w14:textId="7393E2E4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3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4B94BDA8" w14:textId="77777777" w:rsidTr="0030491D">
        <w:trPr>
          <w:trHeight w:hRule="exact" w:val="278"/>
        </w:trPr>
        <w:tc>
          <w:tcPr>
            <w:tcW w:w="2875" w:type="dxa"/>
          </w:tcPr>
          <w:p w14:paraId="2F64959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40CC49E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710" w:type="dxa"/>
          </w:tcPr>
          <w:p w14:paraId="783C00A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426" w:type="dxa"/>
          </w:tcPr>
          <w:p w14:paraId="30F1E96D" w14:textId="4ACF8745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4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7CD76D21" w14:textId="77777777" w:rsidTr="0030491D">
        <w:trPr>
          <w:trHeight w:hRule="exact" w:val="278"/>
        </w:trPr>
        <w:tc>
          <w:tcPr>
            <w:tcW w:w="2875" w:type="dxa"/>
          </w:tcPr>
          <w:p w14:paraId="243CC5AD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160" w:type="dxa"/>
          </w:tcPr>
          <w:p w14:paraId="4A784A0D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710" w:type="dxa"/>
          </w:tcPr>
          <w:p w14:paraId="03BDA42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426" w:type="dxa"/>
          </w:tcPr>
          <w:p w14:paraId="1D4F0DF7" w14:textId="77777777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15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F82983A" w14:textId="77777777" w:rsidR="00ED1C28" w:rsidRDefault="00ED1C28">
      <w:pPr>
        <w:spacing w:before="3"/>
        <w:rPr>
          <w:rFonts w:cs="Calibri"/>
        </w:rPr>
      </w:pPr>
    </w:p>
    <w:p w14:paraId="0016D20D" w14:textId="77777777" w:rsidR="00ED1C28" w:rsidRDefault="00314EDE">
      <w:pPr>
        <w:pStyle w:val="Heading2"/>
        <w:spacing w:line="293" w:lineRule="exact"/>
        <w:ind w:right="3399"/>
      </w:pPr>
      <w:bookmarkStart w:id="123" w:name="Saint_Johns_County_-_Florida_Department_"/>
      <w:bookmarkStart w:id="124" w:name="_Toc431975135"/>
      <w:bookmarkEnd w:id="123"/>
      <w:r>
        <w:t>St</w:t>
      </w:r>
      <w:r w:rsidR="00D0689A">
        <w:t>.</w:t>
      </w:r>
      <w:r>
        <w:t xml:space="preserve"> Johns </w:t>
      </w:r>
      <w:r>
        <w:rPr>
          <w:spacing w:val="-3"/>
        </w:rPr>
        <w:t xml:space="preserve">County </w:t>
      </w:r>
      <w:r>
        <w:t xml:space="preserve">- </w:t>
      </w:r>
      <w:bookmarkEnd w:id="124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0684DC45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3203089A" w14:textId="77777777" w:rsidR="00ED1C28" w:rsidRDefault="00CC0D2C" w:rsidP="00CC0D2C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396DD2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663"/>
        <w:gridCol w:w="2269"/>
        <w:gridCol w:w="3137"/>
      </w:tblGrid>
      <w:tr w:rsidR="003465ED" w:rsidRPr="002E2ED3" w14:paraId="3855BCC6" w14:textId="77777777" w:rsidTr="0030491D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45374F12" w14:textId="77777777" w:rsidR="003465ED" w:rsidRPr="00564A75" w:rsidRDefault="003465ED" w:rsidP="003465ED">
            <w:pPr>
              <w:pStyle w:val="TableParagraph"/>
              <w:spacing w:line="268" w:lineRule="exact"/>
              <w:jc w:val="center"/>
            </w:pPr>
            <w:r w:rsidRPr="00564A75">
              <w:t>Title</w:t>
            </w:r>
          </w:p>
        </w:tc>
        <w:tc>
          <w:tcPr>
            <w:tcW w:w="2663" w:type="dxa"/>
            <w:shd w:val="clear" w:color="auto" w:fill="D9D9D9" w:themeFill="background1" w:themeFillShade="D9"/>
          </w:tcPr>
          <w:p w14:paraId="75E14FC9" w14:textId="77777777" w:rsidR="003465ED" w:rsidRPr="00564A75" w:rsidRDefault="003465ED" w:rsidP="003465ED">
            <w:pPr>
              <w:pStyle w:val="TableParagraph"/>
              <w:spacing w:line="268" w:lineRule="exact"/>
              <w:jc w:val="center"/>
            </w:pPr>
            <w:r w:rsidRPr="00564A75">
              <w:t>Name</w:t>
            </w:r>
          </w:p>
        </w:tc>
        <w:tc>
          <w:tcPr>
            <w:tcW w:w="2269" w:type="dxa"/>
            <w:shd w:val="clear" w:color="auto" w:fill="D9D9D9" w:themeFill="background1" w:themeFillShade="D9"/>
          </w:tcPr>
          <w:p w14:paraId="5FBEC196" w14:textId="77777777" w:rsidR="003465ED" w:rsidRPr="002E2ED3" w:rsidRDefault="003465ED" w:rsidP="003465ED">
            <w:pPr>
              <w:pStyle w:val="TableParagraph"/>
              <w:spacing w:line="268" w:lineRule="exact"/>
              <w:jc w:val="center"/>
            </w:pPr>
            <w:r w:rsidRPr="002E2ED3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3415832A" w14:textId="77777777" w:rsidR="003465ED" w:rsidRPr="002E2ED3" w:rsidRDefault="003465ED" w:rsidP="003465ED">
            <w:pPr>
              <w:pStyle w:val="TableParagraph"/>
              <w:spacing w:line="268" w:lineRule="exact"/>
              <w:ind w:right="2"/>
              <w:jc w:val="center"/>
            </w:pPr>
            <w:r w:rsidRPr="002E2ED3">
              <w:t>E-mail</w:t>
            </w:r>
          </w:p>
        </w:tc>
      </w:tr>
      <w:tr w:rsidR="009F605D" w:rsidRPr="002E2ED3" w14:paraId="3873CE4F" w14:textId="77777777" w:rsidTr="0030491D">
        <w:trPr>
          <w:trHeight w:hRule="exact" w:val="278"/>
        </w:trPr>
        <w:tc>
          <w:tcPr>
            <w:tcW w:w="2102" w:type="dxa"/>
          </w:tcPr>
          <w:p w14:paraId="4C37BB97" w14:textId="24E79ED3" w:rsidR="009F605D" w:rsidRPr="00564A75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anager</w:t>
            </w:r>
          </w:p>
        </w:tc>
        <w:tc>
          <w:tcPr>
            <w:tcW w:w="2663" w:type="dxa"/>
          </w:tcPr>
          <w:p w14:paraId="11246A86" w14:textId="19846B65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t>Jean</w:t>
            </w:r>
            <w:r w:rsidRPr="002E2ED3">
              <w:rPr>
                <w:spacing w:val="-4"/>
              </w:rPr>
              <w:t xml:space="preserve"> </w:t>
            </w:r>
            <w:r w:rsidRPr="002E2ED3">
              <w:t>Richards</w:t>
            </w:r>
          </w:p>
        </w:tc>
        <w:tc>
          <w:tcPr>
            <w:tcW w:w="2269" w:type="dxa"/>
          </w:tcPr>
          <w:p w14:paraId="3D1741EA" w14:textId="66952D76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t>(904)</w:t>
            </w:r>
            <w:r w:rsidRPr="002E2ED3">
              <w:rPr>
                <w:spacing w:val="-9"/>
              </w:rPr>
              <w:t xml:space="preserve"> </w:t>
            </w:r>
            <w:r w:rsidRPr="002E2ED3">
              <w:t>255-7137</w:t>
            </w:r>
          </w:p>
        </w:tc>
        <w:tc>
          <w:tcPr>
            <w:tcW w:w="3137" w:type="dxa"/>
          </w:tcPr>
          <w:p w14:paraId="4048806E" w14:textId="03FDE262" w:rsidR="009F605D" w:rsidRPr="007D1484" w:rsidRDefault="003E2D9C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6" w:history="1">
              <w:r w:rsidR="009F605D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9F605D" w:rsidRPr="002E2ED3" w14:paraId="47FF4D38" w14:textId="77777777" w:rsidTr="0030491D">
        <w:trPr>
          <w:trHeight w:hRule="exact" w:val="278"/>
        </w:trPr>
        <w:tc>
          <w:tcPr>
            <w:tcW w:w="2102" w:type="dxa"/>
          </w:tcPr>
          <w:p w14:paraId="4DBE7814" w14:textId="3DE28D43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Supervisor</w:t>
            </w:r>
          </w:p>
        </w:tc>
        <w:tc>
          <w:tcPr>
            <w:tcW w:w="2663" w:type="dxa"/>
          </w:tcPr>
          <w:p w14:paraId="1F1166C4" w14:textId="37521E01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Helen Gainey</w:t>
            </w:r>
          </w:p>
        </w:tc>
        <w:tc>
          <w:tcPr>
            <w:tcW w:w="2269" w:type="dxa"/>
          </w:tcPr>
          <w:p w14:paraId="79A03C53" w14:textId="6455DDF5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904) 255-7146</w:t>
            </w:r>
          </w:p>
        </w:tc>
        <w:tc>
          <w:tcPr>
            <w:tcW w:w="3137" w:type="dxa"/>
          </w:tcPr>
          <w:p w14:paraId="1337352A" w14:textId="4D30F8CA" w:rsidR="009F605D" w:rsidRPr="007D1484" w:rsidRDefault="003E2D9C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7" w:history="1">
              <w:r w:rsidR="009F605D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9F605D" w:rsidRPr="002E2ED3" w14:paraId="6D271135" w14:textId="77777777" w:rsidTr="0030491D">
        <w:trPr>
          <w:trHeight w:hRule="exact" w:val="278"/>
        </w:trPr>
        <w:tc>
          <w:tcPr>
            <w:tcW w:w="2102" w:type="dxa"/>
          </w:tcPr>
          <w:p w14:paraId="284249B1" w14:textId="6AC52FBA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Supervisor/Inspector</w:t>
            </w:r>
          </w:p>
        </w:tc>
        <w:tc>
          <w:tcPr>
            <w:tcW w:w="2663" w:type="dxa"/>
          </w:tcPr>
          <w:p w14:paraId="1211D7CE" w14:textId="29C4E450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t>Shannon Valenzuela</w:t>
            </w:r>
          </w:p>
        </w:tc>
        <w:tc>
          <w:tcPr>
            <w:tcW w:w="2269" w:type="dxa"/>
          </w:tcPr>
          <w:p w14:paraId="5190BEC5" w14:textId="4AE27A00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t>(904)</w:t>
            </w:r>
            <w:r w:rsidRPr="002E2ED3">
              <w:rPr>
                <w:spacing w:val="-9"/>
              </w:rPr>
              <w:t xml:space="preserve"> </w:t>
            </w:r>
            <w:r w:rsidRPr="002E2ED3">
              <w:t>255-7209</w:t>
            </w:r>
          </w:p>
        </w:tc>
        <w:tc>
          <w:tcPr>
            <w:tcW w:w="3137" w:type="dxa"/>
          </w:tcPr>
          <w:p w14:paraId="38F3699A" w14:textId="6D6F2851" w:rsidR="009F605D" w:rsidRPr="007D1484" w:rsidRDefault="009F605D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9F605D" w:rsidRPr="002E2ED3" w14:paraId="7CDAC840" w14:textId="77777777" w:rsidTr="0030491D">
        <w:trPr>
          <w:trHeight w:hRule="exact" w:val="278"/>
        </w:trPr>
        <w:tc>
          <w:tcPr>
            <w:tcW w:w="2102" w:type="dxa"/>
          </w:tcPr>
          <w:p w14:paraId="0ECC1D69" w14:textId="5C6A8EDB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63" w:type="dxa"/>
          </w:tcPr>
          <w:p w14:paraId="47910210" w14:textId="7EF742E5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Haley McArtor</w:t>
            </w:r>
          </w:p>
        </w:tc>
        <w:tc>
          <w:tcPr>
            <w:tcW w:w="2269" w:type="dxa"/>
          </w:tcPr>
          <w:p w14:paraId="2108ED24" w14:textId="77D979EB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904) 255-7208</w:t>
            </w:r>
          </w:p>
        </w:tc>
        <w:tc>
          <w:tcPr>
            <w:tcW w:w="3137" w:type="dxa"/>
          </w:tcPr>
          <w:p w14:paraId="6E7E42EF" w14:textId="558F96FF" w:rsidR="009F605D" w:rsidRPr="007D1484" w:rsidRDefault="003E2D9C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8" w:history="1">
              <w:r w:rsidR="009F605D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9F605D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9F605D" w:rsidRPr="002E2ED3" w14:paraId="6ED1CBC7" w14:textId="77777777" w:rsidTr="0030491D">
        <w:trPr>
          <w:trHeight w:hRule="exact" w:val="278"/>
        </w:trPr>
        <w:tc>
          <w:tcPr>
            <w:tcW w:w="2102" w:type="dxa"/>
          </w:tcPr>
          <w:p w14:paraId="70414226" w14:textId="00A09EAA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</w:pPr>
            <w:r w:rsidRPr="002E2ED3">
              <w:t>Inspector</w:t>
            </w:r>
          </w:p>
        </w:tc>
        <w:tc>
          <w:tcPr>
            <w:tcW w:w="2663" w:type="dxa"/>
          </w:tcPr>
          <w:p w14:paraId="1293923C" w14:textId="278A9B1D" w:rsidR="009F605D" w:rsidRPr="002E2ED3" w:rsidRDefault="00580EFA" w:rsidP="009F605D">
            <w:pPr>
              <w:pStyle w:val="TableParagraph"/>
              <w:spacing w:line="265" w:lineRule="exact"/>
              <w:jc w:val="center"/>
            </w:pPr>
            <w:proofErr w:type="spellStart"/>
            <w:r>
              <w:rPr>
                <w:rFonts w:cs="Calibri"/>
              </w:rPr>
              <w:t>Johny</w:t>
            </w:r>
            <w:proofErr w:type="spellEnd"/>
            <w:r>
              <w:rPr>
                <w:rFonts w:cs="Calibri"/>
              </w:rPr>
              <w:t xml:space="preserve"> Gabriel</w:t>
            </w:r>
          </w:p>
        </w:tc>
        <w:tc>
          <w:tcPr>
            <w:tcW w:w="2269" w:type="dxa"/>
          </w:tcPr>
          <w:p w14:paraId="425DC6F6" w14:textId="1783D50D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</w:pPr>
            <w:r w:rsidRPr="002E2ED3">
              <w:rPr>
                <w:rFonts w:cs="Calibri"/>
              </w:rPr>
              <w:t>(904) 255-7159</w:t>
            </w:r>
          </w:p>
        </w:tc>
        <w:tc>
          <w:tcPr>
            <w:tcW w:w="3137" w:type="dxa"/>
          </w:tcPr>
          <w:p w14:paraId="22A6A9EE" w14:textId="2D282E11" w:rsidR="009F605D" w:rsidRPr="007D1484" w:rsidRDefault="003E2D9C" w:rsidP="009F605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9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9F605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F605D" w:rsidRPr="002E2ED3" w14:paraId="4E2C9210" w14:textId="77777777" w:rsidTr="0030491D">
        <w:trPr>
          <w:trHeight w:hRule="exact" w:val="298"/>
        </w:trPr>
        <w:tc>
          <w:tcPr>
            <w:tcW w:w="2102" w:type="dxa"/>
          </w:tcPr>
          <w:p w14:paraId="0183739A" w14:textId="3FE1C2E4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63" w:type="dxa"/>
          </w:tcPr>
          <w:p w14:paraId="2AF69A69" w14:textId="52FE79B9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Donielle McKinley</w:t>
            </w:r>
          </w:p>
        </w:tc>
        <w:tc>
          <w:tcPr>
            <w:tcW w:w="2269" w:type="dxa"/>
          </w:tcPr>
          <w:p w14:paraId="518E8237" w14:textId="07908BCC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904) 255-7219</w:t>
            </w:r>
          </w:p>
        </w:tc>
        <w:tc>
          <w:tcPr>
            <w:tcW w:w="3137" w:type="dxa"/>
          </w:tcPr>
          <w:p w14:paraId="50B1C056" w14:textId="2A33C970" w:rsidR="009F605D" w:rsidRPr="007D1484" w:rsidRDefault="003E2D9C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20" w:history="1">
              <w:r w:rsidR="009F605D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9F605D" w:rsidRPr="007D1484">
              <w:rPr>
                <w:sz w:val="20"/>
                <w:szCs w:val="20"/>
              </w:rPr>
              <w:t xml:space="preserve">  </w:t>
            </w:r>
          </w:p>
        </w:tc>
      </w:tr>
    </w:tbl>
    <w:p w14:paraId="1EEC3C18" w14:textId="77777777" w:rsidR="00FD0DFC" w:rsidRDefault="00FD0DFC" w:rsidP="00FD0DFC">
      <w:pPr>
        <w:pStyle w:val="BodyText"/>
      </w:pPr>
      <w:bookmarkStart w:id="125" w:name="Saint_Lucie_County_–_Palm_Beach_County_E"/>
      <w:bookmarkStart w:id="126" w:name="_Toc431975136"/>
      <w:bookmarkEnd w:id="125"/>
    </w:p>
    <w:p w14:paraId="4E8ACDC9" w14:textId="77777777" w:rsidR="00ED1C28" w:rsidRDefault="00314EDE">
      <w:pPr>
        <w:pStyle w:val="Heading2"/>
        <w:spacing w:before="31" w:line="292" w:lineRule="exact"/>
      </w:pPr>
      <w:r>
        <w:t xml:space="preserve">Saint </w:t>
      </w:r>
      <w:r>
        <w:rPr>
          <w:spacing w:val="-3"/>
        </w:rPr>
        <w:t xml:space="preserve">Lucie County </w:t>
      </w:r>
      <w:r>
        <w:t xml:space="preserve">– </w:t>
      </w:r>
      <w:hyperlink w:anchor="Palm_Beach_County_Environmental_Resource" w:history="1">
        <w:r w:rsidRPr="003A6B51">
          <w:rPr>
            <w:rStyle w:val="Hyperlink"/>
          </w:rPr>
          <w:t xml:space="preserve">Palm Beach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Environmental Resources</w:t>
      </w:r>
      <w:r>
        <w:rPr>
          <w:spacing w:val="-15"/>
        </w:rPr>
        <w:t xml:space="preserve"> </w:t>
      </w:r>
      <w:r>
        <w:rPr>
          <w:spacing w:val="-3"/>
        </w:rPr>
        <w:t>Management</w:t>
      </w:r>
      <w:bookmarkEnd w:id="126"/>
    </w:p>
    <w:p w14:paraId="3E056F29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71865B3F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2"/>
        </w:rPr>
        <w:t xml:space="preserve"> </w:t>
      </w:r>
      <w:r>
        <w:t>233-2414</w:t>
      </w:r>
    </w:p>
    <w:p w14:paraId="4A677A8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610"/>
        <w:gridCol w:w="2216"/>
        <w:gridCol w:w="3101"/>
      </w:tblGrid>
      <w:tr w:rsidR="00ED1C28" w:rsidRPr="00EE7C86" w14:paraId="40F1EE97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7ED50DA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E7A5DE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14:paraId="4770EEE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28B315F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C38FF" w:rsidRPr="00EE7C86" w14:paraId="6D58BB4A" w14:textId="77777777" w:rsidTr="00BC6D70">
        <w:trPr>
          <w:trHeight w:hRule="exact" w:val="278"/>
        </w:trPr>
        <w:tc>
          <w:tcPr>
            <w:tcW w:w="2245" w:type="dxa"/>
          </w:tcPr>
          <w:p w14:paraId="1C5AF1F9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610" w:type="dxa"/>
          </w:tcPr>
          <w:p w14:paraId="68018C23" w14:textId="77777777" w:rsidR="009C38FF" w:rsidRDefault="009C38FF" w:rsidP="009C38F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2216" w:type="dxa"/>
          </w:tcPr>
          <w:p w14:paraId="1E69FAC6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62C65286" w14:textId="77777777" w:rsidR="009C38FF" w:rsidRPr="007D1484" w:rsidRDefault="003E2D9C" w:rsidP="009C38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1" w:history="1">
              <w:r w:rsidR="009C38FF" w:rsidRPr="007D1484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EE7C86" w14:paraId="6B859856" w14:textId="77777777" w:rsidTr="00BC6D70">
        <w:trPr>
          <w:trHeight w:hRule="exact" w:val="278"/>
        </w:trPr>
        <w:tc>
          <w:tcPr>
            <w:tcW w:w="2245" w:type="dxa"/>
          </w:tcPr>
          <w:p w14:paraId="0015F33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610" w:type="dxa"/>
          </w:tcPr>
          <w:p w14:paraId="651FEC54" w14:textId="77777777" w:rsidR="00ED1C28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2216" w:type="dxa"/>
          </w:tcPr>
          <w:p w14:paraId="14BA3593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46A60E76" w14:textId="77777777" w:rsidR="00ED1C28" w:rsidRPr="007D1484" w:rsidRDefault="003E2D9C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2" w:history="1">
              <w:r w:rsidR="00AB1DA3" w:rsidRPr="007D1484">
                <w:rPr>
                  <w:rStyle w:val="Hyperlink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7C13A9" w:rsidRPr="00EE7C86" w14:paraId="18E4F25E" w14:textId="77777777" w:rsidTr="00BC6D70">
        <w:trPr>
          <w:trHeight w:hRule="exact" w:val="278"/>
        </w:trPr>
        <w:tc>
          <w:tcPr>
            <w:tcW w:w="2245" w:type="dxa"/>
          </w:tcPr>
          <w:p w14:paraId="7F32026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610" w:type="dxa"/>
          </w:tcPr>
          <w:p w14:paraId="3C93A15B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</w:t>
            </w:r>
            <w:r w:rsidR="002318D7" w:rsidRPr="00EE7C86">
              <w:t>o</w:t>
            </w:r>
            <w:r w:rsidRPr="00EE7C86">
              <w:t>ord</w:t>
            </w:r>
          </w:p>
        </w:tc>
        <w:tc>
          <w:tcPr>
            <w:tcW w:w="2216" w:type="dxa"/>
          </w:tcPr>
          <w:p w14:paraId="06A1FBD9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0F477ADE" w14:textId="026314E6" w:rsidR="007C13A9" w:rsidRPr="007D1484" w:rsidRDefault="003E2D9C" w:rsidP="007C13A9">
            <w:pPr>
              <w:jc w:val="center"/>
              <w:rPr>
                <w:color w:val="0000FF"/>
                <w:sz w:val="20"/>
                <w:szCs w:val="20"/>
                <w:u w:val="single"/>
              </w:rPr>
            </w:pPr>
            <w:hyperlink r:id="rId323" w:history="1">
              <w:r w:rsidR="0057220B" w:rsidRPr="007D1484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  <w:p w14:paraId="4441519E" w14:textId="77777777" w:rsidR="007C13A9" w:rsidRPr="007D1484" w:rsidRDefault="007C13A9" w:rsidP="007C13A9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</w:p>
        </w:tc>
      </w:tr>
    </w:tbl>
    <w:p w14:paraId="2232BD11" w14:textId="77777777" w:rsidR="00ED1C28" w:rsidRPr="00756BC2" w:rsidRDefault="00ED1C28">
      <w:pPr>
        <w:spacing w:before="3"/>
        <w:rPr>
          <w:rFonts w:cs="Calibri"/>
        </w:rPr>
      </w:pPr>
    </w:p>
    <w:p w14:paraId="0F8C0281" w14:textId="186967BA" w:rsidR="00ED1C28" w:rsidRDefault="00314EDE">
      <w:pPr>
        <w:pStyle w:val="Heading2"/>
        <w:spacing w:line="292" w:lineRule="exact"/>
        <w:ind w:right="3399"/>
      </w:pPr>
      <w:bookmarkStart w:id="127" w:name="Santa_Rosa_County_-_Florida_Department_o"/>
      <w:bookmarkStart w:id="128" w:name="_Toc431975137"/>
      <w:bookmarkStart w:id="129" w:name="_Hlk496089352"/>
      <w:bookmarkEnd w:id="127"/>
      <w:r>
        <w:lastRenderedPageBreak/>
        <w:t xml:space="preserve">Santa Rosa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3A6B51">
          <w:rPr>
            <w:rStyle w:val="Hyperlink"/>
            <w:spacing w:val="-3"/>
          </w:rPr>
          <w:t>Escambia</w:t>
        </w:r>
        <w:r w:rsidRPr="003A6B51">
          <w:rPr>
            <w:rStyle w:val="Hyperlink"/>
            <w:spacing w:val="-33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28"/>
      </w:hyperlink>
    </w:p>
    <w:p w14:paraId="0948D3BA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9EF3746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792854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79"/>
        <w:gridCol w:w="2498"/>
        <w:gridCol w:w="3149"/>
      </w:tblGrid>
      <w:tr w:rsidR="00ED1C28" w:rsidRPr="00EE7C86" w14:paraId="3195ADB4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B4AAE5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79" w:type="dxa"/>
            <w:shd w:val="clear" w:color="auto" w:fill="D9D9D9" w:themeFill="background1" w:themeFillShade="D9"/>
          </w:tcPr>
          <w:p w14:paraId="1B0F265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8" w:type="dxa"/>
            <w:shd w:val="clear" w:color="auto" w:fill="D9D9D9" w:themeFill="background1" w:themeFillShade="D9"/>
          </w:tcPr>
          <w:p w14:paraId="2F3E65D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14:paraId="07D5D69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350E5A59" w14:textId="77777777" w:rsidTr="00BC6D70">
        <w:trPr>
          <w:trHeight w:hRule="exact" w:val="278"/>
        </w:trPr>
        <w:tc>
          <w:tcPr>
            <w:tcW w:w="2245" w:type="dxa"/>
          </w:tcPr>
          <w:p w14:paraId="5635A63C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 xml:space="preserve">Contract </w:t>
            </w:r>
            <w:r w:rsidR="009D14D7" w:rsidRPr="00EE7C86">
              <w:t>Manager</w:t>
            </w:r>
          </w:p>
        </w:tc>
        <w:tc>
          <w:tcPr>
            <w:tcW w:w="2279" w:type="dxa"/>
          </w:tcPr>
          <w:p w14:paraId="63372F73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>Gregory Berrian</w:t>
            </w:r>
          </w:p>
        </w:tc>
        <w:tc>
          <w:tcPr>
            <w:tcW w:w="2498" w:type="dxa"/>
          </w:tcPr>
          <w:p w14:paraId="57243EF2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49" w:type="dxa"/>
          </w:tcPr>
          <w:p w14:paraId="248FA088" w14:textId="77777777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4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292207C0" w14:textId="77777777" w:rsidTr="00BC6D70">
        <w:trPr>
          <w:trHeight w:hRule="exact" w:val="278"/>
        </w:trPr>
        <w:tc>
          <w:tcPr>
            <w:tcW w:w="2245" w:type="dxa"/>
          </w:tcPr>
          <w:p w14:paraId="02ACD31D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79" w:type="dxa"/>
          </w:tcPr>
          <w:p w14:paraId="3B2BBDA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98" w:type="dxa"/>
          </w:tcPr>
          <w:p w14:paraId="1817796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49" w:type="dxa"/>
          </w:tcPr>
          <w:p w14:paraId="579924B5" w14:textId="77777777" w:rsidR="009D14D7" w:rsidRPr="007D1484" w:rsidRDefault="003E2D9C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25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E24D00" w:rsidRPr="00EE7C86" w14:paraId="3A05C806" w14:textId="77777777" w:rsidTr="00BC6D70">
        <w:trPr>
          <w:trHeight w:hRule="exact" w:val="278"/>
        </w:trPr>
        <w:tc>
          <w:tcPr>
            <w:tcW w:w="2245" w:type="dxa"/>
          </w:tcPr>
          <w:p w14:paraId="19901BFB" w14:textId="30AC1057" w:rsidR="00E24D00" w:rsidRPr="00EE7C86" w:rsidRDefault="00E24D00" w:rsidP="00E24D0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79" w:type="dxa"/>
          </w:tcPr>
          <w:p w14:paraId="488E2DBF" w14:textId="7A706A76" w:rsidR="00E24D00" w:rsidRPr="00F05397" w:rsidRDefault="00E24D00" w:rsidP="00E24D00">
            <w:pPr>
              <w:pStyle w:val="TableParagraph"/>
              <w:spacing w:line="265" w:lineRule="exact"/>
              <w:jc w:val="center"/>
              <w:rPr>
                <w:i/>
                <w:iCs/>
              </w:rPr>
            </w:pPr>
            <w:r>
              <w:t xml:space="preserve">Daniel </w:t>
            </w:r>
            <w:proofErr w:type="spellStart"/>
            <w:r>
              <w:t>Gartin</w:t>
            </w:r>
            <w:proofErr w:type="spellEnd"/>
          </w:p>
        </w:tc>
        <w:tc>
          <w:tcPr>
            <w:tcW w:w="2498" w:type="dxa"/>
          </w:tcPr>
          <w:p w14:paraId="117DCFC2" w14:textId="45B13052" w:rsidR="00E24D00" w:rsidRPr="00EE7C86" w:rsidRDefault="00E24D00" w:rsidP="00E24D00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49" w:type="dxa"/>
          </w:tcPr>
          <w:p w14:paraId="2297F103" w14:textId="39979294" w:rsidR="00E24D00" w:rsidRPr="007D1484" w:rsidRDefault="003E2D9C" w:rsidP="00E24D0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6" w:history="1">
              <w:r w:rsidR="00E24D0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571D132A" w14:textId="77777777" w:rsidTr="00BC6D70">
        <w:trPr>
          <w:trHeight w:hRule="exact" w:val="278"/>
        </w:trPr>
        <w:tc>
          <w:tcPr>
            <w:tcW w:w="2245" w:type="dxa"/>
          </w:tcPr>
          <w:p w14:paraId="0AD7500C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79" w:type="dxa"/>
          </w:tcPr>
          <w:p w14:paraId="012682E0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498" w:type="dxa"/>
          </w:tcPr>
          <w:p w14:paraId="3D778CCA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49" w:type="dxa"/>
          </w:tcPr>
          <w:p w14:paraId="2E60EAD1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7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29"/>
    </w:tbl>
    <w:p w14:paraId="117517CA" w14:textId="77777777" w:rsidR="00FD0DFC" w:rsidRDefault="00FD0DFC">
      <w:pPr>
        <w:spacing w:before="3"/>
        <w:rPr>
          <w:rFonts w:cs="Calibri"/>
        </w:rPr>
      </w:pPr>
    </w:p>
    <w:p w14:paraId="541E5894" w14:textId="77777777" w:rsidR="00ED1C28" w:rsidRDefault="00314EDE">
      <w:pPr>
        <w:pStyle w:val="Heading2"/>
        <w:spacing w:line="293" w:lineRule="exact"/>
        <w:ind w:right="3399"/>
      </w:pPr>
      <w:bookmarkStart w:id="130" w:name="Sarasota_County_Air_Quality/Storage_Tank"/>
      <w:bookmarkStart w:id="131" w:name="_Toc431975138"/>
      <w:bookmarkStart w:id="132" w:name="_Hlk489865292"/>
      <w:bookmarkEnd w:id="130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31"/>
    </w:p>
    <w:p w14:paraId="2B390873" w14:textId="77777777" w:rsidR="00ED1C28" w:rsidRDefault="00314EDE">
      <w:pPr>
        <w:pStyle w:val="BodyText"/>
        <w:spacing w:line="267" w:lineRule="exact"/>
        <w:ind w:right="3399"/>
      </w:pPr>
      <w:r>
        <w:t>1001</w:t>
      </w:r>
      <w:r>
        <w:rPr>
          <w:spacing w:val="-12"/>
        </w:rPr>
        <w:t xml:space="preserve"> </w:t>
      </w:r>
      <w:r>
        <w:t>Sarasota</w:t>
      </w:r>
      <w:r>
        <w:rPr>
          <w:spacing w:val="-11"/>
        </w:rPr>
        <w:t xml:space="preserve"> </w:t>
      </w:r>
      <w:r>
        <w:t>Center</w:t>
      </w:r>
      <w:r>
        <w:rPr>
          <w:spacing w:val="-14"/>
        </w:rPr>
        <w:t xml:space="preserve"> </w:t>
      </w:r>
      <w:r>
        <w:t>Blvd.,</w:t>
      </w:r>
      <w:r>
        <w:rPr>
          <w:spacing w:val="-5"/>
        </w:rPr>
        <w:t xml:space="preserve"> </w:t>
      </w:r>
      <w:r>
        <w:t>Sarasota,</w:t>
      </w:r>
      <w:r>
        <w:rPr>
          <w:spacing w:val="-13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4240</w:t>
      </w:r>
    </w:p>
    <w:p w14:paraId="4605DFB8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41) 861-0675; Fax:</w:t>
      </w:r>
      <w:r w:rsidR="005D7B79">
        <w:t xml:space="preserve"> </w:t>
      </w:r>
      <w:r>
        <w:t>(941)</w:t>
      </w:r>
      <w:r>
        <w:rPr>
          <w:spacing w:val="-36"/>
        </w:rPr>
        <w:t xml:space="preserve"> </w:t>
      </w:r>
      <w:r>
        <w:t>861-6267</w:t>
      </w:r>
    </w:p>
    <w:p w14:paraId="6A647BA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430"/>
        <w:gridCol w:w="2401"/>
        <w:gridCol w:w="3096"/>
      </w:tblGrid>
      <w:tr w:rsidR="00ED1C28" w:rsidRPr="00EE7C86" w14:paraId="3637AF0C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E9498E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FB79EC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01" w:type="dxa"/>
            <w:shd w:val="clear" w:color="auto" w:fill="D9D9D9" w:themeFill="background1" w:themeFillShade="D9"/>
          </w:tcPr>
          <w:p w14:paraId="3253427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14:paraId="3F29809C" w14:textId="77777777" w:rsidR="00ED1C28" w:rsidRDefault="00314EDE" w:rsidP="0009131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ED7D799" w14:textId="77777777" w:rsidTr="00BC6D70">
        <w:trPr>
          <w:trHeight w:hRule="exact" w:val="278"/>
        </w:trPr>
        <w:tc>
          <w:tcPr>
            <w:tcW w:w="2245" w:type="dxa"/>
          </w:tcPr>
          <w:p w14:paraId="1143390D" w14:textId="77777777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0" w:type="dxa"/>
          </w:tcPr>
          <w:p w14:paraId="5AF06B75" w14:textId="77777777" w:rsidR="00ED1C28" w:rsidRPr="00392072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John Hickey,</w:t>
            </w:r>
            <w:r w:rsidRPr="00EE7C86">
              <w:rPr>
                <w:spacing w:val="-3"/>
              </w:rPr>
              <w:t xml:space="preserve"> </w:t>
            </w:r>
            <w:r w:rsidRPr="00EE7C86">
              <w:t>PE</w:t>
            </w:r>
          </w:p>
        </w:tc>
        <w:tc>
          <w:tcPr>
            <w:tcW w:w="2401" w:type="dxa"/>
          </w:tcPr>
          <w:p w14:paraId="54574922" w14:textId="6A35F409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(941)</w:t>
            </w:r>
            <w:r w:rsidRPr="00EE7C86">
              <w:rPr>
                <w:spacing w:val="-9"/>
              </w:rPr>
              <w:t xml:space="preserve"> </w:t>
            </w:r>
            <w:r w:rsidR="00B83DE7">
              <w:t>915-2831</w:t>
            </w:r>
          </w:p>
        </w:tc>
        <w:tc>
          <w:tcPr>
            <w:tcW w:w="3096" w:type="dxa"/>
          </w:tcPr>
          <w:p w14:paraId="339D9131" w14:textId="7E34273C" w:rsidR="00ED1C28" w:rsidRPr="007D1484" w:rsidRDefault="003E2D9C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8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JHickey@scgov.net</w:t>
              </w:r>
            </w:hyperlink>
          </w:p>
        </w:tc>
      </w:tr>
      <w:tr w:rsidR="00DB0AE3" w:rsidRPr="00EE7C86" w14:paraId="62E75B84" w14:textId="77777777" w:rsidTr="00BC6D70">
        <w:trPr>
          <w:trHeight w:hRule="exact" w:val="281"/>
        </w:trPr>
        <w:tc>
          <w:tcPr>
            <w:tcW w:w="2245" w:type="dxa"/>
          </w:tcPr>
          <w:p w14:paraId="7976D767" w14:textId="77777777" w:rsidR="00DB0AE3" w:rsidRPr="00392072" w:rsidRDefault="005856CF" w:rsidP="00DB0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Supervisor</w:t>
            </w:r>
          </w:p>
        </w:tc>
        <w:tc>
          <w:tcPr>
            <w:tcW w:w="2430" w:type="dxa"/>
          </w:tcPr>
          <w:p w14:paraId="5F328DEA" w14:textId="77777777" w:rsidR="00DB0AE3" w:rsidRPr="00EE7C86" w:rsidRDefault="005856CF" w:rsidP="00DB0AE3">
            <w:pPr>
              <w:pStyle w:val="TableParagraph"/>
              <w:spacing w:line="268" w:lineRule="exact"/>
              <w:jc w:val="center"/>
            </w:pPr>
            <w:r w:rsidRPr="00EE7C86">
              <w:t>Susan Murray</w:t>
            </w:r>
          </w:p>
        </w:tc>
        <w:tc>
          <w:tcPr>
            <w:tcW w:w="2401" w:type="dxa"/>
          </w:tcPr>
          <w:p w14:paraId="317B41D2" w14:textId="77777777" w:rsidR="00DB0AE3" w:rsidRPr="00EE7C86" w:rsidRDefault="005856CF" w:rsidP="00DB0AE3">
            <w:pPr>
              <w:pStyle w:val="TableParagraph"/>
              <w:spacing w:line="265" w:lineRule="exact"/>
              <w:jc w:val="center"/>
            </w:pPr>
            <w:r w:rsidRPr="00EE7C86">
              <w:t>(941) 861-0605</w:t>
            </w:r>
          </w:p>
        </w:tc>
        <w:tc>
          <w:tcPr>
            <w:tcW w:w="3096" w:type="dxa"/>
          </w:tcPr>
          <w:p w14:paraId="6098D9C6" w14:textId="32AF9C03" w:rsidR="00DB0AE3" w:rsidRPr="007D1484" w:rsidRDefault="003E2D9C" w:rsidP="00DB0AE3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29" w:history="1">
              <w:r w:rsidR="0057220B" w:rsidRPr="007D1484">
                <w:rPr>
                  <w:rStyle w:val="Hyperlink"/>
                  <w:sz w:val="20"/>
                  <w:szCs w:val="20"/>
                </w:rPr>
                <w:t>SMurray@scgov.net</w:t>
              </w:r>
            </w:hyperlink>
          </w:p>
        </w:tc>
      </w:tr>
      <w:tr w:rsidR="007634FF" w:rsidRPr="00EE7C86" w14:paraId="5F184672" w14:textId="77777777" w:rsidTr="00BC6D70">
        <w:trPr>
          <w:trHeight w:hRule="exact" w:val="278"/>
        </w:trPr>
        <w:tc>
          <w:tcPr>
            <w:tcW w:w="2245" w:type="dxa"/>
          </w:tcPr>
          <w:p w14:paraId="60AEC7F1" w14:textId="77777777" w:rsidR="007634FF" w:rsidRPr="00392072" w:rsidRDefault="005856CF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Inspector</w:t>
            </w:r>
          </w:p>
        </w:tc>
        <w:tc>
          <w:tcPr>
            <w:tcW w:w="2430" w:type="dxa"/>
          </w:tcPr>
          <w:p w14:paraId="2C396575" w14:textId="77777777" w:rsidR="007634FF" w:rsidRPr="00EE7C86" w:rsidRDefault="005856CF" w:rsidP="007634FF">
            <w:pPr>
              <w:pStyle w:val="TableParagraph"/>
              <w:spacing w:line="268" w:lineRule="exact"/>
              <w:jc w:val="center"/>
            </w:pPr>
            <w:r w:rsidRPr="00EE7C86">
              <w:t>Maggie Murphy</w:t>
            </w:r>
          </w:p>
        </w:tc>
        <w:tc>
          <w:tcPr>
            <w:tcW w:w="2401" w:type="dxa"/>
          </w:tcPr>
          <w:p w14:paraId="30F60B7A" w14:textId="77777777" w:rsidR="007634FF" w:rsidRPr="00EE7C86" w:rsidRDefault="005856CF" w:rsidP="007634FF">
            <w:pPr>
              <w:pStyle w:val="TableParagraph"/>
              <w:spacing w:line="265" w:lineRule="exact"/>
              <w:jc w:val="center"/>
            </w:pPr>
            <w:r w:rsidRPr="00EE7C86">
              <w:t>(941) 202-3955</w:t>
            </w:r>
          </w:p>
        </w:tc>
        <w:tc>
          <w:tcPr>
            <w:tcW w:w="3096" w:type="dxa"/>
          </w:tcPr>
          <w:p w14:paraId="6A231638" w14:textId="76D3B40F" w:rsidR="007634FF" w:rsidRPr="007D1484" w:rsidRDefault="003E2D9C" w:rsidP="007634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3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MaMurphy@scgov.net</w:t>
              </w:r>
            </w:hyperlink>
          </w:p>
        </w:tc>
      </w:tr>
      <w:tr w:rsidR="001D3D92" w:rsidRPr="00EE7C86" w14:paraId="48A9FEB3" w14:textId="77777777" w:rsidTr="00BC6D70">
        <w:trPr>
          <w:trHeight w:hRule="exact" w:val="278"/>
        </w:trPr>
        <w:tc>
          <w:tcPr>
            <w:tcW w:w="2245" w:type="dxa"/>
          </w:tcPr>
          <w:p w14:paraId="41537707" w14:textId="77777777" w:rsidR="001D3D92" w:rsidRPr="00392072" w:rsidRDefault="001D3D92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Inspector</w:t>
            </w:r>
          </w:p>
        </w:tc>
        <w:tc>
          <w:tcPr>
            <w:tcW w:w="2430" w:type="dxa"/>
          </w:tcPr>
          <w:p w14:paraId="3A0A2BCC" w14:textId="24FDEFFA" w:rsidR="001D3D92" w:rsidRPr="004439DE" w:rsidRDefault="004439DE" w:rsidP="007634FF">
            <w:pPr>
              <w:pStyle w:val="TableParagraph"/>
              <w:spacing w:line="268" w:lineRule="exact"/>
              <w:jc w:val="center"/>
            </w:pPr>
            <w:r>
              <w:t>Danielle Gill</w:t>
            </w:r>
          </w:p>
        </w:tc>
        <w:tc>
          <w:tcPr>
            <w:tcW w:w="2401" w:type="dxa"/>
          </w:tcPr>
          <w:p w14:paraId="333F0C4C" w14:textId="5825EAC4" w:rsidR="001D3D92" w:rsidRPr="00EE7C86" w:rsidRDefault="004439DE" w:rsidP="007634FF">
            <w:pPr>
              <w:pStyle w:val="TableParagraph"/>
              <w:spacing w:line="265" w:lineRule="exact"/>
              <w:jc w:val="center"/>
            </w:pPr>
            <w:r>
              <w:t>(941) 677-8481</w:t>
            </w:r>
          </w:p>
        </w:tc>
        <w:tc>
          <w:tcPr>
            <w:tcW w:w="3096" w:type="dxa"/>
          </w:tcPr>
          <w:p w14:paraId="14C79BA0" w14:textId="44DC8958" w:rsidR="001D3D92" w:rsidRPr="007D1484" w:rsidRDefault="003E2D9C" w:rsidP="007634F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331" w:history="1">
              <w:r w:rsidR="004439DE" w:rsidRPr="007D1484">
                <w:rPr>
                  <w:rStyle w:val="Hyperlink"/>
                  <w:sz w:val="20"/>
                  <w:szCs w:val="20"/>
                </w:rPr>
                <w:t>DlGill@scgov.net</w:t>
              </w:r>
            </w:hyperlink>
          </w:p>
        </w:tc>
      </w:tr>
    </w:tbl>
    <w:p w14:paraId="5C7220B7" w14:textId="2F6679AD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33" w:name="Seminole_County_–_Orange_County_Environ."/>
      <w:bookmarkStart w:id="134" w:name="_Toc431975139"/>
      <w:bookmarkEnd w:id="132"/>
      <w:bookmarkEnd w:id="133"/>
    </w:p>
    <w:p w14:paraId="6B6328B9" w14:textId="6D5B239D" w:rsidR="00ED1C28" w:rsidRDefault="00314EDE">
      <w:pPr>
        <w:pStyle w:val="Heading2"/>
        <w:spacing w:line="292" w:lineRule="exact"/>
        <w:ind w:right="3399"/>
      </w:pPr>
      <w:r>
        <w:t xml:space="preserve">Seminole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 xml:space="preserve">Orange County </w:t>
        </w:r>
      </w:hyperlink>
      <w:r w:rsidR="00520E9E">
        <w:rPr>
          <w:spacing w:val="-3"/>
        </w:rPr>
        <w:t>Environmental</w:t>
      </w:r>
      <w:r>
        <w:rPr>
          <w:spacing w:val="-28"/>
        </w:rPr>
        <w:t xml:space="preserve"> </w:t>
      </w:r>
      <w:r>
        <w:t>Protection</w:t>
      </w:r>
      <w:bookmarkEnd w:id="134"/>
    </w:p>
    <w:p w14:paraId="561E4049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1950CC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2E1738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6032B00B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4BF0D79C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718C55E2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2FC7B39E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B42794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4BE350F4" w14:textId="77777777" w:rsidTr="002E2ED3">
        <w:trPr>
          <w:trHeight w:hRule="exact" w:val="278"/>
        </w:trPr>
        <w:tc>
          <w:tcPr>
            <w:tcW w:w="1980" w:type="dxa"/>
          </w:tcPr>
          <w:p w14:paraId="13987263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5A68F204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09" w:type="dxa"/>
          </w:tcPr>
          <w:p w14:paraId="07196A2F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750B41AC" w14:textId="77777777" w:rsidR="00947A04" w:rsidRPr="007D1484" w:rsidRDefault="003E2D9C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2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2BD5BEFE" w14:textId="77777777" w:rsidTr="002E2ED3">
        <w:trPr>
          <w:trHeight w:hRule="exact" w:val="278"/>
        </w:trPr>
        <w:tc>
          <w:tcPr>
            <w:tcW w:w="1980" w:type="dxa"/>
          </w:tcPr>
          <w:p w14:paraId="64DFCA9D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86CDC6C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609" w:type="dxa"/>
          </w:tcPr>
          <w:p w14:paraId="035110F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5803FB8A" w14:textId="73C1AF0A" w:rsidR="00ED1C28" w:rsidRPr="007D1484" w:rsidRDefault="003E2D9C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3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9D7A2F" w:rsidRPr="00EE7C86" w14:paraId="307372CC" w14:textId="77777777" w:rsidTr="002E2ED3">
        <w:trPr>
          <w:trHeight w:hRule="exact" w:val="278"/>
        </w:trPr>
        <w:tc>
          <w:tcPr>
            <w:tcW w:w="1980" w:type="dxa"/>
          </w:tcPr>
          <w:p w14:paraId="420CE94B" w14:textId="77777777" w:rsidR="009D7A2F" w:rsidRPr="00EE7C86" w:rsidRDefault="009D7A2F" w:rsidP="0009131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45EC5FB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609" w:type="dxa"/>
          </w:tcPr>
          <w:p w14:paraId="42DDD898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3CB11B7" w14:textId="655528CD" w:rsidR="009D7A2F" w:rsidRPr="007D1484" w:rsidRDefault="003E2D9C" w:rsidP="000913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4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  <w:r w:rsidR="009D7A2F" w:rsidRPr="007D1484">
              <w:rPr>
                <w:sz w:val="20"/>
                <w:szCs w:val="20"/>
              </w:rPr>
              <w:t xml:space="preserve"> </w:t>
            </w:r>
          </w:p>
        </w:tc>
      </w:tr>
      <w:tr w:rsidR="00114724" w:rsidRPr="00EE7C86" w14:paraId="39DE1B93" w14:textId="77777777" w:rsidTr="002E2ED3">
        <w:trPr>
          <w:trHeight w:hRule="exact" w:val="278"/>
        </w:trPr>
        <w:tc>
          <w:tcPr>
            <w:tcW w:w="1980" w:type="dxa"/>
          </w:tcPr>
          <w:p w14:paraId="5807C35D" w14:textId="77777777" w:rsidR="00114724" w:rsidRPr="00EE7C86" w:rsidRDefault="00114724" w:rsidP="00114724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3CDEBD06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609" w:type="dxa"/>
          </w:tcPr>
          <w:p w14:paraId="48065AC8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36D58F10" w14:textId="347456CC" w:rsidR="00114724" w:rsidRPr="007D1484" w:rsidRDefault="003E2D9C" w:rsidP="001147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5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18D4AA2D" w14:textId="77777777" w:rsidR="003465ED" w:rsidRDefault="003465ED">
      <w:pPr>
        <w:spacing w:before="3"/>
        <w:rPr>
          <w:rFonts w:cs="Calibri"/>
        </w:rPr>
      </w:pPr>
    </w:p>
    <w:p w14:paraId="319136AC" w14:textId="77777777" w:rsidR="00ED1C28" w:rsidRDefault="00314EDE">
      <w:pPr>
        <w:pStyle w:val="Heading2"/>
        <w:spacing w:line="292" w:lineRule="exact"/>
        <w:ind w:right="3399"/>
      </w:pPr>
      <w:bookmarkStart w:id="135" w:name="Sumter_County_-_Florida_Department_of_He"/>
      <w:bookmarkStart w:id="136" w:name="_Toc431975140"/>
      <w:bookmarkEnd w:id="135"/>
      <w:r>
        <w:t xml:space="preserve">Sumter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Citrus_County_–_Florida_Department_of_He" w:history="1">
        <w:r w:rsidRPr="003A6B51">
          <w:rPr>
            <w:rStyle w:val="Hyperlink"/>
            <w:spacing w:val="-3"/>
          </w:rPr>
          <w:t>Citrus</w:t>
        </w:r>
        <w:r w:rsidRPr="003A6B51">
          <w:rPr>
            <w:rStyle w:val="Hyperlink"/>
            <w:spacing w:val="-29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36"/>
      </w:hyperlink>
    </w:p>
    <w:p w14:paraId="2AEB3269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1BF9BC6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2334D6">
        <w:t>513</w:t>
      </w:r>
      <w:r>
        <w:t>-</w:t>
      </w:r>
      <w:r w:rsidR="00E52223">
        <w:t>6100</w:t>
      </w:r>
      <w:r>
        <w:t>; Fax:</w:t>
      </w:r>
      <w:r w:rsidR="005D7B79">
        <w:t xml:space="preserve"> </w:t>
      </w:r>
      <w:r>
        <w:t>(352)</w:t>
      </w:r>
      <w:r>
        <w:rPr>
          <w:spacing w:val="5"/>
        </w:rPr>
        <w:t xml:space="preserve"> </w:t>
      </w:r>
      <w:r>
        <w:t>527-5316</w:t>
      </w:r>
    </w:p>
    <w:p w14:paraId="56BCFE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="00CF0848" w:rsidRPr="00EE7C86" w14:paraId="4D3E6050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2B797AFC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E6FD1C9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14:paraId="52D00DB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14:paraId="12AB35DF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6E97E791" w14:textId="77777777" w:rsidTr="002E2ED3">
        <w:trPr>
          <w:trHeight w:hRule="exact" w:val="278"/>
        </w:trPr>
        <w:tc>
          <w:tcPr>
            <w:tcW w:w="2102" w:type="dxa"/>
          </w:tcPr>
          <w:p w14:paraId="6D01AEA8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74965BD0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15" w:type="dxa"/>
          </w:tcPr>
          <w:p w14:paraId="474D3346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22" w:type="dxa"/>
          </w:tcPr>
          <w:p w14:paraId="77B4CFE1" w14:textId="77777777" w:rsidR="00CF0848" w:rsidRPr="007D1484" w:rsidRDefault="003E2D9C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6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07F16E04" w14:textId="77777777" w:rsidTr="002E2ED3">
        <w:trPr>
          <w:trHeight w:hRule="exact" w:val="278"/>
        </w:trPr>
        <w:tc>
          <w:tcPr>
            <w:tcW w:w="2102" w:type="dxa"/>
          </w:tcPr>
          <w:p w14:paraId="549B9731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00413D5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15" w:type="dxa"/>
          </w:tcPr>
          <w:p w14:paraId="6779B4D5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22" w:type="dxa"/>
          </w:tcPr>
          <w:p w14:paraId="431B434B" w14:textId="77777777" w:rsidR="00697099" w:rsidRPr="007D1484" w:rsidRDefault="003E2D9C" w:rsidP="0069709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7" w:history="1">
              <w:r w:rsidR="00697099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EB6391" w:rsidRPr="00EE7C86" w14:paraId="2547A457" w14:textId="77777777" w:rsidTr="002E2ED3">
        <w:trPr>
          <w:trHeight w:hRule="exact" w:val="278"/>
        </w:trPr>
        <w:tc>
          <w:tcPr>
            <w:tcW w:w="2102" w:type="dxa"/>
          </w:tcPr>
          <w:p w14:paraId="541633CB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2CDD04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15" w:type="dxa"/>
          </w:tcPr>
          <w:p w14:paraId="5CBB41D3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22" w:type="dxa"/>
          </w:tcPr>
          <w:p w14:paraId="16D9315E" w14:textId="77777777" w:rsidR="00EB6391" w:rsidRPr="007D1484" w:rsidRDefault="003E2D9C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8" w:history="1">
              <w:r w:rsidR="00EB6391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3519BB29" w14:textId="77777777" w:rsidTr="002E2ED3">
        <w:trPr>
          <w:trHeight w:hRule="exact" w:val="278"/>
        </w:trPr>
        <w:tc>
          <w:tcPr>
            <w:tcW w:w="2102" w:type="dxa"/>
          </w:tcPr>
          <w:p w14:paraId="48785221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AF3A27D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15" w:type="dxa"/>
          </w:tcPr>
          <w:p w14:paraId="7FAD81D4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</w:t>
            </w:r>
            <w:r w:rsidR="00026FF7" w:rsidRPr="00EE7C86">
              <w:t xml:space="preserve"> 513-6107</w:t>
            </w:r>
          </w:p>
        </w:tc>
        <w:tc>
          <w:tcPr>
            <w:tcW w:w="3122" w:type="dxa"/>
          </w:tcPr>
          <w:p w14:paraId="3E5A9BD9" w14:textId="77777777" w:rsidR="00EB6391" w:rsidRPr="007D1484" w:rsidRDefault="003E2D9C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9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372DD9E1" w14:textId="77777777" w:rsidR="001A0B56" w:rsidRDefault="001A0B56">
      <w:pPr>
        <w:spacing w:before="3"/>
        <w:rPr>
          <w:rFonts w:cs="Calibri"/>
        </w:rPr>
      </w:pPr>
    </w:p>
    <w:p w14:paraId="75C86474" w14:textId="77777777" w:rsidR="00ED1C28" w:rsidRDefault="00314EDE" w:rsidP="00F81B3D">
      <w:pPr>
        <w:pStyle w:val="Heading2"/>
        <w:spacing w:line="292" w:lineRule="exact"/>
        <w:ind w:right="90"/>
      </w:pPr>
      <w:bookmarkStart w:id="137" w:name="Suwannee_County_-_Florida_Department_of_"/>
      <w:bookmarkStart w:id="138" w:name="_Toc431975141"/>
      <w:bookmarkEnd w:id="137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3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anchor="Alachua_County_Environmental_Protection_" w:history="1">
        <w:r w:rsidR="00890249" w:rsidRPr="000447E4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14:paraId="23C2BA8A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07B187A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D66B9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1890"/>
        <w:gridCol w:w="3336"/>
      </w:tblGrid>
      <w:tr w:rsidR="00ED1C28" w:rsidRPr="002E2ED3" w14:paraId="0CCFC0A8" w14:textId="77777777" w:rsidTr="00BC6D70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8EF8091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7240CE9" w14:textId="77777777" w:rsidR="00ED1C28" w:rsidRPr="00564A75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D101AB7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14:paraId="0DDDB0AE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3C921880" w14:textId="77777777" w:rsidTr="00BC6D70">
        <w:trPr>
          <w:trHeight w:hRule="exact" w:val="278"/>
        </w:trPr>
        <w:tc>
          <w:tcPr>
            <w:tcW w:w="2785" w:type="dxa"/>
          </w:tcPr>
          <w:p w14:paraId="191E9E6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160" w:type="dxa"/>
          </w:tcPr>
          <w:p w14:paraId="46AFF085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890" w:type="dxa"/>
          </w:tcPr>
          <w:p w14:paraId="66AAF80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6" w:type="dxa"/>
          </w:tcPr>
          <w:p w14:paraId="47F92876" w14:textId="4B311FAB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6E6B86D7" w14:textId="77777777" w:rsidTr="00BC6D70">
        <w:trPr>
          <w:trHeight w:hRule="exact" w:val="281"/>
        </w:trPr>
        <w:tc>
          <w:tcPr>
            <w:tcW w:w="2785" w:type="dxa"/>
          </w:tcPr>
          <w:p w14:paraId="4BC2B3F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077F509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890" w:type="dxa"/>
          </w:tcPr>
          <w:p w14:paraId="3A448C39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6" w:type="dxa"/>
          </w:tcPr>
          <w:p w14:paraId="72C443D7" w14:textId="3D8B790C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264A1BA8" w14:textId="77777777" w:rsidTr="00BC6D70">
        <w:trPr>
          <w:trHeight w:hRule="exact" w:val="281"/>
        </w:trPr>
        <w:tc>
          <w:tcPr>
            <w:tcW w:w="2785" w:type="dxa"/>
          </w:tcPr>
          <w:p w14:paraId="2E20CA2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3AF7671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890" w:type="dxa"/>
          </w:tcPr>
          <w:p w14:paraId="403A0CE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6" w:type="dxa"/>
          </w:tcPr>
          <w:p w14:paraId="0E0D10CC" w14:textId="6A4F25FC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21B444B" w14:textId="77777777" w:rsidTr="00BC6D70">
        <w:trPr>
          <w:trHeight w:hRule="exact" w:val="281"/>
        </w:trPr>
        <w:tc>
          <w:tcPr>
            <w:tcW w:w="2785" w:type="dxa"/>
          </w:tcPr>
          <w:p w14:paraId="0413C2B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0520BEC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890" w:type="dxa"/>
          </w:tcPr>
          <w:p w14:paraId="544437F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6" w:type="dxa"/>
          </w:tcPr>
          <w:p w14:paraId="58236D0C" w14:textId="427D5690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55D2B0DB" w14:textId="77777777" w:rsidTr="00BC6D70">
        <w:trPr>
          <w:trHeight w:hRule="exact" w:val="281"/>
        </w:trPr>
        <w:tc>
          <w:tcPr>
            <w:tcW w:w="2785" w:type="dxa"/>
          </w:tcPr>
          <w:p w14:paraId="4B17D06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160" w:type="dxa"/>
          </w:tcPr>
          <w:p w14:paraId="6BA2F37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890" w:type="dxa"/>
          </w:tcPr>
          <w:p w14:paraId="65639D6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6" w:type="dxa"/>
          </w:tcPr>
          <w:p w14:paraId="3999A16D" w14:textId="77777777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44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ED7AEBC" w14:textId="77777777" w:rsidR="007C13A9" w:rsidRDefault="007C13A9" w:rsidP="00C508F7">
      <w:bookmarkStart w:id="139" w:name="Taylor_County_-_Florida_Department_of_He"/>
      <w:bookmarkStart w:id="140" w:name="_Toc431975142"/>
      <w:bookmarkEnd w:id="139"/>
    </w:p>
    <w:p w14:paraId="19BB1415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r>
        <w:br w:type="page"/>
      </w:r>
    </w:p>
    <w:p w14:paraId="0357085D" w14:textId="090180E9" w:rsidR="00ED1C28" w:rsidRDefault="00314EDE" w:rsidP="00C508F7">
      <w:pPr>
        <w:pStyle w:val="Heading2"/>
      </w:pPr>
      <w:r>
        <w:lastRenderedPageBreak/>
        <w:t>Taylo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140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3CE895C0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1C5C8E8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BB9442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890"/>
        <w:gridCol w:w="3246"/>
      </w:tblGrid>
      <w:tr w:rsidR="00ED1C28" w:rsidRPr="002E2ED3" w14:paraId="73564206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6D79284B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5C0BBD0E" w14:textId="77777777" w:rsidR="00ED1C28" w:rsidRPr="002E2ED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60AD02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1CDA0749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7476DD0E" w14:textId="77777777" w:rsidTr="00BC6D70">
        <w:trPr>
          <w:trHeight w:hRule="exact" w:val="278"/>
        </w:trPr>
        <w:tc>
          <w:tcPr>
            <w:tcW w:w="2515" w:type="dxa"/>
          </w:tcPr>
          <w:p w14:paraId="4F2FDD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520" w:type="dxa"/>
          </w:tcPr>
          <w:p w14:paraId="7A4FC650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890" w:type="dxa"/>
          </w:tcPr>
          <w:p w14:paraId="6177F2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246" w:type="dxa"/>
          </w:tcPr>
          <w:p w14:paraId="518EF5C1" w14:textId="1BA765C7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5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0868BE80" w14:textId="77777777" w:rsidTr="00BC6D70">
        <w:trPr>
          <w:trHeight w:hRule="exact" w:val="278"/>
        </w:trPr>
        <w:tc>
          <w:tcPr>
            <w:tcW w:w="2515" w:type="dxa"/>
          </w:tcPr>
          <w:p w14:paraId="0F0B4A2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3F28EC46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890" w:type="dxa"/>
          </w:tcPr>
          <w:p w14:paraId="1FFD0A0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246" w:type="dxa"/>
          </w:tcPr>
          <w:p w14:paraId="49777FA5" w14:textId="2A5B2DCF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6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319CF787" w14:textId="77777777" w:rsidTr="00BC6D70">
        <w:trPr>
          <w:trHeight w:hRule="exact" w:val="278"/>
        </w:trPr>
        <w:tc>
          <w:tcPr>
            <w:tcW w:w="2515" w:type="dxa"/>
          </w:tcPr>
          <w:p w14:paraId="3560FB0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648A52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890" w:type="dxa"/>
          </w:tcPr>
          <w:p w14:paraId="2991526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246" w:type="dxa"/>
          </w:tcPr>
          <w:p w14:paraId="4712A6FC" w14:textId="029D8DFE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7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7C83442" w14:textId="77777777" w:rsidTr="00BC6D70">
        <w:trPr>
          <w:trHeight w:hRule="exact" w:val="278"/>
        </w:trPr>
        <w:tc>
          <w:tcPr>
            <w:tcW w:w="2515" w:type="dxa"/>
          </w:tcPr>
          <w:p w14:paraId="6DD0B1A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7A3D76E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890" w:type="dxa"/>
          </w:tcPr>
          <w:p w14:paraId="2306ED7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246" w:type="dxa"/>
          </w:tcPr>
          <w:p w14:paraId="5BD0793E" w14:textId="77C9BD1E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8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45DC6F63" w14:textId="77777777" w:rsidTr="00BC6D70">
        <w:trPr>
          <w:trHeight w:hRule="exact" w:val="278"/>
        </w:trPr>
        <w:tc>
          <w:tcPr>
            <w:tcW w:w="2515" w:type="dxa"/>
          </w:tcPr>
          <w:p w14:paraId="0689C80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520" w:type="dxa"/>
          </w:tcPr>
          <w:p w14:paraId="6ECB9E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890" w:type="dxa"/>
          </w:tcPr>
          <w:p w14:paraId="1491DB3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246" w:type="dxa"/>
          </w:tcPr>
          <w:p w14:paraId="3A93742B" w14:textId="77777777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49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4A9F3AB" w14:textId="77777777" w:rsidR="00ED1C28" w:rsidRPr="00756BC2" w:rsidRDefault="00ED1C28">
      <w:pPr>
        <w:spacing w:before="3"/>
        <w:rPr>
          <w:rFonts w:cs="Calibri"/>
        </w:rPr>
      </w:pPr>
    </w:p>
    <w:p w14:paraId="76F5C4A1" w14:textId="77777777" w:rsidR="00ED1C28" w:rsidRDefault="00314EDE">
      <w:pPr>
        <w:pStyle w:val="Heading2"/>
        <w:spacing w:line="292" w:lineRule="exact"/>
      </w:pPr>
      <w:bookmarkStart w:id="141" w:name="Union_County_-_Florida_Department_of_Hea"/>
      <w:bookmarkStart w:id="142" w:name="_Toc431975143"/>
      <w:bookmarkEnd w:id="141"/>
      <w:r>
        <w:t>Uni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2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4D8548B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D42F0BE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C1A6A36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710"/>
        <w:gridCol w:w="3337"/>
      </w:tblGrid>
      <w:tr w:rsidR="00F3692A" w:rsidRPr="002E2ED3" w14:paraId="1DCE4B42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C697480" w14:textId="77777777" w:rsidR="00F3692A" w:rsidRPr="00564A75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4A75F5D" w14:textId="77777777" w:rsidR="00F3692A" w:rsidRPr="00564A75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4025F35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A0B47CC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34EAA3A" w14:textId="77777777" w:rsidTr="00BC6D70">
        <w:trPr>
          <w:trHeight w:hRule="exact" w:val="278"/>
        </w:trPr>
        <w:tc>
          <w:tcPr>
            <w:tcW w:w="2515" w:type="dxa"/>
          </w:tcPr>
          <w:p w14:paraId="0E29D70E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610" w:type="dxa"/>
          </w:tcPr>
          <w:p w14:paraId="762BF0C6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710" w:type="dxa"/>
          </w:tcPr>
          <w:p w14:paraId="0EC0E1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7" w:type="dxa"/>
          </w:tcPr>
          <w:p w14:paraId="18878D91" w14:textId="6FCD1B93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6BD00F46" w14:textId="77777777" w:rsidTr="00BC6D70">
        <w:trPr>
          <w:trHeight w:hRule="exact" w:val="278"/>
        </w:trPr>
        <w:tc>
          <w:tcPr>
            <w:tcW w:w="2515" w:type="dxa"/>
          </w:tcPr>
          <w:p w14:paraId="1BE52F8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425D8B0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710" w:type="dxa"/>
          </w:tcPr>
          <w:p w14:paraId="19AACFA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7" w:type="dxa"/>
          </w:tcPr>
          <w:p w14:paraId="48EDF4AB" w14:textId="2049BBEE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6E89C07D" w14:textId="77777777" w:rsidTr="00BC6D70">
        <w:trPr>
          <w:trHeight w:hRule="exact" w:val="281"/>
        </w:trPr>
        <w:tc>
          <w:tcPr>
            <w:tcW w:w="2515" w:type="dxa"/>
          </w:tcPr>
          <w:p w14:paraId="27E6D164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5CFB9E9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710" w:type="dxa"/>
          </w:tcPr>
          <w:p w14:paraId="3C005968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7" w:type="dxa"/>
          </w:tcPr>
          <w:p w14:paraId="7472ADFD" w14:textId="174DA3F2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76360D54" w14:textId="77777777" w:rsidTr="00BC6D70">
        <w:trPr>
          <w:trHeight w:hRule="exact" w:val="278"/>
        </w:trPr>
        <w:tc>
          <w:tcPr>
            <w:tcW w:w="2515" w:type="dxa"/>
          </w:tcPr>
          <w:p w14:paraId="35AA65B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650DAD8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710" w:type="dxa"/>
          </w:tcPr>
          <w:p w14:paraId="58C79BF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7" w:type="dxa"/>
          </w:tcPr>
          <w:p w14:paraId="7CB63C59" w14:textId="0651ABF1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4B34E384" w14:textId="77777777" w:rsidTr="00BC6D70">
        <w:trPr>
          <w:trHeight w:hRule="exact" w:val="278"/>
        </w:trPr>
        <w:tc>
          <w:tcPr>
            <w:tcW w:w="2515" w:type="dxa"/>
          </w:tcPr>
          <w:p w14:paraId="12AA380B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610" w:type="dxa"/>
          </w:tcPr>
          <w:p w14:paraId="2734C0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710" w:type="dxa"/>
          </w:tcPr>
          <w:p w14:paraId="2DC826C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7" w:type="dxa"/>
          </w:tcPr>
          <w:p w14:paraId="7283F402" w14:textId="77777777" w:rsidR="00347F6D" w:rsidRPr="007D1484" w:rsidRDefault="003E2D9C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54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47092348" w14:textId="77777777" w:rsidR="00890249" w:rsidRDefault="00890249" w:rsidP="00890249">
      <w:bookmarkStart w:id="143" w:name="Volusia_County_–_Orange_County_Environme"/>
      <w:bookmarkStart w:id="144" w:name="_Toc431975144"/>
      <w:bookmarkEnd w:id="143"/>
    </w:p>
    <w:p w14:paraId="449B6350" w14:textId="77777777" w:rsidR="00ED1C28" w:rsidRDefault="00314EDE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4"/>
    </w:p>
    <w:p w14:paraId="183DCBF5" w14:textId="77777777" w:rsidR="00ED1C28" w:rsidRDefault="00CE5283">
      <w:pPr>
        <w:pStyle w:val="BodyText"/>
        <w:spacing w:line="266" w:lineRule="exact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15C62BF5" w14:textId="77777777" w:rsidR="00ED1C28" w:rsidRDefault="00314EDE">
      <w:pPr>
        <w:pStyle w:val="BodyText"/>
        <w:spacing w:line="268" w:lineRule="exact"/>
        <w:ind w:left="1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E91011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430"/>
        <w:gridCol w:w="2199"/>
        <w:gridCol w:w="3118"/>
      </w:tblGrid>
      <w:tr w:rsidR="00ED1C28" w:rsidRPr="00EE7C86" w14:paraId="43132A94" w14:textId="77777777" w:rsidTr="00BC6D70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BE393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4AB79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716E2C08" w14:textId="77777777" w:rsidR="00ED1C28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9C23B9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38FA8D69" w14:textId="77777777" w:rsidTr="00BC6D70">
        <w:trPr>
          <w:trHeight w:hRule="exact" w:val="281"/>
        </w:trPr>
        <w:tc>
          <w:tcPr>
            <w:tcW w:w="2425" w:type="dxa"/>
          </w:tcPr>
          <w:p w14:paraId="51553659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0" w:type="dxa"/>
          </w:tcPr>
          <w:p w14:paraId="4D12D237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199" w:type="dxa"/>
          </w:tcPr>
          <w:p w14:paraId="661778A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18" w:type="dxa"/>
          </w:tcPr>
          <w:p w14:paraId="2D7D3F85" w14:textId="77777777" w:rsidR="00947A04" w:rsidRPr="007D1484" w:rsidRDefault="003E2D9C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5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1FAD260C" w14:textId="77777777" w:rsidTr="00BC6D70">
        <w:trPr>
          <w:trHeight w:hRule="exact" w:val="278"/>
        </w:trPr>
        <w:tc>
          <w:tcPr>
            <w:tcW w:w="2425" w:type="dxa"/>
          </w:tcPr>
          <w:p w14:paraId="53F841E8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145" w:name="_GoBack"/>
            <w:bookmarkEnd w:id="145"/>
            <w:r w:rsidRPr="00EE7C86">
              <w:t>Inspector</w:t>
            </w:r>
          </w:p>
        </w:tc>
        <w:tc>
          <w:tcPr>
            <w:tcW w:w="2430" w:type="dxa"/>
          </w:tcPr>
          <w:p w14:paraId="7605451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199" w:type="dxa"/>
          </w:tcPr>
          <w:p w14:paraId="433834BC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18" w:type="dxa"/>
          </w:tcPr>
          <w:p w14:paraId="5E4BDEBF" w14:textId="06C1A264" w:rsidR="00ED1C28" w:rsidRPr="007D1484" w:rsidRDefault="003E2D9C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6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9E3EE0" w:rsidRPr="00EE7C86" w14:paraId="03563E31" w14:textId="77777777" w:rsidTr="00BC6D70">
        <w:trPr>
          <w:trHeight w:hRule="exact" w:val="278"/>
        </w:trPr>
        <w:tc>
          <w:tcPr>
            <w:tcW w:w="2425" w:type="dxa"/>
          </w:tcPr>
          <w:p w14:paraId="509959F9" w14:textId="77777777" w:rsidR="009E3EE0" w:rsidRDefault="009E3EE0" w:rsidP="009E3E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261D8777" w14:textId="77777777" w:rsidR="009E3EE0" w:rsidRPr="00EE7C86" w:rsidRDefault="009E3EE0" w:rsidP="009E3EE0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199" w:type="dxa"/>
          </w:tcPr>
          <w:p w14:paraId="55E2AA2F" w14:textId="77777777" w:rsidR="009E3EE0" w:rsidRPr="00EE7C86" w:rsidRDefault="009E3EE0" w:rsidP="009E3EE0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18" w:type="dxa"/>
          </w:tcPr>
          <w:p w14:paraId="73A7B1A0" w14:textId="3D108648" w:rsidR="009E3EE0" w:rsidRPr="007D1484" w:rsidRDefault="003E2D9C" w:rsidP="009E3E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7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</w:tbl>
    <w:p w14:paraId="1E9C830B" w14:textId="77777777" w:rsidR="00ED1C28" w:rsidRPr="00756BC2" w:rsidRDefault="00ED1C28">
      <w:pPr>
        <w:spacing w:before="3"/>
        <w:rPr>
          <w:rFonts w:cs="Calibri"/>
        </w:rPr>
      </w:pPr>
    </w:p>
    <w:p w14:paraId="64BA7164" w14:textId="77777777" w:rsidR="00ED1C28" w:rsidRDefault="00314EDE">
      <w:pPr>
        <w:pStyle w:val="Heading2"/>
        <w:spacing w:line="292" w:lineRule="exact"/>
      </w:pPr>
      <w:bookmarkStart w:id="146" w:name="Wakulla_County_–_Leon_County_Growth_&amp;_En"/>
      <w:bookmarkStart w:id="147" w:name="_Toc431975145"/>
      <w:bookmarkEnd w:id="146"/>
      <w:r>
        <w:rPr>
          <w:spacing w:val="-3"/>
        </w:rPr>
        <w:t xml:space="preserve">Wakulla County </w:t>
      </w:r>
      <w:r>
        <w:t xml:space="preserve">– </w:t>
      </w:r>
      <w:hyperlink w:anchor="Leon_County_Department_of_Growth_&amp;_Envir" w:history="1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7"/>
    </w:p>
    <w:p w14:paraId="5F9D0389" w14:textId="77777777" w:rsidR="00ED1C28" w:rsidRDefault="00314EDE">
      <w:pPr>
        <w:pStyle w:val="BodyText"/>
        <w:ind w:right="4077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259D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77136A2B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26A15967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6EF9B0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011B8137" w14:textId="77777777" w:rsidR="00ED1C28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1738BF66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2EB3ADDE" w14:textId="77777777" w:rsidTr="002E2ED3">
        <w:trPr>
          <w:trHeight w:hRule="exact" w:val="326"/>
        </w:trPr>
        <w:tc>
          <w:tcPr>
            <w:tcW w:w="2105" w:type="dxa"/>
          </w:tcPr>
          <w:p w14:paraId="3EDCEF37" w14:textId="77777777" w:rsidR="008D32AC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3CD1EF51" w14:textId="77777777" w:rsidR="008D32AC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5CD6C433" w14:textId="77777777" w:rsidR="008D32AC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3631C733" w14:textId="77777777" w:rsidR="008D32AC" w:rsidRPr="007D1484" w:rsidRDefault="003E2D9C" w:rsidP="008D32A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8">
              <w:r w:rsidR="008D32AC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12F87E5E" w14:textId="77777777" w:rsidTr="002E2ED3">
        <w:trPr>
          <w:trHeight w:hRule="exact" w:val="329"/>
        </w:trPr>
        <w:tc>
          <w:tcPr>
            <w:tcW w:w="2105" w:type="dxa"/>
          </w:tcPr>
          <w:p w14:paraId="3E21FC49" w14:textId="77777777" w:rsidR="00ED1C28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</w:tcPr>
          <w:p w14:paraId="38D83FCE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5B14A005" w14:textId="77777777" w:rsidR="00ED1C28" w:rsidRDefault="00314EDE" w:rsidP="0009131D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414BC605" w14:textId="77777777" w:rsidR="00ED1C28" w:rsidRPr="007D1484" w:rsidRDefault="003E2D9C" w:rsidP="000913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9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BB88336" w14:textId="77777777" w:rsidTr="002E2ED3">
        <w:trPr>
          <w:trHeight w:hRule="exact" w:val="329"/>
        </w:trPr>
        <w:tc>
          <w:tcPr>
            <w:tcW w:w="2105" w:type="dxa"/>
          </w:tcPr>
          <w:p w14:paraId="621499BD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B5ACD56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4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</w:tcPr>
          <w:p w14:paraId="758448BC" w14:textId="77777777" w:rsidR="00ED1C28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</w:tcPr>
          <w:p w14:paraId="6EE75519" w14:textId="77777777" w:rsidR="00ED1C28" w:rsidRPr="007D1484" w:rsidRDefault="003E2D9C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0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308E9472" w14:textId="77777777" w:rsidR="001A0B56" w:rsidRDefault="001A0B56" w:rsidP="0009131D">
      <w:pPr>
        <w:spacing w:before="3"/>
        <w:jc w:val="center"/>
        <w:rPr>
          <w:rFonts w:cs="Calibri"/>
        </w:rPr>
      </w:pPr>
    </w:p>
    <w:p w14:paraId="68E1AD7B" w14:textId="77777777" w:rsidR="00ED1C28" w:rsidRDefault="00314EDE">
      <w:pPr>
        <w:pStyle w:val="Heading2"/>
        <w:spacing w:line="292" w:lineRule="exact"/>
      </w:pPr>
      <w:bookmarkStart w:id="148" w:name="Walton_County_-_Florida_Department_of_He"/>
      <w:bookmarkStart w:id="149" w:name="_Toc431975146"/>
      <w:bookmarkEnd w:id="148"/>
      <w:r>
        <w:t>W</w:t>
      </w:r>
      <w:bookmarkStart w:id="150" w:name="_Hlk496089370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49"/>
      </w:hyperlink>
    </w:p>
    <w:p w14:paraId="34C9403F" w14:textId="77777777" w:rsidR="00ED1C28" w:rsidRDefault="00314EDE">
      <w:pPr>
        <w:pStyle w:val="BodyText"/>
        <w:ind w:left="108" w:right="570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 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27B26E5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="00ED1C28" w:rsidRPr="00EE7C86" w14:paraId="140065F5" w14:textId="77777777" w:rsidTr="002E2ED3">
        <w:trPr>
          <w:trHeight w:hRule="exact" w:val="278"/>
        </w:trPr>
        <w:tc>
          <w:tcPr>
            <w:tcW w:w="2114" w:type="dxa"/>
            <w:shd w:val="clear" w:color="auto" w:fill="D9D9D9" w:themeFill="background1" w:themeFillShade="D9"/>
          </w:tcPr>
          <w:p w14:paraId="033F6443" w14:textId="77777777" w:rsidR="00ED1C28" w:rsidRDefault="00314EDE" w:rsidP="0009131D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31F6065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14:paraId="465E846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</w:tcPr>
          <w:p w14:paraId="3309A4B4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03DA6938" w14:textId="77777777" w:rsidTr="002E2ED3">
        <w:trPr>
          <w:trHeight w:hRule="exact" w:val="329"/>
        </w:trPr>
        <w:tc>
          <w:tcPr>
            <w:tcW w:w="2114" w:type="dxa"/>
          </w:tcPr>
          <w:p w14:paraId="6E54364D" w14:textId="77777777" w:rsidR="00347F6D" w:rsidRPr="00774BE1" w:rsidRDefault="00347F6D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EE7C86">
              <w:t>Contract M</w:t>
            </w:r>
            <w:r w:rsidR="009D14D7" w:rsidRPr="00EE7C86">
              <w:t>anager</w:t>
            </w:r>
          </w:p>
        </w:tc>
        <w:tc>
          <w:tcPr>
            <w:tcW w:w="2467" w:type="dxa"/>
          </w:tcPr>
          <w:p w14:paraId="2FB4210F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32" w:type="dxa"/>
          </w:tcPr>
          <w:p w14:paraId="2C65044F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46" w:type="dxa"/>
          </w:tcPr>
          <w:p w14:paraId="3A630598" w14:textId="77777777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1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3EB023D3" w14:textId="77777777" w:rsidTr="002E2ED3">
        <w:trPr>
          <w:trHeight w:hRule="exact" w:val="262"/>
        </w:trPr>
        <w:tc>
          <w:tcPr>
            <w:tcW w:w="2114" w:type="dxa"/>
          </w:tcPr>
          <w:p w14:paraId="6D034A61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  <w:r w:rsidR="008B49C9" w:rsidRPr="00EE7C86">
              <w:t>/Inspector</w:t>
            </w:r>
          </w:p>
        </w:tc>
        <w:tc>
          <w:tcPr>
            <w:tcW w:w="2467" w:type="dxa"/>
          </w:tcPr>
          <w:p w14:paraId="32495E8E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32" w:type="dxa"/>
          </w:tcPr>
          <w:p w14:paraId="43BD360B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46" w:type="dxa"/>
          </w:tcPr>
          <w:p w14:paraId="4CCF1046" w14:textId="77777777" w:rsidR="009D14D7" w:rsidRPr="007D1484" w:rsidRDefault="003E2D9C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  <w:u w:val="single"/>
              </w:rPr>
            </w:pPr>
            <w:hyperlink r:id="rId362">
              <w:r w:rsidR="009D14D7" w:rsidRPr="007D1484">
                <w:rPr>
                  <w:color w:val="0563C1"/>
                  <w:sz w:val="20"/>
                  <w:szCs w:val="20"/>
                  <w:u w:val="single"/>
                </w:rPr>
                <w:t>Charles.Payne@flhealth.gov</w:t>
              </w:r>
            </w:hyperlink>
          </w:p>
        </w:tc>
      </w:tr>
      <w:tr w:rsidR="009D14D7" w:rsidRPr="00EE7C86" w14:paraId="76D2B5ED" w14:textId="77777777" w:rsidTr="002E2ED3">
        <w:trPr>
          <w:trHeight w:hRule="exact" w:val="329"/>
        </w:trPr>
        <w:tc>
          <w:tcPr>
            <w:tcW w:w="2114" w:type="dxa"/>
          </w:tcPr>
          <w:p w14:paraId="065B19B1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67" w:type="dxa"/>
          </w:tcPr>
          <w:p w14:paraId="6FF54C14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32" w:type="dxa"/>
          </w:tcPr>
          <w:p w14:paraId="30747E9F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46" w:type="dxa"/>
          </w:tcPr>
          <w:p w14:paraId="002A6E36" w14:textId="77777777" w:rsidR="009D14D7" w:rsidRPr="007D1484" w:rsidRDefault="003E2D9C" w:rsidP="009D14D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63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9D14D7" w:rsidRPr="00EE7C86" w14:paraId="5399DE4C" w14:textId="77777777" w:rsidTr="002E2ED3">
        <w:trPr>
          <w:trHeight w:hRule="exact" w:val="329"/>
        </w:trPr>
        <w:tc>
          <w:tcPr>
            <w:tcW w:w="2114" w:type="dxa"/>
          </w:tcPr>
          <w:p w14:paraId="0C9A3AAA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67" w:type="dxa"/>
          </w:tcPr>
          <w:p w14:paraId="13C94D79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532" w:type="dxa"/>
          </w:tcPr>
          <w:p w14:paraId="2CADD9E6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46" w:type="dxa"/>
          </w:tcPr>
          <w:p w14:paraId="248D1636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4" w:history="1">
              <w:r w:rsidR="009D14D7" w:rsidRPr="007D1484">
                <w:rPr>
                  <w:rStyle w:val="Hyperlink"/>
                  <w:sz w:val="20"/>
                  <w:szCs w:val="20"/>
                </w:rPr>
                <w:t>Regiene.Pangahas@flhealth.gov</w:t>
              </w:r>
            </w:hyperlink>
          </w:p>
        </w:tc>
      </w:tr>
      <w:tr w:rsidR="009D14D7" w:rsidRPr="00EE7C86" w14:paraId="01C7969F" w14:textId="77777777" w:rsidTr="002E2ED3">
        <w:trPr>
          <w:trHeight w:hRule="exact" w:val="329"/>
        </w:trPr>
        <w:tc>
          <w:tcPr>
            <w:tcW w:w="2114" w:type="dxa"/>
          </w:tcPr>
          <w:p w14:paraId="50F1EACA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67" w:type="dxa"/>
          </w:tcPr>
          <w:p w14:paraId="6BC937C6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32" w:type="dxa"/>
          </w:tcPr>
          <w:p w14:paraId="216D9274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46" w:type="dxa"/>
          </w:tcPr>
          <w:p w14:paraId="039838CC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5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14:paraId="60EA0131" w14:textId="77777777" w:rsidR="001A0B56" w:rsidRPr="001A0B56" w:rsidRDefault="001A0B56" w:rsidP="00530DA5">
      <w:bookmarkStart w:id="151" w:name="Washington_County_–_Florida_Department_o"/>
      <w:bookmarkStart w:id="152" w:name="_Toc431975147"/>
      <w:bookmarkEnd w:id="151"/>
    </w:p>
    <w:p w14:paraId="0C3C8DD2" w14:textId="77777777" w:rsidR="00ED1C28" w:rsidRDefault="00BE6229">
      <w:pPr>
        <w:pStyle w:val="Heading2"/>
        <w:spacing w:before="31" w:line="292" w:lineRule="exact"/>
        <w:ind w:right="3399"/>
      </w:pPr>
      <w:r>
        <w:rPr>
          <w:spacing w:val="-3"/>
        </w:rPr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12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52"/>
      </w:hyperlink>
    </w:p>
    <w:p w14:paraId="0A1973AE" w14:textId="77777777" w:rsidR="00A33C24" w:rsidRDefault="00314EDE">
      <w:pPr>
        <w:pStyle w:val="BodyText"/>
        <w:ind w:left="108" w:right="5649" w:hanging="1"/>
      </w:pPr>
      <w:r>
        <w:lastRenderedPageBreak/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0D778B24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3E21AF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31"/>
        <w:gridCol w:w="2508"/>
        <w:gridCol w:w="3132"/>
      </w:tblGrid>
      <w:tr w:rsidR="00ED1C28" w:rsidRPr="00EE7C86" w14:paraId="234D592F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2D43ABC8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1821D92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659430D6" w14:textId="77777777" w:rsidR="00ED1C28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01227E21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18C35D13" w14:textId="77777777" w:rsidTr="002E2ED3">
        <w:trPr>
          <w:trHeight w:hRule="exact" w:val="329"/>
        </w:trPr>
        <w:tc>
          <w:tcPr>
            <w:tcW w:w="2100" w:type="dxa"/>
          </w:tcPr>
          <w:p w14:paraId="69632575" w14:textId="77777777" w:rsidR="00347F6D" w:rsidRPr="00774BE1" w:rsidRDefault="00347F6D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EE7C86">
              <w:t>Contract M</w:t>
            </w:r>
            <w:r w:rsidR="009D14D7" w:rsidRPr="00EE7C86">
              <w:t>anager</w:t>
            </w:r>
          </w:p>
        </w:tc>
        <w:tc>
          <w:tcPr>
            <w:tcW w:w="2431" w:type="dxa"/>
          </w:tcPr>
          <w:p w14:paraId="1BA0E67D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08" w:type="dxa"/>
          </w:tcPr>
          <w:p w14:paraId="06B717A4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32" w:type="dxa"/>
          </w:tcPr>
          <w:p w14:paraId="391293F8" w14:textId="77777777" w:rsidR="00347F6D" w:rsidRPr="007D1484" w:rsidRDefault="003E2D9C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6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58591EB9" w14:textId="77777777" w:rsidTr="002E2ED3">
        <w:trPr>
          <w:trHeight w:hRule="exact" w:val="280"/>
        </w:trPr>
        <w:tc>
          <w:tcPr>
            <w:tcW w:w="2100" w:type="dxa"/>
          </w:tcPr>
          <w:p w14:paraId="19D65C6D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31" w:type="dxa"/>
          </w:tcPr>
          <w:p w14:paraId="4FA46FC1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08" w:type="dxa"/>
          </w:tcPr>
          <w:p w14:paraId="726014C1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32" w:type="dxa"/>
          </w:tcPr>
          <w:p w14:paraId="6B09218D" w14:textId="77777777" w:rsidR="009D14D7" w:rsidRPr="007D1484" w:rsidRDefault="003E2D9C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7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7A11E2B0" w14:textId="77777777" w:rsidTr="002E2ED3">
        <w:trPr>
          <w:trHeight w:hRule="exact" w:val="326"/>
        </w:trPr>
        <w:tc>
          <w:tcPr>
            <w:tcW w:w="2100" w:type="dxa"/>
          </w:tcPr>
          <w:p w14:paraId="6DFC8CD3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CB370E5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08" w:type="dxa"/>
          </w:tcPr>
          <w:p w14:paraId="5AFEA694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32" w:type="dxa"/>
          </w:tcPr>
          <w:p w14:paraId="76496E1A" w14:textId="77777777" w:rsidR="009D14D7" w:rsidRPr="007D1484" w:rsidRDefault="003E2D9C" w:rsidP="009D14D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68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9D14D7" w:rsidRPr="00EE7C86" w14:paraId="0D7FEE77" w14:textId="77777777" w:rsidTr="002E2ED3">
        <w:trPr>
          <w:trHeight w:hRule="exact" w:val="326"/>
        </w:trPr>
        <w:tc>
          <w:tcPr>
            <w:tcW w:w="2100" w:type="dxa"/>
          </w:tcPr>
          <w:p w14:paraId="1B3274E6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9BB51E0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508" w:type="dxa"/>
          </w:tcPr>
          <w:p w14:paraId="2240F2AA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(850) 595-7600 ext. 2007</w:t>
            </w:r>
          </w:p>
        </w:tc>
        <w:tc>
          <w:tcPr>
            <w:tcW w:w="3132" w:type="dxa"/>
          </w:tcPr>
          <w:p w14:paraId="30AA3A00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9" w:history="1">
              <w:r w:rsidR="009D14D7" w:rsidRPr="007D1484">
                <w:rPr>
                  <w:rStyle w:val="Hyperlink"/>
                  <w:sz w:val="20"/>
                  <w:szCs w:val="20"/>
                </w:rPr>
                <w:t>Regiene.Pangahas@flhealth.gov</w:t>
              </w:r>
            </w:hyperlink>
            <w:r w:rsidR="009D14D7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171854ED" w14:textId="77777777" w:rsidTr="002E2ED3">
        <w:trPr>
          <w:trHeight w:hRule="exact" w:val="326"/>
        </w:trPr>
        <w:tc>
          <w:tcPr>
            <w:tcW w:w="2100" w:type="dxa"/>
          </w:tcPr>
          <w:p w14:paraId="7FEC043F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31" w:type="dxa"/>
          </w:tcPr>
          <w:p w14:paraId="1C6BEDDC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08" w:type="dxa"/>
          </w:tcPr>
          <w:p w14:paraId="7390C5E5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32" w:type="dxa"/>
          </w:tcPr>
          <w:p w14:paraId="1404CC25" w14:textId="77777777" w:rsidR="009D14D7" w:rsidRPr="007D1484" w:rsidRDefault="003E2D9C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70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50"/>
    </w:tbl>
    <w:p w14:paraId="1B7EC564" w14:textId="77777777" w:rsidR="00314EDE" w:rsidRDefault="00314EDE" w:rsidP="00F8325B"/>
    <w:sectPr w:rsidR="00314EDE" w:rsidSect="003E2E39">
      <w:footerReference w:type="default" r:id="rId371"/>
      <w:pgSz w:w="12240" w:h="15840"/>
      <w:pgMar w:top="990" w:right="900" w:bottom="630" w:left="900" w:header="0" w:footer="96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B1F6" w14:textId="77777777" w:rsidR="003E2D9C" w:rsidRDefault="003E2D9C">
      <w:r>
        <w:separator/>
      </w:r>
    </w:p>
  </w:endnote>
  <w:endnote w:type="continuationSeparator" w:id="0">
    <w:p w14:paraId="0110E813" w14:textId="77777777" w:rsidR="003E2D9C" w:rsidRDefault="003E2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2B1F5" w14:textId="1374EDAD" w:rsidR="003E2D9C" w:rsidRDefault="003E2D9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2CB1D41B" w14:textId="77777777" w:rsidR="003E2D9C" w:rsidRDefault="003E2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0E1F1" w14:textId="77777777" w:rsidR="003E2D9C" w:rsidRDefault="003E2D9C">
      <w:r>
        <w:separator/>
      </w:r>
    </w:p>
  </w:footnote>
  <w:footnote w:type="continuationSeparator" w:id="0">
    <w:p w14:paraId="3B697A7B" w14:textId="77777777" w:rsidR="003E2D9C" w:rsidRDefault="003E2D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5B6E"/>
    <w:rsid w:val="0001677D"/>
    <w:rsid w:val="000202D0"/>
    <w:rsid w:val="000223EF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41BA5"/>
    <w:rsid w:val="0004303B"/>
    <w:rsid w:val="00043B64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44CD"/>
    <w:rsid w:val="000651EF"/>
    <w:rsid w:val="0006767A"/>
    <w:rsid w:val="000716BF"/>
    <w:rsid w:val="00072FD4"/>
    <w:rsid w:val="00076D41"/>
    <w:rsid w:val="00077C9F"/>
    <w:rsid w:val="000804C4"/>
    <w:rsid w:val="000847CE"/>
    <w:rsid w:val="00085EC8"/>
    <w:rsid w:val="000866D8"/>
    <w:rsid w:val="00087294"/>
    <w:rsid w:val="000875ED"/>
    <w:rsid w:val="000903B2"/>
    <w:rsid w:val="00090B65"/>
    <w:rsid w:val="0009131D"/>
    <w:rsid w:val="00093BB0"/>
    <w:rsid w:val="0009532A"/>
    <w:rsid w:val="00097142"/>
    <w:rsid w:val="000A0CE0"/>
    <w:rsid w:val="000A16F7"/>
    <w:rsid w:val="000A1FDF"/>
    <w:rsid w:val="000A4C23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E21A0"/>
    <w:rsid w:val="000E23FB"/>
    <w:rsid w:val="000F358F"/>
    <w:rsid w:val="000F459A"/>
    <w:rsid w:val="000F6089"/>
    <w:rsid w:val="0010104E"/>
    <w:rsid w:val="0010127B"/>
    <w:rsid w:val="001017B0"/>
    <w:rsid w:val="00101D7C"/>
    <w:rsid w:val="00104C65"/>
    <w:rsid w:val="001063AB"/>
    <w:rsid w:val="001068CA"/>
    <w:rsid w:val="00114724"/>
    <w:rsid w:val="00115334"/>
    <w:rsid w:val="001158AB"/>
    <w:rsid w:val="001206E1"/>
    <w:rsid w:val="001210B8"/>
    <w:rsid w:val="0012136C"/>
    <w:rsid w:val="001236B5"/>
    <w:rsid w:val="00123FC4"/>
    <w:rsid w:val="00126558"/>
    <w:rsid w:val="00127750"/>
    <w:rsid w:val="001313BE"/>
    <w:rsid w:val="0014149B"/>
    <w:rsid w:val="001502FE"/>
    <w:rsid w:val="0015184E"/>
    <w:rsid w:val="00151F37"/>
    <w:rsid w:val="00154D3C"/>
    <w:rsid w:val="001550B8"/>
    <w:rsid w:val="001557EE"/>
    <w:rsid w:val="00163ECA"/>
    <w:rsid w:val="00166422"/>
    <w:rsid w:val="00170E61"/>
    <w:rsid w:val="00172568"/>
    <w:rsid w:val="0017470B"/>
    <w:rsid w:val="00176153"/>
    <w:rsid w:val="0018348F"/>
    <w:rsid w:val="001834EA"/>
    <w:rsid w:val="0018400B"/>
    <w:rsid w:val="00186D30"/>
    <w:rsid w:val="001908C6"/>
    <w:rsid w:val="00190F85"/>
    <w:rsid w:val="00192233"/>
    <w:rsid w:val="001924C5"/>
    <w:rsid w:val="0019386D"/>
    <w:rsid w:val="001943DE"/>
    <w:rsid w:val="001950BB"/>
    <w:rsid w:val="001A0B39"/>
    <w:rsid w:val="001A0B56"/>
    <w:rsid w:val="001B532E"/>
    <w:rsid w:val="001B5906"/>
    <w:rsid w:val="001C0B89"/>
    <w:rsid w:val="001C0BF4"/>
    <w:rsid w:val="001C1B43"/>
    <w:rsid w:val="001C4441"/>
    <w:rsid w:val="001C466D"/>
    <w:rsid w:val="001C480D"/>
    <w:rsid w:val="001C4BE7"/>
    <w:rsid w:val="001D0564"/>
    <w:rsid w:val="001D0787"/>
    <w:rsid w:val="001D2287"/>
    <w:rsid w:val="001D3D92"/>
    <w:rsid w:val="001D41F3"/>
    <w:rsid w:val="001D4B11"/>
    <w:rsid w:val="001E0230"/>
    <w:rsid w:val="001E2184"/>
    <w:rsid w:val="001E2614"/>
    <w:rsid w:val="001E41CE"/>
    <w:rsid w:val="001E4748"/>
    <w:rsid w:val="001E4B4D"/>
    <w:rsid w:val="001F449F"/>
    <w:rsid w:val="001F64C2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D52"/>
    <w:rsid w:val="002168E9"/>
    <w:rsid w:val="00217A75"/>
    <w:rsid w:val="002216D1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40B35"/>
    <w:rsid w:val="00240CF4"/>
    <w:rsid w:val="00244113"/>
    <w:rsid w:val="0024442E"/>
    <w:rsid w:val="00244850"/>
    <w:rsid w:val="00246FE7"/>
    <w:rsid w:val="002501B4"/>
    <w:rsid w:val="00251E62"/>
    <w:rsid w:val="00252F92"/>
    <w:rsid w:val="00254027"/>
    <w:rsid w:val="002541DC"/>
    <w:rsid w:val="002548CA"/>
    <w:rsid w:val="00263AAA"/>
    <w:rsid w:val="00264F8C"/>
    <w:rsid w:val="00267E25"/>
    <w:rsid w:val="00272450"/>
    <w:rsid w:val="00273C48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5B2A"/>
    <w:rsid w:val="002E0C06"/>
    <w:rsid w:val="002E2ED3"/>
    <w:rsid w:val="002E3159"/>
    <w:rsid w:val="002E3172"/>
    <w:rsid w:val="002E5514"/>
    <w:rsid w:val="002E5606"/>
    <w:rsid w:val="002F1F08"/>
    <w:rsid w:val="002F5B63"/>
    <w:rsid w:val="002F783A"/>
    <w:rsid w:val="0030491D"/>
    <w:rsid w:val="0030624A"/>
    <w:rsid w:val="00311711"/>
    <w:rsid w:val="003122F8"/>
    <w:rsid w:val="00312749"/>
    <w:rsid w:val="003134C7"/>
    <w:rsid w:val="00313C99"/>
    <w:rsid w:val="00314261"/>
    <w:rsid w:val="00314EDE"/>
    <w:rsid w:val="0031654D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6EAD"/>
    <w:rsid w:val="00341B09"/>
    <w:rsid w:val="00342A1A"/>
    <w:rsid w:val="003450BD"/>
    <w:rsid w:val="00346047"/>
    <w:rsid w:val="00346094"/>
    <w:rsid w:val="003465ED"/>
    <w:rsid w:val="00347F6D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2072"/>
    <w:rsid w:val="00392C89"/>
    <w:rsid w:val="00393391"/>
    <w:rsid w:val="003A113E"/>
    <w:rsid w:val="003A1560"/>
    <w:rsid w:val="003A1C1B"/>
    <w:rsid w:val="003A57FA"/>
    <w:rsid w:val="003A688C"/>
    <w:rsid w:val="003A6B51"/>
    <w:rsid w:val="003B08D7"/>
    <w:rsid w:val="003B438D"/>
    <w:rsid w:val="003B4B77"/>
    <w:rsid w:val="003B4F94"/>
    <w:rsid w:val="003B6368"/>
    <w:rsid w:val="003C0018"/>
    <w:rsid w:val="003C2562"/>
    <w:rsid w:val="003C2A9C"/>
    <w:rsid w:val="003C3E1E"/>
    <w:rsid w:val="003C58F2"/>
    <w:rsid w:val="003C73B8"/>
    <w:rsid w:val="003C7E40"/>
    <w:rsid w:val="003D319B"/>
    <w:rsid w:val="003D4E64"/>
    <w:rsid w:val="003D6A90"/>
    <w:rsid w:val="003D7444"/>
    <w:rsid w:val="003D7F48"/>
    <w:rsid w:val="003E1621"/>
    <w:rsid w:val="003E2D9C"/>
    <w:rsid w:val="003E2E39"/>
    <w:rsid w:val="003E4912"/>
    <w:rsid w:val="003E5040"/>
    <w:rsid w:val="003E6F1B"/>
    <w:rsid w:val="003F51D1"/>
    <w:rsid w:val="004025A9"/>
    <w:rsid w:val="00403CCC"/>
    <w:rsid w:val="00404E05"/>
    <w:rsid w:val="00411454"/>
    <w:rsid w:val="00411578"/>
    <w:rsid w:val="00411C4D"/>
    <w:rsid w:val="0041277A"/>
    <w:rsid w:val="0041583F"/>
    <w:rsid w:val="00416C23"/>
    <w:rsid w:val="00422FEF"/>
    <w:rsid w:val="004250D5"/>
    <w:rsid w:val="0042729E"/>
    <w:rsid w:val="00430A86"/>
    <w:rsid w:val="00430C15"/>
    <w:rsid w:val="004323F8"/>
    <w:rsid w:val="004366B8"/>
    <w:rsid w:val="00437B26"/>
    <w:rsid w:val="00441754"/>
    <w:rsid w:val="004439AA"/>
    <w:rsid w:val="004439DE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23E2"/>
    <w:rsid w:val="0048342F"/>
    <w:rsid w:val="00483E35"/>
    <w:rsid w:val="004907F2"/>
    <w:rsid w:val="004912FE"/>
    <w:rsid w:val="00495BA4"/>
    <w:rsid w:val="00495E9D"/>
    <w:rsid w:val="00496B70"/>
    <w:rsid w:val="004A4BDE"/>
    <w:rsid w:val="004A53FE"/>
    <w:rsid w:val="004B04F5"/>
    <w:rsid w:val="004B32AD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F23B2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DA5"/>
    <w:rsid w:val="00532771"/>
    <w:rsid w:val="00535C26"/>
    <w:rsid w:val="00541458"/>
    <w:rsid w:val="00546AE2"/>
    <w:rsid w:val="00547D04"/>
    <w:rsid w:val="00551A8D"/>
    <w:rsid w:val="00552F6C"/>
    <w:rsid w:val="00553743"/>
    <w:rsid w:val="0055444A"/>
    <w:rsid w:val="005544D5"/>
    <w:rsid w:val="00562DC5"/>
    <w:rsid w:val="00562FC3"/>
    <w:rsid w:val="00563513"/>
    <w:rsid w:val="00564A75"/>
    <w:rsid w:val="00564BA0"/>
    <w:rsid w:val="00570CC2"/>
    <w:rsid w:val="005721BB"/>
    <w:rsid w:val="0057220B"/>
    <w:rsid w:val="00575A8D"/>
    <w:rsid w:val="00580EFA"/>
    <w:rsid w:val="005844B7"/>
    <w:rsid w:val="005856CF"/>
    <w:rsid w:val="005878FE"/>
    <w:rsid w:val="00590DDF"/>
    <w:rsid w:val="00591206"/>
    <w:rsid w:val="0059138B"/>
    <w:rsid w:val="00593FA6"/>
    <w:rsid w:val="00597CF1"/>
    <w:rsid w:val="005A1DA1"/>
    <w:rsid w:val="005A1EDA"/>
    <w:rsid w:val="005A65D2"/>
    <w:rsid w:val="005B00C3"/>
    <w:rsid w:val="005B2B63"/>
    <w:rsid w:val="005B3C2A"/>
    <w:rsid w:val="005B5601"/>
    <w:rsid w:val="005B59AE"/>
    <w:rsid w:val="005B5E0C"/>
    <w:rsid w:val="005B6403"/>
    <w:rsid w:val="005C1D3E"/>
    <w:rsid w:val="005C47BD"/>
    <w:rsid w:val="005C5E0E"/>
    <w:rsid w:val="005C6078"/>
    <w:rsid w:val="005C646A"/>
    <w:rsid w:val="005D1575"/>
    <w:rsid w:val="005D5F6C"/>
    <w:rsid w:val="005D637B"/>
    <w:rsid w:val="005D7B3D"/>
    <w:rsid w:val="005D7B79"/>
    <w:rsid w:val="005E025B"/>
    <w:rsid w:val="005E43FA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26D3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4602"/>
    <w:rsid w:val="006461EB"/>
    <w:rsid w:val="00651696"/>
    <w:rsid w:val="00652575"/>
    <w:rsid w:val="00653749"/>
    <w:rsid w:val="00663A55"/>
    <w:rsid w:val="00664250"/>
    <w:rsid w:val="006646DA"/>
    <w:rsid w:val="00667610"/>
    <w:rsid w:val="00667E6D"/>
    <w:rsid w:val="006702C8"/>
    <w:rsid w:val="00670631"/>
    <w:rsid w:val="006768A4"/>
    <w:rsid w:val="00677657"/>
    <w:rsid w:val="00680725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91547"/>
    <w:rsid w:val="00695F8D"/>
    <w:rsid w:val="00697099"/>
    <w:rsid w:val="006A014E"/>
    <w:rsid w:val="006A11C2"/>
    <w:rsid w:val="006A24F9"/>
    <w:rsid w:val="006A2E56"/>
    <w:rsid w:val="006A45A2"/>
    <w:rsid w:val="006A7D88"/>
    <w:rsid w:val="006B1B6D"/>
    <w:rsid w:val="006B1E25"/>
    <w:rsid w:val="006B2CD3"/>
    <w:rsid w:val="006C1C14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E16C4"/>
    <w:rsid w:val="006E18E6"/>
    <w:rsid w:val="006E6997"/>
    <w:rsid w:val="006E6B92"/>
    <w:rsid w:val="006F6586"/>
    <w:rsid w:val="006F6C69"/>
    <w:rsid w:val="006F6EE9"/>
    <w:rsid w:val="00707421"/>
    <w:rsid w:val="00707ED1"/>
    <w:rsid w:val="00712E05"/>
    <w:rsid w:val="00713077"/>
    <w:rsid w:val="007144E7"/>
    <w:rsid w:val="007205C8"/>
    <w:rsid w:val="00720EF3"/>
    <w:rsid w:val="00720FDB"/>
    <w:rsid w:val="0072393E"/>
    <w:rsid w:val="007245AE"/>
    <w:rsid w:val="00724F2F"/>
    <w:rsid w:val="00726440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641D"/>
    <w:rsid w:val="00756BC2"/>
    <w:rsid w:val="00757000"/>
    <w:rsid w:val="00761BE1"/>
    <w:rsid w:val="00762C66"/>
    <w:rsid w:val="007634FF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436C"/>
    <w:rsid w:val="007C4D97"/>
    <w:rsid w:val="007C59F6"/>
    <w:rsid w:val="007C6D74"/>
    <w:rsid w:val="007D1484"/>
    <w:rsid w:val="007D6FFF"/>
    <w:rsid w:val="007D7D8B"/>
    <w:rsid w:val="007E2E5B"/>
    <w:rsid w:val="007E409D"/>
    <w:rsid w:val="007E690C"/>
    <w:rsid w:val="007F14BD"/>
    <w:rsid w:val="007F33B0"/>
    <w:rsid w:val="007F5419"/>
    <w:rsid w:val="007F6D78"/>
    <w:rsid w:val="007F6F62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27D19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2D09"/>
    <w:rsid w:val="00855E2B"/>
    <w:rsid w:val="008566C9"/>
    <w:rsid w:val="00861A08"/>
    <w:rsid w:val="00865CC3"/>
    <w:rsid w:val="008674E7"/>
    <w:rsid w:val="00874114"/>
    <w:rsid w:val="00874BB0"/>
    <w:rsid w:val="00874C82"/>
    <w:rsid w:val="00877A7E"/>
    <w:rsid w:val="008810AC"/>
    <w:rsid w:val="00881F6B"/>
    <w:rsid w:val="00882D69"/>
    <w:rsid w:val="0088337F"/>
    <w:rsid w:val="00887CC1"/>
    <w:rsid w:val="00890249"/>
    <w:rsid w:val="00893CA2"/>
    <w:rsid w:val="0089754F"/>
    <w:rsid w:val="00897D7E"/>
    <w:rsid w:val="008A09A2"/>
    <w:rsid w:val="008A1381"/>
    <w:rsid w:val="008A4DB1"/>
    <w:rsid w:val="008A74D3"/>
    <w:rsid w:val="008B0D0C"/>
    <w:rsid w:val="008B2FD6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2BBC"/>
    <w:rsid w:val="008C4E13"/>
    <w:rsid w:val="008D1080"/>
    <w:rsid w:val="008D1F2C"/>
    <w:rsid w:val="008D2890"/>
    <w:rsid w:val="008D2AEB"/>
    <w:rsid w:val="008D32AC"/>
    <w:rsid w:val="008D421D"/>
    <w:rsid w:val="008D45F4"/>
    <w:rsid w:val="008D4699"/>
    <w:rsid w:val="008D47F3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62D"/>
    <w:rsid w:val="00921705"/>
    <w:rsid w:val="0092439E"/>
    <w:rsid w:val="0092524E"/>
    <w:rsid w:val="0092650E"/>
    <w:rsid w:val="0093003E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4F94"/>
    <w:rsid w:val="009568FC"/>
    <w:rsid w:val="009571CE"/>
    <w:rsid w:val="00957D84"/>
    <w:rsid w:val="00966C41"/>
    <w:rsid w:val="00971BDB"/>
    <w:rsid w:val="00974DD9"/>
    <w:rsid w:val="0098376E"/>
    <w:rsid w:val="0098652B"/>
    <w:rsid w:val="00992BFF"/>
    <w:rsid w:val="00994697"/>
    <w:rsid w:val="00995A5D"/>
    <w:rsid w:val="00996B3D"/>
    <w:rsid w:val="009A0676"/>
    <w:rsid w:val="009A1D40"/>
    <w:rsid w:val="009A4B35"/>
    <w:rsid w:val="009A4F1D"/>
    <w:rsid w:val="009A5CB1"/>
    <w:rsid w:val="009B07C7"/>
    <w:rsid w:val="009B0ABD"/>
    <w:rsid w:val="009B206D"/>
    <w:rsid w:val="009B3A63"/>
    <w:rsid w:val="009B3D32"/>
    <w:rsid w:val="009B6A72"/>
    <w:rsid w:val="009B6E66"/>
    <w:rsid w:val="009C1356"/>
    <w:rsid w:val="009C38FF"/>
    <w:rsid w:val="009C4EFD"/>
    <w:rsid w:val="009D0432"/>
    <w:rsid w:val="009D14D7"/>
    <w:rsid w:val="009D228E"/>
    <w:rsid w:val="009D392B"/>
    <w:rsid w:val="009D5031"/>
    <w:rsid w:val="009D56F9"/>
    <w:rsid w:val="009D6452"/>
    <w:rsid w:val="009D7241"/>
    <w:rsid w:val="009D7A2F"/>
    <w:rsid w:val="009E3EE0"/>
    <w:rsid w:val="009E5100"/>
    <w:rsid w:val="009E613E"/>
    <w:rsid w:val="009E64C0"/>
    <w:rsid w:val="009E70D4"/>
    <w:rsid w:val="009F5DA0"/>
    <w:rsid w:val="009F605D"/>
    <w:rsid w:val="009F6328"/>
    <w:rsid w:val="009F77BB"/>
    <w:rsid w:val="00A00952"/>
    <w:rsid w:val="00A016AE"/>
    <w:rsid w:val="00A0259E"/>
    <w:rsid w:val="00A02D17"/>
    <w:rsid w:val="00A06CD5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F78"/>
    <w:rsid w:val="00A53AB2"/>
    <w:rsid w:val="00A55599"/>
    <w:rsid w:val="00A571D1"/>
    <w:rsid w:val="00A574E7"/>
    <w:rsid w:val="00A61B27"/>
    <w:rsid w:val="00A61F65"/>
    <w:rsid w:val="00A64E5A"/>
    <w:rsid w:val="00A65E3E"/>
    <w:rsid w:val="00A66654"/>
    <w:rsid w:val="00A6687D"/>
    <w:rsid w:val="00A66F90"/>
    <w:rsid w:val="00A75720"/>
    <w:rsid w:val="00A771DA"/>
    <w:rsid w:val="00A8457E"/>
    <w:rsid w:val="00A9021B"/>
    <w:rsid w:val="00A92934"/>
    <w:rsid w:val="00A93A4C"/>
    <w:rsid w:val="00A94B85"/>
    <w:rsid w:val="00A97E2C"/>
    <w:rsid w:val="00AA0BD0"/>
    <w:rsid w:val="00AA3308"/>
    <w:rsid w:val="00AA3769"/>
    <w:rsid w:val="00AA6C97"/>
    <w:rsid w:val="00AB0ED7"/>
    <w:rsid w:val="00AB1DA3"/>
    <w:rsid w:val="00AB21CB"/>
    <w:rsid w:val="00AC1E2F"/>
    <w:rsid w:val="00AC5995"/>
    <w:rsid w:val="00AC6F68"/>
    <w:rsid w:val="00AC7BD3"/>
    <w:rsid w:val="00AD120C"/>
    <w:rsid w:val="00AD1580"/>
    <w:rsid w:val="00AD1A1D"/>
    <w:rsid w:val="00AD1D0D"/>
    <w:rsid w:val="00AD2E9E"/>
    <w:rsid w:val="00AD5736"/>
    <w:rsid w:val="00AD62A2"/>
    <w:rsid w:val="00AD6772"/>
    <w:rsid w:val="00AD706E"/>
    <w:rsid w:val="00AE2E56"/>
    <w:rsid w:val="00AE69F6"/>
    <w:rsid w:val="00AF1357"/>
    <w:rsid w:val="00AF140A"/>
    <w:rsid w:val="00AF2778"/>
    <w:rsid w:val="00AF300F"/>
    <w:rsid w:val="00AF3287"/>
    <w:rsid w:val="00B07887"/>
    <w:rsid w:val="00B07EC0"/>
    <w:rsid w:val="00B16E1E"/>
    <w:rsid w:val="00B21AE1"/>
    <w:rsid w:val="00B22BA5"/>
    <w:rsid w:val="00B31012"/>
    <w:rsid w:val="00B376AA"/>
    <w:rsid w:val="00B37855"/>
    <w:rsid w:val="00B37A4F"/>
    <w:rsid w:val="00B40A76"/>
    <w:rsid w:val="00B40AC8"/>
    <w:rsid w:val="00B40EDB"/>
    <w:rsid w:val="00B417E7"/>
    <w:rsid w:val="00B41BF0"/>
    <w:rsid w:val="00B42A9C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9232C"/>
    <w:rsid w:val="00B94418"/>
    <w:rsid w:val="00BA0412"/>
    <w:rsid w:val="00BA0E62"/>
    <w:rsid w:val="00BA3F31"/>
    <w:rsid w:val="00BA7FF8"/>
    <w:rsid w:val="00BB08C4"/>
    <w:rsid w:val="00BB0A75"/>
    <w:rsid w:val="00BB2063"/>
    <w:rsid w:val="00BB3711"/>
    <w:rsid w:val="00BB5191"/>
    <w:rsid w:val="00BB573F"/>
    <w:rsid w:val="00BB577B"/>
    <w:rsid w:val="00BC1544"/>
    <w:rsid w:val="00BC1E4C"/>
    <w:rsid w:val="00BC3606"/>
    <w:rsid w:val="00BC424A"/>
    <w:rsid w:val="00BC6D70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E14"/>
    <w:rsid w:val="00BF2306"/>
    <w:rsid w:val="00BF2454"/>
    <w:rsid w:val="00BF2D79"/>
    <w:rsid w:val="00BF4577"/>
    <w:rsid w:val="00BF7C72"/>
    <w:rsid w:val="00C06B67"/>
    <w:rsid w:val="00C10203"/>
    <w:rsid w:val="00C11323"/>
    <w:rsid w:val="00C1195D"/>
    <w:rsid w:val="00C13E54"/>
    <w:rsid w:val="00C14632"/>
    <w:rsid w:val="00C14659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885"/>
    <w:rsid w:val="00C41C2B"/>
    <w:rsid w:val="00C43774"/>
    <w:rsid w:val="00C472B1"/>
    <w:rsid w:val="00C508F7"/>
    <w:rsid w:val="00C52F37"/>
    <w:rsid w:val="00C53C66"/>
    <w:rsid w:val="00C53E29"/>
    <w:rsid w:val="00C5471C"/>
    <w:rsid w:val="00C57A55"/>
    <w:rsid w:val="00C60493"/>
    <w:rsid w:val="00C63C22"/>
    <w:rsid w:val="00C6516E"/>
    <w:rsid w:val="00C65650"/>
    <w:rsid w:val="00C671E1"/>
    <w:rsid w:val="00C7080D"/>
    <w:rsid w:val="00C715CF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9530C"/>
    <w:rsid w:val="00CA211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3E27"/>
    <w:rsid w:val="00CC6209"/>
    <w:rsid w:val="00CC6AA0"/>
    <w:rsid w:val="00CC6E6C"/>
    <w:rsid w:val="00CD2194"/>
    <w:rsid w:val="00CD266B"/>
    <w:rsid w:val="00CD44CA"/>
    <w:rsid w:val="00CD4795"/>
    <w:rsid w:val="00CD5002"/>
    <w:rsid w:val="00CD5C48"/>
    <w:rsid w:val="00CE3F47"/>
    <w:rsid w:val="00CE46C6"/>
    <w:rsid w:val="00CE4BED"/>
    <w:rsid w:val="00CE5283"/>
    <w:rsid w:val="00CE6456"/>
    <w:rsid w:val="00CE726C"/>
    <w:rsid w:val="00CE7580"/>
    <w:rsid w:val="00CF0848"/>
    <w:rsid w:val="00CF123F"/>
    <w:rsid w:val="00CF2D3B"/>
    <w:rsid w:val="00CF3541"/>
    <w:rsid w:val="00CF5A5A"/>
    <w:rsid w:val="00CF7FA0"/>
    <w:rsid w:val="00D04952"/>
    <w:rsid w:val="00D0689A"/>
    <w:rsid w:val="00D109BC"/>
    <w:rsid w:val="00D137F7"/>
    <w:rsid w:val="00D14F57"/>
    <w:rsid w:val="00D1544D"/>
    <w:rsid w:val="00D1622A"/>
    <w:rsid w:val="00D21E73"/>
    <w:rsid w:val="00D21E9F"/>
    <w:rsid w:val="00D22060"/>
    <w:rsid w:val="00D24280"/>
    <w:rsid w:val="00D26AA3"/>
    <w:rsid w:val="00D30B69"/>
    <w:rsid w:val="00D31047"/>
    <w:rsid w:val="00D3549E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62C3"/>
    <w:rsid w:val="00D9634D"/>
    <w:rsid w:val="00D97182"/>
    <w:rsid w:val="00D97C32"/>
    <w:rsid w:val="00DA0C1B"/>
    <w:rsid w:val="00DA0F71"/>
    <w:rsid w:val="00DA16BD"/>
    <w:rsid w:val="00DA49AC"/>
    <w:rsid w:val="00DA5175"/>
    <w:rsid w:val="00DA51F8"/>
    <w:rsid w:val="00DB0802"/>
    <w:rsid w:val="00DB0AE3"/>
    <w:rsid w:val="00DB1E24"/>
    <w:rsid w:val="00DB2ADD"/>
    <w:rsid w:val="00DB7AD5"/>
    <w:rsid w:val="00DC0C92"/>
    <w:rsid w:val="00DC21C8"/>
    <w:rsid w:val="00DC32A4"/>
    <w:rsid w:val="00DC7A34"/>
    <w:rsid w:val="00DD388B"/>
    <w:rsid w:val="00DD44B1"/>
    <w:rsid w:val="00DD5F88"/>
    <w:rsid w:val="00DE25D0"/>
    <w:rsid w:val="00DE2BD0"/>
    <w:rsid w:val="00DE6A53"/>
    <w:rsid w:val="00DF285D"/>
    <w:rsid w:val="00DF5305"/>
    <w:rsid w:val="00DF641A"/>
    <w:rsid w:val="00DF7BDA"/>
    <w:rsid w:val="00E009BE"/>
    <w:rsid w:val="00E06210"/>
    <w:rsid w:val="00E06BCC"/>
    <w:rsid w:val="00E07689"/>
    <w:rsid w:val="00E13D35"/>
    <w:rsid w:val="00E15653"/>
    <w:rsid w:val="00E16647"/>
    <w:rsid w:val="00E16972"/>
    <w:rsid w:val="00E1762F"/>
    <w:rsid w:val="00E228C2"/>
    <w:rsid w:val="00E2363C"/>
    <w:rsid w:val="00E240EC"/>
    <w:rsid w:val="00E24D00"/>
    <w:rsid w:val="00E24E3D"/>
    <w:rsid w:val="00E30319"/>
    <w:rsid w:val="00E316C3"/>
    <w:rsid w:val="00E31B47"/>
    <w:rsid w:val="00E34BFE"/>
    <w:rsid w:val="00E40363"/>
    <w:rsid w:val="00E40526"/>
    <w:rsid w:val="00E41F63"/>
    <w:rsid w:val="00E51A32"/>
    <w:rsid w:val="00E52223"/>
    <w:rsid w:val="00E534C0"/>
    <w:rsid w:val="00E651E8"/>
    <w:rsid w:val="00E725DD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6A2A"/>
    <w:rsid w:val="00E96A46"/>
    <w:rsid w:val="00E97A4B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1231"/>
    <w:rsid w:val="00EC2357"/>
    <w:rsid w:val="00EC3778"/>
    <w:rsid w:val="00EC437C"/>
    <w:rsid w:val="00EC607E"/>
    <w:rsid w:val="00EC64A6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4608"/>
    <w:rsid w:val="00F0076D"/>
    <w:rsid w:val="00F0083A"/>
    <w:rsid w:val="00F05397"/>
    <w:rsid w:val="00F06B55"/>
    <w:rsid w:val="00F11E6A"/>
    <w:rsid w:val="00F141A4"/>
    <w:rsid w:val="00F145A8"/>
    <w:rsid w:val="00F168F8"/>
    <w:rsid w:val="00F20B66"/>
    <w:rsid w:val="00F21DCA"/>
    <w:rsid w:val="00F22CEB"/>
    <w:rsid w:val="00F22FBB"/>
    <w:rsid w:val="00F24441"/>
    <w:rsid w:val="00F255A3"/>
    <w:rsid w:val="00F26AB4"/>
    <w:rsid w:val="00F27CB4"/>
    <w:rsid w:val="00F3036B"/>
    <w:rsid w:val="00F3159C"/>
    <w:rsid w:val="00F320C6"/>
    <w:rsid w:val="00F3359E"/>
    <w:rsid w:val="00F352D0"/>
    <w:rsid w:val="00F36896"/>
    <w:rsid w:val="00F3692A"/>
    <w:rsid w:val="00F3762C"/>
    <w:rsid w:val="00F40AD6"/>
    <w:rsid w:val="00F41486"/>
    <w:rsid w:val="00F43EF1"/>
    <w:rsid w:val="00F44365"/>
    <w:rsid w:val="00F502FD"/>
    <w:rsid w:val="00F51E6C"/>
    <w:rsid w:val="00F5276E"/>
    <w:rsid w:val="00F5409D"/>
    <w:rsid w:val="00F5417B"/>
    <w:rsid w:val="00F562D3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133"/>
    <w:rsid w:val="00F7767B"/>
    <w:rsid w:val="00F77750"/>
    <w:rsid w:val="00F807EA"/>
    <w:rsid w:val="00F81B3D"/>
    <w:rsid w:val="00F826F5"/>
    <w:rsid w:val="00F8325B"/>
    <w:rsid w:val="00F85426"/>
    <w:rsid w:val="00F86AA5"/>
    <w:rsid w:val="00F91FCD"/>
    <w:rsid w:val="00F92335"/>
    <w:rsid w:val="00F95E19"/>
    <w:rsid w:val="00FA2772"/>
    <w:rsid w:val="00FA2F39"/>
    <w:rsid w:val="00FB185A"/>
    <w:rsid w:val="00FB1A48"/>
    <w:rsid w:val="00FB323D"/>
    <w:rsid w:val="00FB6486"/>
    <w:rsid w:val="00FB6779"/>
    <w:rsid w:val="00FB75B0"/>
    <w:rsid w:val="00FB7986"/>
    <w:rsid w:val="00FC64E8"/>
    <w:rsid w:val="00FC7D83"/>
    <w:rsid w:val="00FD00C8"/>
    <w:rsid w:val="00FD0DFC"/>
    <w:rsid w:val="00FD4044"/>
    <w:rsid w:val="00FD62D9"/>
    <w:rsid w:val="00FD6C9C"/>
    <w:rsid w:val="00FE34BD"/>
    <w:rsid w:val="00FE5A3E"/>
    <w:rsid w:val="00FE5D7F"/>
    <w:rsid w:val="00FE5F5E"/>
    <w:rsid w:val="00FE68F6"/>
    <w:rsid w:val="00FF36CC"/>
    <w:rsid w:val="00FF3EFC"/>
    <w:rsid w:val="00FF40F7"/>
    <w:rsid w:val="00FF4F1E"/>
    <w:rsid w:val="00FF5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71EF639"/>
  <w15:docId w15:val="{52FC5370-992D-4F3B-AAEC-F4E4F7AE2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eastAsia="Calibri Light" w:hAnsi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eastAsia="Times New Roman" w:hAnsi="Calibri Light"/>
      <w:i/>
      <w:iC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customStyle="1" w:styleId="Heading3Char">
    <w:name w:val="Heading 3 Char"/>
    <w:link w:val="Heading3"/>
    <w:uiPriority w:val="9"/>
    <w:rsid w:val="0041277A"/>
    <w:rPr>
      <w:rFonts w:ascii="Calibri Light" w:eastAsia="Times New Roman" w:hAnsi="Calibri Light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customStyle="1" w:styleId="Heading4Char">
    <w:name w:val="Heading 4 Char"/>
    <w:link w:val="Heading4"/>
    <w:uiPriority w:val="9"/>
    <w:rsid w:val="00D74F23"/>
    <w:rPr>
      <w:rFonts w:ascii="Calibri Light" w:eastAsia="Times New Roman" w:hAnsi="Calibri Light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rzimmerman@alachuacounty.us" TargetMode="External"/><Relationship Id="rId299" Type="http://schemas.openxmlformats.org/officeDocument/2006/relationships/hyperlink" Target="mailto:Scott.Lashbrook2@flhealth.gov" TargetMode="External"/><Relationship Id="rId303" Type="http://schemas.openxmlformats.org/officeDocument/2006/relationships/hyperlink" Target="mailto:Charles.Minor@flhealth.gov" TargetMode="External"/><Relationship Id="rId21" Type="http://schemas.openxmlformats.org/officeDocument/2006/relationships/hyperlink" Target="mailto:Emma.Sacchitello@FloridaDEP.gov" TargetMode="External"/><Relationship Id="rId42" Type="http://schemas.openxmlformats.org/officeDocument/2006/relationships/hyperlink" Target="mailto:James.Brock@floridadep.gov" TargetMode="External"/><Relationship Id="rId63" Type="http://schemas.openxmlformats.org/officeDocument/2006/relationships/hyperlink" Target="mailto:Madhuri.Madala@dep.state.fl.us%20" TargetMode="External"/><Relationship Id="rId84" Type="http://schemas.openxmlformats.org/officeDocument/2006/relationships/hyperlink" Target="mailto:Monica.Wilson@flhealth.gov" TargetMode="External"/><Relationship Id="rId138" Type="http://schemas.openxmlformats.org/officeDocument/2006/relationships/hyperlink" Target="mailto:Felissa.Jacquet@miamidade.gov" TargetMode="External"/><Relationship Id="rId159" Type="http://schemas.openxmlformats.org/officeDocument/2006/relationships/hyperlink" Target="mailto:tgoodman@alachuacounty.us" TargetMode="External"/><Relationship Id="rId324" Type="http://schemas.openxmlformats.org/officeDocument/2006/relationships/hyperlink" Target="mailto:Gregory.Berrian@flhealth.gov" TargetMode="External"/><Relationship Id="rId345" Type="http://schemas.openxmlformats.org/officeDocument/2006/relationships/hyperlink" Target="mailto:tgoodman@alachuacounty.us" TargetMode="External"/><Relationship Id="rId366" Type="http://schemas.openxmlformats.org/officeDocument/2006/relationships/hyperlink" Target="mailto:Gregory.Berrian@flhealth.gov" TargetMode="External"/><Relationship Id="rId170" Type="http://schemas.openxmlformats.org/officeDocument/2006/relationships/hyperlink" Target="mailto:rharrington@alachuacounty.us" TargetMode="External"/><Relationship Id="rId191" Type="http://schemas.openxmlformats.org/officeDocument/2006/relationships/hyperlink" Target="mailto:douglas.mccoy@flhealth.gov" TargetMode="External"/><Relationship Id="rId205" Type="http://schemas.openxmlformats.org/officeDocument/2006/relationships/hyperlink" Target="mailto:rojasy@epchc.org" TargetMode="External"/><Relationship Id="rId226" Type="http://schemas.openxmlformats.org/officeDocument/2006/relationships/hyperlink" Target="mailto:rzimmerman@alachuacounty.us" TargetMode="External"/><Relationship Id="rId247" Type="http://schemas.openxmlformats.org/officeDocument/2006/relationships/hyperlink" Target="mailto:rzimmerman@alachuacounty.us" TargetMode="External"/><Relationship Id="rId107" Type="http://schemas.openxmlformats.org/officeDocument/2006/relationships/hyperlink" Target="mailto:Lkreiger@leegov.com" TargetMode="External"/><Relationship Id="rId268" Type="http://schemas.openxmlformats.org/officeDocument/2006/relationships/hyperlink" Target="mailto:BBranch@coj.net" TargetMode="External"/><Relationship Id="rId289" Type="http://schemas.openxmlformats.org/officeDocument/2006/relationships/hyperlink" Target="mailto:matthew.kidder@ocfl.net" TargetMode="External"/><Relationship Id="rId11" Type="http://schemas.openxmlformats.org/officeDocument/2006/relationships/image" Target="media/image1.jpeg"/><Relationship Id="rId32" Type="http://schemas.openxmlformats.org/officeDocument/2006/relationships/hyperlink" Target="mailto:Lina.Cerquera@FloridaDEP.gov" TargetMode="External"/><Relationship Id="rId53" Type="http://schemas.openxmlformats.org/officeDocument/2006/relationships/hyperlink" Target="mailto:Financial.Assurance.Working.Group@floridadep.gov" TargetMode="External"/><Relationship Id="rId74" Type="http://schemas.openxmlformats.org/officeDocument/2006/relationships/hyperlink" Target="mailto:jeanr@coj.net" TargetMode="External"/><Relationship Id="rId128" Type="http://schemas.openxmlformats.org/officeDocument/2006/relationships/hyperlink" Target="mailto:mkeim@alachuacounty.us" TargetMode="External"/><Relationship Id="rId149" Type="http://schemas.openxmlformats.org/officeDocument/2006/relationships/hyperlink" Target="mailto:HMcArtor@coj.net" TargetMode="External"/><Relationship Id="rId314" Type="http://schemas.openxmlformats.org/officeDocument/2006/relationships/hyperlink" Target="mailto:rzimmerman@alachuacounty.us" TargetMode="External"/><Relationship Id="rId335" Type="http://schemas.openxmlformats.org/officeDocument/2006/relationships/hyperlink" Target="mailto:matthew.kidder@ocfl.net" TargetMode="External"/><Relationship Id="rId356" Type="http://schemas.openxmlformats.org/officeDocument/2006/relationships/hyperlink" Target="mailto:glen.becker@ocfl.net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areid@broward.org" TargetMode="External"/><Relationship Id="rId160" Type="http://schemas.openxmlformats.org/officeDocument/2006/relationships/hyperlink" Target="mailto:rharrington@alachuacounty.us" TargetMode="External"/><Relationship Id="rId181" Type="http://schemas.openxmlformats.org/officeDocument/2006/relationships/hyperlink" Target="mailto:tgoodman@alachuacounty.us" TargetMode="External"/><Relationship Id="rId216" Type="http://schemas.openxmlformats.org/officeDocument/2006/relationships/hyperlink" Target="mailto:Jeffrey.Grantham@brevardfl.gov" TargetMode="External"/><Relationship Id="rId237" Type="http://schemas.openxmlformats.org/officeDocument/2006/relationships/hyperlink" Target="mailto:rharrington@alachuacounty.us" TargetMode="External"/><Relationship Id="rId258" Type="http://schemas.openxmlformats.org/officeDocument/2006/relationships/hyperlink" Target="mailto:rdusky@pbcgov.org" TargetMode="External"/><Relationship Id="rId279" Type="http://schemas.openxmlformats.org/officeDocument/2006/relationships/hyperlink" Target="mailto:glen.becker@ocfl.net" TargetMode="External"/><Relationship Id="rId22" Type="http://schemas.openxmlformats.org/officeDocument/2006/relationships/hyperlink" Target="mailto:Brierra.Mack@FloridaDEP.gov" TargetMode="External"/><Relationship Id="rId43" Type="http://schemas.openxmlformats.org/officeDocument/2006/relationships/hyperlink" Target="mailto:Leslie.Pedigo@dep.state.fl.us" TargetMode="External"/><Relationship Id="rId64" Type="http://schemas.openxmlformats.org/officeDocument/2006/relationships/hyperlink" Target="mailto:Kathryn.Nitsch@floridadep.gov" TargetMode="External"/><Relationship Id="rId118" Type="http://schemas.openxmlformats.org/officeDocument/2006/relationships/hyperlink" Target="mailto:thr@alachuacounty.us" TargetMode="External"/><Relationship Id="rId139" Type="http://schemas.openxmlformats.org/officeDocument/2006/relationships/hyperlink" Target="mailto:juan.grimaldo@miamidade.gov" TargetMode="External"/><Relationship Id="rId290" Type="http://schemas.openxmlformats.org/officeDocument/2006/relationships/hyperlink" Target="mailto:DDrum@pbcgov.org" TargetMode="External"/><Relationship Id="rId304" Type="http://schemas.openxmlformats.org/officeDocument/2006/relationships/hyperlink" Target="mailto:Scott.Lashbrook2@flhealth.gov" TargetMode="External"/><Relationship Id="rId325" Type="http://schemas.openxmlformats.org/officeDocument/2006/relationships/hyperlink" Target="mailto:Charles.Payne@flhealth.gov" TargetMode="External"/><Relationship Id="rId346" Type="http://schemas.openxmlformats.org/officeDocument/2006/relationships/hyperlink" Target="mailto:rharrington@alachuacounty.us" TargetMode="External"/><Relationship Id="rId367" Type="http://schemas.openxmlformats.org/officeDocument/2006/relationships/hyperlink" Target="mailto:Charles.Payne@flhealth.gov" TargetMode="External"/><Relationship Id="rId85" Type="http://schemas.openxmlformats.org/officeDocument/2006/relationships/hyperlink" Target="mailto:tgoodman@alachuacounty.us" TargetMode="External"/><Relationship Id="rId150" Type="http://schemas.openxmlformats.org/officeDocument/2006/relationships/hyperlink" Target="mailto:jaustin@coj.net" TargetMode="External"/><Relationship Id="rId171" Type="http://schemas.openxmlformats.org/officeDocument/2006/relationships/hyperlink" Target="mailto:mkeim@alachuacounty.us" TargetMode="External"/><Relationship Id="rId192" Type="http://schemas.openxmlformats.org/officeDocument/2006/relationships/hyperlink" Target="mailto:Douglas.Mccoy@flhealth.gov" TargetMode="External"/><Relationship Id="rId206" Type="http://schemas.openxmlformats.org/officeDocument/2006/relationships/hyperlink" Target="mailto:Glennonb@epchc.org" TargetMode="External"/><Relationship Id="rId227" Type="http://schemas.openxmlformats.org/officeDocument/2006/relationships/hyperlink" Target="mailto:thr@alachuacounty.us" TargetMode="External"/><Relationship Id="rId248" Type="http://schemas.openxmlformats.org/officeDocument/2006/relationships/hyperlink" Target="mailto:thr@alachuacounty.us" TargetMode="External"/><Relationship Id="rId269" Type="http://schemas.openxmlformats.org/officeDocument/2006/relationships/hyperlink" Target="mailto:Gregory.Berrian@flhealth.gov" TargetMode="External"/><Relationship Id="rId12" Type="http://schemas.openxmlformats.org/officeDocument/2006/relationships/hyperlink" Target="https://floridadep.gov/" TargetMode="External"/><Relationship Id="rId33" Type="http://schemas.openxmlformats.org/officeDocument/2006/relationships/hyperlink" Target="mailto:William.Lange@FloridaDEP.gov" TargetMode="External"/><Relationship Id="rId108" Type="http://schemas.openxmlformats.org/officeDocument/2006/relationships/hyperlink" Target="mailto:KKleinmann@leegov.com" TargetMode="External"/><Relationship Id="rId129" Type="http://schemas.openxmlformats.org/officeDocument/2006/relationships/hyperlink" Target="mailto:rzimmerman@alachuacounty.us" TargetMode="External"/><Relationship Id="rId280" Type="http://schemas.openxmlformats.org/officeDocument/2006/relationships/hyperlink" Target="mailto:charles.cox@ocfl.net" TargetMode="External"/><Relationship Id="rId315" Type="http://schemas.openxmlformats.org/officeDocument/2006/relationships/hyperlink" Target="mailto:thr@alachuacounty.us" TargetMode="External"/><Relationship Id="rId336" Type="http://schemas.openxmlformats.org/officeDocument/2006/relationships/hyperlink" Target="mailto:Glenn.Bryant@flhealth.gov" TargetMode="External"/><Relationship Id="rId357" Type="http://schemas.openxmlformats.org/officeDocument/2006/relationships/hyperlink" Target="mailto:brittany.finney@ocfl.net" TargetMode="External"/><Relationship Id="rId54" Type="http://schemas.openxmlformats.org/officeDocument/2006/relationships/hyperlink" Target="mailto:Edgar.Echevarria@dep.state.fl.us" TargetMode="External"/><Relationship Id="rId75" Type="http://schemas.openxmlformats.org/officeDocument/2006/relationships/hyperlink" Target="mailto:hgainey@coj.net" TargetMode="External"/><Relationship Id="rId96" Type="http://schemas.openxmlformats.org/officeDocument/2006/relationships/hyperlink" Target="mailto:ekoenig@broward.org" TargetMode="External"/><Relationship Id="rId140" Type="http://schemas.openxmlformats.org/officeDocument/2006/relationships/hyperlink" Target="mailto:KKleinmann@leegov.com" TargetMode="External"/><Relationship Id="rId161" Type="http://schemas.openxmlformats.org/officeDocument/2006/relationships/hyperlink" Target="mailto:mkeim@alachuacounty.us" TargetMode="External"/><Relationship Id="rId182" Type="http://schemas.openxmlformats.org/officeDocument/2006/relationships/hyperlink" Target="mailto:rharrington@alachuacounty.us" TargetMode="External"/><Relationship Id="rId217" Type="http://schemas.openxmlformats.org/officeDocument/2006/relationships/hyperlink" Target="mailto:Sarah.Quaranta@flhealth.gov" TargetMode="External"/><Relationship Id="rId6" Type="http://schemas.openxmlformats.org/officeDocument/2006/relationships/styles" Target="styles.xml"/><Relationship Id="rId238" Type="http://schemas.openxmlformats.org/officeDocument/2006/relationships/hyperlink" Target="mailto:mkeim@alachuacounty.us" TargetMode="External"/><Relationship Id="rId259" Type="http://schemas.openxmlformats.org/officeDocument/2006/relationships/hyperlink" Target="mailto:mrutherfoord@pbcgov.org" TargetMode="External"/><Relationship Id="rId23" Type="http://schemas.openxmlformats.org/officeDocument/2006/relationships/hyperlink" Target="mailto:Sarah.B.Harris@FloridaDEP.gov" TargetMode="External"/><Relationship Id="rId119" Type="http://schemas.openxmlformats.org/officeDocument/2006/relationships/hyperlink" Target="mailto:Phil.Snyderburn@colliercountyfl.gov" TargetMode="External"/><Relationship Id="rId270" Type="http://schemas.openxmlformats.org/officeDocument/2006/relationships/hyperlink" Target="mailto:Charles.Payne@flhealth.gov" TargetMode="External"/><Relationship Id="rId291" Type="http://schemas.openxmlformats.org/officeDocument/2006/relationships/hyperlink" Target="mailto:RDusky@pbcgov.org" TargetMode="External"/><Relationship Id="rId305" Type="http://schemas.openxmlformats.org/officeDocument/2006/relationships/hyperlink" Target="mailto:Tyson.Hauschild@flhealth.gov" TargetMode="External"/><Relationship Id="rId326" Type="http://schemas.openxmlformats.org/officeDocument/2006/relationships/hyperlink" Target="mailto:Daniel.Gartin@flhealth.gov" TargetMode="External"/><Relationship Id="rId347" Type="http://schemas.openxmlformats.org/officeDocument/2006/relationships/hyperlink" Target="mailto:mkeim@alachuacounty.us" TargetMode="External"/><Relationship Id="rId44" Type="http://schemas.openxmlformats.org/officeDocument/2006/relationships/hyperlink" Target="mailto:Sarah.Brownlee@floridadep.gov" TargetMode="External"/><Relationship Id="rId65" Type="http://schemas.openxmlformats.org/officeDocument/2006/relationships/hyperlink" Target="mailto:Laurence.Min@floridadep.gov" TargetMode="External"/><Relationship Id="rId86" Type="http://schemas.openxmlformats.org/officeDocument/2006/relationships/hyperlink" Target="mailto:rharrington@alachuacounty.us" TargetMode="External"/><Relationship Id="rId130" Type="http://schemas.openxmlformats.org/officeDocument/2006/relationships/hyperlink" Target="mailto:thr@alachuacounty.us" TargetMode="External"/><Relationship Id="rId151" Type="http://schemas.openxmlformats.org/officeDocument/2006/relationships/hyperlink" Target="mailto:DMcKinley@coj.net" TargetMode="External"/><Relationship Id="rId368" Type="http://schemas.openxmlformats.org/officeDocument/2006/relationships/hyperlink" Target="mailto:Muhammad.Khan@flhealth.gov" TargetMode="External"/><Relationship Id="rId172" Type="http://schemas.openxmlformats.org/officeDocument/2006/relationships/hyperlink" Target="mailto:rzimmerman@alachuacounty.us" TargetMode="External"/><Relationship Id="rId193" Type="http://schemas.openxmlformats.org/officeDocument/2006/relationships/hyperlink" Target="mailto:Glenn.Bryant@flhealth.gov" TargetMode="External"/><Relationship Id="rId207" Type="http://schemas.openxmlformats.org/officeDocument/2006/relationships/hyperlink" Target="mailto:SandovalE@epchc.org" TargetMode="External"/><Relationship Id="rId228" Type="http://schemas.openxmlformats.org/officeDocument/2006/relationships/hyperlink" Target="mailto:David.Jones2@ocfl.net" TargetMode="External"/><Relationship Id="rId249" Type="http://schemas.openxmlformats.org/officeDocument/2006/relationships/hyperlink" Target="mailto:WickhamS@epchc.org" TargetMode="External"/><Relationship Id="rId13" Type="http://schemas.openxmlformats.org/officeDocument/2006/relationships/hyperlink" Target="https://floridadep.gov/central/" TargetMode="External"/><Relationship Id="rId109" Type="http://schemas.openxmlformats.org/officeDocument/2006/relationships/hyperlink" Target="mailto:JParks@leegov.com" TargetMode="External"/><Relationship Id="rId260" Type="http://schemas.openxmlformats.org/officeDocument/2006/relationships/hyperlink" Target="mailto:Gus.Rios@FloridaDEP.gov" TargetMode="External"/><Relationship Id="rId281" Type="http://schemas.openxmlformats.org/officeDocument/2006/relationships/hyperlink" Target="mailto:brittany.finney@ocfl.net" TargetMode="External"/><Relationship Id="rId316" Type="http://schemas.openxmlformats.org/officeDocument/2006/relationships/hyperlink" Target="mailto:jeanr@coj.net" TargetMode="External"/><Relationship Id="rId337" Type="http://schemas.openxmlformats.org/officeDocument/2006/relationships/hyperlink" Target="mailto:Teresa.Anton@flhealth.gov" TargetMode="External"/><Relationship Id="rId34" Type="http://schemas.openxmlformats.org/officeDocument/2006/relationships/hyperlink" Target="mailto:Erica.Marconi@FloridaDEP.gov" TargetMode="External"/><Relationship Id="rId55" Type="http://schemas.openxmlformats.org/officeDocument/2006/relationships/hyperlink" Target="mailto:Susan.F.Eldredge@dep.state.fl.us" TargetMode="External"/><Relationship Id="rId76" Type="http://schemas.openxmlformats.org/officeDocument/2006/relationships/hyperlink" Target="mailto:HMcArtor@coj.net" TargetMode="External"/><Relationship Id="rId97" Type="http://schemas.openxmlformats.org/officeDocument/2006/relationships/hyperlink" Target="mailto:jsainval@broward.org" TargetMode="External"/><Relationship Id="rId120" Type="http://schemas.openxmlformats.org/officeDocument/2006/relationships/hyperlink" Target="mailto:Thomas.Bates@colliercountyfl.gov%20" TargetMode="External"/><Relationship Id="rId141" Type="http://schemas.openxmlformats.org/officeDocument/2006/relationships/hyperlink" Target="mailto:JParks@leegov.com" TargetMode="External"/><Relationship Id="rId358" Type="http://schemas.openxmlformats.org/officeDocument/2006/relationships/hyperlink" Target="mailto:frenche@leoncountyfl.gov" TargetMode="External"/><Relationship Id="rId7" Type="http://schemas.openxmlformats.org/officeDocument/2006/relationships/settings" Target="settings.xml"/><Relationship Id="rId162" Type="http://schemas.openxmlformats.org/officeDocument/2006/relationships/hyperlink" Target="mailto:rzimmerman@alachuacounty.us" TargetMode="External"/><Relationship Id="rId183" Type="http://schemas.openxmlformats.org/officeDocument/2006/relationships/hyperlink" Target="mailto:mkeim@alachuacounty.us" TargetMode="External"/><Relationship Id="rId218" Type="http://schemas.openxmlformats.org/officeDocument/2006/relationships/hyperlink" Target="mailto:zachary.hodges@flhealth.gov" TargetMode="External"/><Relationship Id="rId239" Type="http://schemas.openxmlformats.org/officeDocument/2006/relationships/hyperlink" Target="mailto:rzimmerman@alachuacounty.us" TargetMode="External"/><Relationship Id="rId250" Type="http://schemas.openxmlformats.org/officeDocument/2006/relationships/hyperlink" Target="mailto:MoseleyA@epchc.org" TargetMode="External"/><Relationship Id="rId271" Type="http://schemas.openxmlformats.org/officeDocument/2006/relationships/hyperlink" Target="mailto:Muhammad.Khan@flhealth.gov" TargetMode="External"/><Relationship Id="rId292" Type="http://schemas.openxmlformats.org/officeDocument/2006/relationships/hyperlink" Target="mailto:jarline@pbcgov.org" TargetMode="External"/><Relationship Id="rId306" Type="http://schemas.openxmlformats.org/officeDocument/2006/relationships/hyperlink" Target="mailto:Nathan.Colson@flhealth.gov" TargetMode="External"/><Relationship Id="rId24" Type="http://schemas.openxmlformats.org/officeDocument/2006/relationships/hyperlink" Target="mailto:Victoria.Quick@FloridaDEP.gov" TargetMode="External"/><Relationship Id="rId45" Type="http://schemas.openxmlformats.org/officeDocument/2006/relationships/hyperlink" Target="mailto:Philip.Wilkerson@FloridaDEP.gov" TargetMode="External"/><Relationship Id="rId66" Type="http://schemas.openxmlformats.org/officeDocument/2006/relationships/hyperlink" Target="http://www.fldepportal.com/go/submit-registration/" TargetMode="External"/><Relationship Id="rId87" Type="http://schemas.openxmlformats.org/officeDocument/2006/relationships/hyperlink" Target="mailto:mkeim@alachuacounty.us" TargetMode="External"/><Relationship Id="rId110" Type="http://schemas.openxmlformats.org/officeDocument/2006/relationships/hyperlink" Target="mailto:Glenn.Bryant@flhealth.gov" TargetMode="External"/><Relationship Id="rId131" Type="http://schemas.openxmlformats.org/officeDocument/2006/relationships/hyperlink" Target="mailto:Bernardo.Bieler@miamidade.gov" TargetMode="External"/><Relationship Id="rId327" Type="http://schemas.openxmlformats.org/officeDocument/2006/relationships/hyperlink" Target="mailto:Monica.Wilson@flhealth.gov" TargetMode="External"/><Relationship Id="rId348" Type="http://schemas.openxmlformats.org/officeDocument/2006/relationships/hyperlink" Target="mailto:rzimmerman@alachuacounty.us" TargetMode="External"/><Relationship Id="rId369" Type="http://schemas.openxmlformats.org/officeDocument/2006/relationships/hyperlink" Target="mailto:Regiene.Pangahas@flhealth.gov" TargetMode="External"/><Relationship Id="rId152" Type="http://schemas.openxmlformats.org/officeDocument/2006/relationships/hyperlink" Target="mailto:BBranch@coj.net" TargetMode="External"/><Relationship Id="rId173" Type="http://schemas.openxmlformats.org/officeDocument/2006/relationships/hyperlink" Target="mailto:thr@alachuacounty.us" TargetMode="External"/><Relationship Id="rId194" Type="http://schemas.openxmlformats.org/officeDocument/2006/relationships/hyperlink" Target="mailto:Teresa.Anton@flhealth.gov" TargetMode="External"/><Relationship Id="rId208" Type="http://schemas.openxmlformats.org/officeDocument/2006/relationships/hyperlink" Target="mailto:Gregory.Berrian@flhealth.gov" TargetMode="External"/><Relationship Id="rId229" Type="http://schemas.openxmlformats.org/officeDocument/2006/relationships/hyperlink" Target="mailto:glen.becker@ocfl.net" TargetMode="External"/><Relationship Id="rId240" Type="http://schemas.openxmlformats.org/officeDocument/2006/relationships/hyperlink" Target="mailto:thr@alachuacounty.us" TargetMode="External"/><Relationship Id="rId261" Type="http://schemas.openxmlformats.org/officeDocument/2006/relationships/hyperlink" Target="mailto:Erica.Marconi@FloridaDEP.gov" TargetMode="External"/><Relationship Id="rId14" Type="http://schemas.openxmlformats.org/officeDocument/2006/relationships/hyperlink" Target="mailto:Viviana.Useche@FloridaDEP.gov" TargetMode="External"/><Relationship Id="rId35" Type="http://schemas.openxmlformats.org/officeDocument/2006/relationships/hyperlink" Target="https://floridadep.gov/southeast/" TargetMode="External"/><Relationship Id="rId56" Type="http://schemas.openxmlformats.org/officeDocument/2006/relationships/hyperlink" Target="https://floridadep.gov/waste/permitting-compliance-assistance/content/storage-tank-financial-responsibility" TargetMode="External"/><Relationship Id="rId77" Type="http://schemas.openxmlformats.org/officeDocument/2006/relationships/hyperlink" Target="mailto:jaustin@coj.net" TargetMode="External"/><Relationship Id="rId100" Type="http://schemas.openxmlformats.org/officeDocument/2006/relationships/hyperlink" Target="mailto:awhitaker@broward.org" TargetMode="External"/><Relationship Id="rId282" Type="http://schemas.openxmlformats.org/officeDocument/2006/relationships/hyperlink" Target="mailto:keith.williamson@ocfl.net" TargetMode="External"/><Relationship Id="rId317" Type="http://schemas.openxmlformats.org/officeDocument/2006/relationships/hyperlink" Target="mailto:hgainey@coj.net" TargetMode="External"/><Relationship Id="rId338" Type="http://schemas.openxmlformats.org/officeDocument/2006/relationships/hyperlink" Target="mailto:Padraic.Mulligan@flhealth.gov" TargetMode="External"/><Relationship Id="rId359" Type="http://schemas.openxmlformats.org/officeDocument/2006/relationships/hyperlink" Target="mailto:frenche@leoncountyfl.gov" TargetMode="External"/><Relationship Id="rId8" Type="http://schemas.openxmlformats.org/officeDocument/2006/relationships/webSettings" Target="webSettings.xml"/><Relationship Id="rId98" Type="http://schemas.openxmlformats.org/officeDocument/2006/relationships/hyperlink" Target="mailto:dscott@broward.org" TargetMode="External"/><Relationship Id="rId121" Type="http://schemas.openxmlformats.org/officeDocument/2006/relationships/hyperlink" Target="mailto:Nereida.Hernandez@colliercountyfl.gov" TargetMode="External"/><Relationship Id="rId142" Type="http://schemas.openxmlformats.org/officeDocument/2006/relationships/hyperlink" Target="mailto:tgoodman@alachuacounty.us" TargetMode="External"/><Relationship Id="rId163" Type="http://schemas.openxmlformats.org/officeDocument/2006/relationships/hyperlink" Target="mailto:thr@alachuacounty.us" TargetMode="External"/><Relationship Id="rId184" Type="http://schemas.openxmlformats.org/officeDocument/2006/relationships/hyperlink" Target="mailto:rzimmerman@alachuacounty.us" TargetMode="External"/><Relationship Id="rId219" Type="http://schemas.openxmlformats.org/officeDocument/2006/relationships/hyperlink" Target="mailto:torie.cothran@flhealth.gov" TargetMode="External"/><Relationship Id="rId370" Type="http://schemas.openxmlformats.org/officeDocument/2006/relationships/hyperlink" Target="mailto:Monica.Wilson@flhealth.gov" TargetMode="External"/><Relationship Id="rId230" Type="http://schemas.openxmlformats.org/officeDocument/2006/relationships/hyperlink" Target="mailto:charles.cox@ocfl.net" TargetMode="External"/><Relationship Id="rId251" Type="http://schemas.openxmlformats.org/officeDocument/2006/relationships/hyperlink" Target="mailto:Mark.Trethewey@mymanatee.org" TargetMode="External"/><Relationship Id="rId25" Type="http://schemas.openxmlformats.org/officeDocument/2006/relationships/hyperlink" Target="https://floridadep.gov/northwest" TargetMode="External"/><Relationship Id="rId46" Type="http://schemas.openxmlformats.org/officeDocument/2006/relationships/hyperlink" Target="mailto:SWD_Tanks@FloridaDEP.gov" TargetMode="External"/><Relationship Id="rId67" Type="http://schemas.openxmlformats.org/officeDocument/2006/relationships/hyperlink" Target="http://www.fldepportal.com/go/submit-registration/" TargetMode="External"/><Relationship Id="rId272" Type="http://schemas.openxmlformats.org/officeDocument/2006/relationships/hyperlink" Target="mailto:Regiene.Pangahas@flhealth.gov" TargetMode="External"/><Relationship Id="rId293" Type="http://schemas.openxmlformats.org/officeDocument/2006/relationships/hyperlink" Target="mailto:MCoppola@pbcgov.org" TargetMode="External"/><Relationship Id="rId307" Type="http://schemas.openxmlformats.org/officeDocument/2006/relationships/hyperlink" Target="mailto:George.Juaristic@flhealth.gov" TargetMode="External"/><Relationship Id="rId328" Type="http://schemas.openxmlformats.org/officeDocument/2006/relationships/hyperlink" Target="mailto:jhickey@scgov.net" TargetMode="External"/><Relationship Id="rId349" Type="http://schemas.openxmlformats.org/officeDocument/2006/relationships/hyperlink" Target="mailto:thr@alachuacounty.us" TargetMode="External"/><Relationship Id="rId88" Type="http://schemas.openxmlformats.org/officeDocument/2006/relationships/hyperlink" Target="mailto:rzimmerman@alachuacounty.us" TargetMode="External"/><Relationship Id="rId111" Type="http://schemas.openxmlformats.org/officeDocument/2006/relationships/hyperlink" Target="mailto:Teresa.Anton@flhealth.gov" TargetMode="External"/><Relationship Id="rId132" Type="http://schemas.openxmlformats.org/officeDocument/2006/relationships/hyperlink" Target="mailto:Patti.Emad@miamidade.gov" TargetMode="External"/><Relationship Id="rId153" Type="http://schemas.openxmlformats.org/officeDocument/2006/relationships/hyperlink" Target="mailto:Gregory.Berrian@flhealth.gov" TargetMode="External"/><Relationship Id="rId174" Type="http://schemas.openxmlformats.org/officeDocument/2006/relationships/hyperlink" Target="mailto:Bret.Smith@flhealth.gov" TargetMode="External"/><Relationship Id="rId195" Type="http://schemas.openxmlformats.org/officeDocument/2006/relationships/hyperlink" Target="mailto:Padraic.Mulligan@flhealth.gov" TargetMode="External"/><Relationship Id="rId209" Type="http://schemas.openxmlformats.org/officeDocument/2006/relationships/hyperlink" Target="mailto:Charles.Payne@flhealth.gov" TargetMode="External"/><Relationship Id="rId360" Type="http://schemas.openxmlformats.org/officeDocument/2006/relationships/hyperlink" Target="mailto:hatcherj@leoncountyfl.gov" TargetMode="External"/><Relationship Id="rId220" Type="http://schemas.openxmlformats.org/officeDocument/2006/relationships/hyperlink" Target="mailto:frenche@leoncountyfl.gov" TargetMode="External"/><Relationship Id="rId241" Type="http://schemas.openxmlformats.org/officeDocument/2006/relationships/hyperlink" Target="mailto:Sarah.Quaranta@flhealth.gov" TargetMode="External"/><Relationship Id="rId15" Type="http://schemas.openxmlformats.org/officeDocument/2006/relationships/hyperlink" Target="mailto:Allen.Rainey@dep.state.fl.us" TargetMode="External"/><Relationship Id="rId36" Type="http://schemas.openxmlformats.org/officeDocument/2006/relationships/hyperlink" Target="mailto:Greg.A.Kennedy@FloridaDEP.gov" TargetMode="External"/><Relationship Id="rId57" Type="http://schemas.openxmlformats.org/officeDocument/2006/relationships/hyperlink" Target="mailto:Tanknotify@floridadep.gov" TargetMode="External"/><Relationship Id="rId262" Type="http://schemas.openxmlformats.org/officeDocument/2006/relationships/hyperlink" Target="mailto:Jacob.Wells@FloridaDEP.gov" TargetMode="External"/><Relationship Id="rId283" Type="http://schemas.openxmlformats.org/officeDocument/2006/relationships/hyperlink" Target="mailto:matthew.kidder@ocfl.net" TargetMode="External"/><Relationship Id="rId318" Type="http://schemas.openxmlformats.org/officeDocument/2006/relationships/hyperlink" Target="mailto:HMcArtor@coj.net" TargetMode="External"/><Relationship Id="rId339" Type="http://schemas.openxmlformats.org/officeDocument/2006/relationships/hyperlink" Target="mailto:Matthew.Lee@flhealth.gov" TargetMode="External"/><Relationship Id="rId78" Type="http://schemas.openxmlformats.org/officeDocument/2006/relationships/hyperlink" Target="mailto:DMcKinley@coj.net" TargetMode="External"/><Relationship Id="rId99" Type="http://schemas.openxmlformats.org/officeDocument/2006/relationships/hyperlink" Target="mailto:slecsaint@broward.org" TargetMode="External"/><Relationship Id="rId101" Type="http://schemas.openxmlformats.org/officeDocument/2006/relationships/hyperlink" Target="mailto:bmaxwell@broward.org" TargetMode="External"/><Relationship Id="rId122" Type="http://schemas.openxmlformats.org/officeDocument/2006/relationships/hyperlink" Target="mailto:Michael.Winkler@colliercountyfl.gov" TargetMode="External"/><Relationship Id="rId143" Type="http://schemas.openxmlformats.org/officeDocument/2006/relationships/hyperlink" Target="mailto:rharrington@alachuacounty.us" TargetMode="External"/><Relationship Id="rId164" Type="http://schemas.openxmlformats.org/officeDocument/2006/relationships/hyperlink" Target="mailto:Sarah.Quaranta@flhealth.gov" TargetMode="External"/><Relationship Id="rId185" Type="http://schemas.openxmlformats.org/officeDocument/2006/relationships/hyperlink" Target="mailto:thr@alachuacounty.us" TargetMode="External"/><Relationship Id="rId350" Type="http://schemas.openxmlformats.org/officeDocument/2006/relationships/hyperlink" Target="mailto:tgoodman@alachuacounty.us" TargetMode="External"/><Relationship Id="rId37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mailto:torie.cothran@flhealth.gov" TargetMode="External"/><Relationship Id="rId210" Type="http://schemas.openxmlformats.org/officeDocument/2006/relationships/hyperlink" Target="mailto:Muhammad.Khan@flhealth.gov" TargetMode="External"/><Relationship Id="rId215" Type="http://schemas.openxmlformats.org/officeDocument/2006/relationships/hyperlink" Target="mailto:Francis.Tackett@brevardfl.gov" TargetMode="External"/><Relationship Id="rId236" Type="http://schemas.openxmlformats.org/officeDocument/2006/relationships/hyperlink" Target="mailto:tgoodman@alachuacounty.us" TargetMode="External"/><Relationship Id="rId257" Type="http://schemas.openxmlformats.org/officeDocument/2006/relationships/hyperlink" Target="mailto:DDrum@pbcgov.org" TargetMode="External"/><Relationship Id="rId278" Type="http://schemas.openxmlformats.org/officeDocument/2006/relationships/hyperlink" Target="mailto:David.Jones2@ocfl.net" TargetMode="External"/><Relationship Id="rId26" Type="http://schemas.openxmlformats.org/officeDocument/2006/relationships/hyperlink" Target="mailto:Cliff.J.Richardson@FloridaDEP.gov" TargetMode="External"/><Relationship Id="rId231" Type="http://schemas.openxmlformats.org/officeDocument/2006/relationships/hyperlink" Target="mailto:KKleinmann@leegov.com" TargetMode="External"/><Relationship Id="rId252" Type="http://schemas.openxmlformats.org/officeDocument/2006/relationships/hyperlink" Target="mailto:tgoodman@alachuacounty.us" TargetMode="External"/><Relationship Id="rId273" Type="http://schemas.openxmlformats.org/officeDocument/2006/relationships/hyperlink" Target="mailto:Monica.Wilson@flhealth.gov" TargetMode="External"/><Relationship Id="rId294" Type="http://schemas.openxmlformats.org/officeDocument/2006/relationships/hyperlink" Target="mailto:BHall@pbcgov.org" TargetMode="External"/><Relationship Id="rId308" Type="http://schemas.openxmlformats.org/officeDocument/2006/relationships/hyperlink" Target="mailto:Ralph.Meder@flhealth.gov" TargetMode="External"/><Relationship Id="rId329" Type="http://schemas.openxmlformats.org/officeDocument/2006/relationships/hyperlink" Target="mailto:smurray@scgov.net" TargetMode="External"/><Relationship Id="rId47" Type="http://schemas.openxmlformats.org/officeDocument/2006/relationships/hyperlink" Target="https://floridadep.gov/waste/permitting-compliance-assistance/content/storage-tank-compliance" TargetMode="External"/><Relationship Id="rId68" Type="http://schemas.openxmlformats.org/officeDocument/2006/relationships/hyperlink" Target="https://floridadep.gov/waste/permitting-compliance-assistance/content/storage-tank-facility-registration" TargetMode="External"/><Relationship Id="rId89" Type="http://schemas.openxmlformats.org/officeDocument/2006/relationships/hyperlink" Target="mailto:thr@alachuacounty.us" TargetMode="External"/><Relationship Id="rId112" Type="http://schemas.openxmlformats.org/officeDocument/2006/relationships/hyperlink" Target="mailto:Padraic.Mulligan@flhealth.gov" TargetMode="External"/><Relationship Id="rId133" Type="http://schemas.openxmlformats.org/officeDocument/2006/relationships/hyperlink" Target="mailto:Ana.Chirino@miamidade.gov" TargetMode="External"/><Relationship Id="rId154" Type="http://schemas.openxmlformats.org/officeDocument/2006/relationships/hyperlink" Target="mailto:Charles.Payne@flhealth.gov" TargetMode="External"/><Relationship Id="rId175" Type="http://schemas.openxmlformats.org/officeDocument/2006/relationships/hyperlink" Target="mailto:douglas.mccoy@flhealth.gov" TargetMode="External"/><Relationship Id="rId340" Type="http://schemas.openxmlformats.org/officeDocument/2006/relationships/hyperlink" Target="mailto:tgoodman@alachuacounty.us" TargetMode="External"/><Relationship Id="rId361" Type="http://schemas.openxmlformats.org/officeDocument/2006/relationships/hyperlink" Target="mailto:Gregory.Berrian@flhealth.gov" TargetMode="External"/><Relationship Id="rId196" Type="http://schemas.openxmlformats.org/officeDocument/2006/relationships/hyperlink" Target="mailto:Matthew.Lee@flhealth.gov" TargetMode="External"/><Relationship Id="rId200" Type="http://schemas.openxmlformats.org/officeDocument/2006/relationships/hyperlink" Target="mailto:Douglas.Mccoy@flhealth.gov" TargetMode="External"/><Relationship Id="rId16" Type="http://schemas.openxmlformats.org/officeDocument/2006/relationships/hyperlink" Target="mailto:Sean.Boyles@flroidadep.gov" TargetMode="External"/><Relationship Id="rId221" Type="http://schemas.openxmlformats.org/officeDocument/2006/relationships/hyperlink" Target="mailto:frenche@leoncountyfl.gov" TargetMode="External"/><Relationship Id="rId242" Type="http://schemas.openxmlformats.org/officeDocument/2006/relationships/hyperlink" Target="mailto:zachary.hodges@flhealth.gov" TargetMode="External"/><Relationship Id="rId263" Type="http://schemas.openxmlformats.org/officeDocument/2006/relationships/hyperlink" Target="mailto:jeanr@coj.net" TargetMode="External"/><Relationship Id="rId284" Type="http://schemas.openxmlformats.org/officeDocument/2006/relationships/hyperlink" Target="mailto:David.Jones2@ocfl.net" TargetMode="External"/><Relationship Id="rId319" Type="http://schemas.openxmlformats.org/officeDocument/2006/relationships/hyperlink" Target="mailto:jaustin@coj.net" TargetMode="External"/><Relationship Id="rId37" Type="http://schemas.openxmlformats.org/officeDocument/2006/relationships/hyperlink" Target="mailto:Judy.Dolan@dep.state.fl.us" TargetMode="External"/><Relationship Id="rId58" Type="http://schemas.openxmlformats.org/officeDocument/2006/relationships/hyperlink" Target="mailto:Zachary.Barrett@FloridaDEP.gov" TargetMode="External"/><Relationship Id="rId79" Type="http://schemas.openxmlformats.org/officeDocument/2006/relationships/hyperlink" Target="mailto:BBranch@coj.net" TargetMode="External"/><Relationship Id="rId102" Type="http://schemas.openxmlformats.org/officeDocument/2006/relationships/hyperlink" Target="mailto:wdorneval@broward.org" TargetMode="External"/><Relationship Id="rId123" Type="http://schemas.openxmlformats.org/officeDocument/2006/relationships/hyperlink" Target="mailto:Nicole.Jensen@colliercountyfl.gov" TargetMode="External"/><Relationship Id="rId144" Type="http://schemas.openxmlformats.org/officeDocument/2006/relationships/hyperlink" Target="mailto:mkeim@alachuacounty.us" TargetMode="External"/><Relationship Id="rId330" Type="http://schemas.openxmlformats.org/officeDocument/2006/relationships/hyperlink" Target="mailto:mamurphy@scgov.net" TargetMode="External"/><Relationship Id="rId90" Type="http://schemas.openxmlformats.org/officeDocument/2006/relationships/hyperlink" Target="mailto:Doug.Divers@brevardfl.gov" TargetMode="External"/><Relationship Id="rId165" Type="http://schemas.openxmlformats.org/officeDocument/2006/relationships/hyperlink" Target="mailto:zachary.hodges@flhealth.gov" TargetMode="External"/><Relationship Id="rId186" Type="http://schemas.openxmlformats.org/officeDocument/2006/relationships/hyperlink" Target="mailto:Ralph.Meder@flhealth.gov" TargetMode="External"/><Relationship Id="rId351" Type="http://schemas.openxmlformats.org/officeDocument/2006/relationships/hyperlink" Target="mailto:rharrington@alachuacounty.us" TargetMode="External"/><Relationship Id="rId372" Type="http://schemas.openxmlformats.org/officeDocument/2006/relationships/fontTable" Target="fontTable.xml"/><Relationship Id="rId211" Type="http://schemas.openxmlformats.org/officeDocument/2006/relationships/hyperlink" Target="mailto:Regiene.Pangahas@flhealth.gov" TargetMode="External"/><Relationship Id="rId232" Type="http://schemas.openxmlformats.org/officeDocument/2006/relationships/hyperlink" Target="mailto:JParks@leegov.com" TargetMode="External"/><Relationship Id="rId253" Type="http://schemas.openxmlformats.org/officeDocument/2006/relationships/hyperlink" Target="mailto:rharrington@alachuacounty.us" TargetMode="External"/><Relationship Id="rId274" Type="http://schemas.openxmlformats.org/officeDocument/2006/relationships/hyperlink" Target="mailto:Bret.Smith@flhealth.gov" TargetMode="External"/><Relationship Id="rId295" Type="http://schemas.openxmlformats.org/officeDocument/2006/relationships/hyperlink" Target="mailto:AJensen@pbcgov.org" TargetMode="External"/><Relationship Id="rId309" Type="http://schemas.openxmlformats.org/officeDocument/2006/relationships/hyperlink" Target="mailto:Lacey.Glenn@flhealth.gov" TargetMode="External"/><Relationship Id="rId27" Type="http://schemas.openxmlformats.org/officeDocument/2006/relationships/hyperlink" Target="mailto:Mark.Gillman@dep.state.fl.us" TargetMode="External"/><Relationship Id="rId48" Type="http://schemas.openxmlformats.org/officeDocument/2006/relationships/hyperlink" Target="mailto:Amanda.Dorsett@FloridaDEP.gov" TargetMode="External"/><Relationship Id="rId69" Type="http://schemas.openxmlformats.org/officeDocument/2006/relationships/hyperlink" Target="mailto:tgoodman@alachuacounty.us" TargetMode="External"/><Relationship Id="rId113" Type="http://schemas.openxmlformats.org/officeDocument/2006/relationships/hyperlink" Target="mailto:Matthew.Lee@flhealth.gov" TargetMode="External"/><Relationship Id="rId134" Type="http://schemas.openxmlformats.org/officeDocument/2006/relationships/hyperlink" Target="mailto:Kelly.Dashtaki@miamidade.gov" TargetMode="External"/><Relationship Id="rId320" Type="http://schemas.openxmlformats.org/officeDocument/2006/relationships/hyperlink" Target="mailto:DMcKinley@coj.net" TargetMode="External"/><Relationship Id="rId80" Type="http://schemas.openxmlformats.org/officeDocument/2006/relationships/hyperlink" Target="mailto:Gregory.Berrian@flhealth.gov" TargetMode="External"/><Relationship Id="rId155" Type="http://schemas.openxmlformats.org/officeDocument/2006/relationships/hyperlink" Target="mailto:Muhammad.Khan@flhealth.gov" TargetMode="External"/><Relationship Id="rId176" Type="http://schemas.openxmlformats.org/officeDocument/2006/relationships/hyperlink" Target="mailto:douglas.mccoy@flhealth.gov" TargetMode="External"/><Relationship Id="rId197" Type="http://schemas.openxmlformats.org/officeDocument/2006/relationships/hyperlink" Target="mailto:Bret.Smith@flhealth.gov" TargetMode="External"/><Relationship Id="rId341" Type="http://schemas.openxmlformats.org/officeDocument/2006/relationships/hyperlink" Target="mailto:rharrington@alachuacounty.us" TargetMode="External"/><Relationship Id="rId362" Type="http://schemas.openxmlformats.org/officeDocument/2006/relationships/hyperlink" Target="mailto:Charles.Payne@flhealth.gov" TargetMode="External"/><Relationship Id="rId201" Type="http://schemas.openxmlformats.org/officeDocument/2006/relationships/hyperlink" Target="mailto:WickhamS@epchc.org" TargetMode="External"/><Relationship Id="rId222" Type="http://schemas.openxmlformats.org/officeDocument/2006/relationships/hyperlink" Target="mailto:hatcherj@leoncountyfl.gov" TargetMode="External"/><Relationship Id="rId243" Type="http://schemas.openxmlformats.org/officeDocument/2006/relationships/hyperlink" Target="mailto:torie.cothran@flhealth.gov" TargetMode="External"/><Relationship Id="rId264" Type="http://schemas.openxmlformats.org/officeDocument/2006/relationships/hyperlink" Target="mailto:hgainey@coj.net" TargetMode="External"/><Relationship Id="rId285" Type="http://schemas.openxmlformats.org/officeDocument/2006/relationships/hyperlink" Target="mailto:glen.becker@ocfl.net" TargetMode="External"/><Relationship Id="rId17" Type="http://schemas.openxmlformats.org/officeDocument/2006/relationships/hyperlink" Target="mailto:Courtney.K.Puckett@FloridaDEP.gov" TargetMode="External"/><Relationship Id="rId38" Type="http://schemas.openxmlformats.org/officeDocument/2006/relationships/hyperlink" Target="mailto:Calvin.E.Williams@dep.state.fl.us" TargetMode="External"/><Relationship Id="rId59" Type="http://schemas.openxmlformats.org/officeDocument/2006/relationships/hyperlink" Target="mailto:Tanknotify@floridadep.gov" TargetMode="External"/><Relationship Id="rId103" Type="http://schemas.openxmlformats.org/officeDocument/2006/relationships/hyperlink" Target="mailto:TAHamilton@broward.org" TargetMode="External"/><Relationship Id="rId124" Type="http://schemas.openxmlformats.org/officeDocument/2006/relationships/hyperlink" Target="mailto:Gino.Pierre@colliercountyfl.gov" TargetMode="External"/><Relationship Id="rId310" Type="http://schemas.openxmlformats.org/officeDocument/2006/relationships/hyperlink" Target="mailto:Carol.Cassels@flhealth.gov" TargetMode="External"/><Relationship Id="rId70" Type="http://schemas.openxmlformats.org/officeDocument/2006/relationships/hyperlink" Target="mailto:rharrington@alachuacounty.us" TargetMode="External"/><Relationship Id="rId91" Type="http://schemas.openxmlformats.org/officeDocument/2006/relationships/hyperlink" Target="mailto:Chris.Ulrich@brevardfl.gov" TargetMode="External"/><Relationship Id="rId145" Type="http://schemas.openxmlformats.org/officeDocument/2006/relationships/hyperlink" Target="mailto:rzimmerman@alachuacounty.us" TargetMode="External"/><Relationship Id="rId166" Type="http://schemas.openxmlformats.org/officeDocument/2006/relationships/hyperlink" Target="mailto:torie.cothran@flhealth.gov" TargetMode="External"/><Relationship Id="rId187" Type="http://schemas.openxmlformats.org/officeDocument/2006/relationships/hyperlink" Target="mailto:Lacey.Glenn@flhealth.gov" TargetMode="External"/><Relationship Id="rId331" Type="http://schemas.openxmlformats.org/officeDocument/2006/relationships/hyperlink" Target="mailto:DlGill@scgov.net" TargetMode="External"/><Relationship Id="rId352" Type="http://schemas.openxmlformats.org/officeDocument/2006/relationships/hyperlink" Target="mailto:mkeim@alachuacounty.us" TargetMode="External"/><Relationship Id="rId373" Type="http://schemas.openxmlformats.org/officeDocument/2006/relationships/theme" Target="theme/theme1.xml"/><Relationship Id="rId1" Type="http://schemas.openxmlformats.org/officeDocument/2006/relationships/customXml" Target="../customXml/item1.xml"/><Relationship Id="rId212" Type="http://schemas.openxmlformats.org/officeDocument/2006/relationships/hyperlink" Target="mailto:Monica.Wilson@flhealth.gov" TargetMode="External"/><Relationship Id="rId233" Type="http://schemas.openxmlformats.org/officeDocument/2006/relationships/hyperlink" Target="mailto:frenche@leoncountyfl.gov" TargetMode="External"/><Relationship Id="rId254" Type="http://schemas.openxmlformats.org/officeDocument/2006/relationships/hyperlink" Target="mailto:mkeim@alachuacounty.us" TargetMode="External"/><Relationship Id="rId28" Type="http://schemas.openxmlformats.org/officeDocument/2006/relationships/hyperlink" Target="mailto:Susan.Bristol@dep.state.fl.us" TargetMode="External"/><Relationship Id="rId49" Type="http://schemas.openxmlformats.org/officeDocument/2006/relationships/hyperlink" Target="mailto:Zachary.Barrett@FloridaDEP.gov" TargetMode="External"/><Relationship Id="rId114" Type="http://schemas.openxmlformats.org/officeDocument/2006/relationships/hyperlink" Target="mailto:tgoodman@alachuacounty.us" TargetMode="External"/><Relationship Id="rId275" Type="http://schemas.openxmlformats.org/officeDocument/2006/relationships/hyperlink" Target="mailto:douglas.mccoy@flhealth.gov" TargetMode="External"/><Relationship Id="rId296" Type="http://schemas.openxmlformats.org/officeDocument/2006/relationships/hyperlink" Target="mailto:vleverette@pbcgov.org" TargetMode="External"/><Relationship Id="rId300" Type="http://schemas.openxmlformats.org/officeDocument/2006/relationships/hyperlink" Target="mailto:George.Juaristic@flhealth.gov" TargetMode="External"/><Relationship Id="rId60" Type="http://schemas.openxmlformats.org/officeDocument/2006/relationships/hyperlink" Target="mailto:Elena.Compton@floridadep.gov" TargetMode="External"/><Relationship Id="rId81" Type="http://schemas.openxmlformats.org/officeDocument/2006/relationships/hyperlink" Target="mailto:Charles.Payne@flhealth.gov" TargetMode="External"/><Relationship Id="rId135" Type="http://schemas.openxmlformats.org/officeDocument/2006/relationships/hyperlink" Target="mailto:Annia.SanPedro@miamidade.gov" TargetMode="External"/><Relationship Id="rId156" Type="http://schemas.openxmlformats.org/officeDocument/2006/relationships/hyperlink" Target="mailto:Regiene.Pangahas@flhealth.gov" TargetMode="External"/><Relationship Id="rId177" Type="http://schemas.openxmlformats.org/officeDocument/2006/relationships/hyperlink" Target="mailto:Douglas.Mccoy@flhealth.gov" TargetMode="External"/><Relationship Id="rId198" Type="http://schemas.openxmlformats.org/officeDocument/2006/relationships/hyperlink" Target="mailto:douglas.mccoy@flhealth.gov" TargetMode="External"/><Relationship Id="rId321" Type="http://schemas.openxmlformats.org/officeDocument/2006/relationships/hyperlink" Target="mailto:DDrum@pbcgov.org" TargetMode="External"/><Relationship Id="rId342" Type="http://schemas.openxmlformats.org/officeDocument/2006/relationships/hyperlink" Target="mailto:mkeim@alachuacounty.us" TargetMode="External"/><Relationship Id="rId363" Type="http://schemas.openxmlformats.org/officeDocument/2006/relationships/hyperlink" Target="mailto:Muhammad.Khan@flhealth.gov" TargetMode="External"/><Relationship Id="rId202" Type="http://schemas.openxmlformats.org/officeDocument/2006/relationships/hyperlink" Target="mailto:MoseleyA@epchc.org" TargetMode="External"/><Relationship Id="rId223" Type="http://schemas.openxmlformats.org/officeDocument/2006/relationships/hyperlink" Target="mailto:tgoodman@alachuacounty.us" TargetMode="External"/><Relationship Id="rId244" Type="http://schemas.openxmlformats.org/officeDocument/2006/relationships/hyperlink" Target="mailto:tgoodman@alachuacounty.us" TargetMode="External"/><Relationship Id="rId18" Type="http://schemas.openxmlformats.org/officeDocument/2006/relationships/hyperlink" Target="mailto:Alyssa.Lenkel@FloridaDEP.gov" TargetMode="External"/><Relationship Id="rId39" Type="http://schemas.openxmlformats.org/officeDocument/2006/relationships/hyperlink" Target="mailto:Juliana.Suarez@FloridaDEP.gov" TargetMode="External"/><Relationship Id="rId265" Type="http://schemas.openxmlformats.org/officeDocument/2006/relationships/hyperlink" Target="mailto:HMcArtor@coj.net" TargetMode="External"/><Relationship Id="rId286" Type="http://schemas.openxmlformats.org/officeDocument/2006/relationships/hyperlink" Target="mailto:charles.cox@ocfl.net" TargetMode="External"/><Relationship Id="rId50" Type="http://schemas.openxmlformats.org/officeDocument/2006/relationships/hyperlink" Target="mailto:Mia.Butler@FloridaDEP.gov" TargetMode="External"/><Relationship Id="rId104" Type="http://schemas.openxmlformats.org/officeDocument/2006/relationships/hyperlink" Target="mailto:Sarah.Quaranta@flhealth.gov" TargetMode="External"/><Relationship Id="rId125" Type="http://schemas.openxmlformats.org/officeDocument/2006/relationships/hyperlink" Target="mailto:James.Standiford@colliercountyfl.gov" TargetMode="External"/><Relationship Id="rId146" Type="http://schemas.openxmlformats.org/officeDocument/2006/relationships/hyperlink" Target="mailto:thr@alachuacounty.us" TargetMode="External"/><Relationship Id="rId167" Type="http://schemas.openxmlformats.org/officeDocument/2006/relationships/hyperlink" Target="mailto:frenche@leoncountyfl.gov" TargetMode="External"/><Relationship Id="rId188" Type="http://schemas.openxmlformats.org/officeDocument/2006/relationships/hyperlink" Target="mailto:Carol.Cassels@flhealth.gov" TargetMode="External"/><Relationship Id="rId311" Type="http://schemas.openxmlformats.org/officeDocument/2006/relationships/hyperlink" Target="mailto:tgoodman@alachuacounty.us" TargetMode="External"/><Relationship Id="rId332" Type="http://schemas.openxmlformats.org/officeDocument/2006/relationships/hyperlink" Target="mailto:David.Jones2@ocfl.net" TargetMode="External"/><Relationship Id="rId353" Type="http://schemas.openxmlformats.org/officeDocument/2006/relationships/hyperlink" Target="mailto:rzimmerman@alachuacounty.us" TargetMode="External"/><Relationship Id="rId71" Type="http://schemas.openxmlformats.org/officeDocument/2006/relationships/hyperlink" Target="mailto:mkeim@alachuacounty.us" TargetMode="External"/><Relationship Id="rId92" Type="http://schemas.openxmlformats.org/officeDocument/2006/relationships/hyperlink" Target="mailto:Francis.Tackett@brevardfl.gov" TargetMode="External"/><Relationship Id="rId213" Type="http://schemas.openxmlformats.org/officeDocument/2006/relationships/hyperlink" Target="mailto:Doug.Divers@brevardfl.gov" TargetMode="External"/><Relationship Id="rId234" Type="http://schemas.openxmlformats.org/officeDocument/2006/relationships/hyperlink" Target="mailto:frenche@leoncountyfl.gov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ara.Merritt@dep.state.fl.us" TargetMode="External"/><Relationship Id="rId255" Type="http://schemas.openxmlformats.org/officeDocument/2006/relationships/hyperlink" Target="mailto:rzimmerman@alachuacounty.us" TargetMode="External"/><Relationship Id="rId276" Type="http://schemas.openxmlformats.org/officeDocument/2006/relationships/hyperlink" Target="mailto:douglas.mccoy@flhealth.gov" TargetMode="External"/><Relationship Id="rId297" Type="http://schemas.openxmlformats.org/officeDocument/2006/relationships/hyperlink" Target="mailto:kesau@pbcgov.org" TargetMode="External"/><Relationship Id="rId40" Type="http://schemas.openxmlformats.org/officeDocument/2006/relationships/hyperlink" Target="mailto:Jacob.Landfield@FloridaDEP.gov" TargetMode="External"/><Relationship Id="rId115" Type="http://schemas.openxmlformats.org/officeDocument/2006/relationships/hyperlink" Target="mailto:rharrington@alachuacounty.us" TargetMode="External"/><Relationship Id="rId136" Type="http://schemas.openxmlformats.org/officeDocument/2006/relationships/hyperlink" Target="mailto:Jorge.CanoSalom@miamidade.gov" TargetMode="External"/><Relationship Id="rId157" Type="http://schemas.openxmlformats.org/officeDocument/2006/relationships/hyperlink" Target="mailto:Daniel.Gartin@flhealth.gov" TargetMode="External"/><Relationship Id="rId178" Type="http://schemas.openxmlformats.org/officeDocument/2006/relationships/hyperlink" Target="mailto:Sarah.Quaranta@flhealth.gov" TargetMode="External"/><Relationship Id="rId301" Type="http://schemas.openxmlformats.org/officeDocument/2006/relationships/hyperlink" Target="mailto:Tyson.Hauschild@flhealth.gov" TargetMode="External"/><Relationship Id="rId322" Type="http://schemas.openxmlformats.org/officeDocument/2006/relationships/hyperlink" Target="mailto:RDusky@pbcgov.org" TargetMode="External"/><Relationship Id="rId343" Type="http://schemas.openxmlformats.org/officeDocument/2006/relationships/hyperlink" Target="mailto:rzimmerman@alachuacounty.us" TargetMode="External"/><Relationship Id="rId364" Type="http://schemas.openxmlformats.org/officeDocument/2006/relationships/hyperlink" Target="mailto:Regiene.Pangahas@flhealth.gov" TargetMode="External"/><Relationship Id="rId61" Type="http://schemas.openxmlformats.org/officeDocument/2006/relationships/hyperlink" Target="mailto:TankRegistration@dep.state.fl.us" TargetMode="External"/><Relationship Id="rId82" Type="http://schemas.openxmlformats.org/officeDocument/2006/relationships/hyperlink" Target="mailto:Muhammad.Khan@flhealth.gov" TargetMode="External"/><Relationship Id="rId199" Type="http://schemas.openxmlformats.org/officeDocument/2006/relationships/hyperlink" Target="mailto:douglas.mccoy@flhealth.gov" TargetMode="External"/><Relationship Id="rId203" Type="http://schemas.openxmlformats.org/officeDocument/2006/relationships/hyperlink" Target="mailto:YoungK@epchc.org" TargetMode="External"/><Relationship Id="rId19" Type="http://schemas.openxmlformats.org/officeDocument/2006/relationships/hyperlink" Target="mailto:Kyle.Dalton@FloridaDEP.gov" TargetMode="External"/><Relationship Id="rId224" Type="http://schemas.openxmlformats.org/officeDocument/2006/relationships/hyperlink" Target="mailto:rharrington@alachuacounty.us" TargetMode="External"/><Relationship Id="rId245" Type="http://schemas.openxmlformats.org/officeDocument/2006/relationships/hyperlink" Target="mailto:rharrington@alachuacounty.us" TargetMode="External"/><Relationship Id="rId266" Type="http://schemas.openxmlformats.org/officeDocument/2006/relationships/hyperlink" Target="mailto:jaustin@coj.net" TargetMode="External"/><Relationship Id="rId287" Type="http://schemas.openxmlformats.org/officeDocument/2006/relationships/hyperlink" Target="mailto:brittany.finney@ocfl.net" TargetMode="External"/><Relationship Id="rId30" Type="http://schemas.openxmlformats.org/officeDocument/2006/relationships/hyperlink" Target="https://floridadep.gov/south/" TargetMode="External"/><Relationship Id="rId105" Type="http://schemas.openxmlformats.org/officeDocument/2006/relationships/hyperlink" Target="mailto:zachary.hodges@flhealth.gov" TargetMode="External"/><Relationship Id="rId126" Type="http://schemas.openxmlformats.org/officeDocument/2006/relationships/hyperlink" Target="mailto:tgoodman@alachuacounty.us" TargetMode="External"/><Relationship Id="rId147" Type="http://schemas.openxmlformats.org/officeDocument/2006/relationships/hyperlink" Target="mailto:jeanr@coj.net" TargetMode="External"/><Relationship Id="rId168" Type="http://schemas.openxmlformats.org/officeDocument/2006/relationships/hyperlink" Target="mailto:hatcherj@leoncountyfl.gov" TargetMode="External"/><Relationship Id="rId312" Type="http://schemas.openxmlformats.org/officeDocument/2006/relationships/hyperlink" Target="mailto:rharrington@alachuacounty.us" TargetMode="External"/><Relationship Id="rId333" Type="http://schemas.openxmlformats.org/officeDocument/2006/relationships/hyperlink" Target="mailto:glen.becker@ocfl.net" TargetMode="External"/><Relationship Id="rId354" Type="http://schemas.openxmlformats.org/officeDocument/2006/relationships/hyperlink" Target="mailto:thr@alachuacounty.us" TargetMode="External"/><Relationship Id="rId51" Type="http://schemas.openxmlformats.org/officeDocument/2006/relationships/hyperlink" Target="mailto:Natasha.Toth@FloridaDEP.gov" TargetMode="External"/><Relationship Id="rId72" Type="http://schemas.openxmlformats.org/officeDocument/2006/relationships/hyperlink" Target="mailto:rzimmerman@alachuacounty.us" TargetMode="External"/><Relationship Id="rId93" Type="http://schemas.openxmlformats.org/officeDocument/2006/relationships/hyperlink" Target="mailto:Jeffrey.Grantham@brevardfl.gov" TargetMode="External"/><Relationship Id="rId189" Type="http://schemas.openxmlformats.org/officeDocument/2006/relationships/hyperlink" Target="mailto:Bret.Smith@flhealth.gov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Chris.Ulrich@brevardfl.gov" TargetMode="External"/><Relationship Id="rId235" Type="http://schemas.openxmlformats.org/officeDocument/2006/relationships/hyperlink" Target="mailto:hatcherj@leoncountyfl.gov" TargetMode="External"/><Relationship Id="rId256" Type="http://schemas.openxmlformats.org/officeDocument/2006/relationships/hyperlink" Target="mailto:thr@alachuacounty.us" TargetMode="External"/><Relationship Id="rId277" Type="http://schemas.openxmlformats.org/officeDocument/2006/relationships/hyperlink" Target="mailto:Douglas.Mccoy@flhealth.gov" TargetMode="External"/><Relationship Id="rId298" Type="http://schemas.openxmlformats.org/officeDocument/2006/relationships/hyperlink" Target="mailto:Charles.Minor@flhealth.gov" TargetMode="External"/><Relationship Id="rId116" Type="http://schemas.openxmlformats.org/officeDocument/2006/relationships/hyperlink" Target="mailto:mkeim@alachuacounty.us" TargetMode="External"/><Relationship Id="rId137" Type="http://schemas.openxmlformats.org/officeDocument/2006/relationships/hyperlink" Target="mailto:Meaghan.Godwin@miamidade.gov" TargetMode="External"/><Relationship Id="rId158" Type="http://schemas.openxmlformats.org/officeDocument/2006/relationships/hyperlink" Target="mailto:Monica.Wilson@flhealth.gov" TargetMode="External"/><Relationship Id="rId302" Type="http://schemas.openxmlformats.org/officeDocument/2006/relationships/hyperlink" Target="mailto:Nathan.Colson@flhealth.gov" TargetMode="External"/><Relationship Id="rId323" Type="http://schemas.openxmlformats.org/officeDocument/2006/relationships/hyperlink" Target="mailto:mrutherfoord@pbcgov.org" TargetMode="External"/><Relationship Id="rId344" Type="http://schemas.openxmlformats.org/officeDocument/2006/relationships/hyperlink" Target="mailto:thr@alachuacounty.us" TargetMode="External"/><Relationship Id="rId20" Type="http://schemas.openxmlformats.org/officeDocument/2006/relationships/hyperlink" Target="https://floridadep.gov/northeast" TargetMode="External"/><Relationship Id="rId41" Type="http://schemas.openxmlformats.org/officeDocument/2006/relationships/hyperlink" Target="https://floridadep.gov/southwest/" TargetMode="External"/><Relationship Id="rId62" Type="http://schemas.openxmlformats.org/officeDocument/2006/relationships/hyperlink" Target="mailto:Karen.S.Moore@dep.state.fl.us" TargetMode="External"/><Relationship Id="rId83" Type="http://schemas.openxmlformats.org/officeDocument/2006/relationships/hyperlink" Target="mailto:Regiene.Pangahas@flhealth.gov" TargetMode="External"/><Relationship Id="rId179" Type="http://schemas.openxmlformats.org/officeDocument/2006/relationships/hyperlink" Target="mailto:zachary.hodges@flhealth.gov" TargetMode="External"/><Relationship Id="rId365" Type="http://schemas.openxmlformats.org/officeDocument/2006/relationships/hyperlink" Target="mailto:Monica.Wilson@flhealth.gov" TargetMode="External"/><Relationship Id="rId190" Type="http://schemas.openxmlformats.org/officeDocument/2006/relationships/hyperlink" Target="mailto:douglas.mccoy@flhealth.gov" TargetMode="External"/><Relationship Id="rId204" Type="http://schemas.openxmlformats.org/officeDocument/2006/relationships/hyperlink" Target="mailto:jonesk@epchc.org" TargetMode="External"/><Relationship Id="rId225" Type="http://schemas.openxmlformats.org/officeDocument/2006/relationships/hyperlink" Target="mailto:mkeim@alachuacounty.us" TargetMode="External"/><Relationship Id="rId246" Type="http://schemas.openxmlformats.org/officeDocument/2006/relationships/hyperlink" Target="mailto:mkeim@alachuacounty.us" TargetMode="External"/><Relationship Id="rId267" Type="http://schemas.openxmlformats.org/officeDocument/2006/relationships/hyperlink" Target="mailto:DMcKinley@coj.net" TargetMode="External"/><Relationship Id="rId288" Type="http://schemas.openxmlformats.org/officeDocument/2006/relationships/hyperlink" Target="mailto:keith.williamson@ocfl.net" TargetMode="External"/><Relationship Id="rId106" Type="http://schemas.openxmlformats.org/officeDocument/2006/relationships/hyperlink" Target="mailto:torie.cothran@flhealth.gov" TargetMode="External"/><Relationship Id="rId127" Type="http://schemas.openxmlformats.org/officeDocument/2006/relationships/hyperlink" Target="mailto:rharrington@alachuacounty.us" TargetMode="External"/><Relationship Id="rId313" Type="http://schemas.openxmlformats.org/officeDocument/2006/relationships/hyperlink" Target="mailto:mkeim@alachuacounty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Ryan.Snyder@dep.state.fl.us" TargetMode="External"/><Relationship Id="rId52" Type="http://schemas.openxmlformats.org/officeDocument/2006/relationships/hyperlink" Target="mailto:Kimberley.Curran@dep.state.fl.us" TargetMode="External"/><Relationship Id="rId73" Type="http://schemas.openxmlformats.org/officeDocument/2006/relationships/hyperlink" Target="mailto:thr@alachuacounty.us" TargetMode="External"/><Relationship Id="rId94" Type="http://schemas.openxmlformats.org/officeDocument/2006/relationships/hyperlink" Target="mailto:ayounes@broward.org" TargetMode="External"/><Relationship Id="rId148" Type="http://schemas.openxmlformats.org/officeDocument/2006/relationships/hyperlink" Target="mailto:hgainey@coj.net" TargetMode="External"/><Relationship Id="rId169" Type="http://schemas.openxmlformats.org/officeDocument/2006/relationships/hyperlink" Target="mailto:tgoodman@alachuacounty.us" TargetMode="External"/><Relationship Id="rId334" Type="http://schemas.openxmlformats.org/officeDocument/2006/relationships/hyperlink" Target="mailto:brittany.finney@ocfl.net" TargetMode="External"/><Relationship Id="rId355" Type="http://schemas.openxmlformats.org/officeDocument/2006/relationships/hyperlink" Target="mailto:David.Jones2@ocfl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BCD0B6-C721-4D7C-A91A-0F28E3D9E84A}">
  <ds:schemaRefs>
    <ds:schemaRef ds:uri="http://purl.org/dc/elements/1.1/"/>
    <ds:schemaRef ds:uri="http://schemas.microsoft.com/office/2006/metadata/properties"/>
    <ds:schemaRef ds:uri="a86b8cb0-c0cf-44be-a554-f4049850f9f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9418a2a-65f0-4d31-a9a6-0f6e978e7d1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06AFD0C-B014-4087-92F4-F02080DC3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3</TotalTime>
  <Pages>18</Pages>
  <Words>9125</Words>
  <Characters>52017</Characters>
  <Application>Microsoft Office Word</Application>
  <DocSecurity>0</DocSecurity>
  <Lines>433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 District, County, and Program Contact List</vt:lpstr>
    </vt:vector>
  </TitlesOfParts>
  <Company/>
  <LinksUpToDate>false</LinksUpToDate>
  <CharactersWithSpaces>6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 District, County, and Program Contact List</dc:title>
  <dc:creator>Curran, Kimberley</dc:creator>
  <cp:lastModifiedBy>Barrett, Zachary</cp:lastModifiedBy>
  <cp:revision>4</cp:revision>
  <cp:lastPrinted>2021-01-19T16:59:00Z</cp:lastPrinted>
  <dcterms:created xsi:type="dcterms:W3CDTF">2022-04-19T16:29:00Z</dcterms:created>
  <dcterms:modified xsi:type="dcterms:W3CDTF">2022-04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